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8DABFF" w14:textId="450A1F84" w:rsidR="00CD32E7" w:rsidRPr="009F1E42" w:rsidRDefault="00CD32E7" w:rsidP="00DA59D2">
      <w:pPr>
        <w:pStyle w:val="Title"/>
        <w:rPr>
          <w:caps/>
          <w:sz w:val="44"/>
          <w:szCs w:val="52"/>
        </w:rPr>
      </w:pPr>
      <w:r w:rsidRPr="009F1E42">
        <w:rPr>
          <w:caps/>
          <w:sz w:val="44"/>
          <w:szCs w:val="52"/>
        </w:rPr>
        <w:t>CCB &amp; VCS Verification Report Template</w:t>
      </w:r>
    </w:p>
    <w:p w14:paraId="630C5AA2" w14:textId="41EE7316" w:rsidR="00CD32E7" w:rsidRPr="009F1E42" w:rsidRDefault="00CD32E7" w:rsidP="00E2506B">
      <w:pPr>
        <w:pStyle w:val="VCSNormal"/>
      </w:pPr>
      <w:r w:rsidRPr="009F1E42">
        <w:t xml:space="preserve">This template is for the </w:t>
      </w:r>
      <w:r w:rsidR="00BC2043" w:rsidRPr="009F1E42">
        <w:t xml:space="preserve">verification </w:t>
      </w:r>
      <w:r w:rsidRPr="009F1E42">
        <w:t>of</w:t>
      </w:r>
      <w:r w:rsidR="00BC2043" w:rsidRPr="009F1E42">
        <w:t xml:space="preserve"> projects under both the</w:t>
      </w:r>
      <w:r w:rsidRPr="009F1E42">
        <w:t xml:space="preserve"> CCB</w:t>
      </w:r>
      <w:r w:rsidR="00BC2043" w:rsidRPr="009F1E42">
        <w:t xml:space="preserve"> </w:t>
      </w:r>
      <w:r w:rsidR="007419DF" w:rsidRPr="009F1E42">
        <w:t xml:space="preserve">Program </w:t>
      </w:r>
      <w:r w:rsidR="00BC2043" w:rsidRPr="009F1E42">
        <w:t xml:space="preserve">and </w:t>
      </w:r>
      <w:r w:rsidRPr="009F1E42">
        <w:t xml:space="preserve">VCS </w:t>
      </w:r>
      <w:r w:rsidR="00BC2043" w:rsidRPr="009F1E42">
        <w:t>Program.</w:t>
      </w:r>
      <w:r w:rsidRPr="009F1E42">
        <w:t xml:space="preserve"> Validation/verification bodies auditing projects that</w:t>
      </w:r>
      <w:r w:rsidRPr="009F1E42" w:rsidDel="00BC2043">
        <w:t xml:space="preserve"> </w:t>
      </w:r>
      <w:r w:rsidR="00BC2043" w:rsidRPr="009F1E42">
        <w:t>intend to complete</w:t>
      </w:r>
      <w:r w:rsidRPr="009F1E42">
        <w:t xml:space="preserve"> verification only </w:t>
      </w:r>
      <w:r w:rsidR="006C07E8" w:rsidRPr="009F1E42">
        <w:t xml:space="preserve">under </w:t>
      </w:r>
      <w:r w:rsidRPr="009F1E42">
        <w:t xml:space="preserve">one of the two </w:t>
      </w:r>
      <w:r w:rsidR="006C07E8" w:rsidRPr="009F1E42">
        <w:t xml:space="preserve">programs </w:t>
      </w:r>
      <w:r w:rsidRPr="009F1E42">
        <w:t xml:space="preserve">must use the verification report template specific to that </w:t>
      </w:r>
      <w:r w:rsidR="006C07E8" w:rsidRPr="009F1E42">
        <w:t xml:space="preserve">program </w:t>
      </w:r>
      <w:r w:rsidRPr="009F1E42">
        <w:t xml:space="preserve">(i.e., the </w:t>
      </w:r>
      <w:r w:rsidRPr="009F1E42">
        <w:rPr>
          <w:i/>
          <w:iCs/>
        </w:rPr>
        <w:t>CCB Verification Report Template</w:t>
      </w:r>
      <w:r w:rsidR="006C07E8" w:rsidRPr="009F1E42">
        <w:rPr>
          <w:i/>
          <w:iCs/>
        </w:rPr>
        <w:t>, v3.0</w:t>
      </w:r>
      <w:r w:rsidRPr="009F1E42">
        <w:rPr>
          <w:i/>
          <w:iCs/>
        </w:rPr>
        <w:t xml:space="preserve"> </w:t>
      </w:r>
      <w:r w:rsidRPr="009F1E42">
        <w:t xml:space="preserve">or the </w:t>
      </w:r>
      <w:r w:rsidRPr="009F1E42">
        <w:rPr>
          <w:i/>
          <w:iCs/>
        </w:rPr>
        <w:t>VCS Verification Report Template</w:t>
      </w:r>
      <w:r w:rsidR="0023238E" w:rsidRPr="009F1E42">
        <w:rPr>
          <w:i/>
          <w:iCs/>
        </w:rPr>
        <w:t>, v4.</w:t>
      </w:r>
      <w:r w:rsidR="00D82AA3">
        <w:rPr>
          <w:i/>
          <w:iCs/>
        </w:rPr>
        <w:t>4</w:t>
      </w:r>
      <w:r w:rsidRPr="009F1E42">
        <w:rPr>
          <w:i/>
          <w:iCs/>
        </w:rPr>
        <w:t>).</w:t>
      </w:r>
    </w:p>
    <w:p w14:paraId="71D0D778" w14:textId="1C4105BC" w:rsidR="00963589" w:rsidRPr="009F1E42" w:rsidRDefault="00963589" w:rsidP="00963589">
      <w:pPr>
        <w:pStyle w:val="InstructionPageHeading"/>
      </w:pPr>
      <w:r w:rsidRPr="009F1E42">
        <w:t>Instructions for completing the verification report</w:t>
      </w:r>
    </w:p>
    <w:p w14:paraId="19BBA1FF" w14:textId="71FEBD9B" w:rsidR="00C947B0" w:rsidRPr="009F1E42" w:rsidRDefault="00CD5069" w:rsidP="00E2506B">
      <w:pPr>
        <w:pStyle w:val="VCSNormal"/>
      </w:pPr>
      <w:r w:rsidRPr="009F1E42">
        <w:rPr>
          <w:b/>
          <w:bCs/>
        </w:rPr>
        <w:t>FILE</w:t>
      </w:r>
      <w:r w:rsidR="00CD32E7" w:rsidRPr="009F1E42">
        <w:rPr>
          <w:b/>
          <w:bCs/>
        </w:rPr>
        <w:t xml:space="preserve"> NAME:</w:t>
      </w:r>
      <w:r w:rsidR="00CD32E7" w:rsidRPr="009F1E42">
        <w:t xml:space="preserve"> </w:t>
      </w:r>
      <w:r w:rsidR="00C947B0" w:rsidRPr="009F1E42">
        <w:t xml:space="preserve">Use the following format for the file name of the completed document: </w:t>
      </w:r>
    </w:p>
    <w:p w14:paraId="13329723" w14:textId="77777777" w:rsidR="002D4F33" w:rsidRPr="009F1E42" w:rsidRDefault="007F396C" w:rsidP="00E31F17">
      <w:pPr>
        <w:pStyle w:val="VCSNormal"/>
        <w:numPr>
          <w:ilvl w:val="0"/>
          <w:numId w:val="45"/>
        </w:numPr>
        <w:rPr>
          <w:rFonts w:ascii="Century Gothic" w:hAnsi="Century Gothic"/>
        </w:rPr>
      </w:pPr>
      <w:r w:rsidRPr="009F1E42">
        <w:t>CCB VCS Ver</w:t>
      </w:r>
      <w:r w:rsidR="002D4F33" w:rsidRPr="009F1E42">
        <w:t>R Project ID DDMMMYYYY-DDMMMYYYY</w:t>
      </w:r>
    </w:p>
    <w:p w14:paraId="1513B28E" w14:textId="3EFBAE56" w:rsidR="002D4F33" w:rsidRPr="009F1E42" w:rsidRDefault="00B4504B" w:rsidP="00E2506B">
      <w:pPr>
        <w:pStyle w:val="VCSNormal"/>
      </w:pPr>
      <w:r w:rsidRPr="009F1E42">
        <w:t>‘DDMMMYYYY-DDMMMYYYY’ should be the start and end dates of monitoring period. If revised documents are submitted, add ‘_round#_track’ or ‘_round#_clean’ to indicate the review round (1-3) and if it is the clean or track changes version of the document.</w:t>
      </w:r>
    </w:p>
    <w:p w14:paraId="0AB1B65D" w14:textId="77777777" w:rsidR="00CD32E7" w:rsidRPr="009F1E42" w:rsidRDefault="00CD32E7" w:rsidP="00E2506B">
      <w:pPr>
        <w:pStyle w:val="VCSNormal"/>
      </w:pPr>
      <w:r w:rsidRPr="009F1E42">
        <w:rPr>
          <w:b/>
          <w:bCs/>
        </w:rPr>
        <w:t>FILE TYPE</w:t>
      </w:r>
      <w:r w:rsidRPr="009F1E42">
        <w:t>: Submit the project description (to the Registry or Verra reviewer) as a non-editable PDF.</w:t>
      </w:r>
    </w:p>
    <w:p w14:paraId="153CEFF1" w14:textId="27CB5D0D" w:rsidR="001C472F" w:rsidRPr="009F1E42" w:rsidRDefault="001C472F" w:rsidP="00E2506B">
      <w:pPr>
        <w:pStyle w:val="VCSNormal"/>
      </w:pPr>
      <w:r w:rsidRPr="009F1E42">
        <w:rPr>
          <w:b/>
          <w:bCs/>
        </w:rPr>
        <w:t>TITLE PAGE</w:t>
      </w:r>
      <w:r w:rsidR="00F03523" w:rsidRPr="009F1E42">
        <w:rPr>
          <w:b/>
          <w:bCs/>
        </w:rPr>
        <w:t xml:space="preserve"> FORMATTING</w:t>
      </w:r>
      <w:r w:rsidRPr="009F1E42">
        <w:t xml:space="preserve">: </w:t>
      </w:r>
      <w:r w:rsidR="00CA0B74" w:rsidRPr="009F1E42">
        <w:t xml:space="preserve">This document may feature the verification report title and the preparer’s logo using size 24, regular (non-italic) Century Gothic font. </w:t>
      </w:r>
      <w:r w:rsidR="005B54AA" w:rsidRPr="009F1E42">
        <w:t xml:space="preserve">Fill in and complete each row of the table using size 10.5, black, regular (non-italic) Arial or Franklin Gothic Book font. </w:t>
      </w:r>
    </w:p>
    <w:p w14:paraId="5D4994C5" w14:textId="3FBD7172" w:rsidR="0099776E" w:rsidRPr="009F1E42" w:rsidRDefault="005B54AA" w:rsidP="00E2506B">
      <w:pPr>
        <w:pStyle w:val="VCSNormal"/>
      </w:pPr>
      <w:r w:rsidRPr="009F1E42">
        <w:rPr>
          <w:b/>
          <w:bCs/>
        </w:rPr>
        <w:t>GENERAL FORMATTING:</w:t>
      </w:r>
      <w:r w:rsidR="0099776E" w:rsidRPr="009F1E42">
        <w:t xml:space="preserve"> Complete all sections using size 10.5</w:t>
      </w:r>
      <w:r w:rsidR="00741E79" w:rsidRPr="009F1E42">
        <w:t>, black, regular (non-italic) Arial or Franklin Gothic Book font.</w:t>
      </w:r>
    </w:p>
    <w:p w14:paraId="5DCDB675" w14:textId="73C1FD16" w:rsidR="001C472F" w:rsidRPr="009F1E42" w:rsidRDefault="0099776E" w:rsidP="00E2506B">
      <w:pPr>
        <w:pStyle w:val="VCSNormal"/>
      </w:pPr>
      <w:r w:rsidRPr="009F1E42">
        <w:rPr>
          <w:b/>
          <w:bCs/>
        </w:rPr>
        <w:t>GENERAL INSTRUCTIONS:</w:t>
      </w:r>
      <w:r w:rsidR="001C472F" w:rsidRPr="009F1E42">
        <w:t xml:space="preserve"> Instructions for completing </w:t>
      </w:r>
      <w:r w:rsidR="005B54AA" w:rsidRPr="009F1E42">
        <w:t xml:space="preserve">each section of </w:t>
      </w:r>
      <w:r w:rsidR="001C472F" w:rsidRPr="009F1E42">
        <w:t xml:space="preserve">the </w:t>
      </w:r>
      <w:r w:rsidR="005B54AA" w:rsidRPr="009F1E42">
        <w:t xml:space="preserve">joint </w:t>
      </w:r>
      <w:r w:rsidR="00C644E7" w:rsidRPr="009F1E42">
        <w:t xml:space="preserve">CCB &amp; </w:t>
      </w:r>
      <w:r w:rsidR="001B52AF" w:rsidRPr="009F1E42">
        <w:t>VCS</w:t>
      </w:r>
      <w:r w:rsidR="0038134F" w:rsidRPr="009F1E42">
        <w:t xml:space="preserve"> </w:t>
      </w:r>
      <w:r w:rsidR="005B54AA" w:rsidRPr="009F1E42">
        <w:t>v</w:t>
      </w:r>
      <w:r w:rsidR="001C472F" w:rsidRPr="009F1E42">
        <w:t xml:space="preserve">erification </w:t>
      </w:r>
      <w:r w:rsidR="005B54AA" w:rsidRPr="009F1E42">
        <w:t>r</w:t>
      </w:r>
      <w:r w:rsidR="001C472F" w:rsidRPr="009F1E42">
        <w:t xml:space="preserve">eport </w:t>
      </w:r>
      <w:r w:rsidR="005B54AA" w:rsidRPr="009F1E42">
        <w:t>t</w:t>
      </w:r>
      <w:r w:rsidR="001C472F" w:rsidRPr="009F1E42">
        <w:t>emplate can be found under each section heading in gre</w:t>
      </w:r>
      <w:r w:rsidR="005E729E" w:rsidRPr="009F1E42">
        <w:t>y italicized text.</w:t>
      </w:r>
      <w:r w:rsidR="005E729E" w:rsidRPr="009F1E42" w:rsidDel="005B54AA">
        <w:rPr>
          <w:color w:val="005B82"/>
        </w:rPr>
        <w:t xml:space="preserve"> </w:t>
      </w:r>
      <w:r w:rsidR="001C472F" w:rsidRPr="009F1E42">
        <w:rPr>
          <w:color w:val="387C2B"/>
        </w:rPr>
        <w:t>Green</w:t>
      </w:r>
      <w:r w:rsidR="001C472F" w:rsidRPr="009F1E42">
        <w:t xml:space="preserve"> text</w:t>
      </w:r>
      <w:r w:rsidR="005E729E" w:rsidRPr="009F1E42">
        <w:t xml:space="preserve"> at the end of section headings is reference</w:t>
      </w:r>
      <w:r w:rsidR="001C472F" w:rsidRPr="009F1E42">
        <w:t xml:space="preserve"> to </w:t>
      </w:r>
      <w:r w:rsidR="005B54AA" w:rsidRPr="009F1E42">
        <w:t xml:space="preserve">the corresponding </w:t>
      </w:r>
      <w:r w:rsidR="001C472F" w:rsidRPr="009F1E42">
        <w:t xml:space="preserve">sections of </w:t>
      </w:r>
      <w:r w:rsidR="005B54AA" w:rsidRPr="009F1E42">
        <w:rPr>
          <w:i/>
        </w:rPr>
        <w:t>VCS Standard, v4.</w:t>
      </w:r>
      <w:r w:rsidR="00D82AA3">
        <w:rPr>
          <w:i/>
        </w:rPr>
        <w:t>7</w:t>
      </w:r>
      <w:r w:rsidR="005B54AA" w:rsidRPr="009F1E42">
        <w:rPr>
          <w:i/>
        </w:rPr>
        <w:t xml:space="preserve">, </w:t>
      </w:r>
      <w:r w:rsidR="005B54AA" w:rsidRPr="009F1E42">
        <w:t>and the</w:t>
      </w:r>
      <w:r w:rsidR="005B54AA" w:rsidRPr="009F1E42">
        <w:rPr>
          <w:i/>
        </w:rPr>
        <w:t xml:space="preserve"> Climate, Community, &amp; </w:t>
      </w:r>
      <w:r w:rsidR="005377DD" w:rsidRPr="009F1E42">
        <w:rPr>
          <w:i/>
        </w:rPr>
        <w:t>Biodiversity</w:t>
      </w:r>
      <w:r w:rsidR="005B54AA" w:rsidRPr="009F1E42">
        <w:rPr>
          <w:i/>
        </w:rPr>
        <w:t xml:space="preserve"> Standards, v3.1, </w:t>
      </w:r>
      <w:r w:rsidR="005B54AA" w:rsidRPr="009F1E42">
        <w:t xml:space="preserve">unless otherwise noted. </w:t>
      </w:r>
      <w:r w:rsidR="005377DD" w:rsidRPr="009F1E42">
        <w:t xml:space="preserve">These section reference headings must not be removed from the final version of the document. </w:t>
      </w:r>
    </w:p>
    <w:p w14:paraId="033A53FB" w14:textId="7B8AC9C4" w:rsidR="0099776E" w:rsidRPr="009F1E42" w:rsidRDefault="001C472F" w:rsidP="00E2506B">
      <w:pPr>
        <w:pStyle w:val="VCSNormal"/>
      </w:pPr>
      <w:r w:rsidRPr="009F1E42">
        <w:t xml:space="preserve">This template must be completed in accordance with both </w:t>
      </w:r>
      <w:r w:rsidR="0099776E" w:rsidRPr="009F1E42">
        <w:t>programs</w:t>
      </w:r>
      <w:r w:rsidRPr="009F1E42">
        <w:t xml:space="preserve">, and the preparer will need to refer to the relevant </w:t>
      </w:r>
      <w:r w:rsidR="009D239E" w:rsidRPr="009F1E42">
        <w:t xml:space="preserve">CCB </w:t>
      </w:r>
      <w:r w:rsidR="00276B43" w:rsidRPr="009F1E42">
        <w:t xml:space="preserve">Program </w:t>
      </w:r>
      <w:r w:rsidR="009D239E" w:rsidRPr="009F1E42">
        <w:t xml:space="preserve">and </w:t>
      </w:r>
      <w:r w:rsidR="00C644E7" w:rsidRPr="009F1E42">
        <w:t xml:space="preserve">VCS </w:t>
      </w:r>
      <w:r w:rsidR="0038134F" w:rsidRPr="009F1E42">
        <w:t>P</w:t>
      </w:r>
      <w:r w:rsidRPr="009F1E42">
        <w:t xml:space="preserve">rogram documents and the </w:t>
      </w:r>
      <w:r w:rsidR="00276B43" w:rsidRPr="009F1E42">
        <w:t xml:space="preserve">applied </w:t>
      </w:r>
      <w:r w:rsidRPr="009F1E42">
        <w:t xml:space="preserve">methodology to complete the template. </w:t>
      </w:r>
    </w:p>
    <w:p w14:paraId="37DD9267" w14:textId="5B5D6BDF" w:rsidR="001C472F" w:rsidRPr="009F1E42" w:rsidRDefault="001C472F" w:rsidP="00E2506B">
      <w:pPr>
        <w:pStyle w:val="VCSNormal"/>
      </w:pPr>
      <w:r w:rsidRPr="009F1E42">
        <w:t>Note</w:t>
      </w:r>
      <w:r w:rsidR="0099776E" w:rsidRPr="009F1E42">
        <w:t>: the</w:t>
      </w:r>
      <w:r w:rsidRPr="009F1E42">
        <w:t xml:space="preserve"> instructions in this template are intended to serve as a guide and do not necessarily represent an exhaustive list of the information the preparer must provide under each section</w:t>
      </w:r>
      <w:r w:rsidR="0099776E" w:rsidRPr="009F1E42">
        <w:t>.</w:t>
      </w:r>
    </w:p>
    <w:p w14:paraId="13E85CBC" w14:textId="77777777" w:rsidR="006F0224" w:rsidRPr="009F1E42" w:rsidRDefault="006F0224" w:rsidP="00E2506B">
      <w:pPr>
        <w:pStyle w:val="VCSNormal"/>
      </w:pPr>
      <w:r w:rsidRPr="009F1E42">
        <w:t xml:space="preserve">Where a section is not applicable, explain why the section is not applicable (i.e., do not delete the section from the final document and do </w:t>
      </w:r>
      <w:proofErr w:type="gramStart"/>
      <w:r w:rsidRPr="009F1E42">
        <w:t>not only write</w:t>
      </w:r>
      <w:proofErr w:type="gramEnd"/>
      <w:r w:rsidRPr="009F1E42">
        <w:t xml:space="preserve"> “not applicable”). </w:t>
      </w:r>
    </w:p>
    <w:p w14:paraId="4B77FDD4" w14:textId="4FE0D396" w:rsidR="006F0224" w:rsidRPr="009F1E42" w:rsidRDefault="006F0224" w:rsidP="00E2506B">
      <w:pPr>
        <w:pStyle w:val="VCSNormal"/>
      </w:pPr>
      <w:r w:rsidRPr="009F1E42">
        <w:t>Delete all instructions, including this introductory text, from the final document.</w:t>
      </w:r>
    </w:p>
    <w:p w14:paraId="4A464279" w14:textId="7DE871DD" w:rsidR="001C472F" w:rsidRPr="009F1E42" w:rsidRDefault="006F0224" w:rsidP="00E2506B">
      <w:pPr>
        <w:pStyle w:val="VCSNormal"/>
      </w:pPr>
      <w:r w:rsidRPr="009F1E42">
        <w:rPr>
          <w:b/>
          <w:bCs/>
        </w:rPr>
        <w:t xml:space="preserve">VERIFICATION REPORT: </w:t>
      </w:r>
      <w:r w:rsidR="001C472F" w:rsidRPr="009F1E42">
        <w:t>Where the validation/verification body has also, at the time of this verification, undertaken a gap validation of a project that is participating in an approved GHG program, or has validated a methodolog</w:t>
      </w:r>
      <w:r w:rsidR="00373074" w:rsidRPr="009F1E42">
        <w:t xml:space="preserve">y deviation, project </w:t>
      </w:r>
      <w:r w:rsidR="004122CE" w:rsidRPr="009F1E42">
        <w:t>description</w:t>
      </w:r>
      <w:r w:rsidR="001C472F" w:rsidRPr="009F1E42">
        <w:t xml:space="preserve"> deviation</w:t>
      </w:r>
      <w:r w:rsidR="00832554" w:rsidRPr="009F1E42" w:rsidDel="006F0224">
        <w:t>,</w:t>
      </w:r>
      <w:r w:rsidR="001C472F" w:rsidRPr="009F1E42">
        <w:t xml:space="preserve"> or inclusion of new project activity </w:t>
      </w:r>
      <w:r w:rsidR="001C472F" w:rsidRPr="009F1E42">
        <w:lastRenderedPageBreak/>
        <w:t>instances into a grouped project, the validation sections of this template must be completed. Further, the validation process must be described in the relevant sections of this template.</w:t>
      </w:r>
    </w:p>
    <w:p w14:paraId="7BC162EC" w14:textId="77777777" w:rsidR="008C01E5" w:rsidRPr="009F1E42" w:rsidRDefault="008C01E5" w:rsidP="008C01E5">
      <w:pPr>
        <w:rPr>
          <w:iCs/>
          <w:sz w:val="18"/>
          <w:szCs w:val="18"/>
        </w:rPr>
      </w:pPr>
      <w:r w:rsidRPr="009F1E42">
        <w:rPr>
          <w:iCs/>
          <w:sz w:val="18"/>
          <w:szCs w:val="18"/>
        </w:rPr>
        <w:br w:type="page"/>
      </w:r>
    </w:p>
    <w:p w14:paraId="44FCF610" w14:textId="77777777" w:rsidR="008C01E5" w:rsidRPr="009F1E42" w:rsidRDefault="008C01E5" w:rsidP="00FA7249">
      <w:pPr>
        <w:pStyle w:val="Title"/>
        <w:rPr>
          <w:rFonts w:eastAsia="MS Mincho"/>
        </w:rPr>
      </w:pPr>
      <w:r w:rsidRPr="009F1E42">
        <w:rPr>
          <w:rFonts w:eastAsia="MS Mincho"/>
        </w:rPr>
        <w:lastRenderedPageBreak/>
        <w:t>VERIFICATION REPORT TITLE</w:t>
      </w:r>
    </w:p>
    <w:p w14:paraId="3778A73E" w14:textId="25647346" w:rsidR="008C01E5" w:rsidRPr="009F1E42" w:rsidRDefault="008C01E5" w:rsidP="00AE0C63">
      <w:pPr>
        <w:pStyle w:val="VCSNormal"/>
        <w:jc w:val="center"/>
        <w:rPr>
          <w:rFonts w:ascii="Century Gothic" w:hAnsi="Century Gothic"/>
          <w:sz w:val="26"/>
          <w:szCs w:val="26"/>
        </w:rPr>
      </w:pPr>
      <w:r w:rsidRPr="009F1E42">
        <w:rPr>
          <w:rFonts w:ascii="Century Gothic" w:hAnsi="Century Gothic"/>
          <w:sz w:val="26"/>
          <w:szCs w:val="26"/>
        </w:rPr>
        <w:t>Logo (optional)</w:t>
      </w:r>
    </w:p>
    <w:p w14:paraId="666C0F52" w14:textId="77777777" w:rsidR="00DE0815" w:rsidRPr="009F1E42" w:rsidRDefault="00DE0815" w:rsidP="00DE0815">
      <w:pPr>
        <w:jc w:val="center"/>
      </w:pPr>
    </w:p>
    <w:tbl>
      <w:tblPr>
        <w:tblW w:w="9360"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00" w:firstRow="0" w:lastRow="0" w:firstColumn="0" w:lastColumn="0" w:noHBand="0" w:noVBand="0"/>
      </w:tblPr>
      <w:tblGrid>
        <w:gridCol w:w="2137"/>
        <w:gridCol w:w="7223"/>
      </w:tblGrid>
      <w:tr w:rsidR="00946419" w:rsidRPr="009F1E42" w14:paraId="0D0999C8" w14:textId="77777777">
        <w:tc>
          <w:tcPr>
            <w:tcW w:w="2137" w:type="dxa"/>
            <w:shd w:val="clear" w:color="auto" w:fill="2B3A57"/>
          </w:tcPr>
          <w:p w14:paraId="0344090A" w14:textId="469631FF" w:rsidR="00946419" w:rsidRPr="009F1E42" w:rsidRDefault="00946419" w:rsidP="00946419">
            <w:pPr>
              <w:pStyle w:val="TableTitlesUpdated"/>
              <w:rPr>
                <w:lang w:val="en-US"/>
              </w:rPr>
            </w:pPr>
            <w:r w:rsidRPr="009F1E42">
              <w:rPr>
                <w:lang w:val="en-US"/>
              </w:rPr>
              <w:t>Report ID</w:t>
            </w:r>
          </w:p>
        </w:tc>
        <w:tc>
          <w:tcPr>
            <w:tcW w:w="7223" w:type="dxa"/>
            <w:shd w:val="clear" w:color="auto" w:fill="EDEDED" w:themeFill="accent3" w:themeFillTint="33"/>
          </w:tcPr>
          <w:p w14:paraId="641B794E" w14:textId="0B08D0AB" w:rsidR="00946419" w:rsidRPr="009F1E42" w:rsidRDefault="00946419" w:rsidP="00946419">
            <w:pPr>
              <w:pStyle w:val="TableInstructionsUpdated"/>
              <w:rPr>
                <w:lang w:val="en-US"/>
              </w:rPr>
            </w:pPr>
            <w:r w:rsidRPr="009F1E42">
              <w:rPr>
                <w:lang w:val="en-US"/>
              </w:rPr>
              <w:t>(optional) Identification number of this document</w:t>
            </w:r>
          </w:p>
        </w:tc>
      </w:tr>
      <w:tr w:rsidR="00946419" w:rsidRPr="009F1E42" w14:paraId="100ADA73" w14:textId="77777777">
        <w:tc>
          <w:tcPr>
            <w:tcW w:w="2137" w:type="dxa"/>
            <w:shd w:val="clear" w:color="auto" w:fill="2B3A57"/>
          </w:tcPr>
          <w:p w14:paraId="443907AB" w14:textId="63B575C5" w:rsidR="00946419" w:rsidRPr="009F1E42" w:rsidRDefault="00946419" w:rsidP="00946419">
            <w:pPr>
              <w:pStyle w:val="TableTitlesUpdated"/>
              <w:rPr>
                <w:lang w:val="en-US"/>
              </w:rPr>
            </w:pPr>
            <w:r w:rsidRPr="009F1E42">
              <w:rPr>
                <w:lang w:val="en-US"/>
              </w:rPr>
              <w:t xml:space="preserve">Project </w:t>
            </w:r>
            <w:r w:rsidR="0053105A" w:rsidRPr="009F1E42">
              <w:rPr>
                <w:lang w:val="en-US"/>
              </w:rPr>
              <w:t>t</w:t>
            </w:r>
            <w:r w:rsidRPr="009F1E42">
              <w:rPr>
                <w:lang w:val="en-US"/>
              </w:rPr>
              <w:t xml:space="preserve">itle </w:t>
            </w:r>
          </w:p>
        </w:tc>
        <w:tc>
          <w:tcPr>
            <w:tcW w:w="7223" w:type="dxa"/>
            <w:shd w:val="clear" w:color="auto" w:fill="EDEDED" w:themeFill="accent3" w:themeFillTint="33"/>
          </w:tcPr>
          <w:p w14:paraId="5AE7F766" w14:textId="77777777" w:rsidR="00946419" w:rsidRPr="009F1E42" w:rsidRDefault="00946419" w:rsidP="00946419">
            <w:pPr>
              <w:pStyle w:val="TableInstructionsUpdated"/>
              <w:rPr>
                <w:lang w:val="en-US"/>
              </w:rPr>
            </w:pPr>
            <w:r w:rsidRPr="009F1E42">
              <w:rPr>
                <w:lang w:val="en-US"/>
              </w:rPr>
              <w:t>Name of project</w:t>
            </w:r>
          </w:p>
        </w:tc>
      </w:tr>
      <w:tr w:rsidR="00946419" w:rsidRPr="009F1E42" w14:paraId="2BC70FBF" w14:textId="77777777">
        <w:tc>
          <w:tcPr>
            <w:tcW w:w="2137" w:type="dxa"/>
            <w:shd w:val="clear" w:color="auto" w:fill="2B3A57"/>
          </w:tcPr>
          <w:p w14:paraId="0B6B31D1" w14:textId="77777777" w:rsidR="00946419" w:rsidRPr="009F1E42" w:rsidRDefault="00946419" w:rsidP="00946419">
            <w:pPr>
              <w:pStyle w:val="TableTitlesUpdated"/>
              <w:rPr>
                <w:lang w:val="en-US"/>
              </w:rPr>
            </w:pPr>
            <w:r w:rsidRPr="009F1E42">
              <w:rPr>
                <w:lang w:val="en-US"/>
              </w:rPr>
              <w:t>Project ID</w:t>
            </w:r>
          </w:p>
        </w:tc>
        <w:tc>
          <w:tcPr>
            <w:tcW w:w="7223" w:type="dxa"/>
            <w:shd w:val="clear" w:color="auto" w:fill="EDEDED" w:themeFill="accent3" w:themeFillTint="33"/>
          </w:tcPr>
          <w:p w14:paraId="2A62CFB5" w14:textId="6EFC85E9" w:rsidR="00946419" w:rsidRPr="009F1E42" w:rsidRDefault="00946419" w:rsidP="00946419">
            <w:pPr>
              <w:pStyle w:val="TableInstructionsUpdated"/>
              <w:rPr>
                <w:lang w:val="en-US"/>
              </w:rPr>
            </w:pPr>
            <w:r w:rsidRPr="009F1E42">
              <w:rPr>
                <w:lang w:val="en-US"/>
              </w:rPr>
              <w:t xml:space="preserve">Verra Project ID </w:t>
            </w:r>
          </w:p>
        </w:tc>
      </w:tr>
      <w:tr w:rsidR="00415C68" w:rsidRPr="009F1E42" w14:paraId="48BEDFB5" w14:textId="77777777">
        <w:tc>
          <w:tcPr>
            <w:tcW w:w="2137" w:type="dxa"/>
            <w:shd w:val="clear" w:color="auto" w:fill="2B3A57"/>
          </w:tcPr>
          <w:p w14:paraId="48CC8493" w14:textId="6B43DA92" w:rsidR="00415C68" w:rsidRPr="009F1E42" w:rsidRDefault="00415C68" w:rsidP="00946419">
            <w:pPr>
              <w:pStyle w:val="TableTitlesUpdated"/>
              <w:rPr>
                <w:lang w:val="en-US"/>
              </w:rPr>
            </w:pPr>
            <w:r w:rsidRPr="009F1E42">
              <w:rPr>
                <w:lang w:val="en-US"/>
              </w:rPr>
              <w:t>Verification period</w:t>
            </w:r>
          </w:p>
        </w:tc>
        <w:tc>
          <w:tcPr>
            <w:tcW w:w="7223" w:type="dxa"/>
            <w:shd w:val="clear" w:color="auto" w:fill="EDEDED" w:themeFill="accent3" w:themeFillTint="33"/>
          </w:tcPr>
          <w:p w14:paraId="6906E653" w14:textId="1E4895A5" w:rsidR="00415C68" w:rsidRPr="009F1E42" w:rsidRDefault="00415C68" w:rsidP="00946419">
            <w:pPr>
              <w:pStyle w:val="TableInstructionsUpdated"/>
              <w:rPr>
                <w:lang w:val="en-US"/>
              </w:rPr>
            </w:pPr>
            <w:r w:rsidRPr="009F1E42">
              <w:rPr>
                <w:lang w:val="en-US"/>
              </w:rPr>
              <w:t>DD-Month-YYYY to DD-Month-YYYY</w:t>
            </w:r>
          </w:p>
        </w:tc>
      </w:tr>
      <w:tr w:rsidR="00946419" w:rsidRPr="009F1E42" w14:paraId="376B3C81" w14:textId="77777777">
        <w:tc>
          <w:tcPr>
            <w:tcW w:w="2137" w:type="dxa"/>
            <w:shd w:val="clear" w:color="auto" w:fill="2B3A57"/>
          </w:tcPr>
          <w:p w14:paraId="0EB3E6AF" w14:textId="437402A6" w:rsidR="00946419" w:rsidRPr="009F1E42" w:rsidRDefault="00946419" w:rsidP="00946419">
            <w:pPr>
              <w:pStyle w:val="TableTitlesUpdated"/>
              <w:rPr>
                <w:lang w:val="en-US"/>
              </w:rPr>
            </w:pPr>
            <w:r w:rsidRPr="009F1E42">
              <w:rPr>
                <w:lang w:val="en-US"/>
              </w:rPr>
              <w:t xml:space="preserve">Crediting </w:t>
            </w:r>
            <w:r w:rsidR="0053105A" w:rsidRPr="009F1E42">
              <w:rPr>
                <w:lang w:val="en-US"/>
              </w:rPr>
              <w:t>p</w:t>
            </w:r>
            <w:r w:rsidRPr="009F1E42">
              <w:rPr>
                <w:lang w:val="en-US"/>
              </w:rPr>
              <w:t>eriod</w:t>
            </w:r>
          </w:p>
        </w:tc>
        <w:tc>
          <w:tcPr>
            <w:tcW w:w="7223" w:type="dxa"/>
            <w:shd w:val="clear" w:color="auto" w:fill="EDEDED" w:themeFill="accent3" w:themeFillTint="33"/>
          </w:tcPr>
          <w:p w14:paraId="26A58850" w14:textId="77777777" w:rsidR="00946419" w:rsidRPr="009F1E42" w:rsidRDefault="00946419" w:rsidP="00946419">
            <w:pPr>
              <w:pStyle w:val="TableInstructionsUpdated"/>
              <w:rPr>
                <w:lang w:val="en-US"/>
              </w:rPr>
            </w:pPr>
            <w:r w:rsidRPr="009F1E42">
              <w:rPr>
                <w:lang w:val="en-US"/>
              </w:rPr>
              <w:t>DD-Month-YYYY to DD-Month-YYYY</w:t>
            </w:r>
          </w:p>
        </w:tc>
      </w:tr>
      <w:tr w:rsidR="00946419" w:rsidRPr="009F1E42" w14:paraId="46297BA0" w14:textId="77777777">
        <w:tc>
          <w:tcPr>
            <w:tcW w:w="2137" w:type="dxa"/>
            <w:shd w:val="clear" w:color="auto" w:fill="2B3A57"/>
          </w:tcPr>
          <w:p w14:paraId="7CF66BB4" w14:textId="47C76E01" w:rsidR="00946419" w:rsidRPr="009F1E42" w:rsidRDefault="00946419" w:rsidP="00946419">
            <w:pPr>
              <w:pStyle w:val="TableTitlesUpdated"/>
              <w:rPr>
                <w:lang w:val="en-US"/>
              </w:rPr>
            </w:pPr>
            <w:r w:rsidRPr="009F1E42">
              <w:rPr>
                <w:lang w:val="en-US"/>
              </w:rPr>
              <w:t xml:space="preserve">Original </w:t>
            </w:r>
            <w:r w:rsidR="0053105A" w:rsidRPr="009F1E42">
              <w:rPr>
                <w:lang w:val="en-US"/>
              </w:rPr>
              <w:t>d</w:t>
            </w:r>
            <w:r w:rsidRPr="009F1E42">
              <w:rPr>
                <w:lang w:val="en-US"/>
              </w:rPr>
              <w:t xml:space="preserve">ate of </w:t>
            </w:r>
            <w:r w:rsidR="0053105A" w:rsidRPr="009F1E42">
              <w:rPr>
                <w:lang w:val="en-US"/>
              </w:rPr>
              <w:t>i</w:t>
            </w:r>
            <w:r w:rsidRPr="009F1E42">
              <w:rPr>
                <w:lang w:val="en-US"/>
              </w:rPr>
              <w:t>ssue</w:t>
            </w:r>
          </w:p>
        </w:tc>
        <w:tc>
          <w:tcPr>
            <w:tcW w:w="7223" w:type="dxa"/>
            <w:shd w:val="clear" w:color="auto" w:fill="EDEDED" w:themeFill="accent3" w:themeFillTint="33"/>
          </w:tcPr>
          <w:p w14:paraId="148ED260" w14:textId="77777777" w:rsidR="00946419" w:rsidRPr="009F1E42" w:rsidRDefault="00946419" w:rsidP="00946419">
            <w:pPr>
              <w:pStyle w:val="TableInstructionsUpdated"/>
              <w:rPr>
                <w:lang w:val="en-US"/>
              </w:rPr>
            </w:pPr>
            <w:r w:rsidRPr="009F1E42">
              <w:rPr>
                <w:lang w:val="en-US"/>
              </w:rPr>
              <w:t>DD-Month-YYYY (the date the audit was completed)</w:t>
            </w:r>
          </w:p>
        </w:tc>
      </w:tr>
      <w:tr w:rsidR="00946419" w:rsidRPr="009F1E42" w14:paraId="5AF2772A" w14:textId="77777777">
        <w:tc>
          <w:tcPr>
            <w:tcW w:w="2137" w:type="dxa"/>
            <w:shd w:val="clear" w:color="auto" w:fill="2B3A57"/>
          </w:tcPr>
          <w:p w14:paraId="40787F4B" w14:textId="77777777" w:rsidR="00946419" w:rsidRPr="009F1E42" w:rsidRDefault="00946419" w:rsidP="00946419">
            <w:pPr>
              <w:pStyle w:val="TableTitlesUpdated"/>
              <w:rPr>
                <w:lang w:val="en-US"/>
              </w:rPr>
            </w:pPr>
            <w:r w:rsidRPr="009F1E42">
              <w:rPr>
                <w:lang w:val="en-US"/>
              </w:rPr>
              <w:t>Most recent date of issue</w:t>
            </w:r>
          </w:p>
        </w:tc>
        <w:tc>
          <w:tcPr>
            <w:tcW w:w="7223" w:type="dxa"/>
            <w:shd w:val="clear" w:color="auto" w:fill="EDEDED" w:themeFill="accent3" w:themeFillTint="33"/>
          </w:tcPr>
          <w:p w14:paraId="69B835BD" w14:textId="77777777" w:rsidR="00946419" w:rsidRPr="009F1E42" w:rsidRDefault="00946419" w:rsidP="00946419">
            <w:pPr>
              <w:pStyle w:val="TableInstructionsUpdated"/>
              <w:rPr>
                <w:lang w:val="en-US"/>
              </w:rPr>
            </w:pPr>
            <w:r w:rsidRPr="009F1E42">
              <w:rPr>
                <w:lang w:val="en-US"/>
              </w:rPr>
              <w:t>DD-Month-YYYY (the date on which the document was most recently submitted)</w:t>
            </w:r>
          </w:p>
        </w:tc>
      </w:tr>
      <w:tr w:rsidR="00342FBF" w:rsidRPr="009F1E42" w14:paraId="30E8FF2C" w14:textId="77777777">
        <w:tc>
          <w:tcPr>
            <w:tcW w:w="2137" w:type="dxa"/>
            <w:shd w:val="clear" w:color="auto" w:fill="2B3A57"/>
          </w:tcPr>
          <w:p w14:paraId="01EB54DD" w14:textId="3047EF8F" w:rsidR="00342FBF" w:rsidRPr="009F1E42" w:rsidRDefault="00342FBF" w:rsidP="00946419">
            <w:pPr>
              <w:pStyle w:val="TableTitlesUpdated"/>
              <w:rPr>
                <w:lang w:val="en-US"/>
              </w:rPr>
            </w:pPr>
            <w:r w:rsidRPr="009F1E42">
              <w:rPr>
                <w:lang w:val="en-US"/>
              </w:rPr>
              <w:t>Version</w:t>
            </w:r>
          </w:p>
        </w:tc>
        <w:tc>
          <w:tcPr>
            <w:tcW w:w="7223" w:type="dxa"/>
            <w:shd w:val="clear" w:color="auto" w:fill="EDEDED" w:themeFill="accent3" w:themeFillTint="33"/>
          </w:tcPr>
          <w:p w14:paraId="3C234A5F" w14:textId="25543FB0" w:rsidR="00342FBF" w:rsidRPr="009F1E42" w:rsidRDefault="00342FBF" w:rsidP="00946419">
            <w:pPr>
              <w:pStyle w:val="TableInstructionsUpdated"/>
              <w:rPr>
                <w:lang w:val="en-US"/>
              </w:rPr>
            </w:pPr>
            <w:r w:rsidRPr="009F1E42">
              <w:rPr>
                <w:lang w:val="en-US"/>
              </w:rPr>
              <w:t>Version number of this document</w:t>
            </w:r>
          </w:p>
        </w:tc>
      </w:tr>
      <w:tr w:rsidR="00946419" w:rsidRPr="009F1E42" w14:paraId="6C69C941" w14:textId="77777777">
        <w:tc>
          <w:tcPr>
            <w:tcW w:w="2137" w:type="dxa"/>
            <w:shd w:val="clear" w:color="auto" w:fill="2B3A57"/>
            <w:vAlign w:val="center"/>
          </w:tcPr>
          <w:p w14:paraId="22D2687E" w14:textId="48D3F142" w:rsidR="00946419" w:rsidRPr="009F1E42" w:rsidRDefault="00946419" w:rsidP="00946419">
            <w:pPr>
              <w:pStyle w:val="TableTitlesUpdated"/>
              <w:rPr>
                <w:lang w:val="en-US"/>
              </w:rPr>
            </w:pPr>
            <w:r w:rsidRPr="009F1E42">
              <w:rPr>
                <w:lang w:val="en-US"/>
              </w:rPr>
              <w:t xml:space="preserve">VCS Standard </w:t>
            </w:r>
            <w:r w:rsidR="0053105A" w:rsidRPr="009F1E42">
              <w:rPr>
                <w:lang w:val="en-US"/>
              </w:rPr>
              <w:t>v</w:t>
            </w:r>
            <w:r w:rsidRPr="009F1E42">
              <w:rPr>
                <w:lang w:val="en-US"/>
              </w:rPr>
              <w:t>ersion</w:t>
            </w:r>
          </w:p>
        </w:tc>
        <w:tc>
          <w:tcPr>
            <w:tcW w:w="7223" w:type="dxa"/>
            <w:shd w:val="clear" w:color="auto" w:fill="EDEDED" w:themeFill="accent3" w:themeFillTint="33"/>
            <w:vAlign w:val="center"/>
          </w:tcPr>
          <w:p w14:paraId="7CFF6244" w14:textId="77777777" w:rsidR="00946419" w:rsidRPr="009F1E42" w:rsidRDefault="00946419" w:rsidP="00946419">
            <w:pPr>
              <w:pStyle w:val="TableInstructionsUpdated"/>
              <w:rPr>
                <w:lang w:val="en-US"/>
              </w:rPr>
            </w:pPr>
            <w:r w:rsidRPr="009F1E42">
              <w:rPr>
                <w:lang w:val="en-US"/>
              </w:rPr>
              <w:t xml:space="preserve">Version number of the VCS Standard used by the project </w:t>
            </w:r>
          </w:p>
        </w:tc>
      </w:tr>
      <w:tr w:rsidR="00FA7193" w:rsidRPr="009F1E42" w14:paraId="7D3D0750" w14:textId="77777777">
        <w:tc>
          <w:tcPr>
            <w:tcW w:w="2137" w:type="dxa"/>
            <w:shd w:val="clear" w:color="auto" w:fill="2B3A57"/>
            <w:vAlign w:val="center"/>
          </w:tcPr>
          <w:p w14:paraId="19F4AC0E" w14:textId="22507B00" w:rsidR="00FA7193" w:rsidRPr="009F1E42" w:rsidRDefault="00FA7193" w:rsidP="00946419">
            <w:pPr>
              <w:pStyle w:val="TableTitlesUpdated"/>
              <w:rPr>
                <w:lang w:val="en-US"/>
              </w:rPr>
            </w:pPr>
            <w:r w:rsidRPr="009F1E42">
              <w:rPr>
                <w:lang w:val="en-US"/>
              </w:rPr>
              <w:t>CCB Standards version</w:t>
            </w:r>
          </w:p>
        </w:tc>
        <w:tc>
          <w:tcPr>
            <w:tcW w:w="7223" w:type="dxa"/>
            <w:shd w:val="clear" w:color="auto" w:fill="EDEDED" w:themeFill="accent3" w:themeFillTint="33"/>
            <w:vAlign w:val="center"/>
          </w:tcPr>
          <w:p w14:paraId="5A795EF7" w14:textId="1E1215F1" w:rsidR="00FA7193" w:rsidRPr="009F1E42" w:rsidRDefault="00FA7193" w:rsidP="00946419">
            <w:pPr>
              <w:pStyle w:val="TableInstructionsUpdated"/>
              <w:rPr>
                <w:lang w:val="en-US"/>
              </w:rPr>
            </w:pPr>
            <w:r w:rsidRPr="009F1E42">
              <w:rPr>
                <w:lang w:val="en-US"/>
              </w:rPr>
              <w:t>Version number of the CCB Standards used by the project</w:t>
            </w:r>
          </w:p>
        </w:tc>
      </w:tr>
      <w:tr w:rsidR="00342FBF" w:rsidRPr="009F1E42" w14:paraId="7EEED29D" w14:textId="77777777">
        <w:tc>
          <w:tcPr>
            <w:tcW w:w="2137" w:type="dxa"/>
            <w:shd w:val="clear" w:color="auto" w:fill="2B3A57"/>
            <w:vAlign w:val="center"/>
          </w:tcPr>
          <w:p w14:paraId="142BD0D6" w14:textId="7F828233" w:rsidR="00342FBF" w:rsidRPr="009F1E42" w:rsidRDefault="00342FBF" w:rsidP="00342FBF">
            <w:pPr>
              <w:pStyle w:val="TableTitlesUpdated"/>
              <w:rPr>
                <w:lang w:val="en-US"/>
              </w:rPr>
            </w:pPr>
            <w:r w:rsidRPr="009F1E42">
              <w:rPr>
                <w:lang w:val="en-US"/>
              </w:rPr>
              <w:t>Project location</w:t>
            </w:r>
          </w:p>
        </w:tc>
        <w:tc>
          <w:tcPr>
            <w:tcW w:w="7223" w:type="dxa"/>
            <w:shd w:val="clear" w:color="auto" w:fill="EDEDED" w:themeFill="accent3" w:themeFillTint="33"/>
            <w:vAlign w:val="center"/>
          </w:tcPr>
          <w:p w14:paraId="6FF757C3" w14:textId="4CC9E805" w:rsidR="00342FBF" w:rsidRPr="009F1E42" w:rsidRDefault="00342FBF" w:rsidP="00342FBF">
            <w:pPr>
              <w:pStyle w:val="TableInstructionsUpdated"/>
              <w:rPr>
                <w:lang w:val="en-US"/>
              </w:rPr>
            </w:pPr>
            <w:r w:rsidRPr="009F1E42">
              <w:rPr>
                <w:lang w:val="en-US"/>
              </w:rPr>
              <w:t>Country, sub-national jurisdiction(s)</w:t>
            </w:r>
          </w:p>
        </w:tc>
      </w:tr>
      <w:tr w:rsidR="00342FBF" w:rsidRPr="009F1E42" w14:paraId="3E82BBFE" w14:textId="77777777">
        <w:tc>
          <w:tcPr>
            <w:tcW w:w="2137" w:type="dxa"/>
            <w:shd w:val="clear" w:color="auto" w:fill="2B3A57"/>
          </w:tcPr>
          <w:p w14:paraId="24168615" w14:textId="77777777" w:rsidR="00342FBF" w:rsidRPr="009F1E42" w:rsidRDefault="00342FBF" w:rsidP="00342FBF">
            <w:pPr>
              <w:pStyle w:val="TableTitlesUpdated"/>
              <w:rPr>
                <w:lang w:val="en-US"/>
              </w:rPr>
            </w:pPr>
            <w:r w:rsidRPr="009F1E42">
              <w:rPr>
                <w:lang w:val="en-US"/>
              </w:rPr>
              <w:t>Client</w:t>
            </w:r>
          </w:p>
        </w:tc>
        <w:tc>
          <w:tcPr>
            <w:tcW w:w="7223" w:type="dxa"/>
            <w:shd w:val="clear" w:color="auto" w:fill="EDEDED" w:themeFill="accent3" w:themeFillTint="33"/>
          </w:tcPr>
          <w:p w14:paraId="0F22A0E2" w14:textId="77777777" w:rsidR="00342FBF" w:rsidRPr="009F1E42" w:rsidRDefault="00342FBF" w:rsidP="00342FBF">
            <w:pPr>
              <w:pStyle w:val="TableInstructionsUpdated"/>
              <w:rPr>
                <w:lang w:val="en-US"/>
              </w:rPr>
            </w:pPr>
            <w:r w:rsidRPr="009F1E42">
              <w:rPr>
                <w:lang w:val="en-US"/>
              </w:rPr>
              <w:t>Client for whom this report was prepared</w:t>
            </w:r>
          </w:p>
        </w:tc>
      </w:tr>
      <w:tr w:rsidR="00342FBF" w:rsidRPr="009F1E42" w14:paraId="40E1DFAD" w14:textId="77777777">
        <w:tc>
          <w:tcPr>
            <w:tcW w:w="2137" w:type="dxa"/>
            <w:shd w:val="clear" w:color="auto" w:fill="2B3A57"/>
          </w:tcPr>
          <w:p w14:paraId="3872DA76" w14:textId="77777777" w:rsidR="00342FBF" w:rsidRPr="009F1E42" w:rsidRDefault="00342FBF" w:rsidP="00342FBF">
            <w:pPr>
              <w:pStyle w:val="TableTitlesUpdated"/>
              <w:rPr>
                <w:lang w:val="en-US"/>
              </w:rPr>
            </w:pPr>
            <w:r w:rsidRPr="009F1E42">
              <w:rPr>
                <w:lang w:val="en-US"/>
              </w:rPr>
              <w:t>Prepared by</w:t>
            </w:r>
          </w:p>
        </w:tc>
        <w:tc>
          <w:tcPr>
            <w:tcW w:w="7223" w:type="dxa"/>
            <w:shd w:val="clear" w:color="auto" w:fill="EDEDED" w:themeFill="accent3" w:themeFillTint="33"/>
          </w:tcPr>
          <w:p w14:paraId="2933BCE1" w14:textId="77777777" w:rsidR="00342FBF" w:rsidRPr="009F1E42" w:rsidRDefault="00342FBF" w:rsidP="00342FBF">
            <w:pPr>
              <w:pStyle w:val="TableInstructionsUpdated"/>
              <w:rPr>
                <w:lang w:val="en-US"/>
              </w:rPr>
            </w:pPr>
            <w:r w:rsidRPr="009F1E42">
              <w:rPr>
                <w:lang w:val="en-US"/>
              </w:rPr>
              <w:t>Validation/verification body that prepared this report</w:t>
            </w:r>
          </w:p>
        </w:tc>
      </w:tr>
      <w:tr w:rsidR="00342FBF" w:rsidRPr="009F1E42" w14:paraId="7D06F52A" w14:textId="77777777">
        <w:tc>
          <w:tcPr>
            <w:tcW w:w="2137" w:type="dxa"/>
            <w:shd w:val="clear" w:color="auto" w:fill="2B3A57"/>
          </w:tcPr>
          <w:p w14:paraId="344EC4D1" w14:textId="77777777" w:rsidR="00342FBF" w:rsidRPr="009F1E42" w:rsidRDefault="00342FBF" w:rsidP="00342FBF">
            <w:pPr>
              <w:pStyle w:val="TableTitlesUpdated"/>
              <w:rPr>
                <w:lang w:val="en-US"/>
              </w:rPr>
            </w:pPr>
            <w:r w:rsidRPr="009F1E42">
              <w:rPr>
                <w:lang w:val="en-US"/>
              </w:rPr>
              <w:t>Approved by</w:t>
            </w:r>
          </w:p>
        </w:tc>
        <w:tc>
          <w:tcPr>
            <w:tcW w:w="7223" w:type="dxa"/>
            <w:shd w:val="clear" w:color="auto" w:fill="EDEDED" w:themeFill="accent3" w:themeFillTint="33"/>
          </w:tcPr>
          <w:p w14:paraId="4CE15F04" w14:textId="05DB431A" w:rsidR="00342FBF" w:rsidRPr="009F1E42" w:rsidRDefault="00342FBF" w:rsidP="00342FBF">
            <w:pPr>
              <w:pStyle w:val="TableInstructionsUpdated"/>
              <w:rPr>
                <w:lang w:val="en-US"/>
              </w:rPr>
            </w:pPr>
            <w:r w:rsidRPr="009F1E42">
              <w:rPr>
                <w:lang w:val="en-US"/>
              </w:rPr>
              <w:t>Individual at the validation/verification body who approved this verification report</w:t>
            </w:r>
          </w:p>
        </w:tc>
      </w:tr>
      <w:tr w:rsidR="00342FBF" w:rsidRPr="009F1E42" w14:paraId="0A15CFE6" w14:textId="77777777">
        <w:tc>
          <w:tcPr>
            <w:tcW w:w="2137" w:type="dxa"/>
            <w:shd w:val="clear" w:color="auto" w:fill="2B3A57"/>
          </w:tcPr>
          <w:p w14:paraId="0EF84EDC" w14:textId="77777777" w:rsidR="00342FBF" w:rsidRPr="009F1E42" w:rsidRDefault="00342FBF" w:rsidP="00342FBF">
            <w:pPr>
              <w:pStyle w:val="TableTitlesUpdated"/>
              <w:rPr>
                <w:lang w:val="en-US"/>
              </w:rPr>
            </w:pPr>
            <w:r w:rsidRPr="009F1E42">
              <w:rPr>
                <w:lang w:val="en-US"/>
              </w:rPr>
              <w:t xml:space="preserve">Work carried out by </w:t>
            </w:r>
          </w:p>
        </w:tc>
        <w:tc>
          <w:tcPr>
            <w:tcW w:w="7223" w:type="dxa"/>
            <w:shd w:val="clear" w:color="auto" w:fill="EDEDED" w:themeFill="accent3" w:themeFillTint="33"/>
          </w:tcPr>
          <w:p w14:paraId="66F61879" w14:textId="47A9F2EB" w:rsidR="00342FBF" w:rsidRPr="009F1E42" w:rsidRDefault="00342FBF" w:rsidP="00342FBF">
            <w:pPr>
              <w:pStyle w:val="TableInstructionsUpdated"/>
              <w:rPr>
                <w:lang w:val="en-US"/>
              </w:rPr>
            </w:pPr>
            <w:r w:rsidRPr="009F1E42">
              <w:rPr>
                <w:lang w:val="en-US"/>
              </w:rPr>
              <w:t>Individuals who conducted this verification</w:t>
            </w:r>
          </w:p>
        </w:tc>
      </w:tr>
    </w:tbl>
    <w:p w14:paraId="0DED7135" w14:textId="77777777" w:rsidR="005F7778" w:rsidRPr="009F1E42" w:rsidRDefault="005F7778" w:rsidP="005F7778"/>
    <w:p w14:paraId="691CB493" w14:textId="77777777" w:rsidR="005F7778" w:rsidRPr="009F1E42" w:rsidRDefault="005F7778" w:rsidP="005F7778"/>
    <w:tbl>
      <w:tblPr>
        <w:tblW w:w="9360"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00" w:firstRow="0" w:lastRow="0" w:firstColumn="0" w:lastColumn="0" w:noHBand="0" w:noVBand="0"/>
      </w:tblPr>
      <w:tblGrid>
        <w:gridCol w:w="9360"/>
      </w:tblGrid>
      <w:tr w:rsidR="005F7778" w:rsidRPr="009F1E42" w14:paraId="2C8BDF8B" w14:textId="77777777">
        <w:tc>
          <w:tcPr>
            <w:tcW w:w="9360" w:type="dxa"/>
            <w:shd w:val="clear" w:color="auto" w:fill="2B3A57"/>
          </w:tcPr>
          <w:p w14:paraId="0D485FB2" w14:textId="77777777" w:rsidR="005F7778" w:rsidRPr="009F1E42" w:rsidRDefault="005F7778" w:rsidP="00F0186B">
            <w:pPr>
              <w:pStyle w:val="TableTitlesUpdated"/>
              <w:jc w:val="left"/>
              <w:rPr>
                <w:lang w:val="en-US"/>
              </w:rPr>
            </w:pPr>
            <w:r w:rsidRPr="009F1E42">
              <w:rPr>
                <w:lang w:val="en-US"/>
              </w:rPr>
              <w:t>Summary:</w:t>
            </w:r>
          </w:p>
        </w:tc>
      </w:tr>
      <w:tr w:rsidR="005F7778" w:rsidRPr="009F1E42" w14:paraId="3BC3E7C5" w14:textId="77777777">
        <w:tc>
          <w:tcPr>
            <w:tcW w:w="9360" w:type="dxa"/>
            <w:shd w:val="clear" w:color="auto" w:fill="EDEDED" w:themeFill="accent3" w:themeFillTint="33"/>
          </w:tcPr>
          <w:p w14:paraId="21072031" w14:textId="77777777" w:rsidR="00F0186B" w:rsidRPr="009F1E42" w:rsidRDefault="00F0186B" w:rsidP="00F0186B">
            <w:pPr>
              <w:pStyle w:val="TableInstructionsUpdated"/>
              <w:rPr>
                <w:lang w:val="en-US"/>
              </w:rPr>
            </w:pPr>
            <w:r w:rsidRPr="009F1E42">
              <w:rPr>
                <w:lang w:val="en-US"/>
              </w:rPr>
              <w:t xml:space="preserve">Provide </w:t>
            </w:r>
            <w:proofErr w:type="gramStart"/>
            <w:r w:rsidRPr="009F1E42">
              <w:rPr>
                <w:lang w:val="en-US"/>
              </w:rPr>
              <w:t>a brief summary</w:t>
            </w:r>
            <w:proofErr w:type="gramEnd"/>
            <w:r w:rsidRPr="009F1E42">
              <w:rPr>
                <w:lang w:val="en-US"/>
              </w:rPr>
              <w:t xml:space="preserve"> of the following:</w:t>
            </w:r>
          </w:p>
          <w:p w14:paraId="296AB385" w14:textId="35008532" w:rsidR="00F0186B" w:rsidRPr="009F1E42" w:rsidRDefault="00F0186B" w:rsidP="00F0186B">
            <w:pPr>
              <w:pStyle w:val="BulletTableInstructions"/>
              <w:rPr>
                <w:lang w:val="en-US"/>
              </w:rPr>
            </w:pPr>
            <w:r w:rsidRPr="009F1E42">
              <w:rPr>
                <w:lang w:val="en-US"/>
              </w:rPr>
              <w:t>A description of the verification and the project</w:t>
            </w:r>
          </w:p>
          <w:p w14:paraId="7D75C63C" w14:textId="548FEC79" w:rsidR="00F0186B" w:rsidRPr="009F1E42" w:rsidRDefault="00F0186B" w:rsidP="00F0186B">
            <w:pPr>
              <w:pStyle w:val="BulletTableInstructions"/>
              <w:rPr>
                <w:lang w:val="en-US"/>
              </w:rPr>
            </w:pPr>
            <w:r w:rsidRPr="009F1E42">
              <w:rPr>
                <w:lang w:val="en-US"/>
              </w:rPr>
              <w:t>The purpose and scope of verification</w:t>
            </w:r>
          </w:p>
          <w:p w14:paraId="2A42F298" w14:textId="70BF9527" w:rsidR="00F0186B" w:rsidRPr="009F1E42" w:rsidRDefault="00F0186B" w:rsidP="00F0186B">
            <w:pPr>
              <w:pStyle w:val="BulletTableInstructions"/>
              <w:rPr>
                <w:lang w:val="en-US"/>
              </w:rPr>
            </w:pPr>
            <w:r w:rsidRPr="009F1E42">
              <w:rPr>
                <w:lang w:val="en-US"/>
              </w:rPr>
              <w:lastRenderedPageBreak/>
              <w:t xml:space="preserve">The monitoring </w:t>
            </w:r>
            <w:proofErr w:type="gramStart"/>
            <w:r w:rsidRPr="009F1E42">
              <w:rPr>
                <w:lang w:val="en-US"/>
              </w:rPr>
              <w:t>period</w:t>
            </w:r>
            <w:proofErr w:type="gramEnd"/>
          </w:p>
          <w:p w14:paraId="6561825D" w14:textId="0312CD9F" w:rsidR="00F0186B" w:rsidRPr="009F1E42" w:rsidRDefault="00F0186B" w:rsidP="00F0186B">
            <w:pPr>
              <w:pStyle w:val="BulletTableInstructions"/>
              <w:rPr>
                <w:lang w:val="en-US"/>
              </w:rPr>
            </w:pPr>
            <w:r w:rsidRPr="009F1E42">
              <w:rPr>
                <w:lang w:val="en-US"/>
              </w:rPr>
              <w:t>The method and criteria used for verification</w:t>
            </w:r>
          </w:p>
          <w:p w14:paraId="68D31F1F" w14:textId="3838F0E6" w:rsidR="00F0186B" w:rsidRPr="009F1E42" w:rsidRDefault="00F0186B" w:rsidP="00F0186B">
            <w:pPr>
              <w:pStyle w:val="BulletTableInstructions"/>
              <w:rPr>
                <w:lang w:val="en-US"/>
              </w:rPr>
            </w:pPr>
            <w:r w:rsidRPr="009F1E42">
              <w:rPr>
                <w:lang w:val="en-US"/>
              </w:rPr>
              <w:t>The number of findings raised during verification</w:t>
            </w:r>
          </w:p>
          <w:p w14:paraId="065DD357" w14:textId="7D7048F3" w:rsidR="00F0186B" w:rsidRPr="009F1E42" w:rsidRDefault="00F0186B" w:rsidP="00F0186B">
            <w:pPr>
              <w:pStyle w:val="BulletTableInstructions"/>
              <w:rPr>
                <w:lang w:val="en-US"/>
              </w:rPr>
            </w:pPr>
            <w:r w:rsidRPr="009F1E42">
              <w:rPr>
                <w:lang w:val="en-US"/>
              </w:rPr>
              <w:t>Any uncertainties associated with the verification</w:t>
            </w:r>
          </w:p>
          <w:p w14:paraId="6F917F0C" w14:textId="382D56B8" w:rsidR="005F7778" w:rsidRPr="009F1E42" w:rsidRDefault="00F0186B">
            <w:pPr>
              <w:pStyle w:val="BulletTableInstructions"/>
              <w:rPr>
                <w:color w:val="7F7F7F"/>
                <w:lang w:val="en-US"/>
              </w:rPr>
            </w:pPr>
            <w:r w:rsidRPr="009F1E42">
              <w:rPr>
                <w:lang w:val="en-US"/>
              </w:rPr>
              <w:t xml:space="preserve">Summary of the verification </w:t>
            </w:r>
            <w:r w:rsidR="005F7778" w:rsidRPr="009F1E42" w:rsidDel="00F0186B">
              <w:rPr>
                <w:iCs/>
                <w:lang w:val="en-US"/>
              </w:rPr>
              <w:t>conclusion</w:t>
            </w:r>
          </w:p>
        </w:tc>
      </w:tr>
    </w:tbl>
    <w:p w14:paraId="5C880808" w14:textId="77777777" w:rsidR="003E2E65" w:rsidRPr="009F1E42" w:rsidRDefault="003E2E65" w:rsidP="00946419">
      <w:pPr>
        <w:pStyle w:val="TableInstructionsUpdated"/>
        <w:rPr>
          <w:b/>
          <w:lang w:val="en-US"/>
        </w:rPr>
      </w:pPr>
      <w:r w:rsidRPr="009F1E42">
        <w:rPr>
          <w:b/>
          <w:lang w:val="en-US"/>
        </w:rPr>
        <w:lastRenderedPageBreak/>
        <w:br w:type="page"/>
      </w:r>
    </w:p>
    <w:p w14:paraId="52314C5D" w14:textId="77777777" w:rsidR="000A74EA" w:rsidRPr="009F1E42" w:rsidRDefault="000A74EA" w:rsidP="000A74EA">
      <w:pPr>
        <w:pBdr>
          <w:bottom w:val="single" w:sz="4" w:space="1" w:color="2F3A57"/>
        </w:pBdr>
        <w:rPr>
          <w:caps/>
          <w:color w:val="2F3A57"/>
          <w:sz w:val="48"/>
          <w:szCs w:val="48"/>
        </w:rPr>
      </w:pPr>
      <w:bookmarkStart w:id="0" w:name="_Toc158118450"/>
      <w:r w:rsidRPr="009F1E42">
        <w:rPr>
          <w:caps/>
          <w:color w:val="2F3A57"/>
          <w:sz w:val="48"/>
          <w:szCs w:val="48"/>
        </w:rPr>
        <w:lastRenderedPageBreak/>
        <w:t>Contents</w:t>
      </w:r>
      <w:bookmarkEnd w:id="0"/>
    </w:p>
    <w:p w14:paraId="245A5567" w14:textId="4D23CCE8" w:rsidR="00E84607" w:rsidRPr="009F1E42" w:rsidRDefault="00E84607" w:rsidP="00E84607">
      <w:pPr>
        <w:pStyle w:val="UpdatedInstructions"/>
        <w:ind w:left="0"/>
        <w:rPr>
          <w:lang w:val="en-US"/>
        </w:rPr>
      </w:pPr>
      <w:r w:rsidRPr="009F1E42">
        <w:rPr>
          <w:lang w:val="en-US"/>
        </w:rPr>
        <w:t>Update the page numbers of the table of contents below upon completion of the verification report.</w:t>
      </w:r>
    </w:p>
    <w:p w14:paraId="649493F3" w14:textId="4B73F976" w:rsidR="000464AA" w:rsidRPr="009F1E42" w:rsidRDefault="005B4A01">
      <w:pPr>
        <w:pStyle w:val="TOC1"/>
        <w:rPr>
          <w:rFonts w:asciiTheme="minorHAnsi" w:eastAsiaTheme="minorEastAsia" w:hAnsiTheme="minorHAnsi"/>
          <w:b w:val="0"/>
          <w:caps w:val="0"/>
          <w:color w:val="auto"/>
          <w:kern w:val="2"/>
          <w:sz w:val="22"/>
          <w14:ligatures w14:val="standardContextual"/>
        </w:rPr>
      </w:pPr>
      <w:r w:rsidRPr="009F1E42">
        <w:fldChar w:fldCharType="begin"/>
      </w:r>
      <w:r w:rsidRPr="009F1E42">
        <w:instrText xml:space="preserve"> TOC \o "1-2" \h \z \u </w:instrText>
      </w:r>
      <w:r w:rsidRPr="009F1E42">
        <w:fldChar w:fldCharType="separate"/>
      </w:r>
      <w:hyperlink w:anchor="_Toc159496782" w:history="1">
        <w:r w:rsidR="000464AA" w:rsidRPr="009F1E42">
          <w:rPr>
            <w:rStyle w:val="Hyperlink"/>
          </w:rPr>
          <w:t>1</w:t>
        </w:r>
        <w:r w:rsidR="000464AA" w:rsidRPr="009F1E42">
          <w:rPr>
            <w:rFonts w:asciiTheme="minorHAnsi" w:eastAsiaTheme="minorEastAsia" w:hAnsiTheme="minorHAnsi"/>
            <w:b w:val="0"/>
            <w:caps w:val="0"/>
            <w:color w:val="auto"/>
            <w:kern w:val="2"/>
            <w:sz w:val="22"/>
            <w14:ligatures w14:val="standardContextual"/>
          </w:rPr>
          <w:tab/>
        </w:r>
        <w:r w:rsidR="000464AA" w:rsidRPr="009F1E42">
          <w:rPr>
            <w:rStyle w:val="Hyperlink"/>
          </w:rPr>
          <w:t>Introduction</w:t>
        </w:r>
        <w:r w:rsidR="000464AA" w:rsidRPr="009F1E42">
          <w:rPr>
            <w:webHidden/>
          </w:rPr>
          <w:tab/>
        </w:r>
        <w:r w:rsidR="000464AA" w:rsidRPr="009F1E42">
          <w:rPr>
            <w:webHidden/>
          </w:rPr>
          <w:fldChar w:fldCharType="begin"/>
        </w:r>
        <w:r w:rsidR="000464AA" w:rsidRPr="009F1E42">
          <w:rPr>
            <w:webHidden/>
          </w:rPr>
          <w:instrText xml:space="preserve"> PAGEREF _Toc159496782 \h </w:instrText>
        </w:r>
        <w:r w:rsidR="000464AA" w:rsidRPr="009F1E42">
          <w:rPr>
            <w:webHidden/>
          </w:rPr>
        </w:r>
        <w:r w:rsidR="000464AA" w:rsidRPr="009F1E42">
          <w:rPr>
            <w:webHidden/>
          </w:rPr>
          <w:fldChar w:fldCharType="separate"/>
        </w:r>
        <w:r w:rsidR="00533572" w:rsidRPr="009F1E42">
          <w:rPr>
            <w:webHidden/>
          </w:rPr>
          <w:t>7</w:t>
        </w:r>
        <w:r w:rsidR="000464AA" w:rsidRPr="009F1E42">
          <w:rPr>
            <w:webHidden/>
          </w:rPr>
          <w:fldChar w:fldCharType="end"/>
        </w:r>
      </w:hyperlink>
    </w:p>
    <w:p w14:paraId="32FCC6EA" w14:textId="1FFCC9D1" w:rsidR="000464AA" w:rsidRPr="009F1E42" w:rsidRDefault="00000000">
      <w:pPr>
        <w:pStyle w:val="TOC2"/>
        <w:rPr>
          <w:rFonts w:asciiTheme="minorHAnsi" w:eastAsiaTheme="minorEastAsia" w:hAnsiTheme="minorHAnsi"/>
          <w:color w:val="auto"/>
          <w:kern w:val="2"/>
          <w:sz w:val="22"/>
          <w14:ligatures w14:val="standardContextual"/>
        </w:rPr>
      </w:pPr>
      <w:hyperlink w:anchor="_Toc159496783" w:history="1">
        <w:r w:rsidR="000464AA" w:rsidRPr="009F1E42">
          <w:rPr>
            <w:rStyle w:val="Hyperlink"/>
          </w:rPr>
          <w:t>1.1</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Objective (VCS, 4.1; CCB Program Rules</w:t>
        </w:r>
        <w:r w:rsidR="000464AA" w:rsidRPr="009F1E42">
          <w:rPr>
            <w:rStyle w:val="Hyperlink"/>
            <w:i/>
            <w:iCs/>
          </w:rPr>
          <w:t xml:space="preserve">, </w:t>
        </w:r>
        <w:r w:rsidR="000464AA" w:rsidRPr="009F1E42">
          <w:rPr>
            <w:rStyle w:val="Hyperlink"/>
          </w:rPr>
          <w:t>4.2)</w:t>
        </w:r>
        <w:r w:rsidR="000464AA" w:rsidRPr="009F1E42">
          <w:rPr>
            <w:webHidden/>
          </w:rPr>
          <w:tab/>
        </w:r>
        <w:r w:rsidR="000464AA" w:rsidRPr="009F1E42">
          <w:rPr>
            <w:webHidden/>
          </w:rPr>
          <w:fldChar w:fldCharType="begin"/>
        </w:r>
        <w:r w:rsidR="000464AA" w:rsidRPr="009F1E42">
          <w:rPr>
            <w:webHidden/>
          </w:rPr>
          <w:instrText xml:space="preserve"> PAGEREF _Toc159496783 \h </w:instrText>
        </w:r>
        <w:r w:rsidR="000464AA" w:rsidRPr="009F1E42">
          <w:rPr>
            <w:webHidden/>
          </w:rPr>
        </w:r>
        <w:r w:rsidR="000464AA" w:rsidRPr="009F1E42">
          <w:rPr>
            <w:webHidden/>
          </w:rPr>
          <w:fldChar w:fldCharType="separate"/>
        </w:r>
        <w:r w:rsidR="00533572" w:rsidRPr="009F1E42">
          <w:rPr>
            <w:webHidden/>
          </w:rPr>
          <w:t>7</w:t>
        </w:r>
        <w:r w:rsidR="000464AA" w:rsidRPr="009F1E42">
          <w:rPr>
            <w:webHidden/>
          </w:rPr>
          <w:fldChar w:fldCharType="end"/>
        </w:r>
      </w:hyperlink>
    </w:p>
    <w:p w14:paraId="2667DF98" w14:textId="3C265002" w:rsidR="000464AA" w:rsidRPr="009F1E42" w:rsidRDefault="00000000">
      <w:pPr>
        <w:pStyle w:val="TOC2"/>
        <w:rPr>
          <w:rFonts w:asciiTheme="minorHAnsi" w:eastAsiaTheme="minorEastAsia" w:hAnsiTheme="minorHAnsi"/>
          <w:color w:val="auto"/>
          <w:kern w:val="2"/>
          <w:sz w:val="22"/>
          <w14:ligatures w14:val="standardContextual"/>
        </w:rPr>
      </w:pPr>
      <w:hyperlink w:anchor="_Toc159496784" w:history="1">
        <w:r w:rsidR="000464AA" w:rsidRPr="009F1E42">
          <w:rPr>
            <w:rStyle w:val="Hyperlink"/>
          </w:rPr>
          <w:t>1.2</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Scope and Criteria (VCS, 4.1; CCB Program Rules</w:t>
        </w:r>
        <w:r w:rsidR="000464AA" w:rsidRPr="009F1E42">
          <w:rPr>
            <w:rStyle w:val="Hyperlink"/>
            <w:i/>
            <w:iCs/>
          </w:rPr>
          <w:t xml:space="preserve">, </w:t>
        </w:r>
        <w:r w:rsidR="000464AA" w:rsidRPr="009F1E42">
          <w:rPr>
            <w:rStyle w:val="Hyperlink"/>
          </w:rPr>
          <w:t>4.2)</w:t>
        </w:r>
        <w:r w:rsidR="000464AA" w:rsidRPr="009F1E42">
          <w:rPr>
            <w:webHidden/>
          </w:rPr>
          <w:tab/>
        </w:r>
        <w:r w:rsidR="000464AA" w:rsidRPr="009F1E42">
          <w:rPr>
            <w:webHidden/>
          </w:rPr>
          <w:fldChar w:fldCharType="begin"/>
        </w:r>
        <w:r w:rsidR="000464AA" w:rsidRPr="009F1E42">
          <w:rPr>
            <w:webHidden/>
          </w:rPr>
          <w:instrText xml:space="preserve"> PAGEREF _Toc159496784 \h </w:instrText>
        </w:r>
        <w:r w:rsidR="000464AA" w:rsidRPr="009F1E42">
          <w:rPr>
            <w:webHidden/>
          </w:rPr>
        </w:r>
        <w:r w:rsidR="000464AA" w:rsidRPr="009F1E42">
          <w:rPr>
            <w:webHidden/>
          </w:rPr>
          <w:fldChar w:fldCharType="separate"/>
        </w:r>
        <w:r w:rsidR="00533572" w:rsidRPr="009F1E42">
          <w:rPr>
            <w:webHidden/>
          </w:rPr>
          <w:t>7</w:t>
        </w:r>
        <w:r w:rsidR="000464AA" w:rsidRPr="009F1E42">
          <w:rPr>
            <w:webHidden/>
          </w:rPr>
          <w:fldChar w:fldCharType="end"/>
        </w:r>
      </w:hyperlink>
    </w:p>
    <w:p w14:paraId="79F982DD" w14:textId="1325A7B5" w:rsidR="000464AA" w:rsidRPr="009F1E42" w:rsidRDefault="00000000">
      <w:pPr>
        <w:pStyle w:val="TOC2"/>
        <w:rPr>
          <w:rFonts w:asciiTheme="minorHAnsi" w:eastAsiaTheme="minorEastAsia" w:hAnsiTheme="minorHAnsi"/>
          <w:color w:val="auto"/>
          <w:kern w:val="2"/>
          <w:sz w:val="22"/>
          <w14:ligatures w14:val="standardContextual"/>
        </w:rPr>
      </w:pPr>
      <w:hyperlink w:anchor="_Toc159496785" w:history="1">
        <w:r w:rsidR="000464AA" w:rsidRPr="009F1E42">
          <w:rPr>
            <w:rStyle w:val="Hyperlink"/>
          </w:rPr>
          <w:t>1.3</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Level of Assurance (VCS, 4.1; CCB Program Rules</w:t>
        </w:r>
        <w:r w:rsidR="000464AA" w:rsidRPr="009F1E42">
          <w:rPr>
            <w:rStyle w:val="Hyperlink"/>
            <w:i/>
            <w:iCs/>
          </w:rPr>
          <w:t xml:space="preserve">, </w:t>
        </w:r>
        <w:r w:rsidR="000464AA" w:rsidRPr="009F1E42">
          <w:rPr>
            <w:rStyle w:val="Hyperlink"/>
          </w:rPr>
          <w:t>4.2)</w:t>
        </w:r>
        <w:r w:rsidR="000464AA" w:rsidRPr="009F1E42">
          <w:rPr>
            <w:webHidden/>
          </w:rPr>
          <w:tab/>
        </w:r>
        <w:r w:rsidR="000464AA" w:rsidRPr="009F1E42">
          <w:rPr>
            <w:webHidden/>
          </w:rPr>
          <w:fldChar w:fldCharType="begin"/>
        </w:r>
        <w:r w:rsidR="000464AA" w:rsidRPr="009F1E42">
          <w:rPr>
            <w:webHidden/>
          </w:rPr>
          <w:instrText xml:space="preserve"> PAGEREF _Toc159496785 \h </w:instrText>
        </w:r>
        <w:r w:rsidR="000464AA" w:rsidRPr="009F1E42">
          <w:rPr>
            <w:webHidden/>
          </w:rPr>
        </w:r>
        <w:r w:rsidR="000464AA" w:rsidRPr="009F1E42">
          <w:rPr>
            <w:webHidden/>
          </w:rPr>
          <w:fldChar w:fldCharType="separate"/>
        </w:r>
        <w:r w:rsidR="00533572" w:rsidRPr="009F1E42">
          <w:rPr>
            <w:webHidden/>
          </w:rPr>
          <w:t>7</w:t>
        </w:r>
        <w:r w:rsidR="000464AA" w:rsidRPr="009F1E42">
          <w:rPr>
            <w:webHidden/>
          </w:rPr>
          <w:fldChar w:fldCharType="end"/>
        </w:r>
      </w:hyperlink>
    </w:p>
    <w:p w14:paraId="741E3E69" w14:textId="51DF7667" w:rsidR="000464AA" w:rsidRPr="009F1E42" w:rsidRDefault="00000000">
      <w:pPr>
        <w:pStyle w:val="TOC2"/>
        <w:rPr>
          <w:rFonts w:asciiTheme="minorHAnsi" w:eastAsiaTheme="minorEastAsia" w:hAnsiTheme="minorHAnsi"/>
          <w:color w:val="auto"/>
          <w:kern w:val="2"/>
          <w:sz w:val="22"/>
          <w14:ligatures w14:val="standardContextual"/>
        </w:rPr>
      </w:pPr>
      <w:hyperlink w:anchor="_Toc159496786" w:history="1">
        <w:r w:rsidR="000464AA" w:rsidRPr="009F1E42">
          <w:rPr>
            <w:rStyle w:val="Hyperlink"/>
          </w:rPr>
          <w:t>1.4</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Summary Description of the Project (VCS, 4.1; CCB Program Rules</w:t>
        </w:r>
        <w:r w:rsidR="000464AA" w:rsidRPr="009F1E42">
          <w:rPr>
            <w:rStyle w:val="Hyperlink"/>
            <w:i/>
            <w:iCs/>
          </w:rPr>
          <w:t xml:space="preserve">, </w:t>
        </w:r>
        <w:r w:rsidR="000464AA" w:rsidRPr="009F1E42">
          <w:rPr>
            <w:rStyle w:val="Hyperlink"/>
          </w:rPr>
          <w:t>4.2)</w:t>
        </w:r>
        <w:r w:rsidR="000464AA" w:rsidRPr="009F1E42">
          <w:rPr>
            <w:webHidden/>
          </w:rPr>
          <w:tab/>
        </w:r>
        <w:r w:rsidR="000464AA" w:rsidRPr="009F1E42">
          <w:rPr>
            <w:webHidden/>
          </w:rPr>
          <w:fldChar w:fldCharType="begin"/>
        </w:r>
        <w:r w:rsidR="000464AA" w:rsidRPr="009F1E42">
          <w:rPr>
            <w:webHidden/>
          </w:rPr>
          <w:instrText xml:space="preserve"> PAGEREF _Toc159496786 \h </w:instrText>
        </w:r>
        <w:r w:rsidR="000464AA" w:rsidRPr="009F1E42">
          <w:rPr>
            <w:webHidden/>
          </w:rPr>
        </w:r>
        <w:r w:rsidR="000464AA" w:rsidRPr="009F1E42">
          <w:rPr>
            <w:webHidden/>
          </w:rPr>
          <w:fldChar w:fldCharType="separate"/>
        </w:r>
        <w:r w:rsidR="00533572" w:rsidRPr="009F1E42">
          <w:rPr>
            <w:webHidden/>
          </w:rPr>
          <w:t>7</w:t>
        </w:r>
        <w:r w:rsidR="000464AA" w:rsidRPr="009F1E42">
          <w:rPr>
            <w:webHidden/>
          </w:rPr>
          <w:fldChar w:fldCharType="end"/>
        </w:r>
      </w:hyperlink>
    </w:p>
    <w:p w14:paraId="474D322A" w14:textId="7679A17A" w:rsidR="000464AA" w:rsidRPr="009F1E42" w:rsidRDefault="00000000">
      <w:pPr>
        <w:pStyle w:val="TOC1"/>
        <w:rPr>
          <w:rFonts w:asciiTheme="minorHAnsi" w:eastAsiaTheme="minorEastAsia" w:hAnsiTheme="minorHAnsi"/>
          <w:b w:val="0"/>
          <w:caps w:val="0"/>
          <w:color w:val="auto"/>
          <w:kern w:val="2"/>
          <w:sz w:val="22"/>
          <w14:ligatures w14:val="standardContextual"/>
        </w:rPr>
      </w:pPr>
      <w:hyperlink w:anchor="_Toc159496787" w:history="1">
        <w:r w:rsidR="000464AA" w:rsidRPr="009F1E42">
          <w:rPr>
            <w:rStyle w:val="Hyperlink"/>
          </w:rPr>
          <w:t>2</w:t>
        </w:r>
        <w:r w:rsidR="000464AA" w:rsidRPr="009F1E42">
          <w:rPr>
            <w:rFonts w:asciiTheme="minorHAnsi" w:eastAsiaTheme="minorEastAsia" w:hAnsiTheme="minorHAnsi"/>
            <w:b w:val="0"/>
            <w:caps w:val="0"/>
            <w:color w:val="auto"/>
            <w:kern w:val="2"/>
            <w:sz w:val="22"/>
            <w14:ligatures w14:val="standardContextual"/>
          </w:rPr>
          <w:tab/>
        </w:r>
        <w:r w:rsidR="000464AA" w:rsidRPr="009F1E42">
          <w:rPr>
            <w:rStyle w:val="Hyperlink"/>
          </w:rPr>
          <w:t>Verification Process</w:t>
        </w:r>
        <w:r w:rsidR="000464AA" w:rsidRPr="009F1E42">
          <w:rPr>
            <w:webHidden/>
          </w:rPr>
          <w:tab/>
        </w:r>
        <w:r w:rsidR="000464AA" w:rsidRPr="009F1E42">
          <w:rPr>
            <w:webHidden/>
          </w:rPr>
          <w:fldChar w:fldCharType="begin"/>
        </w:r>
        <w:r w:rsidR="000464AA" w:rsidRPr="009F1E42">
          <w:rPr>
            <w:webHidden/>
          </w:rPr>
          <w:instrText xml:space="preserve"> PAGEREF _Toc159496787 \h </w:instrText>
        </w:r>
        <w:r w:rsidR="000464AA" w:rsidRPr="009F1E42">
          <w:rPr>
            <w:webHidden/>
          </w:rPr>
        </w:r>
        <w:r w:rsidR="000464AA" w:rsidRPr="009F1E42">
          <w:rPr>
            <w:webHidden/>
          </w:rPr>
          <w:fldChar w:fldCharType="separate"/>
        </w:r>
        <w:r w:rsidR="00533572" w:rsidRPr="009F1E42">
          <w:rPr>
            <w:webHidden/>
          </w:rPr>
          <w:t>7</w:t>
        </w:r>
        <w:r w:rsidR="000464AA" w:rsidRPr="009F1E42">
          <w:rPr>
            <w:webHidden/>
          </w:rPr>
          <w:fldChar w:fldCharType="end"/>
        </w:r>
      </w:hyperlink>
    </w:p>
    <w:p w14:paraId="778A3E03" w14:textId="0B1D10E9" w:rsidR="000464AA" w:rsidRPr="009F1E42" w:rsidRDefault="00000000">
      <w:pPr>
        <w:pStyle w:val="TOC2"/>
        <w:rPr>
          <w:rFonts w:asciiTheme="minorHAnsi" w:eastAsiaTheme="minorEastAsia" w:hAnsiTheme="minorHAnsi"/>
          <w:color w:val="auto"/>
          <w:kern w:val="2"/>
          <w:sz w:val="22"/>
          <w14:ligatures w14:val="standardContextual"/>
        </w:rPr>
      </w:pPr>
      <w:hyperlink w:anchor="_Toc159496788" w:history="1">
        <w:r w:rsidR="000464AA" w:rsidRPr="009F1E42">
          <w:rPr>
            <w:rStyle w:val="Hyperlink"/>
          </w:rPr>
          <w:t>2.1</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Audit Team Composition (VCS, 4.1; CCB Program Rules</w:t>
        </w:r>
        <w:r w:rsidR="000464AA" w:rsidRPr="009F1E42">
          <w:rPr>
            <w:rStyle w:val="Hyperlink"/>
            <w:i/>
          </w:rPr>
          <w:t>,</w:t>
        </w:r>
        <w:r w:rsidR="000464AA" w:rsidRPr="009F1E42">
          <w:rPr>
            <w:rStyle w:val="Hyperlink"/>
          </w:rPr>
          <w:t xml:space="preserve"> 4.3.1)</w:t>
        </w:r>
        <w:r w:rsidR="000464AA" w:rsidRPr="009F1E42">
          <w:rPr>
            <w:webHidden/>
          </w:rPr>
          <w:tab/>
        </w:r>
        <w:r w:rsidR="000464AA" w:rsidRPr="009F1E42">
          <w:rPr>
            <w:webHidden/>
          </w:rPr>
          <w:fldChar w:fldCharType="begin"/>
        </w:r>
        <w:r w:rsidR="000464AA" w:rsidRPr="009F1E42">
          <w:rPr>
            <w:webHidden/>
          </w:rPr>
          <w:instrText xml:space="preserve"> PAGEREF _Toc159496788 \h </w:instrText>
        </w:r>
        <w:r w:rsidR="000464AA" w:rsidRPr="009F1E42">
          <w:rPr>
            <w:webHidden/>
          </w:rPr>
        </w:r>
        <w:r w:rsidR="000464AA" w:rsidRPr="009F1E42">
          <w:rPr>
            <w:webHidden/>
          </w:rPr>
          <w:fldChar w:fldCharType="separate"/>
        </w:r>
        <w:r w:rsidR="00533572" w:rsidRPr="009F1E42">
          <w:rPr>
            <w:webHidden/>
          </w:rPr>
          <w:t>7</w:t>
        </w:r>
        <w:r w:rsidR="000464AA" w:rsidRPr="009F1E42">
          <w:rPr>
            <w:webHidden/>
          </w:rPr>
          <w:fldChar w:fldCharType="end"/>
        </w:r>
      </w:hyperlink>
    </w:p>
    <w:p w14:paraId="0D79E13E" w14:textId="2AB89557" w:rsidR="000464AA" w:rsidRPr="009F1E42" w:rsidRDefault="00000000">
      <w:pPr>
        <w:pStyle w:val="TOC2"/>
        <w:rPr>
          <w:rFonts w:asciiTheme="minorHAnsi" w:eastAsiaTheme="minorEastAsia" w:hAnsiTheme="minorHAnsi"/>
          <w:color w:val="auto"/>
          <w:kern w:val="2"/>
          <w:sz w:val="22"/>
          <w14:ligatures w14:val="standardContextual"/>
        </w:rPr>
      </w:pPr>
      <w:hyperlink w:anchor="_Toc159496789" w:history="1">
        <w:r w:rsidR="000464AA" w:rsidRPr="009F1E42">
          <w:rPr>
            <w:rStyle w:val="Hyperlink"/>
          </w:rPr>
          <w:t>2.2</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Method and Criteria (VCS, 4.1; CCB Program Rules</w:t>
        </w:r>
        <w:r w:rsidR="000464AA" w:rsidRPr="009F1E42">
          <w:rPr>
            <w:rStyle w:val="Hyperlink"/>
            <w:i/>
          </w:rPr>
          <w:t>,</w:t>
        </w:r>
        <w:r w:rsidR="000464AA" w:rsidRPr="009F1E42">
          <w:rPr>
            <w:rStyle w:val="Hyperlink"/>
          </w:rPr>
          <w:t xml:space="preserve"> 4.3.1)</w:t>
        </w:r>
        <w:r w:rsidR="000464AA" w:rsidRPr="009F1E42">
          <w:rPr>
            <w:webHidden/>
          </w:rPr>
          <w:tab/>
        </w:r>
        <w:r w:rsidR="000464AA" w:rsidRPr="009F1E42">
          <w:rPr>
            <w:webHidden/>
          </w:rPr>
          <w:fldChar w:fldCharType="begin"/>
        </w:r>
        <w:r w:rsidR="000464AA" w:rsidRPr="009F1E42">
          <w:rPr>
            <w:webHidden/>
          </w:rPr>
          <w:instrText xml:space="preserve"> PAGEREF _Toc159496789 \h </w:instrText>
        </w:r>
        <w:r w:rsidR="000464AA" w:rsidRPr="009F1E42">
          <w:rPr>
            <w:webHidden/>
          </w:rPr>
        </w:r>
        <w:r w:rsidR="000464AA" w:rsidRPr="009F1E42">
          <w:rPr>
            <w:webHidden/>
          </w:rPr>
          <w:fldChar w:fldCharType="separate"/>
        </w:r>
        <w:r w:rsidR="00533572" w:rsidRPr="009F1E42">
          <w:rPr>
            <w:webHidden/>
          </w:rPr>
          <w:t>7</w:t>
        </w:r>
        <w:r w:rsidR="000464AA" w:rsidRPr="009F1E42">
          <w:rPr>
            <w:webHidden/>
          </w:rPr>
          <w:fldChar w:fldCharType="end"/>
        </w:r>
      </w:hyperlink>
    </w:p>
    <w:p w14:paraId="17C2CD96" w14:textId="46FD1CE5" w:rsidR="000464AA" w:rsidRPr="009F1E42" w:rsidRDefault="00000000">
      <w:pPr>
        <w:pStyle w:val="TOC2"/>
        <w:rPr>
          <w:rFonts w:asciiTheme="minorHAnsi" w:eastAsiaTheme="minorEastAsia" w:hAnsiTheme="minorHAnsi"/>
          <w:color w:val="auto"/>
          <w:kern w:val="2"/>
          <w:sz w:val="22"/>
          <w14:ligatures w14:val="standardContextual"/>
        </w:rPr>
      </w:pPr>
      <w:hyperlink w:anchor="_Toc159496790" w:history="1">
        <w:r w:rsidR="000464AA" w:rsidRPr="009F1E42">
          <w:rPr>
            <w:rStyle w:val="Hyperlink"/>
          </w:rPr>
          <w:t>2.3</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Document Review (VCS, 4.1, CCB Program Rules</w:t>
        </w:r>
        <w:r w:rsidR="000464AA" w:rsidRPr="009F1E42">
          <w:rPr>
            <w:rStyle w:val="Hyperlink"/>
            <w:i/>
          </w:rPr>
          <w:t>,</w:t>
        </w:r>
        <w:r w:rsidR="000464AA" w:rsidRPr="009F1E42">
          <w:rPr>
            <w:rStyle w:val="Hyperlink"/>
          </w:rPr>
          <w:t xml:space="preserve"> 4.3.1)</w:t>
        </w:r>
        <w:r w:rsidR="000464AA" w:rsidRPr="009F1E42">
          <w:rPr>
            <w:webHidden/>
          </w:rPr>
          <w:tab/>
        </w:r>
        <w:r w:rsidR="000464AA" w:rsidRPr="009F1E42">
          <w:rPr>
            <w:webHidden/>
          </w:rPr>
          <w:fldChar w:fldCharType="begin"/>
        </w:r>
        <w:r w:rsidR="000464AA" w:rsidRPr="009F1E42">
          <w:rPr>
            <w:webHidden/>
          </w:rPr>
          <w:instrText xml:space="preserve"> PAGEREF _Toc159496790 \h </w:instrText>
        </w:r>
        <w:r w:rsidR="000464AA" w:rsidRPr="009F1E42">
          <w:rPr>
            <w:webHidden/>
          </w:rPr>
        </w:r>
        <w:r w:rsidR="000464AA" w:rsidRPr="009F1E42">
          <w:rPr>
            <w:webHidden/>
          </w:rPr>
          <w:fldChar w:fldCharType="separate"/>
        </w:r>
        <w:r w:rsidR="00533572" w:rsidRPr="009F1E42">
          <w:rPr>
            <w:webHidden/>
          </w:rPr>
          <w:t>8</w:t>
        </w:r>
        <w:r w:rsidR="000464AA" w:rsidRPr="009F1E42">
          <w:rPr>
            <w:webHidden/>
          </w:rPr>
          <w:fldChar w:fldCharType="end"/>
        </w:r>
      </w:hyperlink>
    </w:p>
    <w:p w14:paraId="2755A09A" w14:textId="7CCDFEFC" w:rsidR="000464AA" w:rsidRPr="009F1E42" w:rsidRDefault="00000000">
      <w:pPr>
        <w:pStyle w:val="TOC2"/>
        <w:rPr>
          <w:rFonts w:asciiTheme="minorHAnsi" w:eastAsiaTheme="minorEastAsia" w:hAnsiTheme="minorHAnsi"/>
          <w:color w:val="auto"/>
          <w:kern w:val="2"/>
          <w:sz w:val="22"/>
          <w14:ligatures w14:val="standardContextual"/>
        </w:rPr>
      </w:pPr>
      <w:hyperlink w:anchor="_Toc159496791" w:history="1">
        <w:r w:rsidR="000464AA" w:rsidRPr="009F1E42">
          <w:rPr>
            <w:rStyle w:val="Hyperlink"/>
          </w:rPr>
          <w:t>2.4</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Interviews (VCS, 4.1, CCB Program Rules</w:t>
        </w:r>
        <w:r w:rsidR="000464AA" w:rsidRPr="009F1E42">
          <w:rPr>
            <w:rStyle w:val="Hyperlink"/>
            <w:i/>
          </w:rPr>
          <w:t>,</w:t>
        </w:r>
        <w:r w:rsidR="000464AA" w:rsidRPr="009F1E42">
          <w:rPr>
            <w:rStyle w:val="Hyperlink"/>
          </w:rPr>
          <w:t xml:space="preserve"> 4.3.1)</w:t>
        </w:r>
        <w:r w:rsidR="000464AA" w:rsidRPr="009F1E42">
          <w:rPr>
            <w:webHidden/>
          </w:rPr>
          <w:tab/>
        </w:r>
        <w:r w:rsidR="000464AA" w:rsidRPr="009F1E42">
          <w:rPr>
            <w:webHidden/>
          </w:rPr>
          <w:fldChar w:fldCharType="begin"/>
        </w:r>
        <w:r w:rsidR="000464AA" w:rsidRPr="009F1E42">
          <w:rPr>
            <w:webHidden/>
          </w:rPr>
          <w:instrText xml:space="preserve"> PAGEREF _Toc159496791 \h </w:instrText>
        </w:r>
        <w:r w:rsidR="000464AA" w:rsidRPr="009F1E42">
          <w:rPr>
            <w:webHidden/>
          </w:rPr>
        </w:r>
        <w:r w:rsidR="000464AA" w:rsidRPr="009F1E42">
          <w:rPr>
            <w:webHidden/>
          </w:rPr>
          <w:fldChar w:fldCharType="separate"/>
        </w:r>
        <w:r w:rsidR="00533572" w:rsidRPr="009F1E42">
          <w:rPr>
            <w:webHidden/>
          </w:rPr>
          <w:t>8</w:t>
        </w:r>
        <w:r w:rsidR="000464AA" w:rsidRPr="009F1E42">
          <w:rPr>
            <w:webHidden/>
          </w:rPr>
          <w:fldChar w:fldCharType="end"/>
        </w:r>
      </w:hyperlink>
    </w:p>
    <w:p w14:paraId="1AFEF4C3" w14:textId="195BE1AC" w:rsidR="000464AA" w:rsidRPr="009F1E42" w:rsidRDefault="00000000">
      <w:pPr>
        <w:pStyle w:val="TOC2"/>
        <w:rPr>
          <w:rFonts w:asciiTheme="minorHAnsi" w:eastAsiaTheme="minorEastAsia" w:hAnsiTheme="minorHAnsi"/>
          <w:color w:val="auto"/>
          <w:kern w:val="2"/>
          <w:sz w:val="22"/>
          <w14:ligatures w14:val="standardContextual"/>
        </w:rPr>
      </w:pPr>
      <w:hyperlink w:anchor="_Toc159496792" w:history="1">
        <w:r w:rsidR="000464AA" w:rsidRPr="009F1E42">
          <w:rPr>
            <w:rStyle w:val="Hyperlink"/>
          </w:rPr>
          <w:t>2.5</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Site Visits (VCS, 4.1, CCB Program Rules</w:t>
        </w:r>
        <w:r w:rsidR="000464AA" w:rsidRPr="009F1E42">
          <w:rPr>
            <w:rStyle w:val="Hyperlink"/>
            <w:i/>
          </w:rPr>
          <w:t>,</w:t>
        </w:r>
        <w:r w:rsidR="000464AA" w:rsidRPr="009F1E42">
          <w:rPr>
            <w:rStyle w:val="Hyperlink"/>
          </w:rPr>
          <w:t xml:space="preserve"> 4.3.1)</w:t>
        </w:r>
        <w:r w:rsidR="000464AA" w:rsidRPr="009F1E42">
          <w:rPr>
            <w:webHidden/>
          </w:rPr>
          <w:tab/>
        </w:r>
        <w:r w:rsidR="000464AA" w:rsidRPr="009F1E42">
          <w:rPr>
            <w:webHidden/>
          </w:rPr>
          <w:fldChar w:fldCharType="begin"/>
        </w:r>
        <w:r w:rsidR="000464AA" w:rsidRPr="009F1E42">
          <w:rPr>
            <w:webHidden/>
          </w:rPr>
          <w:instrText xml:space="preserve"> PAGEREF _Toc159496792 \h </w:instrText>
        </w:r>
        <w:r w:rsidR="000464AA" w:rsidRPr="009F1E42">
          <w:rPr>
            <w:webHidden/>
          </w:rPr>
        </w:r>
        <w:r w:rsidR="000464AA" w:rsidRPr="009F1E42">
          <w:rPr>
            <w:webHidden/>
          </w:rPr>
          <w:fldChar w:fldCharType="separate"/>
        </w:r>
        <w:r w:rsidR="00533572" w:rsidRPr="009F1E42">
          <w:rPr>
            <w:webHidden/>
          </w:rPr>
          <w:t>8</w:t>
        </w:r>
        <w:r w:rsidR="000464AA" w:rsidRPr="009F1E42">
          <w:rPr>
            <w:webHidden/>
          </w:rPr>
          <w:fldChar w:fldCharType="end"/>
        </w:r>
      </w:hyperlink>
    </w:p>
    <w:p w14:paraId="420094E3" w14:textId="4E114E21" w:rsidR="000464AA" w:rsidRPr="009F1E42" w:rsidRDefault="00000000">
      <w:pPr>
        <w:pStyle w:val="TOC2"/>
        <w:rPr>
          <w:rFonts w:asciiTheme="minorHAnsi" w:eastAsiaTheme="minorEastAsia" w:hAnsiTheme="minorHAnsi"/>
          <w:color w:val="auto"/>
          <w:kern w:val="2"/>
          <w:sz w:val="22"/>
          <w14:ligatures w14:val="standardContextual"/>
        </w:rPr>
      </w:pPr>
      <w:hyperlink w:anchor="_Toc159496793" w:history="1">
        <w:r w:rsidR="000464AA" w:rsidRPr="009F1E42">
          <w:rPr>
            <w:rStyle w:val="Hyperlink"/>
          </w:rPr>
          <w:t>2.6</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Public Comments (VCS, 3.18; CCB Program Rules</w:t>
        </w:r>
        <w:r w:rsidR="000464AA" w:rsidRPr="009F1E42">
          <w:rPr>
            <w:rStyle w:val="Hyperlink"/>
            <w:i/>
          </w:rPr>
          <w:t>,</w:t>
        </w:r>
        <w:r w:rsidR="000464AA" w:rsidRPr="009F1E42">
          <w:rPr>
            <w:rStyle w:val="Hyperlink"/>
          </w:rPr>
          <w:t xml:space="preserve"> 4.6)</w:t>
        </w:r>
        <w:r w:rsidR="000464AA" w:rsidRPr="009F1E42">
          <w:rPr>
            <w:webHidden/>
          </w:rPr>
          <w:tab/>
        </w:r>
        <w:r w:rsidR="000464AA" w:rsidRPr="009F1E42">
          <w:rPr>
            <w:webHidden/>
          </w:rPr>
          <w:fldChar w:fldCharType="begin"/>
        </w:r>
        <w:r w:rsidR="000464AA" w:rsidRPr="009F1E42">
          <w:rPr>
            <w:webHidden/>
          </w:rPr>
          <w:instrText xml:space="preserve"> PAGEREF _Toc159496793 \h </w:instrText>
        </w:r>
        <w:r w:rsidR="000464AA" w:rsidRPr="009F1E42">
          <w:rPr>
            <w:webHidden/>
          </w:rPr>
        </w:r>
        <w:r w:rsidR="000464AA" w:rsidRPr="009F1E42">
          <w:rPr>
            <w:webHidden/>
          </w:rPr>
          <w:fldChar w:fldCharType="separate"/>
        </w:r>
        <w:r w:rsidR="00533572" w:rsidRPr="009F1E42">
          <w:rPr>
            <w:webHidden/>
          </w:rPr>
          <w:t>8</w:t>
        </w:r>
        <w:r w:rsidR="000464AA" w:rsidRPr="009F1E42">
          <w:rPr>
            <w:webHidden/>
          </w:rPr>
          <w:fldChar w:fldCharType="end"/>
        </w:r>
      </w:hyperlink>
    </w:p>
    <w:p w14:paraId="2B5C9D36" w14:textId="5AC33EBC" w:rsidR="000464AA" w:rsidRPr="009F1E42" w:rsidRDefault="00000000">
      <w:pPr>
        <w:pStyle w:val="TOC2"/>
        <w:rPr>
          <w:rFonts w:asciiTheme="minorHAnsi" w:eastAsiaTheme="minorEastAsia" w:hAnsiTheme="minorHAnsi"/>
          <w:color w:val="auto"/>
          <w:kern w:val="2"/>
          <w:sz w:val="22"/>
          <w14:ligatures w14:val="standardContextual"/>
        </w:rPr>
      </w:pPr>
      <w:hyperlink w:anchor="_Toc159496794" w:history="1">
        <w:r w:rsidR="000464AA" w:rsidRPr="009F1E42">
          <w:rPr>
            <w:rStyle w:val="Hyperlink"/>
          </w:rPr>
          <w:t>2.7</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Resolution of Findings (VCS, 4.1, CCB Program Rules</w:t>
        </w:r>
        <w:r w:rsidR="000464AA" w:rsidRPr="009F1E42">
          <w:rPr>
            <w:rStyle w:val="Hyperlink"/>
            <w:i/>
          </w:rPr>
          <w:t>,</w:t>
        </w:r>
        <w:r w:rsidR="000464AA" w:rsidRPr="009F1E42">
          <w:rPr>
            <w:rStyle w:val="Hyperlink"/>
          </w:rPr>
          <w:t xml:space="preserve"> 4.3.1)</w:t>
        </w:r>
        <w:r w:rsidR="000464AA" w:rsidRPr="009F1E42">
          <w:rPr>
            <w:webHidden/>
          </w:rPr>
          <w:tab/>
        </w:r>
        <w:r w:rsidR="000464AA" w:rsidRPr="009F1E42">
          <w:rPr>
            <w:webHidden/>
          </w:rPr>
          <w:fldChar w:fldCharType="begin"/>
        </w:r>
        <w:r w:rsidR="000464AA" w:rsidRPr="009F1E42">
          <w:rPr>
            <w:webHidden/>
          </w:rPr>
          <w:instrText xml:space="preserve"> PAGEREF _Toc159496794 \h </w:instrText>
        </w:r>
        <w:r w:rsidR="000464AA" w:rsidRPr="009F1E42">
          <w:rPr>
            <w:webHidden/>
          </w:rPr>
        </w:r>
        <w:r w:rsidR="000464AA" w:rsidRPr="009F1E42">
          <w:rPr>
            <w:webHidden/>
          </w:rPr>
          <w:fldChar w:fldCharType="separate"/>
        </w:r>
        <w:r w:rsidR="00533572" w:rsidRPr="009F1E42">
          <w:rPr>
            <w:webHidden/>
          </w:rPr>
          <w:t>9</w:t>
        </w:r>
        <w:r w:rsidR="000464AA" w:rsidRPr="009F1E42">
          <w:rPr>
            <w:webHidden/>
          </w:rPr>
          <w:fldChar w:fldCharType="end"/>
        </w:r>
      </w:hyperlink>
    </w:p>
    <w:p w14:paraId="1B07E4CE" w14:textId="3D4D4597" w:rsidR="000464AA" w:rsidRPr="009F1E42" w:rsidRDefault="00000000">
      <w:pPr>
        <w:pStyle w:val="TOC2"/>
        <w:rPr>
          <w:rFonts w:asciiTheme="minorHAnsi" w:eastAsiaTheme="minorEastAsia" w:hAnsiTheme="minorHAnsi"/>
          <w:color w:val="auto"/>
          <w:kern w:val="2"/>
          <w:sz w:val="22"/>
          <w14:ligatures w14:val="standardContextual"/>
        </w:rPr>
      </w:pPr>
      <w:hyperlink w:anchor="_Toc159496795" w:history="1">
        <w:r w:rsidR="000464AA" w:rsidRPr="009F1E42">
          <w:rPr>
            <w:rStyle w:val="Hyperlink"/>
          </w:rPr>
          <w:t>2.8</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Eligibility for Validation Activities (VCS, 4.1; CCB Program Rules, 4.1)</w:t>
        </w:r>
        <w:r w:rsidR="000464AA" w:rsidRPr="009F1E42">
          <w:rPr>
            <w:webHidden/>
          </w:rPr>
          <w:tab/>
        </w:r>
        <w:r w:rsidR="000464AA" w:rsidRPr="009F1E42">
          <w:rPr>
            <w:webHidden/>
          </w:rPr>
          <w:fldChar w:fldCharType="begin"/>
        </w:r>
        <w:r w:rsidR="000464AA" w:rsidRPr="009F1E42">
          <w:rPr>
            <w:webHidden/>
          </w:rPr>
          <w:instrText xml:space="preserve"> PAGEREF _Toc159496795 \h </w:instrText>
        </w:r>
        <w:r w:rsidR="000464AA" w:rsidRPr="009F1E42">
          <w:rPr>
            <w:webHidden/>
          </w:rPr>
        </w:r>
        <w:r w:rsidR="000464AA" w:rsidRPr="009F1E42">
          <w:rPr>
            <w:webHidden/>
          </w:rPr>
          <w:fldChar w:fldCharType="separate"/>
        </w:r>
        <w:r w:rsidR="00533572" w:rsidRPr="009F1E42">
          <w:rPr>
            <w:webHidden/>
          </w:rPr>
          <w:t>9</w:t>
        </w:r>
        <w:r w:rsidR="000464AA" w:rsidRPr="009F1E42">
          <w:rPr>
            <w:webHidden/>
          </w:rPr>
          <w:fldChar w:fldCharType="end"/>
        </w:r>
      </w:hyperlink>
    </w:p>
    <w:p w14:paraId="18E1718E" w14:textId="62644D1D" w:rsidR="000464AA" w:rsidRPr="009F1E42" w:rsidRDefault="00000000">
      <w:pPr>
        <w:pStyle w:val="TOC1"/>
        <w:rPr>
          <w:rFonts w:asciiTheme="minorHAnsi" w:eastAsiaTheme="minorEastAsia" w:hAnsiTheme="minorHAnsi"/>
          <w:b w:val="0"/>
          <w:caps w:val="0"/>
          <w:color w:val="auto"/>
          <w:kern w:val="2"/>
          <w:sz w:val="22"/>
          <w14:ligatures w14:val="standardContextual"/>
        </w:rPr>
      </w:pPr>
      <w:hyperlink w:anchor="_Toc159496796" w:history="1">
        <w:r w:rsidR="000464AA" w:rsidRPr="009F1E42">
          <w:rPr>
            <w:rStyle w:val="Hyperlink"/>
          </w:rPr>
          <w:t>3</w:t>
        </w:r>
        <w:r w:rsidR="000464AA" w:rsidRPr="009F1E42">
          <w:rPr>
            <w:rFonts w:asciiTheme="minorHAnsi" w:eastAsiaTheme="minorEastAsia" w:hAnsiTheme="minorHAnsi"/>
            <w:b w:val="0"/>
            <w:caps w:val="0"/>
            <w:color w:val="auto"/>
            <w:kern w:val="2"/>
            <w:sz w:val="22"/>
            <w14:ligatures w14:val="standardContextual"/>
          </w:rPr>
          <w:tab/>
        </w:r>
        <w:r w:rsidR="000464AA" w:rsidRPr="009F1E42">
          <w:rPr>
            <w:rStyle w:val="Hyperlink"/>
          </w:rPr>
          <w:t>Validation Findings</w:t>
        </w:r>
        <w:r w:rsidR="000464AA" w:rsidRPr="009F1E42">
          <w:rPr>
            <w:webHidden/>
          </w:rPr>
          <w:tab/>
        </w:r>
        <w:r w:rsidR="000464AA" w:rsidRPr="009F1E42">
          <w:rPr>
            <w:webHidden/>
          </w:rPr>
          <w:fldChar w:fldCharType="begin"/>
        </w:r>
        <w:r w:rsidR="000464AA" w:rsidRPr="009F1E42">
          <w:rPr>
            <w:webHidden/>
          </w:rPr>
          <w:instrText xml:space="preserve"> PAGEREF _Toc159496796 \h </w:instrText>
        </w:r>
        <w:r w:rsidR="000464AA" w:rsidRPr="009F1E42">
          <w:rPr>
            <w:webHidden/>
          </w:rPr>
        </w:r>
        <w:r w:rsidR="000464AA" w:rsidRPr="009F1E42">
          <w:rPr>
            <w:webHidden/>
          </w:rPr>
          <w:fldChar w:fldCharType="separate"/>
        </w:r>
        <w:r w:rsidR="00533572" w:rsidRPr="009F1E42">
          <w:rPr>
            <w:webHidden/>
          </w:rPr>
          <w:t>9</w:t>
        </w:r>
        <w:r w:rsidR="000464AA" w:rsidRPr="009F1E42">
          <w:rPr>
            <w:webHidden/>
          </w:rPr>
          <w:fldChar w:fldCharType="end"/>
        </w:r>
      </w:hyperlink>
    </w:p>
    <w:p w14:paraId="1BCE0957" w14:textId="3EE9CD57" w:rsidR="000464AA" w:rsidRPr="009F1E42" w:rsidRDefault="00000000">
      <w:pPr>
        <w:pStyle w:val="TOC2"/>
        <w:rPr>
          <w:rFonts w:asciiTheme="minorHAnsi" w:eastAsiaTheme="minorEastAsia" w:hAnsiTheme="minorHAnsi"/>
          <w:color w:val="auto"/>
          <w:kern w:val="2"/>
          <w:sz w:val="22"/>
          <w14:ligatures w14:val="standardContextual"/>
        </w:rPr>
      </w:pPr>
      <w:hyperlink w:anchor="_Toc159496797" w:history="1">
        <w:r w:rsidR="000464AA" w:rsidRPr="009F1E42">
          <w:rPr>
            <w:rStyle w:val="Hyperlink"/>
          </w:rPr>
          <w:t>3.1</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Participation under Other GHG Programs (VCS, 3.23, Appendix 2; CCB Program Rules</w:t>
        </w:r>
        <w:r w:rsidR="000464AA" w:rsidRPr="009F1E42">
          <w:rPr>
            <w:rStyle w:val="Hyperlink"/>
            <w:i/>
            <w:iCs/>
          </w:rPr>
          <w:t xml:space="preserve">, </w:t>
        </w:r>
        <w:r w:rsidR="000464AA" w:rsidRPr="009F1E42">
          <w:rPr>
            <w:rStyle w:val="Hyperlink"/>
          </w:rPr>
          <w:t>3.1)</w:t>
        </w:r>
        <w:r w:rsidR="000464AA" w:rsidRPr="009F1E42">
          <w:rPr>
            <w:webHidden/>
          </w:rPr>
          <w:tab/>
        </w:r>
        <w:r w:rsidR="000464AA" w:rsidRPr="009F1E42">
          <w:rPr>
            <w:webHidden/>
          </w:rPr>
          <w:fldChar w:fldCharType="begin"/>
        </w:r>
        <w:r w:rsidR="000464AA" w:rsidRPr="009F1E42">
          <w:rPr>
            <w:webHidden/>
          </w:rPr>
          <w:instrText xml:space="preserve"> PAGEREF _Toc159496797 \h </w:instrText>
        </w:r>
        <w:r w:rsidR="000464AA" w:rsidRPr="009F1E42">
          <w:rPr>
            <w:webHidden/>
          </w:rPr>
        </w:r>
        <w:r w:rsidR="000464AA" w:rsidRPr="009F1E42">
          <w:rPr>
            <w:webHidden/>
          </w:rPr>
          <w:fldChar w:fldCharType="separate"/>
        </w:r>
        <w:r w:rsidR="00533572" w:rsidRPr="009F1E42">
          <w:rPr>
            <w:webHidden/>
          </w:rPr>
          <w:t>10</w:t>
        </w:r>
        <w:r w:rsidR="000464AA" w:rsidRPr="009F1E42">
          <w:rPr>
            <w:webHidden/>
          </w:rPr>
          <w:fldChar w:fldCharType="end"/>
        </w:r>
      </w:hyperlink>
    </w:p>
    <w:p w14:paraId="4A48FD49" w14:textId="3F2B1E35" w:rsidR="000464AA" w:rsidRPr="009F1E42" w:rsidRDefault="00000000">
      <w:pPr>
        <w:pStyle w:val="TOC2"/>
        <w:rPr>
          <w:rFonts w:asciiTheme="minorHAnsi" w:eastAsiaTheme="minorEastAsia" w:hAnsiTheme="minorHAnsi"/>
          <w:color w:val="auto"/>
          <w:kern w:val="2"/>
          <w:sz w:val="22"/>
          <w14:ligatures w14:val="standardContextual"/>
        </w:rPr>
      </w:pPr>
      <w:hyperlink w:anchor="_Toc159496798" w:history="1">
        <w:r w:rsidR="000464AA" w:rsidRPr="009F1E42">
          <w:rPr>
            <w:rStyle w:val="Hyperlink"/>
          </w:rPr>
          <w:t>3.2</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Methodology Deviations (VCS, 3.20)</w:t>
        </w:r>
        <w:r w:rsidR="000464AA" w:rsidRPr="009F1E42">
          <w:rPr>
            <w:webHidden/>
          </w:rPr>
          <w:tab/>
        </w:r>
        <w:r w:rsidR="000464AA" w:rsidRPr="009F1E42">
          <w:rPr>
            <w:webHidden/>
          </w:rPr>
          <w:fldChar w:fldCharType="begin"/>
        </w:r>
        <w:r w:rsidR="000464AA" w:rsidRPr="009F1E42">
          <w:rPr>
            <w:webHidden/>
          </w:rPr>
          <w:instrText xml:space="preserve"> PAGEREF _Toc159496798 \h </w:instrText>
        </w:r>
        <w:r w:rsidR="000464AA" w:rsidRPr="009F1E42">
          <w:rPr>
            <w:webHidden/>
          </w:rPr>
        </w:r>
        <w:r w:rsidR="000464AA" w:rsidRPr="009F1E42">
          <w:rPr>
            <w:webHidden/>
          </w:rPr>
          <w:fldChar w:fldCharType="separate"/>
        </w:r>
        <w:r w:rsidR="00533572" w:rsidRPr="009F1E42">
          <w:rPr>
            <w:webHidden/>
          </w:rPr>
          <w:t>10</w:t>
        </w:r>
        <w:r w:rsidR="000464AA" w:rsidRPr="009F1E42">
          <w:rPr>
            <w:webHidden/>
          </w:rPr>
          <w:fldChar w:fldCharType="end"/>
        </w:r>
      </w:hyperlink>
    </w:p>
    <w:p w14:paraId="6D29B993" w14:textId="590E2863" w:rsidR="000464AA" w:rsidRPr="009F1E42" w:rsidRDefault="00000000">
      <w:pPr>
        <w:pStyle w:val="TOC2"/>
        <w:rPr>
          <w:rFonts w:asciiTheme="minorHAnsi" w:eastAsiaTheme="minorEastAsia" w:hAnsiTheme="minorHAnsi"/>
          <w:color w:val="auto"/>
          <w:kern w:val="2"/>
          <w:sz w:val="22"/>
          <w14:ligatures w14:val="standardContextual"/>
        </w:rPr>
      </w:pPr>
      <w:hyperlink w:anchor="_Toc159496799" w:history="1">
        <w:r w:rsidR="000464AA" w:rsidRPr="009F1E42">
          <w:rPr>
            <w:rStyle w:val="Hyperlink"/>
          </w:rPr>
          <w:t>3.3</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Minor Changes to Project Description (CCB Program Rules</w:t>
        </w:r>
        <w:r w:rsidR="000464AA" w:rsidRPr="009F1E42">
          <w:rPr>
            <w:rStyle w:val="Hyperlink"/>
            <w:i/>
          </w:rPr>
          <w:t>,</w:t>
        </w:r>
        <w:r w:rsidR="000464AA" w:rsidRPr="009F1E42">
          <w:rPr>
            <w:rStyle w:val="Hyperlink"/>
          </w:rPr>
          <w:t xml:space="preserve"> 3.5.6)</w:t>
        </w:r>
        <w:r w:rsidR="000464AA" w:rsidRPr="009F1E42">
          <w:rPr>
            <w:webHidden/>
          </w:rPr>
          <w:tab/>
        </w:r>
        <w:r w:rsidR="000464AA" w:rsidRPr="009F1E42">
          <w:rPr>
            <w:webHidden/>
          </w:rPr>
          <w:fldChar w:fldCharType="begin"/>
        </w:r>
        <w:r w:rsidR="000464AA" w:rsidRPr="009F1E42">
          <w:rPr>
            <w:webHidden/>
          </w:rPr>
          <w:instrText xml:space="preserve"> PAGEREF _Toc159496799 \h </w:instrText>
        </w:r>
        <w:r w:rsidR="000464AA" w:rsidRPr="009F1E42">
          <w:rPr>
            <w:webHidden/>
          </w:rPr>
        </w:r>
        <w:r w:rsidR="000464AA" w:rsidRPr="009F1E42">
          <w:rPr>
            <w:webHidden/>
          </w:rPr>
          <w:fldChar w:fldCharType="separate"/>
        </w:r>
        <w:r w:rsidR="00533572" w:rsidRPr="009F1E42">
          <w:rPr>
            <w:webHidden/>
          </w:rPr>
          <w:t>10</w:t>
        </w:r>
        <w:r w:rsidR="000464AA" w:rsidRPr="009F1E42">
          <w:rPr>
            <w:webHidden/>
          </w:rPr>
          <w:fldChar w:fldCharType="end"/>
        </w:r>
      </w:hyperlink>
    </w:p>
    <w:p w14:paraId="74C1375B" w14:textId="4AE78855" w:rsidR="000464AA" w:rsidRPr="009F1E42" w:rsidRDefault="00000000">
      <w:pPr>
        <w:pStyle w:val="TOC2"/>
        <w:rPr>
          <w:rFonts w:asciiTheme="minorHAnsi" w:eastAsiaTheme="minorEastAsia" w:hAnsiTheme="minorHAnsi"/>
          <w:color w:val="auto"/>
          <w:kern w:val="2"/>
          <w:sz w:val="22"/>
          <w14:ligatures w14:val="standardContextual"/>
        </w:rPr>
      </w:pPr>
      <w:hyperlink w:anchor="_Toc159496800" w:history="1">
        <w:r w:rsidR="000464AA" w:rsidRPr="009F1E42">
          <w:rPr>
            <w:rStyle w:val="Hyperlink"/>
          </w:rPr>
          <w:t>3.4</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Project Description Deviations (VCS, 3.21; CCB Program Rules</w:t>
        </w:r>
        <w:r w:rsidR="000464AA" w:rsidRPr="009F1E42">
          <w:rPr>
            <w:rStyle w:val="Hyperlink"/>
            <w:i/>
          </w:rPr>
          <w:t>,</w:t>
        </w:r>
        <w:r w:rsidR="000464AA" w:rsidRPr="009F1E42">
          <w:rPr>
            <w:rStyle w:val="Hyperlink"/>
          </w:rPr>
          <w:t xml:space="preserve"> 3.5.7 – 3.5.10)</w:t>
        </w:r>
        <w:r w:rsidR="000464AA" w:rsidRPr="009F1E42">
          <w:rPr>
            <w:webHidden/>
          </w:rPr>
          <w:tab/>
        </w:r>
        <w:r w:rsidR="000464AA" w:rsidRPr="009F1E42">
          <w:rPr>
            <w:webHidden/>
          </w:rPr>
          <w:fldChar w:fldCharType="begin"/>
        </w:r>
        <w:r w:rsidR="000464AA" w:rsidRPr="009F1E42">
          <w:rPr>
            <w:webHidden/>
          </w:rPr>
          <w:instrText xml:space="preserve"> PAGEREF _Toc159496800 \h </w:instrText>
        </w:r>
        <w:r w:rsidR="000464AA" w:rsidRPr="009F1E42">
          <w:rPr>
            <w:webHidden/>
          </w:rPr>
        </w:r>
        <w:r w:rsidR="000464AA" w:rsidRPr="009F1E42">
          <w:rPr>
            <w:webHidden/>
          </w:rPr>
          <w:fldChar w:fldCharType="separate"/>
        </w:r>
        <w:r w:rsidR="00533572" w:rsidRPr="009F1E42">
          <w:rPr>
            <w:webHidden/>
          </w:rPr>
          <w:t>11</w:t>
        </w:r>
        <w:r w:rsidR="000464AA" w:rsidRPr="009F1E42">
          <w:rPr>
            <w:webHidden/>
          </w:rPr>
          <w:fldChar w:fldCharType="end"/>
        </w:r>
      </w:hyperlink>
    </w:p>
    <w:p w14:paraId="3375A11C" w14:textId="759679C6" w:rsidR="000464AA" w:rsidRPr="009F1E42" w:rsidRDefault="00000000">
      <w:pPr>
        <w:pStyle w:val="TOC2"/>
        <w:rPr>
          <w:rFonts w:asciiTheme="minorHAnsi" w:eastAsiaTheme="minorEastAsia" w:hAnsiTheme="minorHAnsi"/>
          <w:color w:val="auto"/>
          <w:kern w:val="2"/>
          <w:sz w:val="22"/>
          <w14:ligatures w14:val="standardContextual"/>
        </w:rPr>
      </w:pPr>
      <w:hyperlink w:anchor="_Toc159496801" w:history="1">
        <w:r w:rsidR="000464AA" w:rsidRPr="009F1E42">
          <w:rPr>
            <w:rStyle w:val="Hyperlink"/>
          </w:rPr>
          <w:t>3.5</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New Project Activity Instances in Grouped Projects (VCS, 3.6; CCB, G1.13 – G1.15)</w:t>
        </w:r>
        <w:r w:rsidR="000464AA" w:rsidRPr="009F1E42">
          <w:rPr>
            <w:webHidden/>
          </w:rPr>
          <w:tab/>
        </w:r>
        <w:r w:rsidR="000464AA" w:rsidRPr="009F1E42">
          <w:rPr>
            <w:webHidden/>
          </w:rPr>
          <w:fldChar w:fldCharType="begin"/>
        </w:r>
        <w:r w:rsidR="000464AA" w:rsidRPr="009F1E42">
          <w:rPr>
            <w:webHidden/>
          </w:rPr>
          <w:instrText xml:space="preserve"> PAGEREF _Toc159496801 \h </w:instrText>
        </w:r>
        <w:r w:rsidR="000464AA" w:rsidRPr="009F1E42">
          <w:rPr>
            <w:webHidden/>
          </w:rPr>
        </w:r>
        <w:r w:rsidR="000464AA" w:rsidRPr="009F1E42">
          <w:rPr>
            <w:webHidden/>
          </w:rPr>
          <w:fldChar w:fldCharType="separate"/>
        </w:r>
        <w:r w:rsidR="00533572" w:rsidRPr="009F1E42">
          <w:rPr>
            <w:webHidden/>
          </w:rPr>
          <w:t>11</w:t>
        </w:r>
        <w:r w:rsidR="000464AA" w:rsidRPr="009F1E42">
          <w:rPr>
            <w:webHidden/>
          </w:rPr>
          <w:fldChar w:fldCharType="end"/>
        </w:r>
      </w:hyperlink>
    </w:p>
    <w:p w14:paraId="42B27D2C" w14:textId="7EA5FD57" w:rsidR="000464AA" w:rsidRPr="009F1E42" w:rsidRDefault="00000000">
      <w:pPr>
        <w:pStyle w:val="TOC2"/>
        <w:rPr>
          <w:rFonts w:asciiTheme="minorHAnsi" w:eastAsiaTheme="minorEastAsia" w:hAnsiTheme="minorHAnsi"/>
          <w:color w:val="auto"/>
          <w:kern w:val="2"/>
          <w:sz w:val="22"/>
          <w14:ligatures w14:val="standardContextual"/>
        </w:rPr>
      </w:pPr>
      <w:hyperlink w:anchor="_Toc159496802" w:history="1">
        <w:r w:rsidR="000464AA" w:rsidRPr="009F1E42">
          <w:rPr>
            <w:rStyle w:val="Hyperlink"/>
          </w:rPr>
          <w:t>3.6</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Baseline Reassessment (VCS, 3.2.6, 3.2.7)</w:t>
        </w:r>
        <w:r w:rsidR="000464AA" w:rsidRPr="009F1E42">
          <w:rPr>
            <w:webHidden/>
          </w:rPr>
          <w:tab/>
        </w:r>
        <w:r w:rsidR="000464AA" w:rsidRPr="009F1E42">
          <w:rPr>
            <w:webHidden/>
          </w:rPr>
          <w:fldChar w:fldCharType="begin"/>
        </w:r>
        <w:r w:rsidR="000464AA" w:rsidRPr="009F1E42">
          <w:rPr>
            <w:webHidden/>
          </w:rPr>
          <w:instrText xml:space="preserve"> PAGEREF _Toc159496802 \h </w:instrText>
        </w:r>
        <w:r w:rsidR="000464AA" w:rsidRPr="009F1E42">
          <w:rPr>
            <w:webHidden/>
          </w:rPr>
        </w:r>
        <w:r w:rsidR="000464AA" w:rsidRPr="009F1E42">
          <w:rPr>
            <w:webHidden/>
          </w:rPr>
          <w:fldChar w:fldCharType="separate"/>
        </w:r>
        <w:r w:rsidR="00533572" w:rsidRPr="009F1E42">
          <w:rPr>
            <w:webHidden/>
          </w:rPr>
          <w:t>12</w:t>
        </w:r>
        <w:r w:rsidR="000464AA" w:rsidRPr="009F1E42">
          <w:rPr>
            <w:webHidden/>
          </w:rPr>
          <w:fldChar w:fldCharType="end"/>
        </w:r>
      </w:hyperlink>
    </w:p>
    <w:p w14:paraId="5478DE32" w14:textId="0E0B786F" w:rsidR="000464AA" w:rsidRPr="009F1E42" w:rsidRDefault="00000000">
      <w:pPr>
        <w:pStyle w:val="TOC1"/>
        <w:rPr>
          <w:rFonts w:asciiTheme="minorHAnsi" w:eastAsiaTheme="minorEastAsia" w:hAnsiTheme="minorHAnsi"/>
          <w:b w:val="0"/>
          <w:caps w:val="0"/>
          <w:color w:val="auto"/>
          <w:kern w:val="2"/>
          <w:sz w:val="22"/>
          <w14:ligatures w14:val="standardContextual"/>
        </w:rPr>
      </w:pPr>
      <w:hyperlink w:anchor="_Toc159496803" w:history="1">
        <w:r w:rsidR="000464AA" w:rsidRPr="009F1E42">
          <w:rPr>
            <w:rStyle w:val="Hyperlink"/>
          </w:rPr>
          <w:t>4</w:t>
        </w:r>
        <w:r w:rsidR="000464AA" w:rsidRPr="009F1E42">
          <w:rPr>
            <w:rFonts w:asciiTheme="minorHAnsi" w:eastAsiaTheme="minorEastAsia" w:hAnsiTheme="minorHAnsi"/>
            <w:b w:val="0"/>
            <w:caps w:val="0"/>
            <w:color w:val="auto"/>
            <w:kern w:val="2"/>
            <w:sz w:val="22"/>
            <w14:ligatures w14:val="standardContextual"/>
          </w:rPr>
          <w:tab/>
        </w:r>
        <w:r w:rsidR="000464AA" w:rsidRPr="009F1E42">
          <w:rPr>
            <w:rStyle w:val="Hyperlink"/>
          </w:rPr>
          <w:t>Verification Findings</w:t>
        </w:r>
        <w:r w:rsidR="000464AA" w:rsidRPr="009F1E42">
          <w:rPr>
            <w:webHidden/>
          </w:rPr>
          <w:tab/>
        </w:r>
        <w:r w:rsidR="000464AA" w:rsidRPr="009F1E42">
          <w:rPr>
            <w:webHidden/>
          </w:rPr>
          <w:fldChar w:fldCharType="begin"/>
        </w:r>
        <w:r w:rsidR="000464AA" w:rsidRPr="009F1E42">
          <w:rPr>
            <w:webHidden/>
          </w:rPr>
          <w:instrText xml:space="preserve"> PAGEREF _Toc159496803 \h </w:instrText>
        </w:r>
        <w:r w:rsidR="000464AA" w:rsidRPr="009F1E42">
          <w:rPr>
            <w:webHidden/>
          </w:rPr>
        </w:r>
        <w:r w:rsidR="000464AA" w:rsidRPr="009F1E42">
          <w:rPr>
            <w:webHidden/>
          </w:rPr>
          <w:fldChar w:fldCharType="separate"/>
        </w:r>
        <w:r w:rsidR="00533572" w:rsidRPr="009F1E42">
          <w:rPr>
            <w:webHidden/>
          </w:rPr>
          <w:t>12</w:t>
        </w:r>
        <w:r w:rsidR="000464AA" w:rsidRPr="009F1E42">
          <w:rPr>
            <w:webHidden/>
          </w:rPr>
          <w:fldChar w:fldCharType="end"/>
        </w:r>
      </w:hyperlink>
    </w:p>
    <w:p w14:paraId="3BF0FC81" w14:textId="54DCD0B9" w:rsidR="000464AA" w:rsidRPr="009F1E42" w:rsidRDefault="00000000">
      <w:pPr>
        <w:pStyle w:val="TOC2"/>
        <w:rPr>
          <w:rFonts w:asciiTheme="minorHAnsi" w:eastAsiaTheme="minorEastAsia" w:hAnsiTheme="minorHAnsi"/>
          <w:color w:val="auto"/>
          <w:kern w:val="2"/>
          <w:sz w:val="22"/>
          <w14:ligatures w14:val="standardContextual"/>
        </w:rPr>
      </w:pPr>
      <w:hyperlink w:anchor="_Toc159496804" w:history="1">
        <w:r w:rsidR="000464AA" w:rsidRPr="009F1E42">
          <w:rPr>
            <w:rStyle w:val="Hyperlink"/>
          </w:rPr>
          <w:t>4.1</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Project Details</w:t>
        </w:r>
        <w:r w:rsidR="000464AA" w:rsidRPr="009F1E42">
          <w:rPr>
            <w:webHidden/>
          </w:rPr>
          <w:tab/>
        </w:r>
        <w:r w:rsidR="000464AA" w:rsidRPr="009F1E42">
          <w:rPr>
            <w:webHidden/>
          </w:rPr>
          <w:fldChar w:fldCharType="begin"/>
        </w:r>
        <w:r w:rsidR="000464AA" w:rsidRPr="009F1E42">
          <w:rPr>
            <w:webHidden/>
          </w:rPr>
          <w:instrText xml:space="preserve"> PAGEREF _Toc159496804 \h </w:instrText>
        </w:r>
        <w:r w:rsidR="000464AA" w:rsidRPr="009F1E42">
          <w:rPr>
            <w:webHidden/>
          </w:rPr>
        </w:r>
        <w:r w:rsidR="000464AA" w:rsidRPr="009F1E42">
          <w:rPr>
            <w:webHidden/>
          </w:rPr>
          <w:fldChar w:fldCharType="separate"/>
        </w:r>
        <w:r w:rsidR="00533572" w:rsidRPr="009F1E42">
          <w:rPr>
            <w:webHidden/>
          </w:rPr>
          <w:t>12</w:t>
        </w:r>
        <w:r w:rsidR="000464AA" w:rsidRPr="009F1E42">
          <w:rPr>
            <w:webHidden/>
          </w:rPr>
          <w:fldChar w:fldCharType="end"/>
        </w:r>
      </w:hyperlink>
    </w:p>
    <w:p w14:paraId="2713C0A0" w14:textId="57172350" w:rsidR="000464AA" w:rsidRPr="009F1E42" w:rsidRDefault="00000000">
      <w:pPr>
        <w:pStyle w:val="TOC2"/>
        <w:rPr>
          <w:rFonts w:asciiTheme="minorHAnsi" w:eastAsiaTheme="minorEastAsia" w:hAnsiTheme="minorHAnsi"/>
          <w:color w:val="auto"/>
          <w:kern w:val="2"/>
          <w:sz w:val="22"/>
          <w14:ligatures w14:val="standardContextual"/>
        </w:rPr>
      </w:pPr>
      <w:hyperlink w:anchor="_Toc159496805" w:history="1">
        <w:r w:rsidR="000464AA" w:rsidRPr="009F1E42">
          <w:rPr>
            <w:rStyle w:val="Hyperlink"/>
          </w:rPr>
          <w:t>4.2</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Summary of Project Benefits</w:t>
        </w:r>
        <w:r w:rsidR="000464AA" w:rsidRPr="009F1E42">
          <w:rPr>
            <w:webHidden/>
          </w:rPr>
          <w:tab/>
        </w:r>
        <w:r w:rsidR="000464AA" w:rsidRPr="009F1E42">
          <w:rPr>
            <w:webHidden/>
          </w:rPr>
          <w:fldChar w:fldCharType="begin"/>
        </w:r>
        <w:r w:rsidR="000464AA" w:rsidRPr="009F1E42">
          <w:rPr>
            <w:webHidden/>
          </w:rPr>
          <w:instrText xml:space="preserve"> PAGEREF _Toc159496805 \h </w:instrText>
        </w:r>
        <w:r w:rsidR="000464AA" w:rsidRPr="009F1E42">
          <w:rPr>
            <w:webHidden/>
          </w:rPr>
        </w:r>
        <w:r w:rsidR="000464AA" w:rsidRPr="009F1E42">
          <w:rPr>
            <w:webHidden/>
          </w:rPr>
          <w:fldChar w:fldCharType="separate"/>
        </w:r>
        <w:r w:rsidR="00533572" w:rsidRPr="009F1E42">
          <w:rPr>
            <w:webHidden/>
          </w:rPr>
          <w:t>13</w:t>
        </w:r>
        <w:r w:rsidR="000464AA" w:rsidRPr="009F1E42">
          <w:rPr>
            <w:webHidden/>
          </w:rPr>
          <w:fldChar w:fldCharType="end"/>
        </w:r>
      </w:hyperlink>
    </w:p>
    <w:p w14:paraId="3BD172D9" w14:textId="378A369D" w:rsidR="000464AA" w:rsidRPr="009F1E42" w:rsidRDefault="00000000">
      <w:pPr>
        <w:pStyle w:val="TOC2"/>
        <w:rPr>
          <w:rFonts w:asciiTheme="minorHAnsi" w:eastAsiaTheme="minorEastAsia" w:hAnsiTheme="minorHAnsi"/>
          <w:color w:val="auto"/>
          <w:kern w:val="2"/>
          <w:sz w:val="22"/>
          <w14:ligatures w14:val="standardContextual"/>
        </w:rPr>
      </w:pPr>
      <w:hyperlink w:anchor="_Toc159496806" w:history="1">
        <w:r w:rsidR="000464AA" w:rsidRPr="009F1E42">
          <w:rPr>
            <w:rStyle w:val="Hyperlink"/>
          </w:rPr>
          <w:t>4.3</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General</w:t>
        </w:r>
        <w:r w:rsidR="000464AA" w:rsidRPr="009F1E42">
          <w:rPr>
            <w:webHidden/>
          </w:rPr>
          <w:tab/>
        </w:r>
        <w:r w:rsidR="000464AA" w:rsidRPr="009F1E42">
          <w:rPr>
            <w:webHidden/>
          </w:rPr>
          <w:fldChar w:fldCharType="begin"/>
        </w:r>
        <w:r w:rsidR="000464AA" w:rsidRPr="009F1E42">
          <w:rPr>
            <w:webHidden/>
          </w:rPr>
          <w:instrText xml:space="preserve"> PAGEREF _Toc159496806 \h </w:instrText>
        </w:r>
        <w:r w:rsidR="000464AA" w:rsidRPr="009F1E42">
          <w:rPr>
            <w:webHidden/>
          </w:rPr>
        </w:r>
        <w:r w:rsidR="000464AA" w:rsidRPr="009F1E42">
          <w:rPr>
            <w:webHidden/>
          </w:rPr>
          <w:fldChar w:fldCharType="separate"/>
        </w:r>
        <w:r w:rsidR="00533572" w:rsidRPr="009F1E42">
          <w:rPr>
            <w:webHidden/>
          </w:rPr>
          <w:t>14</w:t>
        </w:r>
        <w:r w:rsidR="000464AA" w:rsidRPr="009F1E42">
          <w:rPr>
            <w:webHidden/>
          </w:rPr>
          <w:fldChar w:fldCharType="end"/>
        </w:r>
      </w:hyperlink>
    </w:p>
    <w:p w14:paraId="6D2FB590" w14:textId="4D5B054C" w:rsidR="000464AA" w:rsidRPr="009F1E42" w:rsidRDefault="00000000">
      <w:pPr>
        <w:pStyle w:val="TOC2"/>
        <w:rPr>
          <w:rFonts w:asciiTheme="minorHAnsi" w:eastAsiaTheme="minorEastAsia" w:hAnsiTheme="minorHAnsi"/>
          <w:color w:val="auto"/>
          <w:kern w:val="2"/>
          <w:sz w:val="22"/>
          <w14:ligatures w14:val="standardContextual"/>
        </w:rPr>
      </w:pPr>
      <w:hyperlink w:anchor="_Toc159496807" w:history="1">
        <w:r w:rsidR="000464AA" w:rsidRPr="009F1E42">
          <w:rPr>
            <w:rStyle w:val="Hyperlink"/>
          </w:rPr>
          <w:t>4.4</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Climate</w:t>
        </w:r>
        <w:r w:rsidR="000464AA" w:rsidRPr="009F1E42">
          <w:rPr>
            <w:webHidden/>
          </w:rPr>
          <w:tab/>
        </w:r>
        <w:r w:rsidR="000464AA" w:rsidRPr="009F1E42">
          <w:rPr>
            <w:webHidden/>
          </w:rPr>
          <w:fldChar w:fldCharType="begin"/>
        </w:r>
        <w:r w:rsidR="000464AA" w:rsidRPr="009F1E42">
          <w:rPr>
            <w:webHidden/>
          </w:rPr>
          <w:instrText xml:space="preserve"> PAGEREF _Toc159496807 \h </w:instrText>
        </w:r>
        <w:r w:rsidR="000464AA" w:rsidRPr="009F1E42">
          <w:rPr>
            <w:webHidden/>
          </w:rPr>
        </w:r>
        <w:r w:rsidR="000464AA" w:rsidRPr="009F1E42">
          <w:rPr>
            <w:webHidden/>
          </w:rPr>
          <w:fldChar w:fldCharType="separate"/>
        </w:r>
        <w:r w:rsidR="00533572" w:rsidRPr="009F1E42">
          <w:rPr>
            <w:webHidden/>
          </w:rPr>
          <w:t>21</w:t>
        </w:r>
        <w:r w:rsidR="000464AA" w:rsidRPr="009F1E42">
          <w:rPr>
            <w:webHidden/>
          </w:rPr>
          <w:fldChar w:fldCharType="end"/>
        </w:r>
      </w:hyperlink>
    </w:p>
    <w:p w14:paraId="5A554122" w14:textId="35674BDB" w:rsidR="000464AA" w:rsidRPr="009F1E42" w:rsidRDefault="00000000">
      <w:pPr>
        <w:pStyle w:val="TOC2"/>
        <w:rPr>
          <w:rFonts w:asciiTheme="minorHAnsi" w:eastAsiaTheme="minorEastAsia" w:hAnsiTheme="minorHAnsi"/>
          <w:color w:val="auto"/>
          <w:kern w:val="2"/>
          <w:sz w:val="22"/>
          <w14:ligatures w14:val="standardContextual"/>
        </w:rPr>
      </w:pPr>
      <w:hyperlink w:anchor="_Toc159496808" w:history="1">
        <w:r w:rsidR="000464AA" w:rsidRPr="009F1E42">
          <w:rPr>
            <w:rStyle w:val="Hyperlink"/>
          </w:rPr>
          <w:t>4.5</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Community</w:t>
        </w:r>
        <w:r w:rsidR="000464AA" w:rsidRPr="009F1E42">
          <w:rPr>
            <w:webHidden/>
          </w:rPr>
          <w:tab/>
        </w:r>
        <w:r w:rsidR="000464AA" w:rsidRPr="009F1E42">
          <w:rPr>
            <w:webHidden/>
          </w:rPr>
          <w:fldChar w:fldCharType="begin"/>
        </w:r>
        <w:r w:rsidR="000464AA" w:rsidRPr="009F1E42">
          <w:rPr>
            <w:webHidden/>
          </w:rPr>
          <w:instrText xml:space="preserve"> PAGEREF _Toc159496808 \h </w:instrText>
        </w:r>
        <w:r w:rsidR="000464AA" w:rsidRPr="009F1E42">
          <w:rPr>
            <w:webHidden/>
          </w:rPr>
        </w:r>
        <w:r w:rsidR="000464AA" w:rsidRPr="009F1E42">
          <w:rPr>
            <w:webHidden/>
          </w:rPr>
          <w:fldChar w:fldCharType="separate"/>
        </w:r>
        <w:r w:rsidR="00533572" w:rsidRPr="009F1E42">
          <w:rPr>
            <w:webHidden/>
          </w:rPr>
          <w:t>22</w:t>
        </w:r>
        <w:r w:rsidR="000464AA" w:rsidRPr="009F1E42">
          <w:rPr>
            <w:webHidden/>
          </w:rPr>
          <w:fldChar w:fldCharType="end"/>
        </w:r>
      </w:hyperlink>
    </w:p>
    <w:p w14:paraId="13B09DE1" w14:textId="6762FEAA" w:rsidR="000464AA" w:rsidRPr="009F1E42" w:rsidRDefault="00000000">
      <w:pPr>
        <w:pStyle w:val="TOC2"/>
        <w:rPr>
          <w:rFonts w:asciiTheme="minorHAnsi" w:eastAsiaTheme="minorEastAsia" w:hAnsiTheme="minorHAnsi"/>
          <w:color w:val="auto"/>
          <w:kern w:val="2"/>
          <w:sz w:val="22"/>
          <w14:ligatures w14:val="standardContextual"/>
        </w:rPr>
      </w:pPr>
      <w:hyperlink w:anchor="_Toc159496809" w:history="1">
        <w:r w:rsidR="000464AA" w:rsidRPr="009F1E42">
          <w:rPr>
            <w:rStyle w:val="Hyperlink"/>
          </w:rPr>
          <w:t>4.6</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Biodiversity</w:t>
        </w:r>
        <w:r w:rsidR="000464AA" w:rsidRPr="009F1E42">
          <w:rPr>
            <w:webHidden/>
          </w:rPr>
          <w:tab/>
        </w:r>
        <w:r w:rsidR="000464AA" w:rsidRPr="009F1E42">
          <w:rPr>
            <w:webHidden/>
          </w:rPr>
          <w:fldChar w:fldCharType="begin"/>
        </w:r>
        <w:r w:rsidR="000464AA" w:rsidRPr="009F1E42">
          <w:rPr>
            <w:webHidden/>
          </w:rPr>
          <w:instrText xml:space="preserve"> PAGEREF _Toc159496809 \h </w:instrText>
        </w:r>
        <w:r w:rsidR="000464AA" w:rsidRPr="009F1E42">
          <w:rPr>
            <w:webHidden/>
          </w:rPr>
        </w:r>
        <w:r w:rsidR="000464AA" w:rsidRPr="009F1E42">
          <w:rPr>
            <w:webHidden/>
          </w:rPr>
          <w:fldChar w:fldCharType="separate"/>
        </w:r>
        <w:r w:rsidR="00533572" w:rsidRPr="009F1E42">
          <w:rPr>
            <w:webHidden/>
          </w:rPr>
          <w:t>25</w:t>
        </w:r>
        <w:r w:rsidR="000464AA" w:rsidRPr="009F1E42">
          <w:rPr>
            <w:webHidden/>
          </w:rPr>
          <w:fldChar w:fldCharType="end"/>
        </w:r>
      </w:hyperlink>
    </w:p>
    <w:p w14:paraId="79A5831F" w14:textId="7013CC8C" w:rsidR="000464AA" w:rsidRPr="009F1E42" w:rsidRDefault="00000000">
      <w:pPr>
        <w:pStyle w:val="TOC2"/>
        <w:rPr>
          <w:rFonts w:asciiTheme="minorHAnsi" w:eastAsiaTheme="minorEastAsia" w:hAnsiTheme="minorHAnsi"/>
          <w:color w:val="auto"/>
          <w:kern w:val="2"/>
          <w:sz w:val="22"/>
          <w14:ligatures w14:val="standardContextual"/>
        </w:rPr>
      </w:pPr>
      <w:hyperlink w:anchor="_Toc159496810" w:history="1">
        <w:r w:rsidR="000464AA" w:rsidRPr="009F1E42">
          <w:rPr>
            <w:rStyle w:val="Hyperlink"/>
          </w:rPr>
          <w:t>4.7</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Additional Project Implementation Information</w:t>
        </w:r>
        <w:r w:rsidR="000464AA" w:rsidRPr="009F1E42">
          <w:rPr>
            <w:webHidden/>
          </w:rPr>
          <w:tab/>
        </w:r>
        <w:r w:rsidR="000464AA" w:rsidRPr="009F1E42">
          <w:rPr>
            <w:webHidden/>
          </w:rPr>
          <w:fldChar w:fldCharType="begin"/>
        </w:r>
        <w:r w:rsidR="000464AA" w:rsidRPr="009F1E42">
          <w:rPr>
            <w:webHidden/>
          </w:rPr>
          <w:instrText xml:space="preserve"> PAGEREF _Toc159496810 \h </w:instrText>
        </w:r>
        <w:r w:rsidR="000464AA" w:rsidRPr="009F1E42">
          <w:rPr>
            <w:webHidden/>
          </w:rPr>
        </w:r>
        <w:r w:rsidR="000464AA" w:rsidRPr="009F1E42">
          <w:rPr>
            <w:webHidden/>
          </w:rPr>
          <w:fldChar w:fldCharType="separate"/>
        </w:r>
        <w:r w:rsidR="00533572" w:rsidRPr="009F1E42">
          <w:rPr>
            <w:webHidden/>
          </w:rPr>
          <w:t>28</w:t>
        </w:r>
        <w:r w:rsidR="000464AA" w:rsidRPr="009F1E42">
          <w:rPr>
            <w:webHidden/>
          </w:rPr>
          <w:fldChar w:fldCharType="end"/>
        </w:r>
      </w:hyperlink>
    </w:p>
    <w:p w14:paraId="5DA439EA" w14:textId="52DEF1D6" w:rsidR="000464AA" w:rsidRPr="009F1E42" w:rsidRDefault="00000000">
      <w:pPr>
        <w:pStyle w:val="TOC2"/>
        <w:rPr>
          <w:rFonts w:asciiTheme="minorHAnsi" w:eastAsiaTheme="minorEastAsia" w:hAnsiTheme="minorHAnsi"/>
          <w:color w:val="auto"/>
          <w:kern w:val="2"/>
          <w:sz w:val="22"/>
          <w14:ligatures w14:val="standardContextual"/>
        </w:rPr>
      </w:pPr>
      <w:hyperlink w:anchor="_Toc159496811" w:history="1">
        <w:r w:rsidR="000464AA" w:rsidRPr="009F1E42">
          <w:rPr>
            <w:rStyle w:val="Hyperlink"/>
          </w:rPr>
          <w:t>4.8</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Additional Project Impact Information</w:t>
        </w:r>
        <w:r w:rsidR="000464AA" w:rsidRPr="009F1E42">
          <w:rPr>
            <w:webHidden/>
          </w:rPr>
          <w:tab/>
        </w:r>
        <w:r w:rsidR="000464AA" w:rsidRPr="009F1E42">
          <w:rPr>
            <w:webHidden/>
          </w:rPr>
          <w:fldChar w:fldCharType="begin"/>
        </w:r>
        <w:r w:rsidR="000464AA" w:rsidRPr="009F1E42">
          <w:rPr>
            <w:webHidden/>
          </w:rPr>
          <w:instrText xml:space="preserve"> PAGEREF _Toc159496811 \h </w:instrText>
        </w:r>
        <w:r w:rsidR="000464AA" w:rsidRPr="009F1E42">
          <w:rPr>
            <w:webHidden/>
          </w:rPr>
        </w:r>
        <w:r w:rsidR="000464AA" w:rsidRPr="009F1E42">
          <w:rPr>
            <w:webHidden/>
          </w:rPr>
          <w:fldChar w:fldCharType="separate"/>
        </w:r>
        <w:r w:rsidR="00533572" w:rsidRPr="009F1E42">
          <w:rPr>
            <w:webHidden/>
          </w:rPr>
          <w:t>28</w:t>
        </w:r>
        <w:r w:rsidR="000464AA" w:rsidRPr="009F1E42">
          <w:rPr>
            <w:webHidden/>
          </w:rPr>
          <w:fldChar w:fldCharType="end"/>
        </w:r>
      </w:hyperlink>
    </w:p>
    <w:p w14:paraId="004EB761" w14:textId="1FE6BFEE" w:rsidR="000464AA" w:rsidRPr="009F1E42" w:rsidRDefault="00000000">
      <w:pPr>
        <w:pStyle w:val="TOC1"/>
        <w:rPr>
          <w:rFonts w:asciiTheme="minorHAnsi" w:eastAsiaTheme="minorEastAsia" w:hAnsiTheme="minorHAnsi"/>
          <w:b w:val="0"/>
          <w:caps w:val="0"/>
          <w:color w:val="auto"/>
          <w:kern w:val="2"/>
          <w:sz w:val="22"/>
          <w14:ligatures w14:val="standardContextual"/>
        </w:rPr>
      </w:pPr>
      <w:hyperlink w:anchor="_Toc159496812" w:history="1">
        <w:r w:rsidR="000464AA" w:rsidRPr="009F1E42">
          <w:rPr>
            <w:rStyle w:val="Hyperlink"/>
          </w:rPr>
          <w:t>5</w:t>
        </w:r>
        <w:r w:rsidR="000464AA" w:rsidRPr="009F1E42">
          <w:rPr>
            <w:rFonts w:asciiTheme="minorHAnsi" w:eastAsiaTheme="minorEastAsia" w:hAnsiTheme="minorHAnsi"/>
            <w:b w:val="0"/>
            <w:caps w:val="0"/>
            <w:color w:val="auto"/>
            <w:kern w:val="2"/>
            <w:sz w:val="22"/>
            <w14:ligatures w14:val="standardContextual"/>
          </w:rPr>
          <w:tab/>
        </w:r>
        <w:r w:rsidR="000464AA" w:rsidRPr="009F1E42">
          <w:rPr>
            <w:rStyle w:val="Hyperlink"/>
          </w:rPr>
          <w:t>Verification Conclusion</w:t>
        </w:r>
        <w:r w:rsidR="000464AA" w:rsidRPr="009F1E42">
          <w:rPr>
            <w:webHidden/>
          </w:rPr>
          <w:tab/>
        </w:r>
        <w:r w:rsidR="000464AA" w:rsidRPr="009F1E42">
          <w:rPr>
            <w:webHidden/>
          </w:rPr>
          <w:fldChar w:fldCharType="begin"/>
        </w:r>
        <w:r w:rsidR="000464AA" w:rsidRPr="009F1E42">
          <w:rPr>
            <w:webHidden/>
          </w:rPr>
          <w:instrText xml:space="preserve"> PAGEREF _Toc159496812 \h </w:instrText>
        </w:r>
        <w:r w:rsidR="000464AA" w:rsidRPr="009F1E42">
          <w:rPr>
            <w:webHidden/>
          </w:rPr>
        </w:r>
        <w:r w:rsidR="000464AA" w:rsidRPr="009F1E42">
          <w:rPr>
            <w:webHidden/>
          </w:rPr>
          <w:fldChar w:fldCharType="separate"/>
        </w:r>
        <w:r w:rsidR="00533572" w:rsidRPr="009F1E42">
          <w:rPr>
            <w:webHidden/>
          </w:rPr>
          <w:t>29</w:t>
        </w:r>
        <w:r w:rsidR="000464AA" w:rsidRPr="009F1E42">
          <w:rPr>
            <w:webHidden/>
          </w:rPr>
          <w:fldChar w:fldCharType="end"/>
        </w:r>
      </w:hyperlink>
    </w:p>
    <w:p w14:paraId="66DDB0E5" w14:textId="12BF5D5A" w:rsidR="000464AA" w:rsidRPr="009F1E42" w:rsidRDefault="00000000">
      <w:pPr>
        <w:pStyle w:val="TOC2"/>
        <w:rPr>
          <w:rFonts w:asciiTheme="minorHAnsi" w:eastAsiaTheme="minorEastAsia" w:hAnsiTheme="minorHAnsi"/>
          <w:color w:val="auto"/>
          <w:kern w:val="2"/>
          <w:sz w:val="22"/>
          <w14:ligatures w14:val="standardContextual"/>
        </w:rPr>
      </w:pPr>
      <w:hyperlink w:anchor="_Toc159496813" w:history="1">
        <w:r w:rsidR="000464AA" w:rsidRPr="009F1E42">
          <w:rPr>
            <w:rStyle w:val="Hyperlink"/>
          </w:rPr>
          <w:t>5.1</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Verification Summary</w:t>
        </w:r>
        <w:r w:rsidR="000464AA" w:rsidRPr="009F1E42">
          <w:rPr>
            <w:webHidden/>
          </w:rPr>
          <w:tab/>
        </w:r>
        <w:r w:rsidR="000464AA" w:rsidRPr="009F1E42">
          <w:rPr>
            <w:webHidden/>
          </w:rPr>
          <w:fldChar w:fldCharType="begin"/>
        </w:r>
        <w:r w:rsidR="000464AA" w:rsidRPr="009F1E42">
          <w:rPr>
            <w:webHidden/>
          </w:rPr>
          <w:instrText xml:space="preserve"> PAGEREF _Toc159496813 \h </w:instrText>
        </w:r>
        <w:r w:rsidR="000464AA" w:rsidRPr="009F1E42">
          <w:rPr>
            <w:webHidden/>
          </w:rPr>
        </w:r>
        <w:r w:rsidR="000464AA" w:rsidRPr="009F1E42">
          <w:rPr>
            <w:webHidden/>
          </w:rPr>
          <w:fldChar w:fldCharType="separate"/>
        </w:r>
        <w:r w:rsidR="00533572" w:rsidRPr="009F1E42">
          <w:rPr>
            <w:webHidden/>
          </w:rPr>
          <w:t>29</w:t>
        </w:r>
        <w:r w:rsidR="000464AA" w:rsidRPr="009F1E42">
          <w:rPr>
            <w:webHidden/>
          </w:rPr>
          <w:fldChar w:fldCharType="end"/>
        </w:r>
      </w:hyperlink>
    </w:p>
    <w:p w14:paraId="61D824EC" w14:textId="3C184235" w:rsidR="000464AA" w:rsidRPr="009F1E42" w:rsidRDefault="00000000">
      <w:pPr>
        <w:pStyle w:val="TOC2"/>
        <w:rPr>
          <w:rFonts w:asciiTheme="minorHAnsi" w:eastAsiaTheme="minorEastAsia" w:hAnsiTheme="minorHAnsi"/>
          <w:color w:val="auto"/>
          <w:kern w:val="2"/>
          <w:sz w:val="22"/>
          <w14:ligatures w14:val="standardContextual"/>
        </w:rPr>
      </w:pPr>
      <w:hyperlink w:anchor="_Toc159496814" w:history="1">
        <w:r w:rsidR="000464AA" w:rsidRPr="009F1E42">
          <w:rPr>
            <w:rStyle w:val="Hyperlink"/>
          </w:rPr>
          <w:t>5.2</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Verification Conclusion</w:t>
        </w:r>
        <w:r w:rsidR="000464AA" w:rsidRPr="009F1E42">
          <w:rPr>
            <w:webHidden/>
          </w:rPr>
          <w:tab/>
        </w:r>
        <w:r w:rsidR="000464AA" w:rsidRPr="009F1E42">
          <w:rPr>
            <w:webHidden/>
          </w:rPr>
          <w:fldChar w:fldCharType="begin"/>
        </w:r>
        <w:r w:rsidR="000464AA" w:rsidRPr="009F1E42">
          <w:rPr>
            <w:webHidden/>
          </w:rPr>
          <w:instrText xml:space="preserve"> PAGEREF _Toc159496814 \h </w:instrText>
        </w:r>
        <w:r w:rsidR="000464AA" w:rsidRPr="009F1E42">
          <w:rPr>
            <w:webHidden/>
          </w:rPr>
        </w:r>
        <w:r w:rsidR="000464AA" w:rsidRPr="009F1E42">
          <w:rPr>
            <w:webHidden/>
          </w:rPr>
          <w:fldChar w:fldCharType="separate"/>
        </w:r>
        <w:r w:rsidR="00533572" w:rsidRPr="009F1E42">
          <w:rPr>
            <w:webHidden/>
          </w:rPr>
          <w:t>29</w:t>
        </w:r>
        <w:r w:rsidR="000464AA" w:rsidRPr="009F1E42">
          <w:rPr>
            <w:webHidden/>
          </w:rPr>
          <w:fldChar w:fldCharType="end"/>
        </w:r>
      </w:hyperlink>
    </w:p>
    <w:p w14:paraId="3C0D50E5" w14:textId="59D16611" w:rsidR="000464AA" w:rsidRPr="009F1E42" w:rsidRDefault="00000000">
      <w:pPr>
        <w:pStyle w:val="TOC2"/>
        <w:rPr>
          <w:rFonts w:asciiTheme="minorHAnsi" w:eastAsiaTheme="minorEastAsia" w:hAnsiTheme="minorHAnsi"/>
          <w:color w:val="auto"/>
          <w:kern w:val="2"/>
          <w:sz w:val="22"/>
          <w14:ligatures w14:val="standardContextual"/>
        </w:rPr>
      </w:pPr>
      <w:hyperlink w:anchor="_Toc159496815" w:history="1">
        <w:r w:rsidR="000464AA" w:rsidRPr="009F1E42">
          <w:rPr>
            <w:rStyle w:val="Hyperlink"/>
          </w:rPr>
          <w:t>5.3</w:t>
        </w:r>
        <w:r w:rsidR="000464AA" w:rsidRPr="009F1E42">
          <w:rPr>
            <w:rFonts w:asciiTheme="minorHAnsi" w:eastAsiaTheme="minorEastAsia" w:hAnsiTheme="minorHAnsi"/>
            <w:color w:val="auto"/>
            <w:kern w:val="2"/>
            <w:sz w:val="22"/>
            <w14:ligatures w14:val="standardContextual"/>
          </w:rPr>
          <w:tab/>
        </w:r>
        <w:r w:rsidR="000464AA" w:rsidRPr="009F1E42">
          <w:rPr>
            <w:rStyle w:val="Hyperlink"/>
          </w:rPr>
          <w:t>Ex-ante vs. Ex-post ERR Comparison</w:t>
        </w:r>
        <w:r w:rsidR="000464AA" w:rsidRPr="009F1E42">
          <w:rPr>
            <w:webHidden/>
          </w:rPr>
          <w:tab/>
        </w:r>
        <w:r w:rsidR="000464AA" w:rsidRPr="009F1E42">
          <w:rPr>
            <w:webHidden/>
          </w:rPr>
          <w:fldChar w:fldCharType="begin"/>
        </w:r>
        <w:r w:rsidR="000464AA" w:rsidRPr="009F1E42">
          <w:rPr>
            <w:webHidden/>
          </w:rPr>
          <w:instrText xml:space="preserve"> PAGEREF _Toc159496815 \h </w:instrText>
        </w:r>
        <w:r w:rsidR="000464AA" w:rsidRPr="009F1E42">
          <w:rPr>
            <w:webHidden/>
          </w:rPr>
        </w:r>
        <w:r w:rsidR="000464AA" w:rsidRPr="009F1E42">
          <w:rPr>
            <w:webHidden/>
          </w:rPr>
          <w:fldChar w:fldCharType="separate"/>
        </w:r>
        <w:r w:rsidR="00533572" w:rsidRPr="009F1E42">
          <w:rPr>
            <w:webHidden/>
          </w:rPr>
          <w:t>31</w:t>
        </w:r>
        <w:r w:rsidR="000464AA" w:rsidRPr="009F1E42">
          <w:rPr>
            <w:webHidden/>
          </w:rPr>
          <w:fldChar w:fldCharType="end"/>
        </w:r>
      </w:hyperlink>
    </w:p>
    <w:p w14:paraId="65E52EE4" w14:textId="73047227" w:rsidR="000464AA" w:rsidRPr="009F1E42" w:rsidRDefault="00000000">
      <w:pPr>
        <w:pStyle w:val="TOC1"/>
        <w:rPr>
          <w:rFonts w:asciiTheme="minorHAnsi" w:eastAsiaTheme="minorEastAsia" w:hAnsiTheme="minorHAnsi"/>
          <w:b w:val="0"/>
          <w:caps w:val="0"/>
          <w:color w:val="auto"/>
          <w:kern w:val="2"/>
          <w:sz w:val="22"/>
          <w14:ligatures w14:val="standardContextual"/>
        </w:rPr>
      </w:pPr>
      <w:hyperlink w:anchor="_Toc159496816" w:history="1">
        <w:r w:rsidR="000464AA" w:rsidRPr="009F1E42">
          <w:rPr>
            <w:rStyle w:val="Hyperlink"/>
          </w:rPr>
          <w:t>Appendix 1: Commercially sensitive information</w:t>
        </w:r>
        <w:r w:rsidR="000464AA" w:rsidRPr="009F1E42">
          <w:rPr>
            <w:webHidden/>
          </w:rPr>
          <w:tab/>
        </w:r>
        <w:r w:rsidR="000464AA" w:rsidRPr="009F1E42">
          <w:rPr>
            <w:webHidden/>
          </w:rPr>
          <w:fldChar w:fldCharType="begin"/>
        </w:r>
        <w:r w:rsidR="000464AA" w:rsidRPr="009F1E42">
          <w:rPr>
            <w:webHidden/>
          </w:rPr>
          <w:instrText xml:space="preserve"> PAGEREF _Toc159496816 \h </w:instrText>
        </w:r>
        <w:r w:rsidR="000464AA" w:rsidRPr="009F1E42">
          <w:rPr>
            <w:webHidden/>
          </w:rPr>
        </w:r>
        <w:r w:rsidR="000464AA" w:rsidRPr="009F1E42">
          <w:rPr>
            <w:webHidden/>
          </w:rPr>
          <w:fldChar w:fldCharType="separate"/>
        </w:r>
        <w:r w:rsidR="00533572" w:rsidRPr="009F1E42">
          <w:rPr>
            <w:webHidden/>
          </w:rPr>
          <w:t>32</w:t>
        </w:r>
        <w:r w:rsidR="000464AA" w:rsidRPr="009F1E42">
          <w:rPr>
            <w:webHidden/>
          </w:rPr>
          <w:fldChar w:fldCharType="end"/>
        </w:r>
      </w:hyperlink>
    </w:p>
    <w:p w14:paraId="2444C888" w14:textId="613DCD2C" w:rsidR="000464AA" w:rsidRPr="009F1E42" w:rsidRDefault="00000000">
      <w:pPr>
        <w:pStyle w:val="TOC1"/>
        <w:rPr>
          <w:rFonts w:asciiTheme="minorHAnsi" w:eastAsiaTheme="minorEastAsia" w:hAnsiTheme="minorHAnsi"/>
          <w:b w:val="0"/>
          <w:caps w:val="0"/>
          <w:color w:val="auto"/>
          <w:kern w:val="2"/>
          <w:sz w:val="22"/>
          <w14:ligatures w14:val="standardContextual"/>
        </w:rPr>
      </w:pPr>
      <w:hyperlink w:anchor="_Toc159496817" w:history="1">
        <w:r w:rsidR="000464AA" w:rsidRPr="009F1E42">
          <w:rPr>
            <w:rStyle w:val="Hyperlink"/>
          </w:rPr>
          <w:t>Appendix 2: Project Risks Table</w:t>
        </w:r>
        <w:r w:rsidR="000464AA" w:rsidRPr="009F1E42">
          <w:rPr>
            <w:webHidden/>
          </w:rPr>
          <w:tab/>
        </w:r>
        <w:r w:rsidR="000464AA" w:rsidRPr="009F1E42">
          <w:rPr>
            <w:webHidden/>
          </w:rPr>
          <w:fldChar w:fldCharType="begin"/>
        </w:r>
        <w:r w:rsidR="000464AA" w:rsidRPr="009F1E42">
          <w:rPr>
            <w:webHidden/>
          </w:rPr>
          <w:instrText xml:space="preserve"> PAGEREF _Toc159496817 \h </w:instrText>
        </w:r>
        <w:r w:rsidR="000464AA" w:rsidRPr="009F1E42">
          <w:rPr>
            <w:webHidden/>
          </w:rPr>
        </w:r>
        <w:r w:rsidR="000464AA" w:rsidRPr="009F1E42">
          <w:rPr>
            <w:webHidden/>
          </w:rPr>
          <w:fldChar w:fldCharType="separate"/>
        </w:r>
        <w:r w:rsidR="00533572" w:rsidRPr="009F1E42">
          <w:rPr>
            <w:webHidden/>
          </w:rPr>
          <w:t>33</w:t>
        </w:r>
        <w:r w:rsidR="000464AA" w:rsidRPr="009F1E42">
          <w:rPr>
            <w:webHidden/>
          </w:rPr>
          <w:fldChar w:fldCharType="end"/>
        </w:r>
      </w:hyperlink>
    </w:p>
    <w:p w14:paraId="7DCDCBDD" w14:textId="425441A4" w:rsidR="000464AA" w:rsidRPr="009F1E42" w:rsidRDefault="00000000">
      <w:pPr>
        <w:pStyle w:val="TOC1"/>
        <w:rPr>
          <w:rFonts w:asciiTheme="minorHAnsi" w:eastAsiaTheme="minorEastAsia" w:hAnsiTheme="minorHAnsi"/>
          <w:b w:val="0"/>
          <w:caps w:val="0"/>
          <w:color w:val="auto"/>
          <w:kern w:val="2"/>
          <w:sz w:val="22"/>
          <w14:ligatures w14:val="standardContextual"/>
        </w:rPr>
      </w:pPr>
      <w:hyperlink w:anchor="_Toc159496818" w:history="1">
        <w:r w:rsidR="000464AA" w:rsidRPr="009F1E42">
          <w:rPr>
            <w:rStyle w:val="Hyperlink"/>
          </w:rPr>
          <w:t>Appendix X: &lt;Title of Appendix&gt;</w:t>
        </w:r>
        <w:r w:rsidR="000464AA" w:rsidRPr="009F1E42">
          <w:rPr>
            <w:webHidden/>
          </w:rPr>
          <w:tab/>
        </w:r>
        <w:r w:rsidR="000464AA" w:rsidRPr="009F1E42">
          <w:rPr>
            <w:webHidden/>
          </w:rPr>
          <w:fldChar w:fldCharType="begin"/>
        </w:r>
        <w:r w:rsidR="000464AA" w:rsidRPr="009F1E42">
          <w:rPr>
            <w:webHidden/>
          </w:rPr>
          <w:instrText xml:space="preserve"> PAGEREF _Toc159496818 \h </w:instrText>
        </w:r>
        <w:r w:rsidR="000464AA" w:rsidRPr="009F1E42">
          <w:rPr>
            <w:webHidden/>
          </w:rPr>
        </w:r>
        <w:r w:rsidR="000464AA" w:rsidRPr="009F1E42">
          <w:rPr>
            <w:webHidden/>
          </w:rPr>
          <w:fldChar w:fldCharType="separate"/>
        </w:r>
        <w:r w:rsidR="00533572" w:rsidRPr="009F1E42">
          <w:rPr>
            <w:webHidden/>
          </w:rPr>
          <w:t>34</w:t>
        </w:r>
        <w:r w:rsidR="000464AA" w:rsidRPr="009F1E42">
          <w:rPr>
            <w:webHidden/>
          </w:rPr>
          <w:fldChar w:fldCharType="end"/>
        </w:r>
      </w:hyperlink>
    </w:p>
    <w:p w14:paraId="4F4BF420" w14:textId="5B12E1E8" w:rsidR="008C01E5" w:rsidRPr="009F1E42" w:rsidRDefault="005B4A01" w:rsidP="008C01E5">
      <w:r w:rsidRPr="009F1E42">
        <w:rPr>
          <w:b/>
        </w:rPr>
        <w:fldChar w:fldCharType="end"/>
      </w:r>
      <w:r w:rsidR="008C01E5" w:rsidRPr="009F1E42">
        <w:br w:type="page"/>
      </w:r>
    </w:p>
    <w:p w14:paraId="2FE16065" w14:textId="77777777" w:rsidR="008940C3" w:rsidRPr="009F1E42" w:rsidRDefault="008C01E5" w:rsidP="00FA07CA">
      <w:pPr>
        <w:pStyle w:val="Heading1"/>
      </w:pPr>
      <w:bookmarkStart w:id="1" w:name="_Toc159496782"/>
      <w:r w:rsidRPr="009F1E42">
        <w:lastRenderedPageBreak/>
        <w:t>Introduction</w:t>
      </w:r>
      <w:bookmarkEnd w:id="1"/>
    </w:p>
    <w:p w14:paraId="743BC453" w14:textId="10F149AC" w:rsidR="008C01E5" w:rsidRPr="009F1E42" w:rsidRDefault="008C01E5" w:rsidP="008C01E5">
      <w:pPr>
        <w:pStyle w:val="Heading2"/>
      </w:pPr>
      <w:bookmarkStart w:id="2" w:name="_Toc159496783"/>
      <w:r w:rsidRPr="009F1E42">
        <w:t>Objective</w:t>
      </w:r>
      <w:r w:rsidR="008422C5" w:rsidRPr="009F1E42">
        <w:t xml:space="preserve"> </w:t>
      </w:r>
      <w:r w:rsidR="002B1AF6" w:rsidRPr="009F1E42">
        <w:rPr>
          <w:color w:val="4D783C"/>
        </w:rPr>
        <w:t>(VCS, 4.1; CCB</w:t>
      </w:r>
      <w:r w:rsidR="002F3656" w:rsidRPr="009F1E42">
        <w:rPr>
          <w:color w:val="4D783C"/>
        </w:rPr>
        <w:t xml:space="preserve"> Program</w:t>
      </w:r>
      <w:r w:rsidR="002B1AF6" w:rsidRPr="009F1E42">
        <w:rPr>
          <w:color w:val="4D783C"/>
        </w:rPr>
        <w:t xml:space="preserve"> Rules</w:t>
      </w:r>
      <w:r w:rsidR="002B1AF6" w:rsidRPr="009F1E42">
        <w:rPr>
          <w:i/>
          <w:iCs/>
          <w:color w:val="4D783C"/>
        </w:rPr>
        <w:t xml:space="preserve">, </w:t>
      </w:r>
      <w:r w:rsidR="002B1AF6" w:rsidRPr="009F1E42">
        <w:rPr>
          <w:color w:val="4D783C"/>
        </w:rPr>
        <w:t>4.2)</w:t>
      </w:r>
      <w:bookmarkEnd w:id="2"/>
      <w:r w:rsidR="008422C5" w:rsidRPr="009F1E42">
        <w:rPr>
          <w:color w:val="4D783C"/>
        </w:rPr>
        <w:t xml:space="preserve"> </w:t>
      </w:r>
    </w:p>
    <w:p w14:paraId="33E7A8DA" w14:textId="77777777" w:rsidR="008C01E5" w:rsidRPr="009F1E42" w:rsidRDefault="008C01E5" w:rsidP="001647ED">
      <w:pPr>
        <w:pStyle w:val="UpdatedInstructions"/>
        <w:rPr>
          <w:lang w:val="en-US"/>
        </w:rPr>
      </w:pPr>
      <w:r w:rsidRPr="009F1E42">
        <w:rPr>
          <w:lang w:val="en-US"/>
        </w:rPr>
        <w:t>Explain the purpose of the verification.</w:t>
      </w:r>
    </w:p>
    <w:p w14:paraId="5945810B" w14:textId="537ADCA1" w:rsidR="008C01E5" w:rsidRPr="009F1E42" w:rsidRDefault="008C01E5" w:rsidP="008C01E5">
      <w:pPr>
        <w:pStyle w:val="Heading2"/>
      </w:pPr>
      <w:bookmarkStart w:id="3" w:name="_Toc272835763"/>
      <w:bookmarkStart w:id="4" w:name="_Toc159496784"/>
      <w:r w:rsidRPr="009F1E42">
        <w:t>Scope and Criteria</w:t>
      </w:r>
      <w:bookmarkEnd w:id="3"/>
      <w:r w:rsidR="002B1AF6" w:rsidRPr="009F1E42">
        <w:t xml:space="preserve"> </w:t>
      </w:r>
      <w:r w:rsidR="002B1AF6" w:rsidRPr="009F1E42">
        <w:rPr>
          <w:color w:val="4D783C"/>
        </w:rPr>
        <w:t xml:space="preserve">(VCS, 4.1; CCB </w:t>
      </w:r>
      <w:r w:rsidR="00C645C4" w:rsidRPr="009F1E42">
        <w:rPr>
          <w:color w:val="4D783C"/>
        </w:rPr>
        <w:t>Program</w:t>
      </w:r>
      <w:r w:rsidR="002B1AF6" w:rsidRPr="009F1E42">
        <w:rPr>
          <w:color w:val="4D783C"/>
        </w:rPr>
        <w:t xml:space="preserve"> Rules</w:t>
      </w:r>
      <w:r w:rsidR="002B1AF6" w:rsidRPr="009F1E42">
        <w:rPr>
          <w:i/>
          <w:iCs/>
          <w:color w:val="4D783C"/>
        </w:rPr>
        <w:t xml:space="preserve">, </w:t>
      </w:r>
      <w:r w:rsidR="002B1AF6" w:rsidRPr="009F1E42">
        <w:rPr>
          <w:color w:val="4D783C"/>
        </w:rPr>
        <w:t>4.2)</w:t>
      </w:r>
      <w:bookmarkEnd w:id="4"/>
    </w:p>
    <w:p w14:paraId="5A7478A2" w14:textId="77777777" w:rsidR="008C01E5" w:rsidRPr="009F1E42" w:rsidRDefault="008C01E5" w:rsidP="00C61917">
      <w:pPr>
        <w:pStyle w:val="UpdatedInstructions"/>
        <w:rPr>
          <w:lang w:val="en-US"/>
        </w:rPr>
      </w:pPr>
      <w:r w:rsidRPr="009F1E42">
        <w:rPr>
          <w:lang w:val="en-US"/>
        </w:rPr>
        <w:t>Describe the scope and criteria of the verification.</w:t>
      </w:r>
    </w:p>
    <w:p w14:paraId="4144BF6F" w14:textId="5E18CBED" w:rsidR="008C01E5" w:rsidRPr="009F1E42" w:rsidRDefault="008C01E5" w:rsidP="008C01E5">
      <w:pPr>
        <w:pStyle w:val="Heading2"/>
      </w:pPr>
      <w:bookmarkStart w:id="5" w:name="_Toc272835765"/>
      <w:bookmarkStart w:id="6" w:name="_Toc159496785"/>
      <w:r w:rsidRPr="009F1E42">
        <w:t>Level of Assurance</w:t>
      </w:r>
      <w:bookmarkEnd w:id="5"/>
      <w:r w:rsidR="00A34607" w:rsidRPr="009F1E42">
        <w:t xml:space="preserve"> </w:t>
      </w:r>
      <w:r w:rsidR="007931CA" w:rsidRPr="009F1E42">
        <w:rPr>
          <w:color w:val="4D783C"/>
        </w:rPr>
        <w:t xml:space="preserve">(VCS, 4.1; CCB </w:t>
      </w:r>
      <w:r w:rsidR="00C645C4" w:rsidRPr="009F1E42">
        <w:rPr>
          <w:color w:val="4D783C"/>
        </w:rPr>
        <w:t xml:space="preserve">Program </w:t>
      </w:r>
      <w:r w:rsidR="007931CA" w:rsidRPr="009F1E42">
        <w:rPr>
          <w:color w:val="4D783C"/>
        </w:rPr>
        <w:t>Rules</w:t>
      </w:r>
      <w:r w:rsidR="007931CA" w:rsidRPr="009F1E42">
        <w:rPr>
          <w:i/>
          <w:iCs/>
          <w:color w:val="4D783C"/>
        </w:rPr>
        <w:t xml:space="preserve">, </w:t>
      </w:r>
      <w:r w:rsidR="007931CA" w:rsidRPr="009F1E42">
        <w:rPr>
          <w:color w:val="4D783C"/>
        </w:rPr>
        <w:t>4.2)</w:t>
      </w:r>
      <w:bookmarkEnd w:id="6"/>
    </w:p>
    <w:p w14:paraId="0570E456" w14:textId="77777777" w:rsidR="008C01E5" w:rsidRPr="009F1E42" w:rsidRDefault="008C01E5" w:rsidP="00C61917">
      <w:pPr>
        <w:pStyle w:val="UpdatedInstructions"/>
        <w:rPr>
          <w:lang w:val="en-US"/>
        </w:rPr>
      </w:pPr>
      <w:r w:rsidRPr="009F1E42">
        <w:rPr>
          <w:lang w:val="en-US"/>
        </w:rPr>
        <w:t>Indicate the level of assurance of the verification.</w:t>
      </w:r>
    </w:p>
    <w:p w14:paraId="56F47701" w14:textId="15AAA17F" w:rsidR="008C01E5" w:rsidRPr="009F1E42" w:rsidRDefault="008C01E5" w:rsidP="008C01E5">
      <w:pPr>
        <w:pStyle w:val="Heading2"/>
      </w:pPr>
      <w:bookmarkStart w:id="7" w:name="_Toc159496786"/>
      <w:r w:rsidRPr="009F1E42">
        <w:t>Summary Description of the Project</w:t>
      </w:r>
      <w:r w:rsidR="007931CA" w:rsidRPr="009F1E42">
        <w:t xml:space="preserve"> </w:t>
      </w:r>
      <w:r w:rsidR="007931CA" w:rsidRPr="009F1E42">
        <w:rPr>
          <w:color w:val="4D783C"/>
        </w:rPr>
        <w:t xml:space="preserve">(VCS, 4.1; CCB </w:t>
      </w:r>
      <w:r w:rsidR="00C645C4" w:rsidRPr="009F1E42">
        <w:rPr>
          <w:color w:val="4D783C"/>
        </w:rPr>
        <w:t xml:space="preserve">Program </w:t>
      </w:r>
      <w:r w:rsidR="007931CA" w:rsidRPr="009F1E42">
        <w:rPr>
          <w:color w:val="4D783C"/>
        </w:rPr>
        <w:t>Rules</w:t>
      </w:r>
      <w:r w:rsidR="007931CA" w:rsidRPr="009F1E42">
        <w:rPr>
          <w:i/>
          <w:iCs/>
          <w:color w:val="4D783C"/>
        </w:rPr>
        <w:t xml:space="preserve">, </w:t>
      </w:r>
      <w:r w:rsidR="007931CA" w:rsidRPr="009F1E42">
        <w:rPr>
          <w:color w:val="4D783C"/>
        </w:rPr>
        <w:t>4.2)</w:t>
      </w:r>
      <w:bookmarkEnd w:id="7"/>
    </w:p>
    <w:p w14:paraId="7B86514E" w14:textId="77777777" w:rsidR="008C01E5" w:rsidRPr="009F1E42" w:rsidRDefault="008C01E5" w:rsidP="00C61917">
      <w:pPr>
        <w:pStyle w:val="UpdatedInstructions"/>
        <w:rPr>
          <w:lang w:val="en-US"/>
        </w:rPr>
      </w:pPr>
      <w:r w:rsidRPr="009F1E42">
        <w:rPr>
          <w:lang w:val="en-US"/>
        </w:rPr>
        <w:t>Provide a summary description of the project (no more than one page).</w:t>
      </w:r>
    </w:p>
    <w:p w14:paraId="6AEA0569" w14:textId="77777777" w:rsidR="008C01E5" w:rsidRPr="009F1E42" w:rsidRDefault="008C01E5" w:rsidP="00FA07CA">
      <w:pPr>
        <w:pStyle w:val="Heading1"/>
      </w:pPr>
      <w:bookmarkStart w:id="8" w:name="_Toc159496787"/>
      <w:r w:rsidRPr="009F1E42">
        <w:t>Verification Process</w:t>
      </w:r>
      <w:bookmarkEnd w:id="8"/>
    </w:p>
    <w:p w14:paraId="2EDE7286" w14:textId="786D5816" w:rsidR="008C01E5" w:rsidRPr="009F1E42" w:rsidRDefault="0011491C" w:rsidP="00C61917">
      <w:pPr>
        <w:pStyle w:val="UpdatedInstructions"/>
        <w:rPr>
          <w:lang w:val="en-US"/>
        </w:rPr>
      </w:pPr>
      <w:bookmarkStart w:id="9" w:name="_Toc272835767"/>
      <w:r w:rsidRPr="009F1E42">
        <w:rPr>
          <w:lang w:val="en-US"/>
        </w:rPr>
        <w:t>D</w:t>
      </w:r>
      <w:r w:rsidR="008C01E5" w:rsidRPr="009F1E42">
        <w:rPr>
          <w:lang w:val="en-US"/>
        </w:rPr>
        <w:t xml:space="preserve">escribe the verification process. Where validation activities have also been performed as part of the verification (e.g., validation of a project </w:t>
      </w:r>
      <w:r w:rsidR="004122CE" w:rsidRPr="009F1E42">
        <w:rPr>
          <w:lang w:val="en-US"/>
        </w:rPr>
        <w:t>description</w:t>
      </w:r>
      <w:r w:rsidR="008C01E5" w:rsidRPr="009F1E42">
        <w:rPr>
          <w:lang w:val="en-US"/>
        </w:rPr>
        <w:t xml:space="preserve"> deviation or inclusion of new project activity instances into a grouped project), also include details relevant to the validation process. </w:t>
      </w:r>
    </w:p>
    <w:p w14:paraId="26DC4F61" w14:textId="630DAE72" w:rsidR="00832554" w:rsidRPr="009F1E42" w:rsidRDefault="00832554" w:rsidP="005E729E">
      <w:pPr>
        <w:pStyle w:val="Heading2"/>
      </w:pPr>
      <w:bookmarkStart w:id="10" w:name="_Toc474314045"/>
      <w:bookmarkStart w:id="11" w:name="_Toc159496788"/>
      <w:r w:rsidRPr="009F1E42">
        <w:t>Audit Team Composition</w:t>
      </w:r>
      <w:bookmarkEnd w:id="10"/>
      <w:r w:rsidR="00C523F1" w:rsidRPr="009F1E42">
        <w:t xml:space="preserve"> </w:t>
      </w:r>
      <w:r w:rsidR="00C523F1" w:rsidRPr="009F1E42">
        <w:rPr>
          <w:color w:val="387C2B" w:themeColor="accent1"/>
        </w:rPr>
        <w:t>(</w:t>
      </w:r>
      <w:r w:rsidR="007931CA" w:rsidRPr="009F1E42">
        <w:rPr>
          <w:color w:val="387C2B" w:themeColor="accent1"/>
        </w:rPr>
        <w:t>VCS, 4.1</w:t>
      </w:r>
      <w:r w:rsidR="007C790E" w:rsidRPr="009F1E42">
        <w:rPr>
          <w:color w:val="387C2B" w:themeColor="accent1"/>
        </w:rPr>
        <w:t>;</w:t>
      </w:r>
      <w:r w:rsidR="007931CA" w:rsidRPr="009F1E42">
        <w:rPr>
          <w:color w:val="387C2B" w:themeColor="accent1"/>
        </w:rPr>
        <w:t xml:space="preserve"> CCB </w:t>
      </w:r>
      <w:r w:rsidR="00C645C4" w:rsidRPr="009F1E42">
        <w:rPr>
          <w:color w:val="387C2B" w:themeColor="accent1"/>
        </w:rPr>
        <w:t xml:space="preserve">Program </w:t>
      </w:r>
      <w:r w:rsidR="00C523F1" w:rsidRPr="009F1E42">
        <w:rPr>
          <w:color w:val="387C2B" w:themeColor="accent1"/>
        </w:rPr>
        <w:t>Rules</w:t>
      </w:r>
      <w:r w:rsidR="007931CA" w:rsidRPr="009F1E42">
        <w:rPr>
          <w:i/>
          <w:color w:val="387C2B" w:themeColor="accent1"/>
        </w:rPr>
        <w:t>,</w:t>
      </w:r>
      <w:r w:rsidR="00C523F1" w:rsidRPr="009F1E42">
        <w:rPr>
          <w:color w:val="387C2B" w:themeColor="accent1"/>
        </w:rPr>
        <w:t xml:space="preserve"> 4.3.1)</w:t>
      </w:r>
      <w:bookmarkEnd w:id="11"/>
    </w:p>
    <w:p w14:paraId="6CDE07C3" w14:textId="77777777" w:rsidR="00832554" w:rsidRPr="009F1E42" w:rsidRDefault="00832554" w:rsidP="00C61917">
      <w:pPr>
        <w:pStyle w:val="UpdatedInstructions"/>
        <w:rPr>
          <w:lang w:val="en-US"/>
        </w:rPr>
      </w:pPr>
      <w:r w:rsidRPr="009F1E42">
        <w:rPr>
          <w:lang w:val="en-US"/>
        </w:rPr>
        <w:t>Demonstrate that the team conducting the audit includes expertise in the following areas:</w:t>
      </w:r>
    </w:p>
    <w:p w14:paraId="1CDCC7A4" w14:textId="5D30304F" w:rsidR="00832554" w:rsidRPr="009F1E42" w:rsidRDefault="00832554" w:rsidP="004646D0">
      <w:pPr>
        <w:pStyle w:val="BulletedInstructions"/>
        <w:rPr>
          <w:lang w:val="en-US"/>
        </w:rPr>
      </w:pPr>
      <w:r w:rsidRPr="009F1E42">
        <w:rPr>
          <w:lang w:val="en-US"/>
        </w:rPr>
        <w:t>Proficiency in a relevant local or regional language for the project location</w:t>
      </w:r>
      <w:r w:rsidR="00D43257" w:rsidRPr="009F1E42">
        <w:rPr>
          <w:lang w:val="en-US"/>
        </w:rPr>
        <w:t>.</w:t>
      </w:r>
    </w:p>
    <w:p w14:paraId="5CE3A589" w14:textId="537688C6" w:rsidR="00832554" w:rsidRPr="009F1E42" w:rsidRDefault="00832554" w:rsidP="004646D0">
      <w:pPr>
        <w:pStyle w:val="BulletedInstructions"/>
        <w:rPr>
          <w:lang w:val="en-US"/>
        </w:rPr>
      </w:pPr>
      <w:r w:rsidRPr="009F1E42">
        <w:rPr>
          <w:lang w:val="en-US"/>
        </w:rPr>
        <w:t>Relevant agriculture, forestry and/or other land use experience in the project country or region</w:t>
      </w:r>
      <w:r w:rsidR="00D43257" w:rsidRPr="009F1E42">
        <w:rPr>
          <w:lang w:val="en-US"/>
        </w:rPr>
        <w:t>.</w:t>
      </w:r>
    </w:p>
    <w:p w14:paraId="24525323" w14:textId="0569F437" w:rsidR="00832554" w:rsidRPr="009F1E42" w:rsidRDefault="00832554" w:rsidP="004646D0">
      <w:pPr>
        <w:pStyle w:val="BulletedInstructions"/>
        <w:rPr>
          <w:lang w:val="en-US"/>
        </w:rPr>
      </w:pPr>
      <w:r w:rsidRPr="009F1E42">
        <w:rPr>
          <w:lang w:val="en-US"/>
        </w:rPr>
        <w:t>Relevant social and cultural expertise</w:t>
      </w:r>
      <w:r w:rsidR="00D43257" w:rsidRPr="009F1E42">
        <w:rPr>
          <w:lang w:val="en-US"/>
        </w:rPr>
        <w:t>.</w:t>
      </w:r>
    </w:p>
    <w:p w14:paraId="054C1B71" w14:textId="77777777" w:rsidR="00832554" w:rsidRPr="009F1E42" w:rsidRDefault="00832554" w:rsidP="004646D0">
      <w:pPr>
        <w:pStyle w:val="BulletedInstructions"/>
        <w:rPr>
          <w:lang w:val="en-US"/>
        </w:rPr>
      </w:pPr>
      <w:r w:rsidRPr="009F1E42">
        <w:rPr>
          <w:lang w:val="en-US"/>
        </w:rPr>
        <w:t>Relevant ecological and biodiversity expertise.</w:t>
      </w:r>
    </w:p>
    <w:p w14:paraId="53C57A98" w14:textId="004496AE" w:rsidR="008C01E5" w:rsidRPr="009F1E42" w:rsidRDefault="008C01E5" w:rsidP="008C01E5">
      <w:pPr>
        <w:pStyle w:val="Heading2"/>
      </w:pPr>
      <w:bookmarkStart w:id="12" w:name="_Toc159496789"/>
      <w:r w:rsidRPr="009F1E42">
        <w:t>Method and Criteria</w:t>
      </w:r>
      <w:r w:rsidR="009D4458" w:rsidRPr="009F1E42">
        <w:t xml:space="preserve"> </w:t>
      </w:r>
      <w:r w:rsidR="009D4458" w:rsidRPr="009F1E42">
        <w:rPr>
          <w:color w:val="387C2B" w:themeColor="accent1"/>
        </w:rPr>
        <w:t>(VCS, 4.1</w:t>
      </w:r>
      <w:r w:rsidR="007C790E" w:rsidRPr="009F1E42">
        <w:rPr>
          <w:color w:val="387C2B" w:themeColor="accent1"/>
        </w:rPr>
        <w:t>;</w:t>
      </w:r>
      <w:r w:rsidR="009D4458" w:rsidRPr="009F1E42">
        <w:rPr>
          <w:color w:val="387C2B" w:themeColor="accent1"/>
        </w:rPr>
        <w:t xml:space="preserve"> CCB </w:t>
      </w:r>
      <w:r w:rsidR="00C645C4" w:rsidRPr="009F1E42">
        <w:rPr>
          <w:color w:val="387C2B" w:themeColor="accent1"/>
        </w:rPr>
        <w:t>Program</w:t>
      </w:r>
      <w:r w:rsidR="009D4458" w:rsidRPr="009F1E42">
        <w:rPr>
          <w:color w:val="387C2B" w:themeColor="accent1"/>
        </w:rPr>
        <w:t xml:space="preserve"> Rules</w:t>
      </w:r>
      <w:r w:rsidR="009D4458" w:rsidRPr="009F1E42">
        <w:rPr>
          <w:i/>
          <w:color w:val="387C2B" w:themeColor="accent1"/>
        </w:rPr>
        <w:t>,</w:t>
      </w:r>
      <w:r w:rsidR="009D4458" w:rsidRPr="009F1E42">
        <w:rPr>
          <w:color w:val="387C2B" w:themeColor="accent1"/>
        </w:rPr>
        <w:t xml:space="preserve"> 4.3.1)</w:t>
      </w:r>
      <w:bookmarkEnd w:id="12"/>
    </w:p>
    <w:p w14:paraId="606AB844" w14:textId="23D00F85" w:rsidR="0011491C" w:rsidRPr="009F1E42" w:rsidRDefault="0011491C" w:rsidP="00C61917">
      <w:pPr>
        <w:pStyle w:val="UpdatedInstructions"/>
        <w:rPr>
          <w:lang w:val="en-US"/>
        </w:rPr>
      </w:pPr>
      <w:r w:rsidRPr="009F1E42">
        <w:rPr>
          <w:lang w:val="en-US"/>
        </w:rPr>
        <w:t xml:space="preserve">Describe the method and criteria, including the evidence-gathering plan used for undertaking the verification. Where evidence-gathering plans are used as a part of the verification, include </w:t>
      </w:r>
      <w:r w:rsidRPr="009F1E42">
        <w:rPr>
          <w:lang w:val="en-US"/>
        </w:rPr>
        <w:lastRenderedPageBreak/>
        <w:t xml:space="preserve">a description of the evidence-gathering approach, important </w:t>
      </w:r>
      <w:r w:rsidR="00E7769C" w:rsidRPr="009F1E42">
        <w:rPr>
          <w:lang w:val="en-US"/>
        </w:rPr>
        <w:t>assumptions,</w:t>
      </w:r>
      <w:r w:rsidRPr="009F1E42">
        <w:rPr>
          <w:lang w:val="en-US"/>
        </w:rPr>
        <w:t xml:space="preserve"> and justification of the chosen approach.</w:t>
      </w:r>
    </w:p>
    <w:p w14:paraId="792C04EE" w14:textId="512278BF" w:rsidR="0011491C" w:rsidRPr="009F1E42" w:rsidRDefault="0011491C" w:rsidP="00C61917">
      <w:pPr>
        <w:pStyle w:val="UpdatedInstructions"/>
        <w:rPr>
          <w:lang w:val="en-US"/>
        </w:rPr>
      </w:pPr>
      <w:r w:rsidRPr="009F1E42">
        <w:rPr>
          <w:lang w:val="en-US"/>
        </w:rPr>
        <w:t xml:space="preserve">Describe the verification schedule, including key milestones (e.g., kick-off meeting, desk review, site visit) and corresponding dates. </w:t>
      </w:r>
    </w:p>
    <w:p w14:paraId="56AC67A4" w14:textId="6899FDB0" w:rsidR="008C01E5" w:rsidRPr="009F1E42" w:rsidRDefault="008C01E5" w:rsidP="00351832">
      <w:pPr>
        <w:pStyle w:val="Heading2"/>
      </w:pPr>
      <w:bookmarkStart w:id="13" w:name="_Toc158730840"/>
      <w:bookmarkStart w:id="14" w:name="_Toc159496790"/>
      <w:bookmarkEnd w:id="9"/>
      <w:bookmarkEnd w:id="13"/>
      <w:r w:rsidRPr="009F1E42">
        <w:t>Document Review</w:t>
      </w:r>
      <w:r w:rsidR="009D4458" w:rsidRPr="009F1E42">
        <w:t xml:space="preserve"> </w:t>
      </w:r>
      <w:r w:rsidR="009D4458" w:rsidRPr="009F1E42">
        <w:rPr>
          <w:color w:val="387C2B" w:themeColor="accent1"/>
        </w:rPr>
        <w:t xml:space="preserve">(VCS, 4.1, CCB </w:t>
      </w:r>
      <w:r w:rsidR="00C645C4" w:rsidRPr="009F1E42">
        <w:rPr>
          <w:color w:val="387C2B" w:themeColor="accent1"/>
        </w:rPr>
        <w:t>Program</w:t>
      </w:r>
      <w:r w:rsidR="009D4458" w:rsidRPr="009F1E42">
        <w:rPr>
          <w:color w:val="387C2B" w:themeColor="accent1"/>
        </w:rPr>
        <w:t xml:space="preserve"> Rules</w:t>
      </w:r>
      <w:r w:rsidR="009D4458" w:rsidRPr="009F1E42">
        <w:rPr>
          <w:i/>
          <w:color w:val="387C2B" w:themeColor="accent1"/>
        </w:rPr>
        <w:t>,</w:t>
      </w:r>
      <w:r w:rsidR="009D4458" w:rsidRPr="009F1E42">
        <w:rPr>
          <w:color w:val="387C2B" w:themeColor="accent1"/>
        </w:rPr>
        <w:t xml:space="preserve"> 4.3.1)</w:t>
      </w:r>
      <w:bookmarkEnd w:id="14"/>
    </w:p>
    <w:p w14:paraId="2F10D3C6" w14:textId="6588C78B" w:rsidR="008C01E5" w:rsidRPr="009F1E42" w:rsidRDefault="008C01E5" w:rsidP="00C61917">
      <w:pPr>
        <w:pStyle w:val="UpdatedInstructions"/>
        <w:rPr>
          <w:lang w:val="en-US"/>
        </w:rPr>
      </w:pPr>
      <w:r w:rsidRPr="009F1E42">
        <w:rPr>
          <w:lang w:val="en-US"/>
        </w:rPr>
        <w:t xml:space="preserve">Describe how the verification was performed as an audit where the project </w:t>
      </w:r>
      <w:r w:rsidR="004122CE" w:rsidRPr="009F1E42">
        <w:rPr>
          <w:lang w:val="en-US"/>
        </w:rPr>
        <w:t>description</w:t>
      </w:r>
      <w:r w:rsidRPr="009F1E42">
        <w:rPr>
          <w:lang w:val="en-US"/>
        </w:rPr>
        <w:t>, monitoring report and any supporting</w:t>
      </w:r>
      <w:r w:rsidR="00C523F1" w:rsidRPr="009F1E42">
        <w:rPr>
          <w:lang w:val="en-US"/>
        </w:rPr>
        <w:t xml:space="preserve"> documents were reviewed, </w:t>
      </w:r>
      <w:r w:rsidR="00E7769C" w:rsidRPr="009F1E42">
        <w:rPr>
          <w:lang w:val="en-US"/>
        </w:rPr>
        <w:t>crosschecked,</w:t>
      </w:r>
      <w:r w:rsidRPr="009F1E42">
        <w:rPr>
          <w:lang w:val="en-US"/>
        </w:rPr>
        <w:t xml:space="preserve"> and compared with identified and stated requirements.</w:t>
      </w:r>
    </w:p>
    <w:p w14:paraId="33991A90" w14:textId="7747C780" w:rsidR="008C01E5" w:rsidRPr="009F1E42" w:rsidRDefault="008C01E5" w:rsidP="008C01E5">
      <w:pPr>
        <w:pStyle w:val="Heading2"/>
      </w:pPr>
      <w:bookmarkStart w:id="15" w:name="_Toc272835768"/>
      <w:bookmarkStart w:id="16" w:name="_Toc159496791"/>
      <w:r w:rsidRPr="009F1E42">
        <w:t>Interviews</w:t>
      </w:r>
      <w:bookmarkEnd w:id="15"/>
      <w:r w:rsidR="009D4458" w:rsidRPr="009F1E42">
        <w:t xml:space="preserve"> </w:t>
      </w:r>
      <w:r w:rsidR="009D4458" w:rsidRPr="009F1E42">
        <w:rPr>
          <w:color w:val="387C2B" w:themeColor="accent1"/>
        </w:rPr>
        <w:t xml:space="preserve">(VCS, 4.1, CCB </w:t>
      </w:r>
      <w:r w:rsidR="00C645C4" w:rsidRPr="009F1E42">
        <w:rPr>
          <w:color w:val="387C2B" w:themeColor="accent1"/>
        </w:rPr>
        <w:t xml:space="preserve">Program </w:t>
      </w:r>
      <w:r w:rsidR="009D4458" w:rsidRPr="009F1E42">
        <w:rPr>
          <w:color w:val="387C2B" w:themeColor="accent1"/>
        </w:rPr>
        <w:t>Rules</w:t>
      </w:r>
      <w:r w:rsidR="009D4458" w:rsidRPr="009F1E42">
        <w:rPr>
          <w:i/>
          <w:color w:val="387C2B" w:themeColor="accent1"/>
        </w:rPr>
        <w:t>,</w:t>
      </w:r>
      <w:r w:rsidR="009D4458" w:rsidRPr="009F1E42">
        <w:rPr>
          <w:color w:val="387C2B" w:themeColor="accent1"/>
        </w:rPr>
        <w:t xml:space="preserve"> 4.3.1)</w:t>
      </w:r>
      <w:bookmarkEnd w:id="16"/>
    </w:p>
    <w:p w14:paraId="139CD2AB" w14:textId="5265BE05" w:rsidR="008C01E5" w:rsidRPr="009F1E42" w:rsidRDefault="008C01E5" w:rsidP="00C61917">
      <w:pPr>
        <w:pStyle w:val="UpdatedInstructions"/>
        <w:rPr>
          <w:lang w:val="en-US"/>
        </w:rPr>
      </w:pPr>
      <w:r w:rsidRPr="009F1E42">
        <w:rPr>
          <w:lang w:val="en-US"/>
        </w:rPr>
        <w:t xml:space="preserve">Describe the interview process and identify personnel, including their roles, who were interviewed </w:t>
      </w:r>
      <w:r w:rsidR="00265E22" w:rsidRPr="009F1E42">
        <w:rPr>
          <w:lang w:val="en-US"/>
        </w:rPr>
        <w:t>(including their roles, relevance to the audit, and date of intera</w:t>
      </w:r>
      <w:r w:rsidR="009A31A4" w:rsidRPr="009F1E42">
        <w:rPr>
          <w:lang w:val="en-US"/>
        </w:rPr>
        <w:t>c</w:t>
      </w:r>
      <w:r w:rsidR="00265E22" w:rsidRPr="009F1E42">
        <w:rPr>
          <w:lang w:val="en-US"/>
        </w:rPr>
        <w:t>tion</w:t>
      </w:r>
      <w:r w:rsidR="00973EEE" w:rsidRPr="009F1E42">
        <w:rPr>
          <w:lang w:val="en-US"/>
        </w:rPr>
        <w:t>)</w:t>
      </w:r>
      <w:r w:rsidRPr="009F1E42">
        <w:rPr>
          <w:lang w:val="en-US"/>
        </w:rPr>
        <w:t xml:space="preserve"> and/or </w:t>
      </w:r>
      <w:r w:rsidR="00973EEE" w:rsidRPr="009F1E42">
        <w:rPr>
          <w:lang w:val="en-US"/>
        </w:rPr>
        <w:t>who</w:t>
      </w:r>
      <w:r w:rsidRPr="009F1E42">
        <w:rPr>
          <w:lang w:val="en-US"/>
        </w:rPr>
        <w:t xml:space="preserve"> provided information additional to that provided in the project </w:t>
      </w:r>
      <w:r w:rsidR="004122CE" w:rsidRPr="009F1E42">
        <w:rPr>
          <w:lang w:val="en-US"/>
        </w:rPr>
        <w:t>description</w:t>
      </w:r>
      <w:r w:rsidRPr="009F1E42">
        <w:rPr>
          <w:lang w:val="en-US"/>
        </w:rPr>
        <w:t>, monitoring report and any supporting documents.</w:t>
      </w:r>
    </w:p>
    <w:p w14:paraId="024AA11F" w14:textId="13B1A176" w:rsidR="008C01E5" w:rsidRPr="009F1E42" w:rsidRDefault="008C01E5" w:rsidP="008C01E5">
      <w:pPr>
        <w:pStyle w:val="Heading2"/>
      </w:pPr>
      <w:bookmarkStart w:id="17" w:name="_Toc159496792"/>
      <w:r w:rsidRPr="009F1E42">
        <w:t xml:space="preserve">Site </w:t>
      </w:r>
      <w:r w:rsidR="000143FA" w:rsidRPr="009F1E42">
        <w:t>Visits</w:t>
      </w:r>
      <w:r w:rsidR="003A3093" w:rsidRPr="009F1E42">
        <w:t xml:space="preserve"> </w:t>
      </w:r>
      <w:r w:rsidR="00973EEE" w:rsidRPr="009F1E42">
        <w:rPr>
          <w:color w:val="387C2B" w:themeColor="accent1"/>
        </w:rPr>
        <w:t xml:space="preserve">(VCS, 4.1, CCB </w:t>
      </w:r>
      <w:r w:rsidR="00C645C4" w:rsidRPr="009F1E42">
        <w:rPr>
          <w:color w:val="387C2B" w:themeColor="accent1"/>
        </w:rPr>
        <w:t xml:space="preserve">Program </w:t>
      </w:r>
      <w:r w:rsidR="00973EEE" w:rsidRPr="009F1E42">
        <w:rPr>
          <w:color w:val="387C2B" w:themeColor="accent1"/>
        </w:rPr>
        <w:t>Rules</w:t>
      </w:r>
      <w:r w:rsidR="00973EEE" w:rsidRPr="009F1E42">
        <w:rPr>
          <w:i/>
          <w:color w:val="387C2B" w:themeColor="accent1"/>
        </w:rPr>
        <w:t>,</w:t>
      </w:r>
      <w:r w:rsidR="00973EEE" w:rsidRPr="009F1E42">
        <w:rPr>
          <w:color w:val="387C2B" w:themeColor="accent1"/>
        </w:rPr>
        <w:t xml:space="preserve"> 4.3.1)</w:t>
      </w:r>
      <w:bookmarkEnd w:id="17"/>
    </w:p>
    <w:p w14:paraId="0413E22E" w14:textId="7AAC74EE" w:rsidR="008C01E5" w:rsidRPr="009F1E42" w:rsidRDefault="008C01E5" w:rsidP="00C61917">
      <w:pPr>
        <w:pStyle w:val="UpdatedInstructions"/>
        <w:rPr>
          <w:lang w:val="en-US"/>
        </w:rPr>
      </w:pPr>
      <w:r w:rsidRPr="009F1E42">
        <w:rPr>
          <w:lang w:val="en-US"/>
        </w:rPr>
        <w:t xml:space="preserve">Describe the methods and objectives for any on-site inspections performed. Include in the description details of all </w:t>
      </w:r>
      <w:r w:rsidR="008F6B9A" w:rsidRPr="009F1E42">
        <w:rPr>
          <w:lang w:val="en-US"/>
        </w:rPr>
        <w:t>facilities and/or</w:t>
      </w:r>
      <w:r w:rsidRPr="009F1E42">
        <w:rPr>
          <w:lang w:val="en-US"/>
        </w:rPr>
        <w:t xml:space="preserve"> project </w:t>
      </w:r>
      <w:r w:rsidR="008F6B9A" w:rsidRPr="009F1E42">
        <w:rPr>
          <w:lang w:val="en-US"/>
        </w:rPr>
        <w:t>areas</w:t>
      </w:r>
      <w:r w:rsidRPr="009F1E42">
        <w:rPr>
          <w:lang w:val="en-US"/>
        </w:rPr>
        <w:t xml:space="preserve"> visited, the physical and organizational aspects of the project </w:t>
      </w:r>
      <w:r w:rsidR="009A31A4" w:rsidRPr="009F1E42">
        <w:rPr>
          <w:lang w:val="en-US"/>
        </w:rPr>
        <w:t>assessed</w:t>
      </w:r>
      <w:r w:rsidRPr="009F1E42">
        <w:rPr>
          <w:lang w:val="en-US"/>
        </w:rPr>
        <w:t xml:space="preserve"> and the dates when such site </w:t>
      </w:r>
      <w:r w:rsidR="00EE5C54" w:rsidRPr="009F1E42">
        <w:rPr>
          <w:lang w:val="en-US"/>
        </w:rPr>
        <w:t>visits</w:t>
      </w:r>
      <w:r w:rsidRPr="009F1E42">
        <w:rPr>
          <w:lang w:val="en-US"/>
        </w:rPr>
        <w:t xml:space="preserve"> took place.</w:t>
      </w:r>
    </w:p>
    <w:p w14:paraId="2294E831" w14:textId="17C7563D" w:rsidR="00E16F46" w:rsidRPr="009F1E42" w:rsidRDefault="00E16F46" w:rsidP="00E16F46">
      <w:pPr>
        <w:pStyle w:val="Heading2"/>
      </w:pPr>
      <w:bookmarkStart w:id="18" w:name="_Toc158123749"/>
      <w:bookmarkStart w:id="19" w:name="_Toc159496793"/>
      <w:r w:rsidRPr="009F1E42">
        <w:t xml:space="preserve">Public Comments </w:t>
      </w:r>
      <w:r w:rsidRPr="009F1E42">
        <w:rPr>
          <w:color w:val="387C2B" w:themeColor="accent1"/>
        </w:rPr>
        <w:t xml:space="preserve">(VCS, 3.18; CCB </w:t>
      </w:r>
      <w:r w:rsidR="00C645C4" w:rsidRPr="009F1E42">
        <w:rPr>
          <w:color w:val="387C2B" w:themeColor="accent1"/>
        </w:rPr>
        <w:t>Program</w:t>
      </w:r>
      <w:r w:rsidRPr="009F1E42">
        <w:rPr>
          <w:color w:val="387C2B" w:themeColor="accent1"/>
        </w:rPr>
        <w:t xml:space="preserve"> Rules</w:t>
      </w:r>
      <w:r w:rsidRPr="009F1E42">
        <w:rPr>
          <w:i/>
          <w:color w:val="387C2B" w:themeColor="accent1"/>
        </w:rPr>
        <w:t>,</w:t>
      </w:r>
      <w:r w:rsidRPr="009F1E42">
        <w:rPr>
          <w:color w:val="387C2B" w:themeColor="accent1"/>
        </w:rPr>
        <w:t xml:space="preserve"> 4.6)</w:t>
      </w:r>
      <w:bookmarkEnd w:id="18"/>
      <w:bookmarkEnd w:id="19"/>
    </w:p>
    <w:p w14:paraId="459C6243" w14:textId="77777777" w:rsidR="00E16F46" w:rsidRPr="009F1E42" w:rsidRDefault="00E16F46" w:rsidP="00E16F46">
      <w:pPr>
        <w:pStyle w:val="UpdatedInstructions"/>
        <w:rPr>
          <w:iCs/>
          <w:color w:val="766A62"/>
          <w:lang w:val="en-US"/>
        </w:rPr>
      </w:pPr>
      <w:r w:rsidRPr="009F1E42">
        <w:rPr>
          <w:lang w:val="en-US"/>
        </w:rPr>
        <w:t xml:space="preserve">Summarize any public comments submitted during the public comment period and any comments received after the public comment period. Assess whether the project proponent has taken due account of any comments and provide a conclusion on the assessment regarding public comments. </w:t>
      </w:r>
    </w:p>
    <w:p w14:paraId="1B72829A" w14:textId="77777777" w:rsidR="00E16F46" w:rsidRPr="009F1E42" w:rsidRDefault="00E16F46" w:rsidP="00E16F46">
      <w:pPr>
        <w:pStyle w:val="UpdatedInstructions"/>
        <w:rPr>
          <w:iCs/>
          <w:color w:val="766A62"/>
          <w:lang w:val="en-US"/>
        </w:rPr>
      </w:pPr>
      <w:r w:rsidRPr="009F1E42">
        <w:rPr>
          <w:lang w:val="en-US"/>
        </w:rPr>
        <w:t>Include the project proponent’s response to each comment, describe any resultant changes to the project design and provide an explanation of how the project proponent’s responses are appropriate.</w:t>
      </w:r>
    </w:p>
    <w:tbl>
      <w:tblPr>
        <w:tblStyle w:val="GridTable5Dark-Accent21"/>
        <w:tblW w:w="8748" w:type="dxa"/>
        <w:tblInd w:w="607" w:type="dxa"/>
        <w:tblLayout w:type="fixed"/>
        <w:tblLook w:val="0620" w:firstRow="1" w:lastRow="0" w:firstColumn="0" w:lastColumn="0" w:noHBand="1" w:noVBand="1"/>
      </w:tblPr>
      <w:tblGrid>
        <w:gridCol w:w="2997"/>
        <w:gridCol w:w="2871"/>
        <w:gridCol w:w="2880"/>
      </w:tblGrid>
      <w:tr w:rsidR="00E16F46" w:rsidRPr="009F1E42" w14:paraId="4D637706" w14:textId="77777777" w:rsidTr="002F3656">
        <w:trPr>
          <w:cnfStyle w:val="100000000000" w:firstRow="1" w:lastRow="0" w:firstColumn="0" w:lastColumn="0" w:oddVBand="0" w:evenVBand="0" w:oddHBand="0" w:evenHBand="0" w:firstRowFirstColumn="0" w:firstRowLastColumn="0" w:lastRowFirstColumn="0" w:lastRowLastColumn="0"/>
        </w:trPr>
        <w:tc>
          <w:tcPr>
            <w:tcW w:w="2997" w:type="dxa"/>
            <w:tcBorders>
              <w:right w:val="single" w:sz="4" w:space="0" w:color="FFFFFF"/>
            </w:tcBorders>
          </w:tcPr>
          <w:p w14:paraId="130914C1" w14:textId="77777777" w:rsidR="00E16F46" w:rsidRPr="009F1E42" w:rsidRDefault="00E16F46">
            <w:pPr>
              <w:pStyle w:val="TableTitles"/>
              <w:jc w:val="left"/>
              <w:rPr>
                <w:b/>
                <w:bCs w:val="0"/>
                <w:i/>
                <w:lang w:val="en-US"/>
              </w:rPr>
            </w:pPr>
            <w:r w:rsidRPr="009F1E42">
              <w:rPr>
                <w:b/>
                <w:bCs w:val="0"/>
                <w:lang w:val="en-US"/>
              </w:rPr>
              <w:t>Comments received</w:t>
            </w:r>
          </w:p>
        </w:tc>
        <w:tc>
          <w:tcPr>
            <w:tcW w:w="2871" w:type="dxa"/>
            <w:tcBorders>
              <w:left w:val="single" w:sz="4" w:space="0" w:color="FFFFFF"/>
              <w:right w:val="single" w:sz="4" w:space="0" w:color="FFFFFF"/>
            </w:tcBorders>
          </w:tcPr>
          <w:p w14:paraId="5E6DFC8A" w14:textId="77777777" w:rsidR="00E16F46" w:rsidRPr="009F1E42" w:rsidRDefault="00E16F46">
            <w:pPr>
              <w:pStyle w:val="TableTitles"/>
              <w:jc w:val="left"/>
              <w:rPr>
                <w:b/>
                <w:bCs w:val="0"/>
                <w:i/>
                <w:lang w:val="en-US"/>
              </w:rPr>
            </w:pPr>
            <w:r w:rsidRPr="009F1E42">
              <w:rPr>
                <w:b/>
                <w:bCs w:val="0"/>
                <w:lang w:val="en-US"/>
              </w:rPr>
              <w:t>Actions taken by the project proponent</w:t>
            </w:r>
          </w:p>
        </w:tc>
        <w:tc>
          <w:tcPr>
            <w:tcW w:w="2880" w:type="dxa"/>
            <w:tcBorders>
              <w:left w:val="single" w:sz="4" w:space="0" w:color="FFFFFF"/>
            </w:tcBorders>
          </w:tcPr>
          <w:p w14:paraId="3C7E1E76" w14:textId="77777777" w:rsidR="00E16F46" w:rsidRPr="009F1E42" w:rsidRDefault="00E16F46">
            <w:pPr>
              <w:pStyle w:val="TableTitles"/>
              <w:jc w:val="left"/>
              <w:rPr>
                <w:b/>
                <w:bCs w:val="0"/>
                <w:i/>
                <w:lang w:val="en-US"/>
              </w:rPr>
            </w:pPr>
            <w:r w:rsidRPr="009F1E42">
              <w:rPr>
                <w:b/>
                <w:bCs w:val="0"/>
                <w:lang w:val="en-US"/>
              </w:rPr>
              <w:t xml:space="preserve">Evidence gathering activities, evidence checked, and assessment conclusion </w:t>
            </w:r>
          </w:p>
        </w:tc>
      </w:tr>
      <w:tr w:rsidR="00E16F46" w:rsidRPr="009F1E42" w14:paraId="58E9E580" w14:textId="77777777">
        <w:tc>
          <w:tcPr>
            <w:tcW w:w="0" w:type="dxa"/>
            <w:shd w:val="clear" w:color="auto" w:fill="EDEDED" w:themeFill="accent3" w:themeFillTint="33"/>
          </w:tcPr>
          <w:p w14:paraId="7BD9F911" w14:textId="77777777" w:rsidR="00E16F46" w:rsidRPr="009F1E42" w:rsidRDefault="00E16F46">
            <w:pPr>
              <w:pStyle w:val="TableInstructions"/>
              <w:rPr>
                <w:iCs/>
                <w:lang w:val="en-US"/>
              </w:rPr>
            </w:pPr>
            <w:r w:rsidRPr="009F1E42">
              <w:rPr>
                <w:lang w:val="en-US"/>
              </w:rPr>
              <w:t>Summary of comment received</w:t>
            </w:r>
          </w:p>
        </w:tc>
        <w:tc>
          <w:tcPr>
            <w:tcW w:w="0" w:type="dxa"/>
            <w:shd w:val="clear" w:color="auto" w:fill="EDEDED" w:themeFill="accent3" w:themeFillTint="33"/>
          </w:tcPr>
          <w:p w14:paraId="743503D9" w14:textId="77777777" w:rsidR="00E16F46" w:rsidRPr="009F1E42" w:rsidRDefault="00E16F46">
            <w:pPr>
              <w:pStyle w:val="TableInstructions"/>
              <w:rPr>
                <w:iCs/>
                <w:lang w:val="en-US"/>
              </w:rPr>
            </w:pPr>
            <w:r w:rsidRPr="009F1E42">
              <w:rPr>
                <w:lang w:val="en-US"/>
              </w:rPr>
              <w:t xml:space="preserve">Provide a summary of actions taken and any project design updates or justify why updates </w:t>
            </w:r>
            <w:r w:rsidRPr="009F1E42">
              <w:rPr>
                <w:lang w:val="en-US"/>
              </w:rPr>
              <w:lastRenderedPageBreak/>
              <w:t xml:space="preserve">were not necessary or appropriate. </w:t>
            </w:r>
          </w:p>
        </w:tc>
        <w:tc>
          <w:tcPr>
            <w:tcW w:w="0" w:type="dxa"/>
            <w:shd w:val="clear" w:color="auto" w:fill="EDEDED" w:themeFill="accent3" w:themeFillTint="33"/>
          </w:tcPr>
          <w:p w14:paraId="30E193A5" w14:textId="77777777" w:rsidR="00E16F46" w:rsidRPr="009F1E42" w:rsidRDefault="00E16F46">
            <w:pPr>
              <w:pStyle w:val="TableInstructions"/>
              <w:rPr>
                <w:lang w:val="en-US"/>
              </w:rPr>
            </w:pPr>
          </w:p>
        </w:tc>
      </w:tr>
      <w:tr w:rsidR="00E16F46" w:rsidRPr="009F1E42" w14:paraId="7DD1972E" w14:textId="77777777">
        <w:tc>
          <w:tcPr>
            <w:tcW w:w="0" w:type="dxa"/>
            <w:shd w:val="clear" w:color="auto" w:fill="EDEDED" w:themeFill="accent3" w:themeFillTint="33"/>
          </w:tcPr>
          <w:p w14:paraId="2016410F" w14:textId="77777777" w:rsidR="00E16F46" w:rsidRPr="009F1E42" w:rsidRDefault="00E16F46">
            <w:pPr>
              <w:pStyle w:val="TableInstructions"/>
              <w:rPr>
                <w:iCs/>
                <w:lang w:val="en-US"/>
              </w:rPr>
            </w:pPr>
            <w:r w:rsidRPr="009F1E42">
              <w:rPr>
                <w:lang w:val="en-US"/>
              </w:rPr>
              <w:t>…</w:t>
            </w:r>
          </w:p>
        </w:tc>
        <w:tc>
          <w:tcPr>
            <w:tcW w:w="0" w:type="dxa"/>
            <w:shd w:val="clear" w:color="auto" w:fill="EDEDED" w:themeFill="accent3" w:themeFillTint="33"/>
          </w:tcPr>
          <w:p w14:paraId="10CAA2F6" w14:textId="77777777" w:rsidR="00E16F46" w:rsidRPr="009F1E42" w:rsidRDefault="00E16F46">
            <w:pPr>
              <w:pStyle w:val="TableInstructions"/>
              <w:rPr>
                <w:iCs/>
                <w:lang w:val="en-US"/>
              </w:rPr>
            </w:pPr>
            <w:r w:rsidRPr="009F1E42">
              <w:rPr>
                <w:lang w:val="en-US"/>
              </w:rPr>
              <w:t>….</w:t>
            </w:r>
          </w:p>
        </w:tc>
        <w:tc>
          <w:tcPr>
            <w:tcW w:w="0" w:type="dxa"/>
            <w:shd w:val="clear" w:color="auto" w:fill="EDEDED" w:themeFill="accent3" w:themeFillTint="33"/>
          </w:tcPr>
          <w:p w14:paraId="48DA67EC" w14:textId="77777777" w:rsidR="00E16F46" w:rsidRPr="009F1E42" w:rsidRDefault="00E16F46">
            <w:pPr>
              <w:pStyle w:val="TableInstructions"/>
              <w:rPr>
                <w:lang w:val="en-US"/>
              </w:rPr>
            </w:pPr>
          </w:p>
        </w:tc>
      </w:tr>
    </w:tbl>
    <w:p w14:paraId="3A98AF76" w14:textId="4FF60961" w:rsidR="00832554" w:rsidRPr="009F1E42" w:rsidRDefault="00832554" w:rsidP="00832554">
      <w:pPr>
        <w:pStyle w:val="Heading2"/>
      </w:pPr>
      <w:bookmarkStart w:id="20" w:name="_Toc159496794"/>
      <w:r w:rsidRPr="009F1E42">
        <w:t>Resolution of Findings</w:t>
      </w:r>
      <w:r w:rsidR="00EE5C54" w:rsidRPr="009F1E42">
        <w:t xml:space="preserve"> </w:t>
      </w:r>
      <w:r w:rsidR="00EE5C54" w:rsidRPr="009F1E42">
        <w:rPr>
          <w:color w:val="387C2B" w:themeColor="accent1"/>
        </w:rPr>
        <w:t xml:space="preserve">(VCS, 4.1, CCB </w:t>
      </w:r>
      <w:r w:rsidR="00C645C4" w:rsidRPr="009F1E42">
        <w:rPr>
          <w:color w:val="387C2B" w:themeColor="accent1"/>
        </w:rPr>
        <w:t xml:space="preserve">Program </w:t>
      </w:r>
      <w:r w:rsidR="00EE5C54" w:rsidRPr="009F1E42">
        <w:rPr>
          <w:color w:val="387C2B" w:themeColor="accent1"/>
        </w:rPr>
        <w:t>Rules</w:t>
      </w:r>
      <w:r w:rsidR="00EE5C54" w:rsidRPr="009F1E42">
        <w:rPr>
          <w:i/>
          <w:color w:val="387C2B" w:themeColor="accent1"/>
        </w:rPr>
        <w:t>,</w:t>
      </w:r>
      <w:r w:rsidR="00EE5C54" w:rsidRPr="009F1E42">
        <w:rPr>
          <w:color w:val="387C2B" w:themeColor="accent1"/>
        </w:rPr>
        <w:t xml:space="preserve"> 4.3.1)</w:t>
      </w:r>
      <w:bookmarkEnd w:id="20"/>
    </w:p>
    <w:p w14:paraId="0E9003A8" w14:textId="4345E0F2" w:rsidR="00832554" w:rsidRPr="009F1E42" w:rsidRDefault="00832554" w:rsidP="00C61917">
      <w:pPr>
        <w:pStyle w:val="UpdatedInstructions"/>
        <w:rPr>
          <w:lang w:val="en-US"/>
        </w:rPr>
      </w:pPr>
      <w:r w:rsidRPr="009F1E42">
        <w:rPr>
          <w:lang w:val="en-US"/>
        </w:rPr>
        <w:t>Describe the process for the resolution of any findings (corrective actions</w:t>
      </w:r>
      <w:r w:rsidR="00E16F46" w:rsidRPr="009F1E42">
        <w:rPr>
          <w:lang w:val="en-US"/>
        </w:rPr>
        <w:t>,</w:t>
      </w:r>
      <w:r w:rsidRPr="009F1E42" w:rsidDel="00B66D54">
        <w:rPr>
          <w:lang w:val="en-US"/>
        </w:rPr>
        <w:t xml:space="preserve"> </w:t>
      </w:r>
      <w:r w:rsidRPr="009F1E42">
        <w:rPr>
          <w:lang w:val="en-US"/>
        </w:rPr>
        <w:t>clarifications</w:t>
      </w:r>
      <w:r w:rsidR="00E16F46" w:rsidRPr="009F1E42">
        <w:rPr>
          <w:lang w:val="en-US"/>
        </w:rPr>
        <w:t>, forward action requests</w:t>
      </w:r>
      <w:r w:rsidRPr="009F1E42">
        <w:rPr>
          <w:lang w:val="en-US"/>
        </w:rPr>
        <w:t xml:space="preserve"> or other findings) raised by the </w:t>
      </w:r>
      <w:r w:rsidR="00E16F46" w:rsidRPr="009F1E42">
        <w:rPr>
          <w:lang w:val="en-US"/>
        </w:rPr>
        <w:t>validation/verification body</w:t>
      </w:r>
      <w:r w:rsidRPr="009F1E42">
        <w:rPr>
          <w:lang w:val="en-US"/>
        </w:rPr>
        <w:t xml:space="preserve"> during the verification and, where applicable, outstanding forward action requests from the validation or previous verifications.</w:t>
      </w:r>
    </w:p>
    <w:p w14:paraId="45E909F0" w14:textId="77777777" w:rsidR="00832554" w:rsidRPr="009F1E42" w:rsidRDefault="00832554" w:rsidP="00C61917">
      <w:pPr>
        <w:pStyle w:val="UpdatedInstructions"/>
        <w:rPr>
          <w:lang w:val="en-US"/>
        </w:rPr>
      </w:pPr>
      <w:r w:rsidRPr="009F1E42">
        <w:rPr>
          <w:lang w:val="en-US"/>
        </w:rPr>
        <w:t>State the total number of corrective action requests, clarification requests and forward action requests and other findings raised during the verification.</w:t>
      </w:r>
    </w:p>
    <w:p w14:paraId="182F2816" w14:textId="223A74E6" w:rsidR="00832554" w:rsidRPr="009F1E42" w:rsidRDefault="00832554" w:rsidP="00C61917">
      <w:pPr>
        <w:pStyle w:val="UpdatedInstructions"/>
        <w:rPr>
          <w:lang w:val="en-US"/>
        </w:rPr>
      </w:pPr>
      <w:r w:rsidRPr="009F1E42">
        <w:rPr>
          <w:lang w:val="en-US"/>
        </w:rPr>
        <w:t>Provide a summary of each finding, including the issues raised, the response(s) provided by the project prop</w:t>
      </w:r>
      <w:r w:rsidR="00C523F1" w:rsidRPr="009F1E42">
        <w:rPr>
          <w:lang w:val="en-US"/>
        </w:rPr>
        <w:t>onent, and the final conclusion</w:t>
      </w:r>
      <w:r w:rsidR="00D20154" w:rsidRPr="009F1E42">
        <w:rPr>
          <w:lang w:val="en-US"/>
        </w:rPr>
        <w:t>s</w:t>
      </w:r>
      <w:r w:rsidRPr="009F1E42">
        <w:rPr>
          <w:lang w:val="en-US"/>
        </w:rPr>
        <w:t xml:space="preserve"> and any resulting changes to project documents.</w:t>
      </w:r>
      <w:r w:rsidR="00C523F1" w:rsidRPr="009F1E42">
        <w:rPr>
          <w:lang w:val="en-US"/>
        </w:rPr>
        <w:t xml:space="preserve"> </w:t>
      </w:r>
      <w:r w:rsidRPr="009F1E42">
        <w:rPr>
          <w:lang w:val="en-US"/>
        </w:rPr>
        <w:t>Unless this fits on one page, put all findings in an appendix.</w:t>
      </w:r>
    </w:p>
    <w:p w14:paraId="64219D0C" w14:textId="4AEFD7B3" w:rsidR="00832554" w:rsidRPr="009F1E42" w:rsidRDefault="00832554" w:rsidP="004520D0">
      <w:pPr>
        <w:pStyle w:val="Heading3"/>
      </w:pPr>
      <w:r w:rsidRPr="009F1E42">
        <w:t>Forward Action Requests</w:t>
      </w:r>
      <w:r w:rsidR="00D20154" w:rsidRPr="009F1E42">
        <w:t xml:space="preserve"> (VCS, 4.1; CCB </w:t>
      </w:r>
      <w:r w:rsidR="002F3656" w:rsidRPr="009F1E42">
        <w:t xml:space="preserve">Program </w:t>
      </w:r>
      <w:r w:rsidR="00C94307" w:rsidRPr="009F1E42">
        <w:t>Rules, 4.3)</w:t>
      </w:r>
    </w:p>
    <w:p w14:paraId="7892B304" w14:textId="6AD36F5D" w:rsidR="00832554" w:rsidRPr="009F1E42" w:rsidRDefault="00832554" w:rsidP="00C61917">
      <w:pPr>
        <w:pStyle w:val="UpdatedInstructions"/>
        <w:rPr>
          <w:lang w:val="en-US"/>
        </w:rPr>
      </w:pPr>
      <w:r w:rsidRPr="009F1E42">
        <w:rPr>
          <w:lang w:val="en-US"/>
        </w:rPr>
        <w:t>Provide details of any outstanding forward action requests raised for the benefit of subsequent project audits.</w:t>
      </w:r>
    </w:p>
    <w:p w14:paraId="2EEAA29B" w14:textId="7EED0B19" w:rsidR="00832554" w:rsidRPr="009F1E42" w:rsidRDefault="00832554" w:rsidP="00832554">
      <w:pPr>
        <w:pStyle w:val="Heading2"/>
      </w:pPr>
      <w:bookmarkStart w:id="21" w:name="_Toc159496795"/>
      <w:r w:rsidRPr="009F1E42">
        <w:t>Eligibility for Validation Activities</w:t>
      </w:r>
      <w:r w:rsidR="00DE5B47" w:rsidRPr="009F1E42">
        <w:rPr>
          <w:color w:val="4D783C"/>
        </w:rPr>
        <w:t xml:space="preserve"> (VCS, 4.1; CCB </w:t>
      </w:r>
      <w:r w:rsidR="00C645C4" w:rsidRPr="009F1E42">
        <w:rPr>
          <w:color w:val="4D783C"/>
        </w:rPr>
        <w:t xml:space="preserve">Program </w:t>
      </w:r>
      <w:r w:rsidR="00DE5B47" w:rsidRPr="009F1E42">
        <w:rPr>
          <w:color w:val="4D783C"/>
        </w:rPr>
        <w:t>Rules, 4.1)</w:t>
      </w:r>
      <w:bookmarkEnd w:id="21"/>
    </w:p>
    <w:p w14:paraId="7A6CDB6A" w14:textId="77777777" w:rsidR="00832554" w:rsidRPr="009F1E42" w:rsidRDefault="00832554" w:rsidP="00434212">
      <w:pPr>
        <w:pStyle w:val="UpdatedInstructions"/>
        <w:rPr>
          <w:lang w:val="en-US"/>
        </w:rPr>
      </w:pPr>
      <w:r w:rsidRPr="009F1E42">
        <w:rPr>
          <w:lang w:val="en-US"/>
        </w:rPr>
        <w:t>Where the validation/verification body has undertaken validation activities as part of the verification and does not hold accreditation for validation for the relevant sectoral scope, provide evidence that the eligibility requirements set out in the VCS Program Guide are met. Include the name and reference numbers of five registered projects the validation/verification body has validated under the VCS Program or an approved GHG program.</w:t>
      </w:r>
    </w:p>
    <w:p w14:paraId="3D2A59CF" w14:textId="77777777" w:rsidR="00832554" w:rsidRPr="009F1E42" w:rsidRDefault="00832554" w:rsidP="00FA07CA">
      <w:pPr>
        <w:pStyle w:val="Heading1"/>
      </w:pPr>
      <w:bookmarkStart w:id="22" w:name="_Toc159496796"/>
      <w:r w:rsidRPr="009F1E42">
        <w:t>Validation Findings</w:t>
      </w:r>
      <w:bookmarkEnd w:id="22"/>
    </w:p>
    <w:p w14:paraId="1CC42E0C" w14:textId="350A6A0F" w:rsidR="00832554" w:rsidRPr="009F1E42" w:rsidRDefault="00832554" w:rsidP="00C61917">
      <w:pPr>
        <w:pStyle w:val="UpdatedInstructions"/>
        <w:rPr>
          <w:lang w:val="en-US"/>
        </w:rPr>
      </w:pPr>
      <w:r w:rsidRPr="009F1E42">
        <w:rPr>
          <w:lang w:val="en-US"/>
        </w:rPr>
        <w:t xml:space="preserve">Use this section to provide details of all validation activities that took place during the verification, such as gap validation, validation of methodology deviations and project </w:t>
      </w:r>
      <w:r w:rsidR="004122CE" w:rsidRPr="009F1E42">
        <w:rPr>
          <w:lang w:val="en-US"/>
        </w:rPr>
        <w:t>description</w:t>
      </w:r>
      <w:r w:rsidRPr="009F1E42">
        <w:rPr>
          <w:lang w:val="en-US"/>
        </w:rPr>
        <w:t xml:space="preserve"> deviations, and the inclusion of new project activity instances into grouped projects.</w:t>
      </w:r>
    </w:p>
    <w:p w14:paraId="2D273FA7" w14:textId="120981B1" w:rsidR="00832554" w:rsidRPr="009F1E42" w:rsidRDefault="00832554" w:rsidP="00832554">
      <w:pPr>
        <w:pStyle w:val="Heading2"/>
      </w:pPr>
      <w:bookmarkStart w:id="23" w:name="_Toc159496797"/>
      <w:r w:rsidRPr="009F1E42">
        <w:lastRenderedPageBreak/>
        <w:t>Participation under Other GHG Programs</w:t>
      </w:r>
      <w:r w:rsidR="00DE5B47" w:rsidRPr="009F1E42">
        <w:t xml:space="preserve"> </w:t>
      </w:r>
      <w:r w:rsidR="00DE5B47" w:rsidRPr="009F1E42">
        <w:rPr>
          <w:color w:val="4D783C"/>
        </w:rPr>
        <w:t>(</w:t>
      </w:r>
      <w:r w:rsidR="00111266" w:rsidRPr="009F1E42">
        <w:rPr>
          <w:color w:val="4D783C"/>
        </w:rPr>
        <w:t>VCS, 3.23</w:t>
      </w:r>
      <w:r w:rsidR="00207F6E" w:rsidRPr="009F1E42">
        <w:rPr>
          <w:color w:val="4D783C"/>
        </w:rPr>
        <w:t>, Appendix 2</w:t>
      </w:r>
      <w:r w:rsidR="00111266" w:rsidRPr="009F1E42">
        <w:rPr>
          <w:color w:val="4D783C"/>
        </w:rPr>
        <w:t xml:space="preserve">; </w:t>
      </w:r>
      <w:r w:rsidR="00C56776" w:rsidRPr="009F1E42">
        <w:rPr>
          <w:color w:val="4D783C"/>
        </w:rPr>
        <w:t>CCB</w:t>
      </w:r>
      <w:r w:rsidR="00B27633" w:rsidRPr="009F1E42">
        <w:rPr>
          <w:color w:val="4D783C"/>
        </w:rPr>
        <w:t xml:space="preserve"> </w:t>
      </w:r>
      <w:r w:rsidR="00C645C4" w:rsidRPr="009F1E42">
        <w:rPr>
          <w:color w:val="4D783C"/>
        </w:rPr>
        <w:t xml:space="preserve">Program </w:t>
      </w:r>
      <w:r w:rsidR="00B27633" w:rsidRPr="009F1E42">
        <w:rPr>
          <w:color w:val="4D783C"/>
        </w:rPr>
        <w:t>Rules</w:t>
      </w:r>
      <w:r w:rsidR="00B27633" w:rsidRPr="009F1E42">
        <w:rPr>
          <w:i/>
          <w:iCs/>
          <w:color w:val="4D783C"/>
        </w:rPr>
        <w:t xml:space="preserve">, </w:t>
      </w:r>
      <w:r w:rsidR="00B27633" w:rsidRPr="009F1E42">
        <w:rPr>
          <w:color w:val="4D783C"/>
        </w:rPr>
        <w:t>3.1</w:t>
      </w:r>
      <w:r w:rsidR="00F17295" w:rsidRPr="009F1E42">
        <w:rPr>
          <w:color w:val="4D783C"/>
        </w:rPr>
        <w:t>)</w:t>
      </w:r>
      <w:bookmarkEnd w:id="23"/>
    </w:p>
    <w:p w14:paraId="55C1B379" w14:textId="74173CFC" w:rsidR="00832554" w:rsidRPr="009F1E42" w:rsidRDefault="00832554" w:rsidP="00434212">
      <w:pPr>
        <w:pStyle w:val="UpdatedInstructions"/>
        <w:rPr>
          <w:lang w:val="en-US"/>
        </w:rPr>
      </w:pPr>
      <w:r w:rsidRPr="009F1E42">
        <w:rPr>
          <w:lang w:val="en-US"/>
        </w:rPr>
        <w:t xml:space="preserve">For projects seeking registration under the VCS Program </w:t>
      </w:r>
      <w:r w:rsidR="00F2122F">
        <w:rPr>
          <w:lang w:val="en-US"/>
        </w:rPr>
        <w:t xml:space="preserve">that are </w:t>
      </w:r>
      <w:r w:rsidR="00873F56">
        <w:rPr>
          <w:lang w:val="en-US"/>
        </w:rPr>
        <w:t xml:space="preserve">registered under </w:t>
      </w:r>
      <w:r w:rsidRPr="009F1E42">
        <w:rPr>
          <w:lang w:val="en-US"/>
        </w:rPr>
        <w:t>an approved GHG program (e</w:t>
      </w:r>
      <w:r w:rsidR="00CA29FC" w:rsidRPr="009F1E42">
        <w:rPr>
          <w:lang w:val="en-US"/>
        </w:rPr>
        <w:t>.</w:t>
      </w:r>
      <w:r w:rsidRPr="009F1E42">
        <w:rPr>
          <w:lang w:val="en-US"/>
        </w:rPr>
        <w:t>g</w:t>
      </w:r>
      <w:r w:rsidR="00CA29FC" w:rsidRPr="009F1E42">
        <w:rPr>
          <w:lang w:val="en-US"/>
        </w:rPr>
        <w:t>.</w:t>
      </w:r>
      <w:r w:rsidRPr="009F1E42">
        <w:rPr>
          <w:lang w:val="en-US"/>
        </w:rPr>
        <w:t>, CDM) provide a gap validation, including the following:</w:t>
      </w:r>
    </w:p>
    <w:p w14:paraId="030EFF94" w14:textId="3A8B8376" w:rsidR="00832554" w:rsidRPr="009F1E42" w:rsidRDefault="00832554" w:rsidP="00434212">
      <w:pPr>
        <w:pStyle w:val="BulletedInstructions"/>
        <w:rPr>
          <w:lang w:val="en-US"/>
        </w:rPr>
      </w:pPr>
      <w:r w:rsidRPr="009F1E42">
        <w:rPr>
          <w:lang w:val="en-US"/>
        </w:rPr>
        <w:t xml:space="preserve">The name of the approved GHG program, </w:t>
      </w:r>
      <w:r w:rsidR="00E016E1">
        <w:rPr>
          <w:lang w:val="en-US"/>
        </w:rPr>
        <w:t>the</w:t>
      </w:r>
      <w:r w:rsidR="00E016E1" w:rsidRPr="009F1E42">
        <w:rPr>
          <w:lang w:val="en-US"/>
        </w:rPr>
        <w:t xml:space="preserve"> </w:t>
      </w:r>
      <w:r w:rsidRPr="009F1E42">
        <w:rPr>
          <w:lang w:val="en-US"/>
        </w:rPr>
        <w:t>registration number</w:t>
      </w:r>
      <w:r w:rsidR="00E016E1">
        <w:rPr>
          <w:lang w:val="en-US"/>
        </w:rPr>
        <w:t xml:space="preserve"> of the project,</w:t>
      </w:r>
      <w:r w:rsidRPr="009F1E42">
        <w:rPr>
          <w:lang w:val="en-US"/>
        </w:rPr>
        <w:t xml:space="preserve"> and details of the project</w:t>
      </w:r>
      <w:r w:rsidR="00873F56">
        <w:rPr>
          <w:lang w:val="en-US"/>
        </w:rPr>
        <w:t>, including date of project inactivity under the other GHG Program</w:t>
      </w:r>
      <w:r w:rsidRPr="009F1E42">
        <w:rPr>
          <w:lang w:val="en-US"/>
        </w:rPr>
        <w:t>.</w:t>
      </w:r>
      <w:r w:rsidR="007D0A49">
        <w:rPr>
          <w:rStyle w:val="FootnoteReference"/>
          <w:lang w:val="en-US"/>
        </w:rPr>
        <w:footnoteReference w:id="2"/>
      </w:r>
    </w:p>
    <w:p w14:paraId="716F8357" w14:textId="77777777" w:rsidR="00832554" w:rsidRPr="009F1E42" w:rsidRDefault="00832554" w:rsidP="00434212">
      <w:pPr>
        <w:pStyle w:val="BulletedInstructions"/>
        <w:rPr>
          <w:lang w:val="en-US"/>
        </w:rPr>
      </w:pPr>
      <w:r w:rsidRPr="009F1E42">
        <w:rPr>
          <w:lang w:val="en-US"/>
        </w:rPr>
        <w:t xml:space="preserve">A description of the steps taken to assess whether the project is eligible to participate under the VCS Program. </w:t>
      </w:r>
    </w:p>
    <w:p w14:paraId="5E0E91BF" w14:textId="18549C15" w:rsidR="00832554" w:rsidRPr="009F1E42" w:rsidRDefault="00832554" w:rsidP="00434212">
      <w:pPr>
        <w:pStyle w:val="BulletedInstructions"/>
        <w:rPr>
          <w:rStyle w:val="SubtleEmphasis"/>
          <w:i/>
          <w:iCs w:val="0"/>
          <w:color w:val="766A62"/>
          <w:lang w:val="en-US"/>
        </w:rPr>
      </w:pPr>
      <w:r w:rsidRPr="009F1E42">
        <w:rPr>
          <w:lang w:val="en-US"/>
        </w:rPr>
        <w:t xml:space="preserve">A conclusion with respect to each of the relevant sections of the (additional/gap) project </w:t>
      </w:r>
      <w:r w:rsidR="004122CE" w:rsidRPr="009F1E42">
        <w:rPr>
          <w:lang w:val="en-US"/>
        </w:rPr>
        <w:t>description</w:t>
      </w:r>
      <w:r w:rsidRPr="009F1E42">
        <w:rPr>
          <w:lang w:val="en-US"/>
        </w:rPr>
        <w:t xml:space="preserve"> provided by the project proponent.</w:t>
      </w:r>
    </w:p>
    <w:p w14:paraId="6FFA47F1" w14:textId="77777777" w:rsidR="00832554" w:rsidRPr="009F1E42" w:rsidRDefault="00832554" w:rsidP="00434212">
      <w:pPr>
        <w:pStyle w:val="UpdatedInstructions"/>
        <w:rPr>
          <w:lang w:val="en-US"/>
        </w:rPr>
      </w:pPr>
      <w:r w:rsidRPr="009F1E42">
        <w:rPr>
          <w:lang w:val="en-US"/>
        </w:rPr>
        <w:t>Provide an overall conclusion regarding whether the project is eligible to participate under the VCS Program.</w:t>
      </w:r>
    </w:p>
    <w:p w14:paraId="6FA6D68B" w14:textId="57055856" w:rsidR="00832554" w:rsidRPr="009F1E42" w:rsidRDefault="00832554" w:rsidP="00832554">
      <w:pPr>
        <w:pStyle w:val="Heading2"/>
      </w:pPr>
      <w:bookmarkStart w:id="24" w:name="_Toc159496798"/>
      <w:r w:rsidRPr="009F1E42">
        <w:t>Methodology Deviations</w:t>
      </w:r>
      <w:r w:rsidR="00B27633" w:rsidRPr="009F1E42">
        <w:rPr>
          <w:color w:val="4D783C"/>
        </w:rPr>
        <w:t xml:space="preserve"> (VCS, </w:t>
      </w:r>
      <w:r w:rsidR="003A6647" w:rsidRPr="009F1E42">
        <w:rPr>
          <w:color w:val="4D783C"/>
        </w:rPr>
        <w:t>3.20)</w:t>
      </w:r>
      <w:bookmarkEnd w:id="24"/>
    </w:p>
    <w:p w14:paraId="6E818535" w14:textId="77777777" w:rsidR="00832554" w:rsidRPr="009F1E42" w:rsidRDefault="00832554" w:rsidP="00434212">
      <w:pPr>
        <w:pStyle w:val="UpdatedInstructions"/>
        <w:rPr>
          <w:lang w:val="en-US"/>
        </w:rPr>
      </w:pPr>
      <w:r w:rsidRPr="009F1E42">
        <w:rPr>
          <w:lang w:val="en-US"/>
        </w:rPr>
        <w:t>Identify any methodology deviations applied to the project and describe the steps taken to validate each deviation. Include information with respect to how the following has been assessed:</w:t>
      </w:r>
    </w:p>
    <w:p w14:paraId="79E0460D" w14:textId="77777777" w:rsidR="00832554" w:rsidRPr="009F1E42" w:rsidRDefault="00832554" w:rsidP="00434212">
      <w:pPr>
        <w:pStyle w:val="BulletedInstructions"/>
        <w:rPr>
          <w:lang w:val="en-US"/>
        </w:rPr>
      </w:pPr>
      <w:r w:rsidRPr="009F1E42">
        <w:rPr>
          <w:lang w:val="en-US"/>
        </w:rPr>
        <w:t>Whether the deviation meets with the criteria and specifications for permitted methodology deviations.</w:t>
      </w:r>
    </w:p>
    <w:p w14:paraId="2BEC4E0B" w14:textId="4C643F9E" w:rsidR="00832554" w:rsidRPr="009F1E42" w:rsidRDefault="00832554" w:rsidP="00434212">
      <w:pPr>
        <w:pStyle w:val="BulletedInstructions"/>
        <w:rPr>
          <w:rStyle w:val="SubtleEmphasis"/>
          <w:i/>
          <w:iCs w:val="0"/>
          <w:color w:val="766A62"/>
          <w:lang w:val="en-US"/>
        </w:rPr>
      </w:pPr>
      <w:r w:rsidRPr="009F1E42">
        <w:rPr>
          <w:lang w:val="en-US"/>
        </w:rPr>
        <w:t>Whether the deviation negatively impact</w:t>
      </w:r>
      <w:r w:rsidR="00F46ABF" w:rsidRPr="009F1E42">
        <w:rPr>
          <w:lang w:val="en-US"/>
        </w:rPr>
        <w:t>s</w:t>
      </w:r>
      <w:r w:rsidRPr="009F1E42">
        <w:rPr>
          <w:lang w:val="en-US"/>
        </w:rPr>
        <w:t xml:space="preserve"> the conservativeness of the quantification of GHG emission reductions or removals (except where they result in increased accuracy).</w:t>
      </w:r>
    </w:p>
    <w:p w14:paraId="5D512ADE" w14:textId="77777777" w:rsidR="00D569B5" w:rsidRPr="009F1E42" w:rsidRDefault="00D569B5" w:rsidP="00434212">
      <w:pPr>
        <w:pStyle w:val="BulletedInstructions"/>
        <w:rPr>
          <w:lang w:val="en-US"/>
        </w:rPr>
      </w:pPr>
      <w:r w:rsidRPr="009F1E42">
        <w:rPr>
          <w:lang w:val="en-US"/>
        </w:rPr>
        <w:t>Provide an overall conclusion regarding whether any methodology deviations applied to the project are valid.</w:t>
      </w:r>
    </w:p>
    <w:p w14:paraId="237AD670" w14:textId="5F6A112E" w:rsidR="00832554" w:rsidRPr="009F1E42" w:rsidRDefault="00D569B5" w:rsidP="00434212">
      <w:pPr>
        <w:pStyle w:val="BulletedInstructions"/>
        <w:rPr>
          <w:lang w:val="en-US"/>
        </w:rPr>
      </w:pPr>
      <w:r w:rsidRPr="009F1E42">
        <w:rPr>
          <w:lang w:val="en-US"/>
        </w:rPr>
        <w:t>List any previously validated methodology deviations. Each verification report must contain an exhaustive list of all methodology deviations applied to the project.</w:t>
      </w:r>
    </w:p>
    <w:p w14:paraId="57056E97" w14:textId="0C550D15" w:rsidR="00A262A4" w:rsidRPr="009F1E42" w:rsidRDefault="00A262A4" w:rsidP="00A262A4">
      <w:pPr>
        <w:pStyle w:val="Heading2"/>
      </w:pPr>
      <w:bookmarkStart w:id="25" w:name="_Toc159496799"/>
      <w:r w:rsidRPr="009F1E42">
        <w:t xml:space="preserve">Minor Changes to Project Description </w:t>
      </w:r>
      <w:r w:rsidRPr="009F1E42">
        <w:rPr>
          <w:color w:val="387C2B" w:themeColor="accent1"/>
        </w:rPr>
        <w:t xml:space="preserve">(CCB </w:t>
      </w:r>
      <w:r w:rsidR="00C645C4" w:rsidRPr="009F1E42">
        <w:rPr>
          <w:color w:val="387C2B" w:themeColor="accent1"/>
        </w:rPr>
        <w:t xml:space="preserve">Program </w:t>
      </w:r>
      <w:r w:rsidRPr="009F1E42">
        <w:rPr>
          <w:color w:val="387C2B" w:themeColor="accent1"/>
        </w:rPr>
        <w:t>Rules</w:t>
      </w:r>
      <w:r w:rsidRPr="009F1E42">
        <w:rPr>
          <w:i/>
          <w:color w:val="387C2B" w:themeColor="accent1"/>
        </w:rPr>
        <w:t>,</w:t>
      </w:r>
      <w:r w:rsidRPr="009F1E42">
        <w:rPr>
          <w:color w:val="387C2B" w:themeColor="accent1"/>
        </w:rPr>
        <w:t xml:space="preserve"> 3.5.6)</w:t>
      </w:r>
      <w:bookmarkEnd w:id="25"/>
    </w:p>
    <w:p w14:paraId="06708CB9" w14:textId="77777777" w:rsidR="00A262A4" w:rsidRPr="009F1E42" w:rsidRDefault="00A262A4" w:rsidP="00A262A4">
      <w:pPr>
        <w:pStyle w:val="UpdatedInstructions"/>
        <w:rPr>
          <w:lang w:val="en-US"/>
        </w:rPr>
      </w:pPr>
      <w:r w:rsidRPr="009F1E42">
        <w:rPr>
          <w:lang w:val="en-US"/>
        </w:rPr>
        <w:t>Identify any minor changes applied to the community and biodiversity elements of the project design. Describe the steps taken to assess whether the change is justified as a minor change, or whether it should be considered a project description deviation.</w:t>
      </w:r>
    </w:p>
    <w:p w14:paraId="26D33DF8" w14:textId="77777777" w:rsidR="00A262A4" w:rsidRPr="009F1E42" w:rsidRDefault="00A262A4" w:rsidP="00A262A4">
      <w:pPr>
        <w:pStyle w:val="UpdatedInstructions"/>
        <w:rPr>
          <w:lang w:val="en-US"/>
        </w:rPr>
      </w:pPr>
      <w:r w:rsidRPr="009F1E42">
        <w:rPr>
          <w:lang w:val="en-US"/>
        </w:rPr>
        <w:t xml:space="preserve">Provide an assessment as to whether minor changes are appropriately described and justified, and whether the project remains in compliance with the project’s validated design. </w:t>
      </w:r>
    </w:p>
    <w:p w14:paraId="3A814361" w14:textId="4E685EA4" w:rsidR="00832554" w:rsidRPr="009F1E42" w:rsidRDefault="00832554" w:rsidP="00D43257">
      <w:pPr>
        <w:pStyle w:val="Heading2"/>
      </w:pPr>
      <w:bookmarkStart w:id="26" w:name="_Toc159496800"/>
      <w:r w:rsidRPr="009F1E42">
        <w:lastRenderedPageBreak/>
        <w:t xml:space="preserve">Project </w:t>
      </w:r>
      <w:r w:rsidR="004122CE" w:rsidRPr="009F1E42">
        <w:t>Description</w:t>
      </w:r>
      <w:r w:rsidRPr="009F1E42">
        <w:t xml:space="preserve"> Deviations</w:t>
      </w:r>
      <w:r w:rsidR="00D43257" w:rsidRPr="009F1E42">
        <w:t xml:space="preserve"> </w:t>
      </w:r>
      <w:r w:rsidR="00D43257" w:rsidRPr="009F1E42">
        <w:rPr>
          <w:color w:val="387C2B" w:themeColor="accent1"/>
        </w:rPr>
        <w:t>(</w:t>
      </w:r>
      <w:r w:rsidR="003A6647" w:rsidRPr="009F1E42">
        <w:rPr>
          <w:color w:val="387C2B" w:themeColor="accent1"/>
        </w:rPr>
        <w:t xml:space="preserve">VCS, 3.21; CCB </w:t>
      </w:r>
      <w:r w:rsidR="00C645C4" w:rsidRPr="009F1E42">
        <w:rPr>
          <w:color w:val="387C2B" w:themeColor="accent1"/>
        </w:rPr>
        <w:t xml:space="preserve">Program </w:t>
      </w:r>
      <w:r w:rsidR="00D43257" w:rsidRPr="009F1E42">
        <w:rPr>
          <w:color w:val="387C2B" w:themeColor="accent1"/>
        </w:rPr>
        <w:t>Rules</w:t>
      </w:r>
      <w:r w:rsidR="003A6647" w:rsidRPr="009F1E42">
        <w:rPr>
          <w:i/>
          <w:color w:val="387C2B" w:themeColor="accent1"/>
        </w:rPr>
        <w:t>,</w:t>
      </w:r>
      <w:r w:rsidR="000F25DE" w:rsidRPr="009F1E42">
        <w:rPr>
          <w:color w:val="387C2B" w:themeColor="accent1"/>
        </w:rPr>
        <w:t xml:space="preserve"> 3</w:t>
      </w:r>
      <w:r w:rsidR="00D43257" w:rsidRPr="009F1E42">
        <w:rPr>
          <w:color w:val="387C2B" w:themeColor="accent1"/>
        </w:rPr>
        <w:t>.5.</w:t>
      </w:r>
      <w:r w:rsidR="000F25DE" w:rsidRPr="009F1E42">
        <w:rPr>
          <w:color w:val="387C2B" w:themeColor="accent1"/>
        </w:rPr>
        <w:t>7 – 3.5.10</w:t>
      </w:r>
      <w:r w:rsidR="00D43257" w:rsidRPr="009F1E42">
        <w:rPr>
          <w:color w:val="387C2B" w:themeColor="accent1"/>
        </w:rPr>
        <w:t>)</w:t>
      </w:r>
      <w:bookmarkEnd w:id="26"/>
    </w:p>
    <w:p w14:paraId="0C02BF07" w14:textId="4EAA4674" w:rsidR="00832554" w:rsidRPr="009F1E42" w:rsidRDefault="00832554" w:rsidP="00C61917">
      <w:pPr>
        <w:pStyle w:val="UpdatedInstructions"/>
        <w:rPr>
          <w:lang w:val="en-US"/>
        </w:rPr>
      </w:pPr>
      <w:r w:rsidRPr="009F1E42">
        <w:rPr>
          <w:lang w:val="en-US"/>
        </w:rPr>
        <w:t xml:space="preserve">Identify any project </w:t>
      </w:r>
      <w:r w:rsidR="004122CE" w:rsidRPr="009F1E42">
        <w:rPr>
          <w:lang w:val="en-US"/>
        </w:rPr>
        <w:t>description</w:t>
      </w:r>
      <w:r w:rsidRPr="009F1E42">
        <w:rPr>
          <w:lang w:val="en-US"/>
        </w:rPr>
        <w:t xml:space="preserve"> deviations applied to the project and describe the steps taken to validate each deviation. Assess whether the proposed deviation impacts any of the following, documenting the assessment of each separately:</w:t>
      </w:r>
    </w:p>
    <w:p w14:paraId="60671A66" w14:textId="46DD4ECE" w:rsidR="00832554" w:rsidRPr="009F1E42" w:rsidRDefault="00832554" w:rsidP="00434212">
      <w:pPr>
        <w:pStyle w:val="BulletedInstructions"/>
        <w:rPr>
          <w:lang w:val="en-US"/>
        </w:rPr>
      </w:pPr>
      <w:r w:rsidRPr="009F1E42">
        <w:rPr>
          <w:lang w:val="en-US"/>
        </w:rPr>
        <w:t>The applicability of the methodology</w:t>
      </w:r>
      <w:r w:rsidR="00DE1463" w:rsidRPr="009F1E42">
        <w:rPr>
          <w:lang w:val="en-US"/>
        </w:rPr>
        <w:t>.</w:t>
      </w:r>
    </w:p>
    <w:p w14:paraId="6E6CB75C" w14:textId="33250250" w:rsidR="00832554" w:rsidRPr="009F1E42" w:rsidRDefault="00832554" w:rsidP="004646D0">
      <w:pPr>
        <w:pStyle w:val="BulletedInstructions"/>
        <w:rPr>
          <w:lang w:val="en-US"/>
        </w:rPr>
      </w:pPr>
      <w:r w:rsidRPr="009F1E42">
        <w:rPr>
          <w:lang w:val="en-US"/>
        </w:rPr>
        <w:t>Additionality</w:t>
      </w:r>
      <w:r w:rsidR="00DE1463" w:rsidRPr="009F1E42">
        <w:rPr>
          <w:lang w:val="en-US"/>
        </w:rPr>
        <w:t>.</w:t>
      </w:r>
    </w:p>
    <w:p w14:paraId="5BC32B5F" w14:textId="77777777" w:rsidR="00832554" w:rsidRPr="009F1E42" w:rsidRDefault="00832554" w:rsidP="004646D0">
      <w:pPr>
        <w:pStyle w:val="BulletedInstructions"/>
        <w:rPr>
          <w:lang w:val="en-US"/>
        </w:rPr>
      </w:pPr>
      <w:r w:rsidRPr="009F1E42">
        <w:rPr>
          <w:lang w:val="en-US"/>
        </w:rPr>
        <w:t>The appropriateness of the baseline</w:t>
      </w:r>
      <w:r w:rsidR="00A51467" w:rsidRPr="009F1E42">
        <w:rPr>
          <w:lang w:val="en-US"/>
        </w:rPr>
        <w:t>/without-project</w:t>
      </w:r>
      <w:r w:rsidRPr="009F1E42">
        <w:rPr>
          <w:lang w:val="en-US"/>
        </w:rPr>
        <w:t xml:space="preserve"> scenario.</w:t>
      </w:r>
    </w:p>
    <w:p w14:paraId="6963CB87" w14:textId="5CEEEC63" w:rsidR="00832554" w:rsidRPr="009F1E42" w:rsidRDefault="00832554" w:rsidP="00C61917">
      <w:pPr>
        <w:pStyle w:val="UpdatedInstructions"/>
        <w:rPr>
          <w:lang w:val="en-US"/>
        </w:rPr>
      </w:pPr>
      <w:r w:rsidRPr="009F1E42">
        <w:rPr>
          <w:lang w:val="en-US"/>
        </w:rPr>
        <w:t>Provide a</w:t>
      </w:r>
      <w:r w:rsidR="00373074" w:rsidRPr="009F1E42">
        <w:rPr>
          <w:lang w:val="en-US"/>
        </w:rPr>
        <w:t>n assessment of whether each</w:t>
      </w:r>
      <w:r w:rsidRPr="009F1E42">
        <w:rPr>
          <w:lang w:val="en-US"/>
        </w:rPr>
        <w:t xml:space="preserve"> deviation is appropriately described and justified, and whether the project remains in </w:t>
      </w:r>
      <w:r w:rsidR="00C645C4" w:rsidRPr="009F1E42">
        <w:rPr>
          <w:lang w:val="en-US"/>
        </w:rPr>
        <w:t xml:space="preserve">conformance </w:t>
      </w:r>
      <w:r w:rsidRPr="009F1E42">
        <w:rPr>
          <w:lang w:val="en-US"/>
        </w:rPr>
        <w:t>with the</w:t>
      </w:r>
      <w:r w:rsidR="00CA29FC" w:rsidRPr="009F1E42">
        <w:rPr>
          <w:lang w:val="en-US"/>
        </w:rPr>
        <w:t xml:space="preserve"> CCB Version 3</w:t>
      </w:r>
      <w:r w:rsidR="00373074" w:rsidRPr="009F1E42">
        <w:rPr>
          <w:lang w:val="en-US"/>
        </w:rPr>
        <w:t xml:space="preserve"> and VCS </w:t>
      </w:r>
      <w:r w:rsidR="00C645C4" w:rsidRPr="009F1E42">
        <w:rPr>
          <w:lang w:val="en-US"/>
        </w:rPr>
        <w:t xml:space="preserve">Program </w:t>
      </w:r>
      <w:r w:rsidR="00F42572" w:rsidRPr="009F1E42">
        <w:rPr>
          <w:lang w:val="en-US"/>
        </w:rPr>
        <w:t>rules</w:t>
      </w:r>
      <w:r w:rsidRPr="009F1E42">
        <w:rPr>
          <w:lang w:val="en-US"/>
        </w:rPr>
        <w:t xml:space="preserve">. </w:t>
      </w:r>
    </w:p>
    <w:p w14:paraId="3483E916" w14:textId="24F61400" w:rsidR="00832554" w:rsidRPr="009F1E42" w:rsidRDefault="00832554" w:rsidP="00C61917">
      <w:pPr>
        <w:pStyle w:val="UpdatedInstructions"/>
        <w:rPr>
          <w:lang w:val="en-US"/>
        </w:rPr>
      </w:pPr>
      <w:r w:rsidRPr="009F1E42">
        <w:rPr>
          <w:lang w:val="en-US"/>
        </w:rPr>
        <w:t>Provide an overall conclusion</w:t>
      </w:r>
      <w:r w:rsidR="00373074" w:rsidRPr="009F1E42">
        <w:rPr>
          <w:lang w:val="en-US"/>
        </w:rPr>
        <w:t xml:space="preserve"> regarding whether each</w:t>
      </w:r>
      <w:r w:rsidRPr="009F1E42">
        <w:rPr>
          <w:lang w:val="en-US"/>
        </w:rPr>
        <w:t xml:space="preserve"> project</w:t>
      </w:r>
      <w:r w:rsidR="00F42572" w:rsidRPr="009F1E42">
        <w:rPr>
          <w:lang w:val="en-US"/>
        </w:rPr>
        <w:t xml:space="preserve"> description</w:t>
      </w:r>
      <w:r w:rsidRPr="009F1E42">
        <w:rPr>
          <w:lang w:val="en-US"/>
        </w:rPr>
        <w:t xml:space="preserve"> deviation is valid.</w:t>
      </w:r>
    </w:p>
    <w:p w14:paraId="7B424DA1" w14:textId="54EF8A99" w:rsidR="00832554" w:rsidRPr="009F1E42" w:rsidRDefault="004A3AAA" w:rsidP="00832554">
      <w:pPr>
        <w:pStyle w:val="Heading2"/>
      </w:pPr>
      <w:bookmarkStart w:id="27" w:name="_Toc474314054"/>
      <w:bookmarkStart w:id="28" w:name="_Toc159496801"/>
      <w:r w:rsidRPr="009F1E42">
        <w:t xml:space="preserve">New Project Activity Instances in </w:t>
      </w:r>
      <w:bookmarkEnd w:id="27"/>
      <w:r w:rsidR="00832554" w:rsidRPr="009F1E42">
        <w:t>Grouped Project</w:t>
      </w:r>
      <w:r w:rsidRPr="009F1E42">
        <w:t>s</w:t>
      </w:r>
      <w:r w:rsidR="003D70E4" w:rsidRPr="009F1E42">
        <w:t xml:space="preserve"> </w:t>
      </w:r>
      <w:r w:rsidR="003D70E4" w:rsidRPr="009F1E42">
        <w:rPr>
          <w:color w:val="387C2B" w:themeColor="accent1"/>
        </w:rPr>
        <w:t>(</w:t>
      </w:r>
      <w:r w:rsidR="00A262A4" w:rsidRPr="009F1E42">
        <w:rPr>
          <w:color w:val="387C2B" w:themeColor="accent1"/>
        </w:rPr>
        <w:t xml:space="preserve">VCS, 3.6; </w:t>
      </w:r>
      <w:r w:rsidR="00B91A57" w:rsidRPr="009F1E42">
        <w:rPr>
          <w:color w:val="387C2B" w:themeColor="accent1"/>
        </w:rPr>
        <w:t xml:space="preserve">CCB, </w:t>
      </w:r>
      <w:r w:rsidR="003D70E4" w:rsidRPr="009F1E42">
        <w:rPr>
          <w:color w:val="387C2B" w:themeColor="accent1"/>
        </w:rPr>
        <w:t>G1.13 – G1.15)</w:t>
      </w:r>
      <w:bookmarkEnd w:id="28"/>
    </w:p>
    <w:p w14:paraId="39A90BC1" w14:textId="13252EEF" w:rsidR="00832554" w:rsidRPr="009F1E42" w:rsidRDefault="00832554" w:rsidP="00C61917">
      <w:pPr>
        <w:pStyle w:val="UpdatedInstructions"/>
        <w:rPr>
          <w:lang w:val="en-US"/>
        </w:rPr>
      </w:pPr>
      <w:r w:rsidRPr="009F1E42">
        <w:rPr>
          <w:lang w:val="en-US"/>
        </w:rPr>
        <w:t xml:space="preserve">Describe the steps taken to validate </w:t>
      </w:r>
      <w:r w:rsidR="003D70E4" w:rsidRPr="009F1E42">
        <w:rPr>
          <w:lang w:val="en-US"/>
        </w:rPr>
        <w:t>the inclusion of new</w:t>
      </w:r>
      <w:r w:rsidR="00297FF2" w:rsidRPr="009F1E42">
        <w:rPr>
          <w:lang w:val="en-US"/>
        </w:rPr>
        <w:t xml:space="preserve"> project </w:t>
      </w:r>
      <w:r w:rsidR="00A262A4" w:rsidRPr="009F1E42">
        <w:rPr>
          <w:lang w:val="en-US"/>
        </w:rPr>
        <w:t xml:space="preserve">activity instances </w:t>
      </w:r>
      <w:r w:rsidR="00297FF2" w:rsidRPr="009F1E42">
        <w:rPr>
          <w:lang w:val="en-US"/>
        </w:rPr>
        <w:t>and communities</w:t>
      </w:r>
      <w:r w:rsidRPr="009F1E42">
        <w:rPr>
          <w:lang w:val="en-US"/>
        </w:rPr>
        <w:t xml:space="preserve"> into</w:t>
      </w:r>
      <w:r w:rsidR="006E7B20" w:rsidRPr="009F1E42">
        <w:rPr>
          <w:lang w:val="en-US"/>
        </w:rPr>
        <w:t xml:space="preserve"> </w:t>
      </w:r>
      <w:r w:rsidRPr="009F1E42">
        <w:rPr>
          <w:lang w:val="en-US"/>
        </w:rPr>
        <w:t>the (grouped) project, including the following:</w:t>
      </w:r>
    </w:p>
    <w:p w14:paraId="0C41D10F" w14:textId="77777777" w:rsidR="00B61B55" w:rsidRPr="009F1E42" w:rsidRDefault="00B61B55" w:rsidP="004646D0">
      <w:pPr>
        <w:pStyle w:val="BulletedInstructions"/>
        <w:rPr>
          <w:lang w:val="en-US"/>
        </w:rPr>
      </w:pPr>
      <w:r w:rsidRPr="009F1E42">
        <w:rPr>
          <w:lang w:val="en-US"/>
        </w:rPr>
        <w:t xml:space="preserve">Evidence-gathering process for validation of new project activity instances. </w:t>
      </w:r>
    </w:p>
    <w:p w14:paraId="2534C51B" w14:textId="7368884C" w:rsidR="00832554" w:rsidRPr="009F1E42" w:rsidRDefault="00832554" w:rsidP="004646D0">
      <w:pPr>
        <w:pStyle w:val="BulletedInstructions"/>
        <w:rPr>
          <w:lang w:val="en-US"/>
        </w:rPr>
      </w:pPr>
      <w:r w:rsidRPr="009F1E42">
        <w:rPr>
          <w:lang w:val="en-US"/>
        </w:rPr>
        <w:t>The number of new project activity instances added to the project in this verification period.</w:t>
      </w:r>
    </w:p>
    <w:p w14:paraId="747A560D" w14:textId="6EF0A90C" w:rsidR="00832554" w:rsidRPr="009F1E42" w:rsidRDefault="00832554" w:rsidP="004646D0">
      <w:pPr>
        <w:pStyle w:val="BulletedInstructions"/>
        <w:rPr>
          <w:lang w:val="en-US"/>
        </w:rPr>
      </w:pPr>
      <w:r w:rsidRPr="009F1E42">
        <w:rPr>
          <w:lang w:val="en-US"/>
        </w:rPr>
        <w:t>Updates to the project zone map to include location</w:t>
      </w:r>
      <w:r w:rsidR="006E7B20" w:rsidRPr="009F1E42">
        <w:rPr>
          <w:lang w:val="en-US"/>
        </w:rPr>
        <w:t>s</w:t>
      </w:r>
      <w:r w:rsidRPr="009F1E42">
        <w:rPr>
          <w:lang w:val="en-US"/>
        </w:rPr>
        <w:t xml:space="preserve"> of the new project areas and communities</w:t>
      </w:r>
      <w:r w:rsidR="00A51467" w:rsidRPr="009F1E42">
        <w:rPr>
          <w:lang w:val="en-US"/>
        </w:rPr>
        <w:t>.</w:t>
      </w:r>
      <w:r w:rsidRPr="009F1E42">
        <w:rPr>
          <w:lang w:val="en-US"/>
        </w:rPr>
        <w:t xml:space="preserve"> </w:t>
      </w:r>
    </w:p>
    <w:p w14:paraId="1444283C" w14:textId="405A3941" w:rsidR="00832554" w:rsidRPr="009F1E42" w:rsidRDefault="00832554" w:rsidP="004646D0">
      <w:pPr>
        <w:pStyle w:val="BulletedInstructions"/>
        <w:rPr>
          <w:lang w:val="en-US"/>
        </w:rPr>
      </w:pPr>
      <w:r w:rsidRPr="009F1E42">
        <w:rPr>
          <w:lang w:val="en-US"/>
        </w:rPr>
        <w:t xml:space="preserve">Conformance of the new project areas and communities with the stakeholder identification and analysis process set out in the project </w:t>
      </w:r>
      <w:r w:rsidR="004122CE" w:rsidRPr="009F1E42">
        <w:rPr>
          <w:lang w:val="en-US"/>
        </w:rPr>
        <w:t>description</w:t>
      </w:r>
      <w:r w:rsidR="00A51467" w:rsidRPr="009F1E42">
        <w:rPr>
          <w:lang w:val="en-US"/>
        </w:rPr>
        <w:t>.</w:t>
      </w:r>
    </w:p>
    <w:p w14:paraId="15C854D9" w14:textId="7BCAF567" w:rsidR="00832554" w:rsidRPr="009F1E42" w:rsidRDefault="00832554" w:rsidP="004646D0">
      <w:pPr>
        <w:pStyle w:val="BulletedInstructions"/>
        <w:rPr>
          <w:lang w:val="en-US"/>
        </w:rPr>
      </w:pPr>
      <w:r w:rsidRPr="009F1E42">
        <w:rPr>
          <w:lang w:val="en-US"/>
        </w:rPr>
        <w:t xml:space="preserve">Conformance of the new </w:t>
      </w:r>
      <w:r w:rsidR="00297FF2" w:rsidRPr="009F1E42">
        <w:rPr>
          <w:lang w:val="en-US"/>
        </w:rPr>
        <w:t xml:space="preserve">project activity instances, </w:t>
      </w:r>
      <w:r w:rsidRPr="009F1E42">
        <w:rPr>
          <w:lang w:val="en-US"/>
        </w:rPr>
        <w:t xml:space="preserve">project areas and communities with the eligibility criteria set out in the project </w:t>
      </w:r>
      <w:r w:rsidR="004122CE" w:rsidRPr="009F1E42">
        <w:rPr>
          <w:lang w:val="en-US"/>
        </w:rPr>
        <w:t>description</w:t>
      </w:r>
      <w:r w:rsidR="00B61B55" w:rsidRPr="009F1E42">
        <w:rPr>
          <w:lang w:val="en-US"/>
        </w:rPr>
        <w:t xml:space="preserve"> and the </w:t>
      </w:r>
      <w:r w:rsidR="00D32979" w:rsidRPr="009F1E42">
        <w:rPr>
          <w:lang w:val="en-US"/>
        </w:rPr>
        <w:t>CCB Program and VCS</w:t>
      </w:r>
      <w:r w:rsidR="004A3AAA" w:rsidRPr="009F1E42">
        <w:rPr>
          <w:lang w:val="en-US"/>
        </w:rPr>
        <w:t xml:space="preserve"> Program</w:t>
      </w:r>
      <w:r w:rsidR="00D32979" w:rsidRPr="009F1E42">
        <w:rPr>
          <w:lang w:val="en-US"/>
        </w:rPr>
        <w:t xml:space="preserve"> requirements</w:t>
      </w:r>
      <w:r w:rsidR="00A51467" w:rsidRPr="009F1E42">
        <w:rPr>
          <w:lang w:val="en-US"/>
        </w:rPr>
        <w:t>.</w:t>
      </w:r>
    </w:p>
    <w:p w14:paraId="416BD483" w14:textId="094A1F8C" w:rsidR="00832554" w:rsidRPr="009F1E42" w:rsidRDefault="00832554" w:rsidP="004646D0">
      <w:pPr>
        <w:pStyle w:val="BulletedInstructions"/>
        <w:rPr>
          <w:lang w:val="en-US"/>
        </w:rPr>
      </w:pPr>
      <w:r w:rsidRPr="009F1E42">
        <w:rPr>
          <w:lang w:val="en-US"/>
        </w:rPr>
        <w:t xml:space="preserve">Conformance of the new project areas and communities with the scalability limits set out in the project </w:t>
      </w:r>
      <w:r w:rsidR="004122CE" w:rsidRPr="009F1E42">
        <w:rPr>
          <w:lang w:val="en-US"/>
        </w:rPr>
        <w:t>description</w:t>
      </w:r>
      <w:r w:rsidR="00A51467" w:rsidRPr="009F1E42">
        <w:rPr>
          <w:lang w:val="en-US"/>
        </w:rPr>
        <w:t>.</w:t>
      </w:r>
    </w:p>
    <w:p w14:paraId="60C46A99" w14:textId="77777777" w:rsidR="00832554" w:rsidRPr="009F1E42" w:rsidRDefault="00832554" w:rsidP="004646D0">
      <w:pPr>
        <w:pStyle w:val="BulletedInstructions"/>
        <w:rPr>
          <w:lang w:val="en-US"/>
        </w:rPr>
      </w:pPr>
      <w:r w:rsidRPr="009F1E42">
        <w:rPr>
          <w:lang w:val="en-US"/>
        </w:rPr>
        <w:t>Actions taken to mitigate risks that may result from adding project areas and communities</w:t>
      </w:r>
      <w:r w:rsidR="00A51467" w:rsidRPr="009F1E42">
        <w:rPr>
          <w:lang w:val="en-US"/>
        </w:rPr>
        <w:t>.</w:t>
      </w:r>
    </w:p>
    <w:p w14:paraId="6A3A5495" w14:textId="0A445BA9" w:rsidR="00832554" w:rsidRPr="009F1E42" w:rsidRDefault="00832554" w:rsidP="004646D0">
      <w:pPr>
        <w:pStyle w:val="BulletedInstructions"/>
        <w:rPr>
          <w:lang w:val="en-US"/>
        </w:rPr>
      </w:pPr>
      <w:r w:rsidRPr="009F1E42">
        <w:rPr>
          <w:lang w:val="en-US"/>
        </w:rPr>
        <w:t>Changes to the project’s governance structures, and any changes to roles and responsibilities that m</w:t>
      </w:r>
      <w:r w:rsidR="00297FF2" w:rsidRPr="009F1E42">
        <w:rPr>
          <w:lang w:val="en-US"/>
        </w:rPr>
        <w:t>ay</w:t>
      </w:r>
      <w:r w:rsidRPr="009F1E42">
        <w:rPr>
          <w:lang w:val="en-US"/>
        </w:rPr>
        <w:t xml:space="preserve"> result</w:t>
      </w:r>
      <w:r w:rsidR="00297FF2" w:rsidRPr="009F1E42">
        <w:rPr>
          <w:lang w:val="en-US"/>
        </w:rPr>
        <w:t xml:space="preserve"> from the addition of new project areas</w:t>
      </w:r>
      <w:r w:rsidR="000E38C8" w:rsidRPr="009F1E42">
        <w:rPr>
          <w:lang w:val="en-US"/>
        </w:rPr>
        <w:t xml:space="preserve"> or communities</w:t>
      </w:r>
      <w:r w:rsidRPr="009F1E42">
        <w:rPr>
          <w:lang w:val="en-US"/>
        </w:rPr>
        <w:t>.</w:t>
      </w:r>
    </w:p>
    <w:p w14:paraId="5ACBD2A3" w14:textId="34355AE4" w:rsidR="00832554" w:rsidRPr="009F1E42" w:rsidRDefault="00D32979" w:rsidP="004646D0">
      <w:pPr>
        <w:pStyle w:val="BulletedInstructions"/>
        <w:rPr>
          <w:lang w:val="en-US"/>
        </w:rPr>
      </w:pPr>
      <w:r w:rsidRPr="009F1E42">
        <w:rPr>
          <w:lang w:val="en-US"/>
        </w:rPr>
        <w:t xml:space="preserve">Evidence-gathering </w:t>
      </w:r>
      <w:r w:rsidR="00832554" w:rsidRPr="009F1E42">
        <w:rPr>
          <w:lang w:val="en-US"/>
        </w:rPr>
        <w:t>process for validation of new project activity instances</w:t>
      </w:r>
      <w:r w:rsidR="00297FF2" w:rsidRPr="009F1E42">
        <w:rPr>
          <w:lang w:val="en-US"/>
        </w:rPr>
        <w:t>, project areas and communities</w:t>
      </w:r>
      <w:r w:rsidR="00832554" w:rsidRPr="009F1E42">
        <w:rPr>
          <w:lang w:val="en-US"/>
        </w:rPr>
        <w:t>.</w:t>
      </w:r>
    </w:p>
    <w:p w14:paraId="585C9061" w14:textId="77777777" w:rsidR="00832554" w:rsidRPr="009F1E42" w:rsidRDefault="00832554" w:rsidP="004646D0">
      <w:pPr>
        <w:pStyle w:val="BulletedInstructions"/>
        <w:rPr>
          <w:lang w:val="en-US"/>
        </w:rPr>
      </w:pPr>
      <w:r w:rsidRPr="009F1E42">
        <w:rPr>
          <w:lang w:val="en-US"/>
        </w:rPr>
        <w:t>Quality and completeness of evidence, data and documentation relating to the new project activity instances</w:t>
      </w:r>
      <w:r w:rsidR="00A51467" w:rsidRPr="009F1E42">
        <w:rPr>
          <w:lang w:val="en-US"/>
        </w:rPr>
        <w:t>, areas and communities</w:t>
      </w:r>
      <w:r w:rsidRPr="009F1E42">
        <w:rPr>
          <w:lang w:val="en-US"/>
        </w:rPr>
        <w:t>.</w:t>
      </w:r>
    </w:p>
    <w:p w14:paraId="721BB8EB" w14:textId="7B7D1737" w:rsidR="00832554" w:rsidRPr="009F1E42" w:rsidRDefault="00832554" w:rsidP="00C61917">
      <w:pPr>
        <w:pStyle w:val="UpdatedInstructions"/>
        <w:rPr>
          <w:lang w:val="en-US"/>
        </w:rPr>
      </w:pPr>
      <w:r w:rsidRPr="009F1E42">
        <w:rPr>
          <w:lang w:val="en-US"/>
        </w:rPr>
        <w:t>Provide an overall conclusion regarding whether the inclusion of the new project activity instances, areas and communities are valid.</w:t>
      </w:r>
    </w:p>
    <w:p w14:paraId="6BB23423" w14:textId="0F714EDC" w:rsidR="00D32979" w:rsidRPr="009F1E42" w:rsidRDefault="00D32979" w:rsidP="00D32979">
      <w:pPr>
        <w:pStyle w:val="Heading2"/>
      </w:pPr>
      <w:bookmarkStart w:id="29" w:name="_Toc159496802"/>
      <w:r w:rsidRPr="009F1E42">
        <w:lastRenderedPageBreak/>
        <w:t xml:space="preserve">Baseline Reassessment </w:t>
      </w:r>
      <w:r w:rsidR="00B91A57" w:rsidRPr="009F1E42">
        <w:rPr>
          <w:color w:val="4D783C"/>
        </w:rPr>
        <w:t>(VCS, 3.2</w:t>
      </w:r>
      <w:r w:rsidR="00C40D27" w:rsidRPr="009F1E42">
        <w:rPr>
          <w:color w:val="4D783C"/>
        </w:rPr>
        <w:t>.6, 3.2.7</w:t>
      </w:r>
      <w:r w:rsidR="00B91A57" w:rsidRPr="009F1E42">
        <w:rPr>
          <w:color w:val="4D783C"/>
        </w:rPr>
        <w:t>)</w:t>
      </w:r>
      <w:bookmarkEnd w:id="29"/>
    </w:p>
    <w:p w14:paraId="7E02BA1D" w14:textId="77777777" w:rsidR="003F7CAB" w:rsidRPr="009F1E42" w:rsidRDefault="003F7CAB" w:rsidP="005726DB">
      <w:pPr>
        <w:pStyle w:val="TemplateCheckbox"/>
        <w:rPr>
          <w:lang w:val="en-US"/>
        </w:rPr>
      </w:pPr>
      <w:r w:rsidRPr="009F1E42">
        <w:rPr>
          <w:lang w:val="en-US"/>
        </w:rPr>
        <w:t>Did the project undergo baseline reassessment during the monitoring period?</w:t>
      </w:r>
    </w:p>
    <w:p w14:paraId="49AAEB1D" w14:textId="20E8CA1D" w:rsidR="003F7CAB" w:rsidRPr="009F1E42" w:rsidRDefault="003F7CAB" w:rsidP="005726DB">
      <w:pPr>
        <w:pStyle w:val="TemplateCheckbox"/>
        <w:rPr>
          <w:lang w:val="en-US"/>
        </w:rPr>
      </w:pPr>
      <w:r w:rsidRPr="009F1E42">
        <w:rPr>
          <w:lang w:val="en-US"/>
        </w:rPr>
        <w:t xml:space="preserve">  </w:t>
      </w:r>
      <w:sdt>
        <w:sdtPr>
          <w:rPr>
            <w:lang w:val="en-US"/>
          </w:rPr>
          <w:id w:val="-1152598693"/>
          <w14:checkbox>
            <w14:checked w14:val="0"/>
            <w14:checkedState w14:val="2612" w14:font="MS Gothic"/>
            <w14:uncheckedState w14:val="2610" w14:font="MS Gothic"/>
          </w14:checkbox>
        </w:sdtPr>
        <w:sdtContent>
          <w:r w:rsidRPr="009F1E42">
            <w:rPr>
              <w:rFonts w:ascii="Segoe UI Symbol" w:hAnsi="Segoe UI Symbol" w:cs="Segoe UI Symbol"/>
              <w:lang w:val="en-US"/>
            </w:rPr>
            <w:t>☐</w:t>
          </w:r>
        </w:sdtContent>
      </w:sdt>
      <w:r w:rsidRPr="009F1E42">
        <w:rPr>
          <w:lang w:val="en-US"/>
        </w:rPr>
        <w:t xml:space="preserve">   Yes</w:t>
      </w:r>
      <w:r w:rsidRPr="009F1E42">
        <w:rPr>
          <w:lang w:val="en-US"/>
        </w:rPr>
        <w:tab/>
      </w:r>
      <w:r w:rsidRPr="009F1E42">
        <w:rPr>
          <w:lang w:val="en-US"/>
        </w:rPr>
        <w:tab/>
      </w:r>
      <w:r w:rsidRPr="009F1E42">
        <w:rPr>
          <w:lang w:val="en-US"/>
        </w:rPr>
        <w:tab/>
        <w:t xml:space="preserve"> </w:t>
      </w:r>
      <w:sdt>
        <w:sdtPr>
          <w:rPr>
            <w:lang w:val="en-US"/>
          </w:rPr>
          <w:id w:val="-1387797340"/>
          <w14:checkbox>
            <w14:checked w14:val="0"/>
            <w14:checkedState w14:val="2612" w14:font="MS Gothic"/>
            <w14:uncheckedState w14:val="2610" w14:font="MS Gothic"/>
          </w14:checkbox>
        </w:sdtPr>
        <w:sdtContent>
          <w:r w:rsidRPr="009F1E42">
            <w:rPr>
              <w:rFonts w:ascii="Segoe UI Symbol" w:hAnsi="Segoe UI Symbol" w:cs="Segoe UI Symbol"/>
              <w:lang w:val="en-US"/>
            </w:rPr>
            <w:t>☐</w:t>
          </w:r>
        </w:sdtContent>
      </w:sdt>
      <w:r w:rsidRPr="009F1E42">
        <w:rPr>
          <w:lang w:val="en-US"/>
        </w:rPr>
        <w:t xml:space="preserve">   No</w:t>
      </w:r>
    </w:p>
    <w:p w14:paraId="3D0A85B0" w14:textId="77777777" w:rsidR="003F7CAB" w:rsidRPr="009F1E42" w:rsidRDefault="003F7CAB" w:rsidP="00434212">
      <w:pPr>
        <w:pStyle w:val="UpdatedInstructions"/>
        <w:rPr>
          <w:lang w:val="en-US"/>
        </w:rPr>
      </w:pPr>
      <w:r w:rsidRPr="009F1E42">
        <w:rPr>
          <w:lang w:val="en-US"/>
        </w:rPr>
        <w:t>If yes, describe the steps taken to validate the baseline reassessment of the project, including (as applicable) the following:</w:t>
      </w:r>
    </w:p>
    <w:p w14:paraId="57B775B8" w14:textId="77777777" w:rsidR="003F7CAB" w:rsidRPr="009F1E42" w:rsidRDefault="003F7CAB" w:rsidP="005726DB">
      <w:pPr>
        <w:pStyle w:val="BulletedInstructions"/>
        <w:rPr>
          <w:lang w:val="en-US"/>
        </w:rPr>
      </w:pPr>
      <w:r w:rsidRPr="009F1E42">
        <w:rPr>
          <w:lang w:val="en-US"/>
        </w:rPr>
        <w:t>The applicability of the latest, approved version of the methodology or its replacement.</w:t>
      </w:r>
    </w:p>
    <w:p w14:paraId="342C0A4E" w14:textId="77777777" w:rsidR="003F7CAB" w:rsidRPr="009F1E42" w:rsidRDefault="003F7CAB" w:rsidP="005726DB">
      <w:pPr>
        <w:pStyle w:val="BulletedInstructions"/>
        <w:rPr>
          <w:lang w:val="en-US"/>
        </w:rPr>
      </w:pPr>
      <w:r w:rsidRPr="009F1E42">
        <w:rPr>
          <w:lang w:val="en-US"/>
        </w:rPr>
        <w:t xml:space="preserve">The quality and completeness of evidence, data, assumptions, and justification provided in determining whether the baseline scenario is valid or no longer valid. </w:t>
      </w:r>
    </w:p>
    <w:p w14:paraId="189432D9" w14:textId="77777777" w:rsidR="003F7CAB" w:rsidRPr="009F1E42" w:rsidRDefault="003F7CAB" w:rsidP="005726DB">
      <w:pPr>
        <w:pStyle w:val="BulletedInstructions"/>
        <w:rPr>
          <w:lang w:val="en-US"/>
        </w:rPr>
      </w:pPr>
      <w:r w:rsidRPr="009F1E42">
        <w:rPr>
          <w:lang w:val="en-US"/>
        </w:rPr>
        <w:t xml:space="preserve">The quality and completeness of evidence, data, assumptions, and justification provided in the updated sections of the project description (e.g., project eligibility, the baseline scenario determination, the baseline emissions quantification, data/parameters determined ex-ante). </w:t>
      </w:r>
    </w:p>
    <w:p w14:paraId="086F6083" w14:textId="77777777" w:rsidR="003F7CAB" w:rsidRPr="009F1E42" w:rsidRDefault="003F7CAB" w:rsidP="005726DB">
      <w:pPr>
        <w:pStyle w:val="BulletedInstructions"/>
        <w:rPr>
          <w:lang w:val="en-US"/>
        </w:rPr>
      </w:pPr>
      <w:r w:rsidRPr="009F1E42">
        <w:rPr>
          <w:lang w:val="en-US"/>
        </w:rPr>
        <w:t xml:space="preserve">The quality and completeness of documentary evidence, data and justification provided for the assessment of the impact of new relevant national and/or sectoral policies and circumstances on the validity of the baseline scenario.  </w:t>
      </w:r>
    </w:p>
    <w:p w14:paraId="33D6457A" w14:textId="77777777" w:rsidR="003F7CAB" w:rsidRPr="009F1E42" w:rsidRDefault="003F7CAB" w:rsidP="005726DB">
      <w:pPr>
        <w:pStyle w:val="BulletedInstructions"/>
        <w:rPr>
          <w:lang w:val="en-US"/>
        </w:rPr>
      </w:pPr>
      <w:r w:rsidRPr="009F1E42">
        <w:rPr>
          <w:lang w:val="en-US"/>
        </w:rPr>
        <w:t>The appropriateness of the revised estimates of relevant rates and patterns of land-use change, and baseline emissions provided in the updated project description.</w:t>
      </w:r>
    </w:p>
    <w:p w14:paraId="3E342287" w14:textId="77777777" w:rsidR="003F7CAB" w:rsidRPr="009F1E42" w:rsidRDefault="003F7CAB" w:rsidP="005726DB">
      <w:pPr>
        <w:pStyle w:val="BulletedInstructions"/>
        <w:rPr>
          <w:lang w:val="en-US"/>
        </w:rPr>
      </w:pPr>
      <w:r w:rsidRPr="009F1E42">
        <w:rPr>
          <w:lang w:val="en-US"/>
        </w:rPr>
        <w:t>For ALM projects: The appropriateness of the updated project baseline to reflect current common practice in the project region, if applicable.</w:t>
      </w:r>
    </w:p>
    <w:p w14:paraId="711D5A46" w14:textId="77777777" w:rsidR="003F7CAB" w:rsidRPr="009F1E42" w:rsidRDefault="003F7CAB" w:rsidP="005726DB">
      <w:pPr>
        <w:pStyle w:val="BulletedInstructions"/>
        <w:rPr>
          <w:lang w:val="en-US"/>
        </w:rPr>
      </w:pPr>
      <w:r w:rsidRPr="009F1E42">
        <w:rPr>
          <w:lang w:val="en-US"/>
        </w:rPr>
        <w:t xml:space="preserve">The appropriateness of the ex-ante baseline projections for the subsequent baseline reassessment period. </w:t>
      </w:r>
    </w:p>
    <w:p w14:paraId="0E1D2957" w14:textId="77777777" w:rsidR="003F7CAB" w:rsidRPr="009F1E42" w:rsidRDefault="003F7CAB" w:rsidP="00434212">
      <w:pPr>
        <w:pStyle w:val="UpdatedInstructions"/>
        <w:rPr>
          <w:lang w:val="en-US"/>
        </w:rPr>
      </w:pPr>
      <w:r w:rsidRPr="009F1E42">
        <w:rPr>
          <w:lang w:val="en-US"/>
        </w:rPr>
        <w:t>Provide an overall conclusion regarding whether the baseline reassessment and the resulting baseline scenario are accurate, realistic, and valid.</w:t>
      </w:r>
    </w:p>
    <w:p w14:paraId="2C920DDA" w14:textId="77777777" w:rsidR="0034749F" w:rsidRPr="009F1E42" w:rsidRDefault="0034749F" w:rsidP="00FA07CA">
      <w:pPr>
        <w:pStyle w:val="Heading1"/>
      </w:pPr>
      <w:bookmarkStart w:id="30" w:name="_Toc159496803"/>
      <w:r w:rsidRPr="009F1E42">
        <w:t>Verification Findings</w:t>
      </w:r>
      <w:bookmarkEnd w:id="30"/>
    </w:p>
    <w:p w14:paraId="4203E023" w14:textId="304924AE" w:rsidR="003F7CAB" w:rsidRPr="009F1E42" w:rsidRDefault="003F7CAB" w:rsidP="003F7CAB">
      <w:pPr>
        <w:pStyle w:val="Heading2"/>
      </w:pPr>
      <w:bookmarkStart w:id="31" w:name="_Toc144126708"/>
      <w:bookmarkStart w:id="32" w:name="_Toc159496804"/>
      <w:bookmarkStart w:id="33" w:name="_Toc19365168"/>
      <w:bookmarkStart w:id="34" w:name="_Toc485109242"/>
      <w:r w:rsidRPr="009F1E42">
        <w:t>Project Details</w:t>
      </w:r>
      <w:bookmarkEnd w:id="31"/>
      <w:bookmarkEnd w:id="32"/>
    </w:p>
    <w:p w14:paraId="29BA73E9" w14:textId="77777777" w:rsidR="003F7CAB" w:rsidRPr="009F1E42" w:rsidRDefault="003F7CAB" w:rsidP="00F97499">
      <w:pPr>
        <w:pStyle w:val="UpdatedInstructions"/>
        <w:rPr>
          <w:lang w:val="en-US"/>
        </w:rPr>
      </w:pPr>
      <w:r w:rsidRPr="009F1E42">
        <w:rPr>
          <w:lang w:val="en-US"/>
        </w:rPr>
        <w:t>In the table below, describe i) the evidence gathering activities for each item, ii) the evidence checked, and iii) the conclusion of the assessment of the project’s conformance with the relevant VCS Program requirements. Some additional but not comprehensive guidance is provided.</w:t>
      </w:r>
    </w:p>
    <w:tbl>
      <w:tblPr>
        <w:tblStyle w:val="TableGrid1"/>
        <w:tblW w:w="0" w:type="auto"/>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2F2F2"/>
        <w:tblLayout w:type="fixed"/>
        <w:tblLook w:val="04A0" w:firstRow="1" w:lastRow="0" w:firstColumn="1" w:lastColumn="0" w:noHBand="0" w:noVBand="1"/>
      </w:tblPr>
      <w:tblGrid>
        <w:gridCol w:w="2605"/>
        <w:gridCol w:w="6025"/>
      </w:tblGrid>
      <w:tr w:rsidR="003F7CAB" w:rsidRPr="009F1E42" w14:paraId="0D8F19E1" w14:textId="77777777" w:rsidTr="003F7CAB">
        <w:tc>
          <w:tcPr>
            <w:tcW w:w="2605" w:type="dxa"/>
            <w:shd w:val="clear" w:color="auto" w:fill="2B3A57"/>
          </w:tcPr>
          <w:p w14:paraId="70FD7946" w14:textId="77777777" w:rsidR="003F7CAB" w:rsidRPr="009F1E42" w:rsidRDefault="003F7CAB" w:rsidP="00F97499">
            <w:pPr>
              <w:pStyle w:val="TableTitlesUpdated"/>
              <w:jc w:val="left"/>
              <w:rPr>
                <w:lang w:val="en-US"/>
              </w:rPr>
            </w:pPr>
            <w:r w:rsidRPr="009F1E42">
              <w:rPr>
                <w:lang w:val="en-US"/>
              </w:rPr>
              <w:t>Item</w:t>
            </w:r>
          </w:p>
        </w:tc>
        <w:tc>
          <w:tcPr>
            <w:tcW w:w="6025" w:type="dxa"/>
            <w:shd w:val="clear" w:color="auto" w:fill="2B3A57"/>
          </w:tcPr>
          <w:p w14:paraId="47226525" w14:textId="77777777" w:rsidR="003F7CAB" w:rsidRPr="009F1E42" w:rsidRDefault="003F7CAB" w:rsidP="00F97499">
            <w:pPr>
              <w:pStyle w:val="TableTitlesUpdated"/>
              <w:jc w:val="left"/>
              <w:rPr>
                <w:lang w:val="en-US"/>
              </w:rPr>
            </w:pPr>
            <w:r w:rsidRPr="009F1E42">
              <w:rPr>
                <w:lang w:val="en-US"/>
              </w:rPr>
              <w:t>Evidence gathering activities, evidence checked, and assessment conclusion:</w:t>
            </w:r>
          </w:p>
        </w:tc>
      </w:tr>
      <w:tr w:rsidR="003F7CAB" w:rsidRPr="009F1E42" w14:paraId="3F07F4BD" w14:textId="77777777" w:rsidTr="003F7CAB">
        <w:tc>
          <w:tcPr>
            <w:tcW w:w="2605" w:type="dxa"/>
            <w:shd w:val="clear" w:color="auto" w:fill="2B3A57"/>
          </w:tcPr>
          <w:p w14:paraId="45E0939F" w14:textId="616B30F1" w:rsidR="003F7CAB" w:rsidRPr="009F1E42" w:rsidRDefault="003F7CAB" w:rsidP="00F97499">
            <w:pPr>
              <w:pStyle w:val="TableTitlesUpdated"/>
              <w:jc w:val="left"/>
              <w:rPr>
                <w:b w:val="0"/>
                <w:bCs/>
                <w:lang w:val="en-US"/>
              </w:rPr>
            </w:pPr>
            <w:r w:rsidRPr="009F1E42">
              <w:rPr>
                <w:b w:val="0"/>
                <w:bCs/>
                <w:lang w:val="en-US"/>
              </w:rPr>
              <w:t>Audit history</w:t>
            </w:r>
            <w:r w:rsidR="008A1404" w:rsidRPr="009F1E42">
              <w:rPr>
                <w:b w:val="0"/>
                <w:bCs/>
                <w:lang w:val="en-US"/>
              </w:rPr>
              <w:t xml:space="preserve"> (VCS, 4.1)</w:t>
            </w:r>
          </w:p>
        </w:tc>
        <w:tc>
          <w:tcPr>
            <w:tcW w:w="6025" w:type="dxa"/>
            <w:shd w:val="clear" w:color="auto" w:fill="F2F2F2"/>
          </w:tcPr>
          <w:p w14:paraId="538C0E28" w14:textId="77777777" w:rsidR="003F7CAB" w:rsidRPr="009F1E42" w:rsidRDefault="003F7CAB" w:rsidP="00F97499">
            <w:pPr>
              <w:pStyle w:val="TableInstructionsUpdated"/>
              <w:rPr>
                <w:lang w:val="en-US"/>
              </w:rPr>
            </w:pPr>
          </w:p>
        </w:tc>
      </w:tr>
      <w:tr w:rsidR="003F7CAB" w:rsidRPr="009F1E42" w14:paraId="1CCBB68B" w14:textId="77777777" w:rsidTr="003F7CAB">
        <w:tc>
          <w:tcPr>
            <w:tcW w:w="2605" w:type="dxa"/>
            <w:shd w:val="clear" w:color="auto" w:fill="2B3A57"/>
          </w:tcPr>
          <w:p w14:paraId="2F44D931" w14:textId="5ABE136C" w:rsidR="003F7CAB" w:rsidRPr="009F1E42" w:rsidRDefault="003F7CAB" w:rsidP="00F97499">
            <w:pPr>
              <w:pStyle w:val="TableTitlesUpdated"/>
              <w:jc w:val="left"/>
              <w:rPr>
                <w:b w:val="0"/>
                <w:bCs/>
                <w:lang w:val="en-US"/>
              </w:rPr>
            </w:pPr>
            <w:r w:rsidRPr="009F1E42">
              <w:rPr>
                <w:b w:val="0"/>
                <w:bCs/>
                <w:lang w:val="en-US"/>
              </w:rPr>
              <w:t xml:space="preserve">Double counting and participation under other </w:t>
            </w:r>
            <w:r w:rsidRPr="009F1E42">
              <w:rPr>
                <w:b w:val="0"/>
                <w:bCs/>
                <w:lang w:val="en-US"/>
              </w:rPr>
              <w:lastRenderedPageBreak/>
              <w:t>GHG programs</w:t>
            </w:r>
            <w:r w:rsidR="00886CB3" w:rsidRPr="009F1E42">
              <w:rPr>
                <w:b w:val="0"/>
                <w:bCs/>
                <w:lang w:val="en-US"/>
              </w:rPr>
              <w:t xml:space="preserve"> (VCS, 3.23; CCB, G5.9)</w:t>
            </w:r>
          </w:p>
        </w:tc>
        <w:tc>
          <w:tcPr>
            <w:tcW w:w="6025" w:type="dxa"/>
            <w:shd w:val="clear" w:color="auto" w:fill="F2F2F2"/>
          </w:tcPr>
          <w:p w14:paraId="7F4D012B" w14:textId="77777777" w:rsidR="003F7CAB" w:rsidRPr="009F1E42" w:rsidRDefault="003F7CAB" w:rsidP="00F97499">
            <w:pPr>
              <w:pStyle w:val="TableInstructionsUpdated"/>
              <w:rPr>
                <w:lang w:val="en-US"/>
              </w:rPr>
            </w:pPr>
            <w:r w:rsidRPr="009F1E42">
              <w:rPr>
                <w:lang w:val="en-US"/>
              </w:rPr>
              <w:lastRenderedPageBreak/>
              <w:t>The response should include:</w:t>
            </w:r>
          </w:p>
          <w:p w14:paraId="4832BCB1" w14:textId="29EAF1DB" w:rsidR="003F7CAB" w:rsidRPr="009F1E42" w:rsidRDefault="003F7CAB" w:rsidP="003C7CED">
            <w:pPr>
              <w:pStyle w:val="BulletTableInstructions"/>
              <w:rPr>
                <w:lang w:val="en-US"/>
              </w:rPr>
            </w:pPr>
            <w:r w:rsidRPr="009F1E42">
              <w:rPr>
                <w:lang w:val="en-US"/>
              </w:rPr>
              <w:lastRenderedPageBreak/>
              <w:t>Where a project is receiving or seeking credit for reductions and removals from a project activity under another GHG program, assess the evidence of no double issuance against VCS Standard requirements</w:t>
            </w:r>
            <w:r w:rsidR="00E50C78" w:rsidRPr="009F1E42">
              <w:rPr>
                <w:lang w:val="en-US"/>
              </w:rPr>
              <w:t xml:space="preserve">, and how double counting is avoided in </w:t>
            </w:r>
            <w:r w:rsidR="00832614" w:rsidRPr="009F1E42">
              <w:rPr>
                <w:lang w:val="en-US"/>
              </w:rPr>
              <w:t xml:space="preserve">conformance with the CCB Standards, particularly for credits sold as offsets on the voluntary carbon market and generated in a country participating in a compliance </w:t>
            </w:r>
            <w:r w:rsidR="009A31A4" w:rsidRPr="009F1E42">
              <w:rPr>
                <w:lang w:val="en-US"/>
              </w:rPr>
              <w:t>mechanism</w:t>
            </w:r>
            <w:r w:rsidRPr="009F1E42">
              <w:rPr>
                <w:lang w:val="en-US"/>
              </w:rPr>
              <w:t>.</w:t>
            </w:r>
          </w:p>
          <w:p w14:paraId="5D7DA5B2" w14:textId="7559D240" w:rsidR="003F7CAB" w:rsidRPr="009F1E42" w:rsidRDefault="003F7CAB" w:rsidP="003C7CED">
            <w:pPr>
              <w:pStyle w:val="BulletTableInstructions"/>
              <w:rPr>
                <w:lang w:val="en-US"/>
              </w:rPr>
            </w:pPr>
            <w:r w:rsidRPr="009F1E42">
              <w:rPr>
                <w:lang w:val="en-US"/>
              </w:rPr>
              <w:t xml:space="preserve">Whether the project has provided all information required on whether </w:t>
            </w:r>
            <w:r w:rsidR="00D93CCE" w:rsidRPr="009F1E42">
              <w:rPr>
                <w:lang w:val="en-US"/>
              </w:rPr>
              <w:t>it is</w:t>
            </w:r>
            <w:r w:rsidR="00051FCD" w:rsidRPr="009F1E42">
              <w:rPr>
                <w:lang w:val="en-US"/>
              </w:rPr>
              <w:t xml:space="preserve"> </w:t>
            </w:r>
            <w:r w:rsidRPr="009F1E42">
              <w:rPr>
                <w:lang w:val="en-US"/>
              </w:rPr>
              <w:t xml:space="preserve">registered </w:t>
            </w:r>
            <w:r w:rsidR="000758AD">
              <w:rPr>
                <w:lang w:val="en-US"/>
              </w:rPr>
              <w:t xml:space="preserve">and active </w:t>
            </w:r>
            <w:r w:rsidRPr="009F1E42">
              <w:rPr>
                <w:lang w:val="en-US"/>
              </w:rPr>
              <w:t>under any other GHG programs</w:t>
            </w:r>
            <w:r w:rsidR="005A0897" w:rsidRPr="009F1E42">
              <w:rPr>
                <w:lang w:val="en-US"/>
              </w:rPr>
              <w:t xml:space="preserve"> or other social/environmental credit generation or trading program mechanism</w:t>
            </w:r>
            <w:r w:rsidRPr="009F1E42">
              <w:rPr>
                <w:lang w:val="en-US"/>
              </w:rPr>
              <w:t>.</w:t>
            </w:r>
          </w:p>
          <w:p w14:paraId="384A7DDF" w14:textId="77777777" w:rsidR="003F7CAB" w:rsidRPr="009F1E42" w:rsidRDefault="003F7CAB" w:rsidP="003C7CED">
            <w:pPr>
              <w:pStyle w:val="BulletTableInstructions"/>
              <w:rPr>
                <w:lang w:val="en-US"/>
              </w:rPr>
            </w:pPr>
            <w:r w:rsidRPr="009F1E42">
              <w:rPr>
                <w:lang w:val="en-US"/>
              </w:rPr>
              <w:t>Whether the project has provided all information required on whether it has been rejected by another GHG program</w:t>
            </w:r>
          </w:p>
        </w:tc>
      </w:tr>
      <w:tr w:rsidR="003F7CAB" w:rsidRPr="009F1E42" w14:paraId="2EB18A7B" w14:textId="77777777" w:rsidTr="003F7CAB">
        <w:tc>
          <w:tcPr>
            <w:tcW w:w="2605" w:type="dxa"/>
            <w:shd w:val="clear" w:color="auto" w:fill="2B3A57"/>
          </w:tcPr>
          <w:p w14:paraId="4E26C6DD" w14:textId="4C4BD27D" w:rsidR="003F7CAB" w:rsidRPr="009F1E42" w:rsidRDefault="003F7CAB" w:rsidP="00F97499">
            <w:pPr>
              <w:pStyle w:val="TableTitlesUpdated"/>
              <w:jc w:val="left"/>
              <w:rPr>
                <w:b w:val="0"/>
                <w:bCs/>
                <w:lang w:val="en-US"/>
              </w:rPr>
            </w:pPr>
            <w:r w:rsidRPr="009F1E42">
              <w:rPr>
                <w:b w:val="0"/>
                <w:bCs/>
                <w:lang w:val="en-US"/>
              </w:rPr>
              <w:lastRenderedPageBreak/>
              <w:t>No double claiming with emissions trading programs or binding emission limits</w:t>
            </w:r>
            <w:r w:rsidRPr="009F1E42" w:rsidDel="00E35225">
              <w:rPr>
                <w:b w:val="0"/>
                <w:bCs/>
                <w:lang w:val="en-US"/>
              </w:rPr>
              <w:t xml:space="preserve"> </w:t>
            </w:r>
            <w:r w:rsidR="005A0897" w:rsidRPr="009F1E42">
              <w:rPr>
                <w:b w:val="0"/>
                <w:bCs/>
                <w:lang w:val="en-US"/>
              </w:rPr>
              <w:t>(VCS, 3.24.3-3.24.4)</w:t>
            </w:r>
          </w:p>
        </w:tc>
        <w:tc>
          <w:tcPr>
            <w:tcW w:w="6025" w:type="dxa"/>
            <w:shd w:val="clear" w:color="auto" w:fill="F2F2F2"/>
          </w:tcPr>
          <w:p w14:paraId="40A7FA5B" w14:textId="77777777" w:rsidR="003F7CAB" w:rsidRPr="009F1E42" w:rsidRDefault="003F7CAB" w:rsidP="00F97499">
            <w:pPr>
              <w:pStyle w:val="TableInstructionsUpdated"/>
              <w:rPr>
                <w:lang w:val="en-US"/>
              </w:rPr>
            </w:pPr>
            <w:r w:rsidRPr="009F1E42">
              <w:rPr>
                <w:lang w:val="en-US"/>
              </w:rPr>
              <w:t>The response should include:</w:t>
            </w:r>
          </w:p>
          <w:p w14:paraId="073C4862" w14:textId="77777777" w:rsidR="003F7CAB" w:rsidRPr="009F1E42" w:rsidRDefault="003F7CAB" w:rsidP="003C7CED">
            <w:pPr>
              <w:pStyle w:val="BulletTableInstructions"/>
              <w:rPr>
                <w:lang w:val="en-US"/>
              </w:rPr>
            </w:pPr>
            <w:r w:rsidRPr="009F1E42">
              <w:rPr>
                <w:lang w:val="en-US"/>
              </w:rPr>
              <w:t>Where project reductions and removals or project activities are also included in an emissions trading program or binding emission limit, assess the evidence of no double claiming against VCS Standard requirements.</w:t>
            </w:r>
          </w:p>
        </w:tc>
      </w:tr>
      <w:tr w:rsidR="003F7CAB" w:rsidRPr="009F1E42" w14:paraId="45B80AF2" w14:textId="77777777" w:rsidTr="003F7CAB">
        <w:tc>
          <w:tcPr>
            <w:tcW w:w="2605" w:type="dxa"/>
            <w:shd w:val="clear" w:color="auto" w:fill="2B3A57"/>
          </w:tcPr>
          <w:p w14:paraId="6C1A50F8" w14:textId="009AAB33" w:rsidR="003F7CAB" w:rsidRPr="009F1E42" w:rsidRDefault="003F7CAB" w:rsidP="00F97499">
            <w:pPr>
              <w:pStyle w:val="TableTitlesUpdated"/>
              <w:jc w:val="left"/>
              <w:rPr>
                <w:b w:val="0"/>
                <w:bCs/>
                <w:lang w:val="en-US"/>
              </w:rPr>
            </w:pPr>
            <w:r w:rsidRPr="009F1E42">
              <w:rPr>
                <w:b w:val="0"/>
                <w:bCs/>
                <w:lang w:val="en-US"/>
              </w:rPr>
              <w:t>No double claiming with other forms of environmental credit</w:t>
            </w:r>
            <w:r w:rsidR="005A0897" w:rsidRPr="009F1E42">
              <w:rPr>
                <w:b w:val="0"/>
                <w:bCs/>
                <w:lang w:val="en-US"/>
              </w:rPr>
              <w:t xml:space="preserve"> (VCS, 3.24.5-3.24.6)</w:t>
            </w:r>
          </w:p>
        </w:tc>
        <w:tc>
          <w:tcPr>
            <w:tcW w:w="6025" w:type="dxa"/>
            <w:shd w:val="clear" w:color="auto" w:fill="F2F2F2"/>
          </w:tcPr>
          <w:p w14:paraId="48A13474" w14:textId="77777777" w:rsidR="003F7CAB" w:rsidRPr="009F1E42" w:rsidRDefault="003F7CAB" w:rsidP="00F97499">
            <w:pPr>
              <w:pStyle w:val="TableInstructionsUpdated"/>
              <w:rPr>
                <w:lang w:val="en-US"/>
              </w:rPr>
            </w:pPr>
            <w:r w:rsidRPr="009F1E42">
              <w:rPr>
                <w:lang w:val="en-US"/>
              </w:rPr>
              <w:t>The response should include:</w:t>
            </w:r>
          </w:p>
          <w:p w14:paraId="6B661171" w14:textId="77777777" w:rsidR="003F7CAB" w:rsidRPr="009F1E42" w:rsidRDefault="003F7CAB" w:rsidP="003C7CED">
            <w:pPr>
              <w:pStyle w:val="BulletTableInstructions"/>
              <w:rPr>
                <w:lang w:val="en-US"/>
              </w:rPr>
            </w:pPr>
            <w:r w:rsidRPr="009F1E42">
              <w:rPr>
                <w:lang w:val="en-US"/>
              </w:rPr>
              <w:t>Where the project activity has sought, received, or is planning to receive credit from another GHG-related environmental credit system, assess the evidence of no double claiming against VCS Standard requirements.</w:t>
            </w:r>
          </w:p>
        </w:tc>
      </w:tr>
      <w:tr w:rsidR="003F7CAB" w:rsidRPr="009F1E42" w14:paraId="7E7579CA" w14:textId="77777777" w:rsidTr="003F7CAB">
        <w:tc>
          <w:tcPr>
            <w:tcW w:w="2605" w:type="dxa"/>
            <w:shd w:val="clear" w:color="auto" w:fill="2B3A57"/>
          </w:tcPr>
          <w:p w14:paraId="4088B929" w14:textId="4A696E94" w:rsidR="003F7CAB" w:rsidRPr="009F1E42" w:rsidRDefault="003F7CAB" w:rsidP="00F97499">
            <w:pPr>
              <w:pStyle w:val="TableTitlesUpdated"/>
              <w:jc w:val="left"/>
              <w:rPr>
                <w:b w:val="0"/>
                <w:bCs/>
                <w:lang w:val="en-US"/>
              </w:rPr>
            </w:pPr>
            <w:r w:rsidRPr="009F1E42">
              <w:rPr>
                <w:b w:val="0"/>
                <w:bCs/>
                <w:lang w:val="en-US"/>
              </w:rPr>
              <w:t>Supply chain (scope 3) emissions double claiming</w:t>
            </w:r>
            <w:r w:rsidR="005A0897" w:rsidRPr="009F1E42">
              <w:rPr>
                <w:b w:val="0"/>
                <w:bCs/>
                <w:lang w:val="en-US"/>
              </w:rPr>
              <w:t xml:space="preserve"> (VCS, 3.24.7)</w:t>
            </w:r>
          </w:p>
        </w:tc>
        <w:tc>
          <w:tcPr>
            <w:tcW w:w="6025" w:type="dxa"/>
            <w:shd w:val="clear" w:color="auto" w:fill="F2F2F2"/>
          </w:tcPr>
          <w:p w14:paraId="58342C2A" w14:textId="77777777" w:rsidR="003F7CAB" w:rsidRPr="009F1E42" w:rsidRDefault="003F7CAB" w:rsidP="00F97499">
            <w:pPr>
              <w:pStyle w:val="TableInstructionsUpdated"/>
              <w:rPr>
                <w:lang w:val="en-US"/>
              </w:rPr>
            </w:pPr>
            <w:r w:rsidRPr="009F1E42">
              <w:rPr>
                <w:lang w:val="en-US"/>
              </w:rPr>
              <w:t xml:space="preserve">The response should include: </w:t>
            </w:r>
          </w:p>
          <w:p w14:paraId="648F3207" w14:textId="77777777" w:rsidR="003F7CAB" w:rsidRPr="009F1E42" w:rsidRDefault="003F7CAB" w:rsidP="003C7CED">
            <w:pPr>
              <w:pStyle w:val="BulletTableInstructions"/>
              <w:rPr>
                <w:lang w:val="en-US"/>
              </w:rPr>
            </w:pPr>
            <w:r w:rsidRPr="009F1E42">
              <w:rPr>
                <w:lang w:val="en-US"/>
              </w:rPr>
              <w:t>Whether the project proponent(s) or authorized representative is a buyer or seller of a product whose emissions footprint is changed by the project activities.</w:t>
            </w:r>
          </w:p>
          <w:p w14:paraId="647F3086" w14:textId="77777777" w:rsidR="003F7CAB" w:rsidRPr="009F1E42" w:rsidRDefault="003F7CAB" w:rsidP="003C7CED">
            <w:pPr>
              <w:pStyle w:val="BulletTableInstructions"/>
              <w:rPr>
                <w:lang w:val="en-US"/>
              </w:rPr>
            </w:pPr>
            <w:r w:rsidRPr="009F1E42">
              <w:rPr>
                <w:lang w:val="en-US"/>
              </w:rPr>
              <w:t>If so, whether the project proponent(s) or authorized representative has posted a public statement on their website in accordance with the VCS Program requirements.</w:t>
            </w:r>
          </w:p>
        </w:tc>
      </w:tr>
      <w:tr w:rsidR="003F7CAB" w:rsidRPr="009F1E42" w14:paraId="6B8FEA3E" w14:textId="77777777" w:rsidTr="003F7CAB">
        <w:tc>
          <w:tcPr>
            <w:tcW w:w="2605" w:type="dxa"/>
            <w:shd w:val="clear" w:color="auto" w:fill="2B3A57"/>
          </w:tcPr>
          <w:p w14:paraId="7BCE36E9" w14:textId="1B546099" w:rsidR="003F7CAB" w:rsidRPr="009F1E42" w:rsidRDefault="003F7CAB" w:rsidP="00F97499">
            <w:pPr>
              <w:pStyle w:val="TableTitlesUpdated"/>
              <w:jc w:val="left"/>
              <w:rPr>
                <w:b w:val="0"/>
                <w:bCs/>
                <w:lang w:val="en-US"/>
              </w:rPr>
            </w:pPr>
            <w:r w:rsidRPr="009F1E42">
              <w:rPr>
                <w:b w:val="0"/>
                <w:bCs/>
                <w:lang w:val="en-US"/>
              </w:rPr>
              <w:t>Sustainable development contributions</w:t>
            </w:r>
            <w:r w:rsidR="009215CF" w:rsidRPr="009F1E42">
              <w:rPr>
                <w:b w:val="0"/>
                <w:bCs/>
                <w:lang w:val="en-US"/>
              </w:rPr>
              <w:t xml:space="preserve"> (VCS, 3.17)</w:t>
            </w:r>
          </w:p>
        </w:tc>
        <w:tc>
          <w:tcPr>
            <w:tcW w:w="6025" w:type="dxa"/>
            <w:shd w:val="clear" w:color="auto" w:fill="F2F2F2"/>
          </w:tcPr>
          <w:p w14:paraId="311D84A7" w14:textId="77777777" w:rsidR="003F7CAB" w:rsidRPr="009F1E42" w:rsidRDefault="003F7CAB" w:rsidP="00F97499">
            <w:pPr>
              <w:pStyle w:val="TableInstructionsUpdated"/>
              <w:rPr>
                <w:lang w:val="en-US"/>
              </w:rPr>
            </w:pPr>
            <w:r w:rsidRPr="009F1E42">
              <w:rPr>
                <w:lang w:val="en-US"/>
              </w:rPr>
              <w:t xml:space="preserve">The response should include: </w:t>
            </w:r>
          </w:p>
          <w:p w14:paraId="5476C5D2" w14:textId="77777777" w:rsidR="003F7CAB" w:rsidRPr="009F1E42" w:rsidRDefault="003F7CAB" w:rsidP="003C7CED">
            <w:pPr>
              <w:pStyle w:val="BulletTableInstructions"/>
              <w:rPr>
                <w:lang w:val="en-US"/>
              </w:rPr>
            </w:pPr>
            <w:r w:rsidRPr="009F1E42">
              <w:rPr>
                <w:lang w:val="en-US"/>
              </w:rPr>
              <w:t>An assessment of whether the project has implemented the activities that result in the SD contributions described in the monitoring report.</w:t>
            </w:r>
          </w:p>
        </w:tc>
      </w:tr>
    </w:tbl>
    <w:p w14:paraId="7A2A2F0C" w14:textId="1AAB556F" w:rsidR="0034749F" w:rsidRPr="009F1E42" w:rsidRDefault="0034749F" w:rsidP="00E23B16">
      <w:pPr>
        <w:pStyle w:val="Heading2"/>
      </w:pPr>
      <w:bookmarkStart w:id="35" w:name="_Toc159496805"/>
      <w:bookmarkEnd w:id="33"/>
      <w:bookmarkEnd w:id="34"/>
      <w:r w:rsidRPr="009F1E42">
        <w:t>Summary of Project Benefits</w:t>
      </w:r>
      <w:bookmarkEnd w:id="35"/>
    </w:p>
    <w:p w14:paraId="3F5BCACF" w14:textId="7CE9BCA9" w:rsidR="00533CE1" w:rsidRPr="009F1E42" w:rsidRDefault="0034749F" w:rsidP="00C61917">
      <w:pPr>
        <w:pStyle w:val="UpdatedInstructions"/>
        <w:rPr>
          <w:lang w:val="en-US"/>
        </w:rPr>
      </w:pPr>
      <w:r w:rsidRPr="009F1E42">
        <w:rPr>
          <w:lang w:val="en-US"/>
        </w:rPr>
        <w:t xml:space="preserve">Identify, </w:t>
      </w:r>
      <w:r w:rsidR="00E7769C" w:rsidRPr="009F1E42">
        <w:rPr>
          <w:lang w:val="en-US"/>
        </w:rPr>
        <w:t>discuss,</w:t>
      </w:r>
      <w:r w:rsidRPr="009F1E42">
        <w:rPr>
          <w:lang w:val="en-US"/>
        </w:rPr>
        <w:t xml:space="preserve"> and justify conclusions regarding the Summary of Project Benefits. </w:t>
      </w:r>
      <w:r w:rsidR="00F42572" w:rsidRPr="009F1E42">
        <w:rPr>
          <w:lang w:val="en-US"/>
        </w:rPr>
        <w:t>Verify that the section is completed appropriately (i.e.</w:t>
      </w:r>
      <w:r w:rsidR="00952F76" w:rsidRPr="009F1E42">
        <w:rPr>
          <w:lang w:val="en-US"/>
        </w:rPr>
        <w:t>,</w:t>
      </w:r>
      <w:r w:rsidR="00F42572" w:rsidRPr="009F1E42">
        <w:rPr>
          <w:lang w:val="en-US"/>
        </w:rPr>
        <w:t xml:space="preserve"> monitored data is included and </w:t>
      </w:r>
      <w:r w:rsidR="00CC4AE5" w:rsidRPr="009F1E42">
        <w:rPr>
          <w:lang w:val="en-US"/>
        </w:rPr>
        <w:t xml:space="preserve">data that was </w:t>
      </w:r>
      <w:r w:rsidR="00F42572" w:rsidRPr="009F1E42">
        <w:rPr>
          <w:lang w:val="en-US"/>
        </w:rPr>
        <w:t xml:space="preserve">not </w:t>
      </w:r>
      <w:r w:rsidR="00F42572" w:rsidRPr="009F1E42">
        <w:rPr>
          <w:lang w:val="en-US"/>
        </w:rPr>
        <w:lastRenderedPageBreak/>
        <w:t>monitored and</w:t>
      </w:r>
      <w:r w:rsidR="00CC4AE5" w:rsidRPr="009F1E42">
        <w:rPr>
          <w:lang w:val="en-US"/>
        </w:rPr>
        <w:t xml:space="preserve">/or not applicable is </w:t>
      </w:r>
      <w:r w:rsidR="009A31A4" w:rsidRPr="009F1E42">
        <w:rPr>
          <w:lang w:val="en-US"/>
        </w:rPr>
        <w:t>labelled</w:t>
      </w:r>
      <w:r w:rsidR="00CC4AE5" w:rsidRPr="009F1E42">
        <w:rPr>
          <w:lang w:val="en-US"/>
        </w:rPr>
        <w:t xml:space="preserve"> accordingly</w:t>
      </w:r>
      <w:r w:rsidR="00E23B16" w:rsidRPr="009F1E42">
        <w:rPr>
          <w:lang w:val="en-US"/>
        </w:rPr>
        <w:t>). Verify</w:t>
      </w:r>
      <w:r w:rsidR="005D00F0" w:rsidRPr="009F1E42">
        <w:rPr>
          <w:lang w:val="en-US"/>
        </w:rPr>
        <w:t xml:space="preserve"> that all achievements reported</w:t>
      </w:r>
      <w:r w:rsidRPr="009F1E42">
        <w:rPr>
          <w:lang w:val="en-US"/>
        </w:rPr>
        <w:t xml:space="preserve"> are substantiated with information prov</w:t>
      </w:r>
      <w:r w:rsidR="00F42572" w:rsidRPr="009F1E42">
        <w:rPr>
          <w:lang w:val="en-US"/>
        </w:rPr>
        <w:t>ided in the body of the monitoring report</w:t>
      </w:r>
      <w:r w:rsidRPr="009F1E42">
        <w:rPr>
          <w:lang w:val="en-US"/>
        </w:rPr>
        <w:t>.</w:t>
      </w:r>
    </w:p>
    <w:p w14:paraId="3F802CF5" w14:textId="05FA7A39" w:rsidR="0034749F" w:rsidRPr="009F1E42" w:rsidRDefault="00F42572" w:rsidP="0034749F">
      <w:pPr>
        <w:pStyle w:val="Heading2"/>
      </w:pPr>
      <w:bookmarkStart w:id="36" w:name="_Toc159496806"/>
      <w:r w:rsidRPr="009F1E42">
        <w:t>General</w:t>
      </w:r>
      <w:bookmarkEnd w:id="36"/>
    </w:p>
    <w:p w14:paraId="334990F7" w14:textId="1B91A80B" w:rsidR="00B10C88" w:rsidRPr="009F1E42" w:rsidRDefault="00B10C88" w:rsidP="004520D0">
      <w:pPr>
        <w:pStyle w:val="Heading3"/>
      </w:pPr>
      <w:r w:rsidRPr="009F1E42">
        <w:t xml:space="preserve">Implementation </w:t>
      </w:r>
      <w:r w:rsidR="00F42572" w:rsidRPr="009F1E42">
        <w:t>Status</w:t>
      </w:r>
      <w:r w:rsidR="003D70E4" w:rsidRPr="009F1E42">
        <w:t xml:space="preserve"> </w:t>
      </w:r>
      <w:r w:rsidR="003D70E4" w:rsidRPr="009F1E42">
        <w:rPr>
          <w:color w:val="387C2B" w:themeColor="accent1"/>
        </w:rPr>
        <w:t>(</w:t>
      </w:r>
      <w:r w:rsidR="003E1FF0" w:rsidRPr="009F1E42">
        <w:rPr>
          <w:color w:val="387C2B" w:themeColor="accent1"/>
        </w:rPr>
        <w:t xml:space="preserve">CCB, </w:t>
      </w:r>
      <w:r w:rsidR="003D70E4" w:rsidRPr="009F1E42">
        <w:rPr>
          <w:color w:val="387C2B" w:themeColor="accent1"/>
        </w:rPr>
        <w:t>G1.9)</w:t>
      </w:r>
    </w:p>
    <w:p w14:paraId="284B2508" w14:textId="6E2E44C4" w:rsidR="00B10C88" w:rsidRPr="009F1E42" w:rsidRDefault="00B10C88" w:rsidP="00C61917">
      <w:pPr>
        <w:pStyle w:val="UpdatedInstructions"/>
        <w:rPr>
          <w:lang w:val="en-US"/>
        </w:rPr>
      </w:pPr>
      <w:r w:rsidRPr="009F1E42">
        <w:rPr>
          <w:lang w:val="en-US"/>
        </w:rPr>
        <w:t xml:space="preserve">Identify the implementation status of the project activity(s) and describe </w:t>
      </w:r>
      <w:r w:rsidR="009B6128" w:rsidRPr="009F1E42">
        <w:rPr>
          <w:lang w:val="en-US"/>
        </w:rPr>
        <w:t xml:space="preserve">i) </w:t>
      </w:r>
      <w:r w:rsidRPr="009F1E42">
        <w:rPr>
          <w:lang w:val="en-US"/>
        </w:rPr>
        <w:t xml:space="preserve">the steps taken to assess </w:t>
      </w:r>
      <w:r w:rsidR="009B6128" w:rsidRPr="009F1E42">
        <w:rPr>
          <w:lang w:val="en-US"/>
        </w:rPr>
        <w:t xml:space="preserve">each item, ii) what evidence was checked, and iii) the conclusion of each item in </w:t>
      </w:r>
      <w:r w:rsidRPr="009F1E42">
        <w:rPr>
          <w:lang w:val="en-US"/>
        </w:rPr>
        <w:t>the following</w:t>
      </w:r>
      <w:r w:rsidR="009B6128" w:rsidRPr="009F1E42">
        <w:rPr>
          <w:lang w:val="en-US"/>
        </w:rPr>
        <w:t xml:space="preserve"> table</w:t>
      </w:r>
      <w:r w:rsidRPr="009F1E42">
        <w:rPr>
          <w:lang w:val="en-US"/>
        </w:rPr>
        <w:t>:</w:t>
      </w:r>
    </w:p>
    <w:tbl>
      <w:tblPr>
        <w:tblStyle w:val="GridTable5Dark-Accent21"/>
        <w:tblW w:w="9350" w:type="dxa"/>
        <w:tblInd w:w="607" w:type="dxa"/>
        <w:tblLook w:val="06A0" w:firstRow="1" w:lastRow="0" w:firstColumn="1" w:lastColumn="0" w:noHBand="1" w:noVBand="1"/>
      </w:tblPr>
      <w:tblGrid>
        <w:gridCol w:w="2605"/>
        <w:gridCol w:w="6745"/>
      </w:tblGrid>
      <w:tr w:rsidR="009B6128" w:rsidRPr="009F1E42" w14:paraId="21735BB2" w14:textId="77777777" w:rsidTr="004D1C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shd w:val="clear" w:color="auto" w:fill="2B3A57"/>
          </w:tcPr>
          <w:p w14:paraId="6E2A923F" w14:textId="77777777" w:rsidR="009B6128" w:rsidRPr="009F1E42" w:rsidRDefault="009B6128" w:rsidP="00CD3851">
            <w:pPr>
              <w:pStyle w:val="TableTitlesUpdated"/>
              <w:jc w:val="left"/>
              <w:rPr>
                <w:lang w:val="en-US"/>
              </w:rPr>
            </w:pPr>
          </w:p>
        </w:tc>
        <w:tc>
          <w:tcPr>
            <w:tcW w:w="6745" w:type="dxa"/>
            <w:shd w:val="clear" w:color="auto" w:fill="2B3A57"/>
          </w:tcPr>
          <w:p w14:paraId="72397611" w14:textId="77777777" w:rsidR="009B6128" w:rsidRPr="009F1E42" w:rsidRDefault="009B6128" w:rsidP="004D1CE7">
            <w:pPr>
              <w:pStyle w:val="TableTitlesUpdated"/>
              <w:jc w:val="left"/>
              <w:cnfStyle w:val="100000000000" w:firstRow="1" w:lastRow="0" w:firstColumn="0" w:lastColumn="0" w:oddVBand="0" w:evenVBand="0" w:oddHBand="0" w:evenHBand="0" w:firstRowFirstColumn="0" w:firstRowLastColumn="0" w:lastRowFirstColumn="0" w:lastRowLastColumn="0"/>
              <w:rPr>
                <w:b/>
                <w:bCs w:val="0"/>
                <w:lang w:val="en-US"/>
              </w:rPr>
            </w:pPr>
            <w:r w:rsidRPr="009F1E42">
              <w:rPr>
                <w:b/>
                <w:bCs w:val="0"/>
                <w:lang w:val="en-US"/>
              </w:rPr>
              <w:t>Assessment and conclusion</w:t>
            </w:r>
          </w:p>
        </w:tc>
      </w:tr>
      <w:tr w:rsidR="00672E59" w:rsidRPr="009F1E42" w14:paraId="29B32C34" w14:textId="77777777" w:rsidTr="004D1CE7">
        <w:tc>
          <w:tcPr>
            <w:cnfStyle w:val="001000000000" w:firstRow="0" w:lastRow="0" w:firstColumn="1" w:lastColumn="0" w:oddVBand="0" w:evenVBand="0" w:oddHBand="0" w:evenHBand="0" w:firstRowFirstColumn="0" w:firstRowLastColumn="0" w:lastRowFirstColumn="0" w:lastRowLastColumn="0"/>
            <w:tcW w:w="2605" w:type="dxa"/>
            <w:shd w:val="clear" w:color="auto" w:fill="2B3A57"/>
          </w:tcPr>
          <w:p w14:paraId="4094C672" w14:textId="4D4E4E26" w:rsidR="00672E59" w:rsidRPr="009F1E42" w:rsidRDefault="009A3C5F" w:rsidP="00672E59">
            <w:pPr>
              <w:pStyle w:val="TableTitlesUpdated"/>
              <w:jc w:val="left"/>
              <w:rPr>
                <w:lang w:val="en-US"/>
              </w:rPr>
            </w:pPr>
            <w:r w:rsidRPr="009F1E42">
              <w:rPr>
                <w:lang w:val="en-US"/>
              </w:rPr>
              <w:t xml:space="preserve">Material misstatements </w:t>
            </w:r>
          </w:p>
        </w:tc>
        <w:tc>
          <w:tcPr>
            <w:tcW w:w="6745" w:type="dxa"/>
            <w:shd w:val="clear" w:color="auto" w:fill="EDEDED" w:themeFill="accent3" w:themeFillTint="33"/>
          </w:tcPr>
          <w:p w14:paraId="0BF5A037" w14:textId="77777777" w:rsidR="009A3C5F" w:rsidRPr="009F1E42" w:rsidRDefault="009A3C5F" w:rsidP="00672E5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 xml:space="preserve">The response should include: </w:t>
            </w:r>
          </w:p>
          <w:p w14:paraId="520AFD2F" w14:textId="77777777" w:rsidR="009A3C5F" w:rsidRPr="009F1E42" w:rsidRDefault="009A3C5F" w:rsidP="009A3C5F">
            <w:pPr>
              <w:pStyle w:val="TableInstructionsUpdated"/>
              <w:numPr>
                <w:ilvl w:val="0"/>
                <w:numId w:val="45"/>
              </w:numPr>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The existence of any material misstatements between the project implementation and the project description.</w:t>
            </w:r>
          </w:p>
          <w:p w14:paraId="268DD1B7" w14:textId="0853DD83" w:rsidR="0082327B" w:rsidRPr="009F1E42" w:rsidRDefault="0082327B" w:rsidP="009A3C5F">
            <w:pPr>
              <w:pStyle w:val="TableInstructionsUpdated"/>
              <w:numPr>
                <w:ilvl w:val="0"/>
                <w:numId w:val="45"/>
              </w:numPr>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The existence of any material misstatements between the actual monitoring system and the monitoring plan set out in the project description and the applied methodology.</w:t>
            </w:r>
          </w:p>
        </w:tc>
      </w:tr>
      <w:tr w:rsidR="00672E59" w:rsidRPr="009F1E42" w14:paraId="02D63BEC" w14:textId="77777777" w:rsidTr="004D1CE7">
        <w:tc>
          <w:tcPr>
            <w:cnfStyle w:val="001000000000" w:firstRow="0" w:lastRow="0" w:firstColumn="1" w:lastColumn="0" w:oddVBand="0" w:evenVBand="0" w:oddHBand="0" w:evenHBand="0" w:firstRowFirstColumn="0" w:firstRowLastColumn="0" w:lastRowFirstColumn="0" w:lastRowLastColumn="0"/>
            <w:tcW w:w="2605" w:type="dxa"/>
            <w:shd w:val="clear" w:color="auto" w:fill="2B3A57"/>
          </w:tcPr>
          <w:p w14:paraId="3C7176DB" w14:textId="18987187" w:rsidR="00672E59" w:rsidRPr="009F1E42" w:rsidRDefault="0082327B" w:rsidP="0082327B">
            <w:pPr>
              <w:pStyle w:val="TableTitlesUpdated"/>
              <w:jc w:val="left"/>
              <w:rPr>
                <w:lang w:val="en-US"/>
              </w:rPr>
            </w:pPr>
            <w:r w:rsidRPr="009F1E42">
              <w:rPr>
                <w:lang w:val="en-US"/>
              </w:rPr>
              <w:t xml:space="preserve">Monitoring plan implementation status </w:t>
            </w:r>
            <w:r w:rsidR="00FE662E" w:rsidRPr="009F1E42">
              <w:rPr>
                <w:lang w:val="en-US"/>
              </w:rPr>
              <w:t xml:space="preserve"> </w:t>
            </w:r>
          </w:p>
        </w:tc>
        <w:tc>
          <w:tcPr>
            <w:tcW w:w="6745" w:type="dxa"/>
            <w:shd w:val="clear" w:color="auto" w:fill="EDEDED" w:themeFill="accent3" w:themeFillTint="33"/>
          </w:tcPr>
          <w:p w14:paraId="7BA17D81" w14:textId="77777777" w:rsidR="0082327B" w:rsidRPr="009F1E42" w:rsidRDefault="0082327B" w:rsidP="00672E5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 xml:space="preserve">The response should include: </w:t>
            </w:r>
          </w:p>
          <w:p w14:paraId="67E97910" w14:textId="204EBBEE" w:rsidR="00672E59" w:rsidRPr="009F1E42" w:rsidRDefault="009A3C5F" w:rsidP="0082327B">
            <w:pPr>
              <w:pStyle w:val="TableInstructionsUpdated"/>
              <w:numPr>
                <w:ilvl w:val="0"/>
                <w:numId w:val="45"/>
              </w:numPr>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 xml:space="preserve">The implementation status of the monitoring plan and the completeness of monitoring, including the suitability of the implemented monitoring system (i.e., process and schedule for obtaining, recording, compiling, and analyzing the monitored data and parameters). </w:t>
            </w:r>
          </w:p>
        </w:tc>
      </w:tr>
    </w:tbl>
    <w:p w14:paraId="192FF727" w14:textId="778C7DBD" w:rsidR="005C014A" w:rsidRPr="009F1E42" w:rsidRDefault="005C014A" w:rsidP="004D1CE7">
      <w:pPr>
        <w:pStyle w:val="UpdatedInstructions"/>
        <w:rPr>
          <w:lang w:val="en-US"/>
        </w:rPr>
      </w:pPr>
      <w:r w:rsidRPr="009F1E42">
        <w:rPr>
          <w:lang w:val="en-US"/>
        </w:rPr>
        <w:t xml:space="preserve">List any previously validated methodology deviations, project </w:t>
      </w:r>
      <w:r w:rsidR="004122CE" w:rsidRPr="009F1E42">
        <w:rPr>
          <w:lang w:val="en-US"/>
        </w:rPr>
        <w:t>description</w:t>
      </w:r>
      <w:r w:rsidRPr="009F1E42">
        <w:rPr>
          <w:lang w:val="en-US"/>
        </w:rPr>
        <w:t xml:space="preserve"> deviations, and minor changes to</w:t>
      </w:r>
      <w:r w:rsidR="001D219C" w:rsidRPr="009F1E42">
        <w:rPr>
          <w:lang w:val="en-US"/>
        </w:rPr>
        <w:t xml:space="preserve"> the </w:t>
      </w:r>
      <w:r w:rsidRPr="009F1E42">
        <w:rPr>
          <w:lang w:val="en-US"/>
        </w:rPr>
        <w:t xml:space="preserve">project </w:t>
      </w:r>
      <w:r w:rsidR="004122CE" w:rsidRPr="009F1E42">
        <w:rPr>
          <w:lang w:val="en-US"/>
        </w:rPr>
        <w:t>description</w:t>
      </w:r>
      <w:r w:rsidR="00CE5AFC" w:rsidRPr="009F1E42">
        <w:rPr>
          <w:lang w:val="en-US"/>
        </w:rPr>
        <w:t>. E</w:t>
      </w:r>
      <w:r w:rsidRPr="009F1E42">
        <w:rPr>
          <w:lang w:val="en-US"/>
        </w:rPr>
        <w:t xml:space="preserve">ach verification report must contain an exhaustive list of all deviations or changes applied to the project. </w:t>
      </w:r>
    </w:p>
    <w:p w14:paraId="6029484A" w14:textId="51B777BB" w:rsidR="008D5F43" w:rsidRPr="009F1E42" w:rsidRDefault="005C014A" w:rsidP="004D1CE7">
      <w:pPr>
        <w:pStyle w:val="UpdatedInstructions"/>
        <w:rPr>
          <w:lang w:val="en-US"/>
        </w:rPr>
      </w:pPr>
      <w:r w:rsidRPr="009F1E42">
        <w:rPr>
          <w:lang w:val="en-US"/>
        </w:rPr>
        <w:t xml:space="preserve">Provide an overall conclusion regarding whether the project has been implemented as described in the project </w:t>
      </w:r>
      <w:r w:rsidR="004122CE" w:rsidRPr="009F1E42">
        <w:rPr>
          <w:lang w:val="en-US"/>
        </w:rPr>
        <w:t>description</w:t>
      </w:r>
      <w:r w:rsidRPr="009F1E42">
        <w:rPr>
          <w:lang w:val="en-US"/>
        </w:rPr>
        <w:t>.</w:t>
      </w:r>
    </w:p>
    <w:p w14:paraId="7C0CE70D" w14:textId="2CA9C57F" w:rsidR="003F7CAB" w:rsidRPr="009F1E42" w:rsidRDefault="003F7CAB" w:rsidP="004520D0">
      <w:pPr>
        <w:pStyle w:val="Heading3"/>
      </w:pPr>
      <w:bookmarkStart w:id="37" w:name="_Toc19365170"/>
      <w:bookmarkStart w:id="38" w:name="_Toc19365225"/>
      <w:bookmarkStart w:id="39" w:name="_Toc122445193"/>
      <w:r w:rsidRPr="009F1E42">
        <w:t>Stakeholder Identification</w:t>
      </w:r>
      <w:r w:rsidR="00C15F1F" w:rsidRPr="009F1E42">
        <w:t xml:space="preserve"> </w:t>
      </w:r>
      <w:r w:rsidR="00C15F1F" w:rsidRPr="009F1E42">
        <w:rPr>
          <w:color w:val="4D783C"/>
        </w:rPr>
        <w:t>(VCS, 3.18</w:t>
      </w:r>
      <w:r w:rsidR="00975EF0" w:rsidRPr="009F1E42">
        <w:rPr>
          <w:color w:val="4D783C"/>
        </w:rPr>
        <w:t>, 3.19; CCB</w:t>
      </w:r>
      <w:r w:rsidR="00072EB4" w:rsidRPr="009F1E42">
        <w:rPr>
          <w:color w:val="4D783C"/>
        </w:rPr>
        <w:t>, G</w:t>
      </w:r>
      <w:r w:rsidR="00A11A70" w:rsidRPr="009F1E42">
        <w:rPr>
          <w:color w:val="4D783C"/>
        </w:rPr>
        <w:t>3.6)</w:t>
      </w:r>
    </w:p>
    <w:p w14:paraId="2C56FD94" w14:textId="77777777" w:rsidR="004520D0" w:rsidRPr="009F1E42" w:rsidRDefault="003F7CAB" w:rsidP="009F1C6C">
      <w:pPr>
        <w:pStyle w:val="UpdatedInstructions"/>
        <w:rPr>
          <w:lang w:val="en-US"/>
        </w:rPr>
      </w:pPr>
      <w:r w:rsidRPr="009F1E42">
        <w:rPr>
          <w:lang w:val="en-US"/>
        </w:rPr>
        <w:t xml:space="preserve">Where the stakeholder makeup has changed since validation, </w:t>
      </w:r>
      <w:r w:rsidR="004B0543" w:rsidRPr="009F1E42">
        <w:rPr>
          <w:lang w:val="en-US"/>
        </w:rPr>
        <w:t>identify, discuss, and justify conclusions regarding whether the process(es) used to identify stakeholders likely impacted by the project conforms with the relevant Program requirements.</w:t>
      </w:r>
      <w:r w:rsidR="004B0543" w:rsidRPr="009F1E42" w:rsidDel="004B0543">
        <w:rPr>
          <w:lang w:val="en-US"/>
        </w:rPr>
        <w:t xml:space="preserve"> </w:t>
      </w:r>
    </w:p>
    <w:p w14:paraId="55789F1C" w14:textId="3C39615E" w:rsidR="002F5770" w:rsidRPr="009F1E42" w:rsidRDefault="003F7CAB" w:rsidP="004520D0">
      <w:pPr>
        <w:pStyle w:val="Heading3"/>
      </w:pPr>
      <w:r w:rsidRPr="009F1E42">
        <w:t>Stakeholder Consultation and Ongoing Communication</w:t>
      </w:r>
      <w:r w:rsidR="00CC1C61" w:rsidRPr="009F1E42">
        <w:t xml:space="preserve"> </w:t>
      </w:r>
      <w:r w:rsidR="00CC1C61" w:rsidRPr="009F1E42">
        <w:rPr>
          <w:color w:val="4D783C"/>
        </w:rPr>
        <w:t xml:space="preserve">(VCS, 3.18; CCB, </w:t>
      </w:r>
      <w:r w:rsidR="00E37606" w:rsidRPr="009F1E42">
        <w:rPr>
          <w:color w:val="4D783C"/>
        </w:rPr>
        <w:t>G3</w:t>
      </w:r>
      <w:r w:rsidR="0072768E" w:rsidRPr="009F1E42">
        <w:rPr>
          <w:color w:val="4D783C"/>
        </w:rPr>
        <w:t>.4</w:t>
      </w:r>
      <w:r w:rsidR="00CC1C61" w:rsidRPr="009F1E42">
        <w:rPr>
          <w:color w:val="4D783C"/>
        </w:rPr>
        <w:t>)</w:t>
      </w:r>
    </w:p>
    <w:p w14:paraId="4A3DBD08" w14:textId="65F44873" w:rsidR="002F5770" w:rsidRPr="009F1E42" w:rsidRDefault="002F5770" w:rsidP="00222805">
      <w:pPr>
        <w:pStyle w:val="UpdatedInstructions"/>
        <w:rPr>
          <w:lang w:val="en-US"/>
        </w:rPr>
      </w:pPr>
      <w:r w:rsidRPr="009F1E42">
        <w:rPr>
          <w:lang w:val="en-US"/>
        </w:rPr>
        <w:t>Describe the steps taken to verify the project proponent consulted stakeholders on project implementation in accordance with VCS 3.18, and CCB G3.4</w:t>
      </w:r>
      <w:r w:rsidR="00534769" w:rsidRPr="009F1E42">
        <w:rPr>
          <w:lang w:val="en-US"/>
        </w:rPr>
        <w:t>.</w:t>
      </w:r>
    </w:p>
    <w:p w14:paraId="554B4CB7" w14:textId="77777777" w:rsidR="003F7CAB" w:rsidRPr="009F1E42" w:rsidRDefault="003F7CAB" w:rsidP="004D1CE7">
      <w:pPr>
        <w:pStyle w:val="UpdatedInstructions"/>
        <w:rPr>
          <w:lang w:val="en-US"/>
        </w:rPr>
      </w:pPr>
      <w:r w:rsidRPr="009F1E42">
        <w:rPr>
          <w:lang w:val="en-US"/>
        </w:rPr>
        <w:lastRenderedPageBreak/>
        <w:t>In the table below, describe i) the evidence gathering activities for each item, ii) the evidence checked, and iii) the conclusion of the assessment of the project’s conformance with the relevant VCS Program requirements.</w:t>
      </w:r>
    </w:p>
    <w:tbl>
      <w:tblPr>
        <w:tblStyle w:val="GridTable5Dark-Accent21"/>
        <w:tblW w:w="8748" w:type="dxa"/>
        <w:tblInd w:w="607" w:type="dxa"/>
        <w:tblLayout w:type="fixed"/>
        <w:tblLook w:val="06A0" w:firstRow="1" w:lastRow="0" w:firstColumn="1" w:lastColumn="0" w:noHBand="1" w:noVBand="1"/>
      </w:tblPr>
      <w:tblGrid>
        <w:gridCol w:w="2268"/>
        <w:gridCol w:w="6480"/>
      </w:tblGrid>
      <w:tr w:rsidR="003F7CAB" w:rsidRPr="009F1E42" w14:paraId="3C809F53" w14:textId="77777777" w:rsidTr="00956FC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FFFFFF"/>
            </w:tcBorders>
          </w:tcPr>
          <w:p w14:paraId="44CAEE9C" w14:textId="77777777" w:rsidR="003F7CAB" w:rsidRPr="009F1E42" w:rsidRDefault="003F7CAB" w:rsidP="00956FC1">
            <w:pPr>
              <w:pStyle w:val="TableTitlesUpdated"/>
              <w:jc w:val="left"/>
              <w:rPr>
                <w:b/>
                <w:bCs w:val="0"/>
                <w:lang w:val="en-US"/>
              </w:rPr>
            </w:pPr>
            <w:r w:rsidRPr="009F1E42">
              <w:rPr>
                <w:b/>
                <w:bCs w:val="0"/>
                <w:lang w:val="en-US"/>
              </w:rPr>
              <w:t>Item</w:t>
            </w:r>
          </w:p>
        </w:tc>
        <w:tc>
          <w:tcPr>
            <w:tcW w:w="6480" w:type="dxa"/>
            <w:tcBorders>
              <w:left w:val="single" w:sz="4" w:space="0" w:color="FFFFFF"/>
            </w:tcBorders>
          </w:tcPr>
          <w:p w14:paraId="3830A041" w14:textId="77777777" w:rsidR="003F7CAB" w:rsidRPr="009F1E42" w:rsidRDefault="003F7CAB" w:rsidP="00956FC1">
            <w:pPr>
              <w:pStyle w:val="TableTitlesUpdated"/>
              <w:jc w:val="left"/>
              <w:cnfStyle w:val="100000000000" w:firstRow="1" w:lastRow="0" w:firstColumn="0" w:lastColumn="0" w:oddVBand="0" w:evenVBand="0" w:oddHBand="0" w:evenHBand="0" w:firstRowFirstColumn="0" w:firstRowLastColumn="0" w:lastRowFirstColumn="0" w:lastRowLastColumn="0"/>
              <w:rPr>
                <w:b/>
                <w:bCs w:val="0"/>
                <w:lang w:val="en-US"/>
              </w:rPr>
            </w:pPr>
            <w:r w:rsidRPr="009F1E42">
              <w:rPr>
                <w:b/>
                <w:bCs w:val="0"/>
                <w:lang w:val="en-US"/>
              </w:rPr>
              <w:t xml:space="preserve">Evidence gathering activities, evidence checked, and assessment conclusion </w:t>
            </w:r>
          </w:p>
        </w:tc>
      </w:tr>
      <w:tr w:rsidR="00EA7505" w:rsidRPr="009F1E42" w14:paraId="630D3B9E" w14:textId="77777777" w:rsidTr="006A3CD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11EE466" w14:textId="76434F8B" w:rsidR="00EA7505" w:rsidRPr="009F1E42" w:rsidRDefault="00583D2F" w:rsidP="00CC1C61">
            <w:pPr>
              <w:pStyle w:val="TableTitlesUpdated"/>
              <w:jc w:val="left"/>
              <w:rPr>
                <w:lang w:val="en-US"/>
              </w:rPr>
            </w:pPr>
            <w:r w:rsidRPr="009F1E42">
              <w:rPr>
                <w:lang w:val="en-US"/>
              </w:rPr>
              <w:t>Community groups and other stakeholders</w:t>
            </w:r>
          </w:p>
        </w:tc>
        <w:tc>
          <w:tcPr>
            <w:tcW w:w="6480" w:type="dxa"/>
            <w:shd w:val="clear" w:color="auto" w:fill="EDEDED" w:themeFill="accent3" w:themeFillTint="33"/>
          </w:tcPr>
          <w:p w14:paraId="492D1F0E" w14:textId="77777777" w:rsidR="00EA7505" w:rsidRPr="009F1E42" w:rsidRDefault="00EA7505" w:rsidP="001454FF">
            <w:pPr>
              <w:pStyle w:val="TableTitlesUpdated"/>
              <w:cnfStyle w:val="000000000000" w:firstRow="0" w:lastRow="0" w:firstColumn="0" w:lastColumn="0" w:oddVBand="0" w:evenVBand="0" w:oddHBand="0" w:evenHBand="0" w:firstRowFirstColumn="0" w:firstRowLastColumn="0" w:lastRowFirstColumn="0" w:lastRowLastColumn="0"/>
              <w:rPr>
                <w:lang w:val="en-US"/>
              </w:rPr>
            </w:pPr>
          </w:p>
        </w:tc>
      </w:tr>
      <w:tr w:rsidR="003F7CAB" w:rsidRPr="009F1E42" w14:paraId="12A28F94" w14:textId="77777777" w:rsidTr="00A533AB">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D6D1875" w14:textId="77777777" w:rsidR="003F7CAB" w:rsidRPr="009F1E42" w:rsidRDefault="003F7CAB" w:rsidP="00CC1C61">
            <w:pPr>
              <w:pStyle w:val="TableTitlesUpdated"/>
              <w:jc w:val="left"/>
              <w:rPr>
                <w:lang w:val="en-US"/>
              </w:rPr>
            </w:pPr>
            <w:r w:rsidRPr="009F1E42">
              <w:rPr>
                <w:lang w:val="en-US"/>
              </w:rPr>
              <w:t>Ongoing consultation</w:t>
            </w:r>
          </w:p>
        </w:tc>
        <w:tc>
          <w:tcPr>
            <w:tcW w:w="6480" w:type="dxa"/>
            <w:shd w:val="clear" w:color="auto" w:fill="EDEDED" w:themeFill="accent3" w:themeFillTint="33"/>
          </w:tcPr>
          <w:p w14:paraId="4D500A28" w14:textId="77777777" w:rsidR="003F7CAB" w:rsidRPr="009F1E42" w:rsidRDefault="003F7CAB" w:rsidP="009E06FC">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color w:val="FFFFFF"/>
                <w:sz w:val="18"/>
                <w:szCs w:val="18"/>
              </w:rPr>
            </w:pPr>
          </w:p>
        </w:tc>
      </w:tr>
      <w:tr w:rsidR="003F7CAB" w:rsidRPr="009F1E42" w14:paraId="189D80D8" w14:textId="77777777" w:rsidTr="00A533AB">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016ADB97" w14:textId="77777777" w:rsidR="003F7CAB" w:rsidRPr="009F1E42" w:rsidRDefault="003F7CAB" w:rsidP="00CC1C61">
            <w:pPr>
              <w:pStyle w:val="TableTitlesUpdated"/>
              <w:jc w:val="left"/>
              <w:rPr>
                <w:lang w:val="en-US"/>
              </w:rPr>
            </w:pPr>
            <w:r w:rsidRPr="009F1E42">
              <w:rPr>
                <w:lang w:val="en-US"/>
              </w:rPr>
              <w:t>Date(s) of stakeholder consultation</w:t>
            </w:r>
          </w:p>
        </w:tc>
        <w:tc>
          <w:tcPr>
            <w:tcW w:w="6480" w:type="dxa"/>
            <w:shd w:val="clear" w:color="auto" w:fill="EDEDED" w:themeFill="accent3" w:themeFillTint="33"/>
          </w:tcPr>
          <w:p w14:paraId="7B76D385" w14:textId="77777777" w:rsidR="003F7CAB" w:rsidRPr="009F1E42" w:rsidRDefault="003F7CAB" w:rsidP="009E06FC">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color w:val="FFFFFF"/>
                <w:sz w:val="18"/>
                <w:szCs w:val="18"/>
              </w:rPr>
            </w:pPr>
          </w:p>
        </w:tc>
      </w:tr>
      <w:tr w:rsidR="003F7CAB" w:rsidRPr="009F1E42" w14:paraId="1D0BB44A" w14:textId="77777777" w:rsidTr="00A533AB">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D64904B" w14:textId="77777777" w:rsidR="003F7CAB" w:rsidRPr="009F1E42" w:rsidRDefault="003F7CAB" w:rsidP="00CC1C61">
            <w:pPr>
              <w:pStyle w:val="TableTitlesUpdated"/>
              <w:jc w:val="left"/>
              <w:rPr>
                <w:lang w:val="en-US"/>
              </w:rPr>
            </w:pPr>
            <w:r w:rsidRPr="009F1E42">
              <w:rPr>
                <w:lang w:val="en-US"/>
              </w:rPr>
              <w:t>Communication of monitored results</w:t>
            </w:r>
          </w:p>
        </w:tc>
        <w:tc>
          <w:tcPr>
            <w:tcW w:w="6480" w:type="dxa"/>
            <w:shd w:val="clear" w:color="auto" w:fill="EDEDED" w:themeFill="accent3" w:themeFillTint="33"/>
          </w:tcPr>
          <w:p w14:paraId="4600856E" w14:textId="77777777" w:rsidR="003F7CAB" w:rsidRPr="009F1E42" w:rsidRDefault="003F7CAB" w:rsidP="009E06FC">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color w:val="FFFFFF"/>
                <w:sz w:val="18"/>
                <w:szCs w:val="18"/>
              </w:rPr>
            </w:pPr>
          </w:p>
        </w:tc>
      </w:tr>
      <w:tr w:rsidR="003F7CAB" w:rsidRPr="009F1E42" w14:paraId="6A570A1A" w14:textId="77777777" w:rsidTr="00A533AB">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51040DD" w14:textId="77777777" w:rsidR="003F7CAB" w:rsidRPr="009F1E42" w:rsidRDefault="003F7CAB" w:rsidP="00CC1C61">
            <w:pPr>
              <w:pStyle w:val="TableTitlesUpdated"/>
              <w:jc w:val="left"/>
              <w:rPr>
                <w:lang w:val="en-US"/>
              </w:rPr>
            </w:pPr>
            <w:r w:rsidRPr="009F1E42">
              <w:rPr>
                <w:lang w:val="en-US"/>
              </w:rPr>
              <w:t>Consultation records</w:t>
            </w:r>
          </w:p>
        </w:tc>
        <w:tc>
          <w:tcPr>
            <w:tcW w:w="6480" w:type="dxa"/>
            <w:shd w:val="clear" w:color="auto" w:fill="EDEDED" w:themeFill="accent3" w:themeFillTint="33"/>
          </w:tcPr>
          <w:p w14:paraId="3B955127" w14:textId="77777777" w:rsidR="003F7CAB" w:rsidRPr="009F1E42" w:rsidRDefault="003F7CAB" w:rsidP="009E06FC">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color w:val="FFFFFF"/>
                <w:sz w:val="18"/>
                <w:szCs w:val="18"/>
              </w:rPr>
            </w:pPr>
          </w:p>
        </w:tc>
      </w:tr>
      <w:tr w:rsidR="003F7CAB" w:rsidRPr="009F1E42" w14:paraId="0894FE12" w14:textId="77777777" w:rsidTr="00A533AB">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82B657B" w14:textId="77777777" w:rsidR="003F7CAB" w:rsidRPr="009F1E42" w:rsidRDefault="003F7CAB" w:rsidP="00CC1C61">
            <w:pPr>
              <w:pStyle w:val="TableTitlesUpdated"/>
              <w:jc w:val="left"/>
              <w:rPr>
                <w:lang w:val="en-US"/>
              </w:rPr>
            </w:pPr>
            <w:r w:rsidRPr="009F1E42">
              <w:rPr>
                <w:lang w:val="en-US"/>
              </w:rPr>
              <w:t>Stakeholder input</w:t>
            </w:r>
          </w:p>
        </w:tc>
        <w:tc>
          <w:tcPr>
            <w:tcW w:w="6480" w:type="dxa"/>
            <w:shd w:val="clear" w:color="auto" w:fill="EDEDED" w:themeFill="accent3" w:themeFillTint="33"/>
          </w:tcPr>
          <w:p w14:paraId="23E0F7F3" w14:textId="77777777" w:rsidR="003F7CAB" w:rsidRPr="009F1E42" w:rsidRDefault="003F7CAB" w:rsidP="009E06FC">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color w:val="FFFFFF"/>
                <w:sz w:val="18"/>
                <w:szCs w:val="18"/>
              </w:rPr>
            </w:pPr>
          </w:p>
        </w:tc>
      </w:tr>
      <w:tr w:rsidR="009C1634" w:rsidRPr="009F1E42" w14:paraId="751E47E4" w14:textId="77777777" w:rsidTr="00A533AB">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0751779A" w14:textId="730D5E58" w:rsidR="009C1634" w:rsidRPr="009F1E42" w:rsidRDefault="009C1634" w:rsidP="00CC1C61">
            <w:pPr>
              <w:pStyle w:val="TableTitlesUpdated"/>
              <w:jc w:val="left"/>
              <w:rPr>
                <w:lang w:val="en-US"/>
              </w:rPr>
            </w:pPr>
            <w:r w:rsidRPr="009F1E42">
              <w:rPr>
                <w:lang w:val="en-US"/>
              </w:rPr>
              <w:t>Influence of stakeholder input</w:t>
            </w:r>
          </w:p>
        </w:tc>
        <w:tc>
          <w:tcPr>
            <w:tcW w:w="6480" w:type="dxa"/>
            <w:shd w:val="clear" w:color="auto" w:fill="EDEDED" w:themeFill="accent3" w:themeFillTint="33"/>
          </w:tcPr>
          <w:p w14:paraId="5B660D6F" w14:textId="77777777" w:rsidR="009C1634" w:rsidRPr="009F1E42" w:rsidRDefault="009C1634" w:rsidP="009E06FC">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FFFFFF"/>
                <w:sz w:val="18"/>
                <w:szCs w:val="18"/>
              </w:rPr>
            </w:pPr>
          </w:p>
        </w:tc>
      </w:tr>
    </w:tbl>
    <w:p w14:paraId="2925A875" w14:textId="37D2AAE4" w:rsidR="007E0DDD" w:rsidRPr="009F1E42" w:rsidRDefault="007E0DDD" w:rsidP="004520D0">
      <w:pPr>
        <w:pStyle w:val="Heading3"/>
      </w:pPr>
      <w:r w:rsidRPr="009F1E42">
        <w:t xml:space="preserve">Stakeholder Access to Information </w:t>
      </w:r>
      <w:r w:rsidRPr="009F1E42">
        <w:rPr>
          <w:color w:val="387C2B" w:themeColor="accent1"/>
        </w:rPr>
        <w:t>(</w:t>
      </w:r>
      <w:r w:rsidR="00222805" w:rsidRPr="009F1E42">
        <w:rPr>
          <w:color w:val="387C2B" w:themeColor="accent1"/>
        </w:rPr>
        <w:t>VCS, 3.18</w:t>
      </w:r>
      <w:r w:rsidR="00C955BA" w:rsidRPr="009F1E42">
        <w:rPr>
          <w:color w:val="387C2B" w:themeColor="accent1"/>
        </w:rPr>
        <w:t>; CCB</w:t>
      </w:r>
      <w:r w:rsidR="00BA71F7" w:rsidRPr="009F1E42">
        <w:rPr>
          <w:color w:val="387C2B" w:themeColor="accent1"/>
        </w:rPr>
        <w:t>,</w:t>
      </w:r>
      <w:r w:rsidR="00C955BA" w:rsidRPr="009F1E42">
        <w:rPr>
          <w:color w:val="387C2B" w:themeColor="accent1"/>
        </w:rPr>
        <w:t xml:space="preserve"> </w:t>
      </w:r>
      <w:r w:rsidRPr="009F1E42">
        <w:rPr>
          <w:color w:val="387C2B" w:themeColor="accent1"/>
        </w:rPr>
        <w:t>G3.1- G3.3)</w:t>
      </w:r>
    </w:p>
    <w:p w14:paraId="24BC524B" w14:textId="77777777" w:rsidR="007E0DDD" w:rsidRPr="009F1E42" w:rsidRDefault="007E0DDD" w:rsidP="007E0DDD">
      <w:pPr>
        <w:pStyle w:val="UpdatedInstructions"/>
        <w:rPr>
          <w:lang w:val="en-US"/>
        </w:rPr>
      </w:pPr>
      <w:r w:rsidRPr="009F1E42">
        <w:rPr>
          <w:lang w:val="en-US"/>
        </w:rPr>
        <w:t>Describe the steps taken to verify the project proponent provided stakeholders with access to project information in accordance with G3.1 – G3.3, specifically:</w:t>
      </w:r>
    </w:p>
    <w:p w14:paraId="67ADCD27" w14:textId="77777777" w:rsidR="007E0DDD" w:rsidRPr="009F1E42" w:rsidRDefault="007E0DDD" w:rsidP="007E0DDD">
      <w:pPr>
        <w:pStyle w:val="BulletedInstructions"/>
        <w:rPr>
          <w:lang w:val="en-US"/>
        </w:rPr>
      </w:pPr>
      <w:r w:rsidRPr="009F1E42">
        <w:rPr>
          <w:lang w:val="en-US"/>
        </w:rPr>
        <w:t>Full project documentation has been made accessible to communities and other stakeholders.</w:t>
      </w:r>
    </w:p>
    <w:p w14:paraId="11A43D11" w14:textId="77777777" w:rsidR="007E0DDD" w:rsidRPr="009F1E42" w:rsidRDefault="007E0DDD" w:rsidP="007E0DDD">
      <w:pPr>
        <w:pStyle w:val="BulletedInstructions"/>
        <w:rPr>
          <w:lang w:val="en-US"/>
        </w:rPr>
      </w:pPr>
      <w:r w:rsidRPr="009F1E42">
        <w:rPr>
          <w:lang w:val="en-US"/>
        </w:rPr>
        <w:t>Relevant and adequate information about potential costs, risks and benefits to communities has been provided prior to any decisions.</w:t>
      </w:r>
    </w:p>
    <w:p w14:paraId="64C77E3B" w14:textId="77777777" w:rsidR="007E0DDD" w:rsidRPr="009F1E42" w:rsidRDefault="007E0DDD" w:rsidP="007E0DDD">
      <w:pPr>
        <w:pStyle w:val="BulletedInstructions"/>
        <w:rPr>
          <w:lang w:val="en-US"/>
        </w:rPr>
      </w:pPr>
      <w:r w:rsidRPr="009F1E42">
        <w:rPr>
          <w:lang w:val="en-US"/>
        </w:rPr>
        <w:t>Appropriate actions were taken to explain the verification process to communities and other stakeholders.</w:t>
      </w:r>
    </w:p>
    <w:p w14:paraId="54427B18" w14:textId="77777777" w:rsidR="007E0DDD" w:rsidRPr="009F1E42" w:rsidRDefault="007E0DDD" w:rsidP="007E0DDD">
      <w:pPr>
        <w:pStyle w:val="UpdatedInstructions"/>
        <w:rPr>
          <w:lang w:val="en-US"/>
        </w:rPr>
      </w:pPr>
      <w:r w:rsidRPr="009F1E42">
        <w:rPr>
          <w:lang w:val="en-US"/>
        </w:rPr>
        <w:t>Include details of documentation assessed and observations made during the site visit. Provide and justify an overall conclusion as to whether the project provided appropriate access to information to communities and other stakeholders.</w:t>
      </w:r>
    </w:p>
    <w:p w14:paraId="6B44DC5C" w14:textId="75F24B7C" w:rsidR="003F7CAB" w:rsidRPr="009F1E42" w:rsidRDefault="003F7CAB" w:rsidP="004520D0">
      <w:pPr>
        <w:pStyle w:val="Heading3"/>
      </w:pPr>
      <w:r w:rsidRPr="009F1E42">
        <w:lastRenderedPageBreak/>
        <w:t>Grievance</w:t>
      </w:r>
      <w:r w:rsidR="00EA4EF1" w:rsidRPr="009F1E42">
        <w:t>s</w:t>
      </w:r>
      <w:r w:rsidR="00C955BA" w:rsidRPr="009F1E42">
        <w:t xml:space="preserve"> </w:t>
      </w:r>
      <w:r w:rsidR="00C955BA" w:rsidRPr="009F1E42">
        <w:rPr>
          <w:color w:val="4D783C"/>
        </w:rPr>
        <w:t>(VCS, 3.18</w:t>
      </w:r>
      <w:r w:rsidR="00023AC5" w:rsidRPr="009F1E42">
        <w:rPr>
          <w:color w:val="4D783C"/>
        </w:rPr>
        <w:t>.4</w:t>
      </w:r>
      <w:r w:rsidR="00C955BA" w:rsidRPr="009F1E42">
        <w:rPr>
          <w:color w:val="4D783C"/>
        </w:rPr>
        <w:t xml:space="preserve">; </w:t>
      </w:r>
      <w:r w:rsidR="00177299" w:rsidRPr="009F1E42">
        <w:rPr>
          <w:color w:val="4D783C"/>
        </w:rPr>
        <w:t>CCB, G3.8)</w:t>
      </w:r>
    </w:p>
    <w:p w14:paraId="4BC6AEE1" w14:textId="77777777" w:rsidR="003F7CAB" w:rsidRPr="009F1E42" w:rsidRDefault="003F7CAB" w:rsidP="004D1CE7">
      <w:pPr>
        <w:pStyle w:val="UpdatedInstructions"/>
        <w:rPr>
          <w:lang w:val="en-US"/>
        </w:rPr>
      </w:pPr>
      <w:r w:rsidRPr="009F1E42">
        <w:rPr>
          <w:lang w:val="en-US"/>
        </w:rPr>
        <w:t>In the table below, describe i) the evidence gathering activities for each item, ii) the evidence checked, and iii) the conclusion of the assessment on the appropriateness of the project’s procedure and the accessibility of the procedure as conforming with the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3F7CAB" w:rsidRPr="009F1E42" w14:paraId="0745FF5F" w14:textId="77777777" w:rsidTr="0071776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FFFFFF"/>
            </w:tcBorders>
          </w:tcPr>
          <w:p w14:paraId="202FD883" w14:textId="77777777" w:rsidR="003F7CAB" w:rsidRPr="009F1E42" w:rsidRDefault="003F7CAB" w:rsidP="00CC1C61">
            <w:pPr>
              <w:pStyle w:val="TableTitlesUpdated"/>
              <w:jc w:val="left"/>
              <w:rPr>
                <w:b/>
                <w:bCs w:val="0"/>
                <w:lang w:val="en-US"/>
              </w:rPr>
            </w:pPr>
            <w:r w:rsidRPr="009F1E42">
              <w:rPr>
                <w:b/>
                <w:bCs w:val="0"/>
                <w:lang w:val="en-US"/>
              </w:rPr>
              <w:t>Item</w:t>
            </w:r>
          </w:p>
        </w:tc>
        <w:tc>
          <w:tcPr>
            <w:tcW w:w="6480" w:type="dxa"/>
            <w:tcBorders>
              <w:left w:val="single" w:sz="4" w:space="0" w:color="FFFFFF"/>
            </w:tcBorders>
          </w:tcPr>
          <w:p w14:paraId="6691ED35" w14:textId="77777777" w:rsidR="003F7CAB" w:rsidRPr="009F1E42" w:rsidRDefault="003F7CAB" w:rsidP="00CC1C61">
            <w:pPr>
              <w:pStyle w:val="TableTitlesUpdated"/>
              <w:jc w:val="left"/>
              <w:cnfStyle w:val="100000000000" w:firstRow="1" w:lastRow="0" w:firstColumn="0" w:lastColumn="0" w:oddVBand="0" w:evenVBand="0" w:oddHBand="0" w:evenHBand="0" w:firstRowFirstColumn="0" w:firstRowLastColumn="0" w:lastRowFirstColumn="0" w:lastRowLastColumn="0"/>
              <w:rPr>
                <w:b/>
                <w:bCs w:val="0"/>
                <w:lang w:val="en-US"/>
              </w:rPr>
            </w:pPr>
            <w:r w:rsidRPr="009F1E42">
              <w:rPr>
                <w:b/>
                <w:bCs w:val="0"/>
                <w:lang w:val="en-US"/>
              </w:rPr>
              <w:t xml:space="preserve">Evidence gathering activities, evidence checked, and assessment conclusion </w:t>
            </w:r>
          </w:p>
        </w:tc>
      </w:tr>
      <w:tr w:rsidR="003F7CAB" w:rsidRPr="009F1E42" w14:paraId="650779E0" w14:textId="77777777" w:rsidTr="009E06FC">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3628F51" w14:textId="77777777" w:rsidR="003F7CAB" w:rsidRPr="009F1E42" w:rsidRDefault="003F7CAB" w:rsidP="00CC1C61">
            <w:pPr>
              <w:pStyle w:val="TableTitlesUpdated"/>
              <w:jc w:val="left"/>
              <w:rPr>
                <w:lang w:val="en-US"/>
              </w:rPr>
            </w:pPr>
            <w:r w:rsidRPr="009F1E42">
              <w:rPr>
                <w:lang w:val="en-US"/>
              </w:rPr>
              <w:t>Grievance received and steps taken to resolve the grievance including the outcomes of the resolution</w:t>
            </w:r>
          </w:p>
        </w:tc>
        <w:tc>
          <w:tcPr>
            <w:tcW w:w="6480" w:type="dxa"/>
            <w:shd w:val="clear" w:color="auto" w:fill="EDEDED" w:themeFill="accent3" w:themeFillTint="33"/>
          </w:tcPr>
          <w:p w14:paraId="1720EBEC" w14:textId="77777777" w:rsidR="003F7CAB" w:rsidRPr="009F1E42" w:rsidRDefault="003F7CAB" w:rsidP="00CC1C61">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sz w:val="18"/>
                <w:szCs w:val="18"/>
              </w:rPr>
            </w:pPr>
          </w:p>
        </w:tc>
      </w:tr>
      <w:tr w:rsidR="003F7CAB" w:rsidRPr="009F1E42" w14:paraId="4CF306F6" w14:textId="77777777" w:rsidTr="009E06FC">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ADB689B" w14:textId="77777777" w:rsidR="003F7CAB" w:rsidRPr="009F1E42" w:rsidRDefault="003F7CAB" w:rsidP="00CC1C61">
            <w:pPr>
              <w:pStyle w:val="TableTitlesUpdated"/>
              <w:jc w:val="left"/>
              <w:rPr>
                <w:lang w:val="en-US"/>
              </w:rPr>
            </w:pPr>
            <w:r w:rsidRPr="009F1E42">
              <w:rPr>
                <w:lang w:val="en-US"/>
              </w:rPr>
              <w:t>Grievance redress procedure</w:t>
            </w:r>
          </w:p>
        </w:tc>
        <w:tc>
          <w:tcPr>
            <w:tcW w:w="6480" w:type="dxa"/>
            <w:shd w:val="clear" w:color="auto" w:fill="EDEDED" w:themeFill="accent3" w:themeFillTint="33"/>
          </w:tcPr>
          <w:p w14:paraId="7E48E12A" w14:textId="77777777" w:rsidR="003F7CAB" w:rsidRPr="009F1E42" w:rsidRDefault="003F7CAB" w:rsidP="00CC1C61">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color w:val="FFFFFF"/>
                <w:sz w:val="18"/>
                <w:szCs w:val="18"/>
              </w:rPr>
            </w:pPr>
          </w:p>
        </w:tc>
      </w:tr>
    </w:tbl>
    <w:p w14:paraId="72EFF1D7" w14:textId="0693C9F4" w:rsidR="00D7654E" w:rsidRPr="009F1E42" w:rsidRDefault="00D7654E" w:rsidP="00D7654E"/>
    <w:p w14:paraId="582CBBF9" w14:textId="5F159FD9" w:rsidR="00460BFC" w:rsidRPr="009F1E42" w:rsidRDefault="00460BFC" w:rsidP="004520D0">
      <w:pPr>
        <w:pStyle w:val="Heading3"/>
      </w:pPr>
      <w:r w:rsidRPr="009F1E42">
        <w:t xml:space="preserve">Stakeholder Participation in Decision-making and Implementation </w:t>
      </w:r>
      <w:r w:rsidRPr="009F1E42">
        <w:rPr>
          <w:color w:val="387C2B" w:themeColor="accent1"/>
        </w:rPr>
        <w:t>(</w:t>
      </w:r>
      <w:r w:rsidR="003C0A3E" w:rsidRPr="009F1E42">
        <w:rPr>
          <w:color w:val="387C2B" w:themeColor="accent1"/>
        </w:rPr>
        <w:t xml:space="preserve">VCS, 3.18, 3.19; </w:t>
      </w:r>
      <w:r w:rsidR="00F85E9D" w:rsidRPr="009F1E42">
        <w:rPr>
          <w:color w:val="387C2B" w:themeColor="accent1"/>
        </w:rPr>
        <w:t xml:space="preserve">CCB, </w:t>
      </w:r>
      <w:r w:rsidRPr="009F1E42">
        <w:rPr>
          <w:color w:val="387C2B" w:themeColor="accent1"/>
        </w:rPr>
        <w:t>G3.6)</w:t>
      </w:r>
    </w:p>
    <w:p w14:paraId="473414E0" w14:textId="77777777" w:rsidR="00460BFC" w:rsidRPr="009F1E42" w:rsidRDefault="00460BFC" w:rsidP="00460BFC">
      <w:pPr>
        <w:pStyle w:val="UpdatedInstructions"/>
        <w:rPr>
          <w:lang w:val="en-US"/>
        </w:rPr>
      </w:pPr>
      <w:r w:rsidRPr="009F1E42">
        <w:rPr>
          <w:lang w:val="en-US"/>
        </w:rPr>
        <w:t xml:space="preserve">Describe the steps taken to verify the project proponent has enabled effective participation of all communities that want and need to be involved in project implementation, monitoring, and evaluation. Include details of documentation assessed and observations made during the site visit. Provide and justify an overall conclusion as to whether the project enabled community participation in project implementation. </w:t>
      </w:r>
    </w:p>
    <w:p w14:paraId="2AC736C5" w14:textId="67005E8F" w:rsidR="008D5F43" w:rsidRPr="009F1E42" w:rsidRDefault="008D5F43" w:rsidP="004520D0">
      <w:pPr>
        <w:pStyle w:val="Heading3"/>
      </w:pPr>
      <w:r w:rsidRPr="009F1E42">
        <w:t xml:space="preserve">Risks </w:t>
      </w:r>
      <w:r w:rsidR="001C6D08" w:rsidRPr="009F1E42">
        <w:t>from</w:t>
      </w:r>
      <w:r w:rsidR="00ED7CFB" w:rsidRPr="009F1E42">
        <w:t xml:space="preserve"> </w:t>
      </w:r>
      <w:r w:rsidRPr="009F1E42">
        <w:t xml:space="preserve">the </w:t>
      </w:r>
      <w:r w:rsidR="00287E24" w:rsidRPr="009F1E42">
        <w:t>Project and No</w:t>
      </w:r>
      <w:r w:rsidR="00A603C7" w:rsidRPr="009F1E42">
        <w:t xml:space="preserve"> </w:t>
      </w:r>
      <w:r w:rsidR="00094DF6" w:rsidRPr="009F1E42">
        <w:t>N</w:t>
      </w:r>
      <w:r w:rsidR="008721E0" w:rsidRPr="009F1E42">
        <w:t>et Harm</w:t>
      </w:r>
      <w:r w:rsidRPr="009F1E42">
        <w:t xml:space="preserve"> </w:t>
      </w:r>
      <w:r w:rsidRPr="009F1E42">
        <w:rPr>
          <w:color w:val="387C2B" w:themeColor="accent1"/>
        </w:rPr>
        <w:t>(</w:t>
      </w:r>
      <w:r w:rsidR="00E55C03" w:rsidRPr="009F1E42">
        <w:rPr>
          <w:color w:val="387C2B" w:themeColor="accent1"/>
        </w:rPr>
        <w:t xml:space="preserve">VCS, </w:t>
      </w:r>
      <w:r w:rsidR="008E51D8" w:rsidRPr="009F1E42">
        <w:rPr>
          <w:color w:val="387C2B" w:themeColor="accent1"/>
        </w:rPr>
        <w:t xml:space="preserve">3.18, </w:t>
      </w:r>
      <w:r w:rsidR="00E55C03" w:rsidRPr="009F1E42">
        <w:rPr>
          <w:color w:val="387C2B" w:themeColor="accent1"/>
        </w:rPr>
        <w:t>3.19</w:t>
      </w:r>
      <w:r w:rsidRPr="009F1E42">
        <w:rPr>
          <w:color w:val="387C2B" w:themeColor="accent1"/>
        </w:rPr>
        <w:t>)</w:t>
      </w:r>
      <w:bookmarkEnd w:id="37"/>
      <w:bookmarkEnd w:id="38"/>
      <w:bookmarkEnd w:id="39"/>
    </w:p>
    <w:p w14:paraId="378CEF05" w14:textId="52D3B6EB" w:rsidR="008D5F43" w:rsidRDefault="008D5F43" w:rsidP="00C61917">
      <w:pPr>
        <w:pStyle w:val="UpdatedInstructions"/>
        <w:rPr>
          <w:lang w:val="en-US"/>
        </w:rPr>
      </w:pPr>
      <w:r w:rsidRPr="009F1E42">
        <w:rPr>
          <w:lang w:val="en-US"/>
        </w:rPr>
        <w:t xml:space="preserve">Describe the steps taken to verify the </w:t>
      </w:r>
      <w:r w:rsidR="00B73D03">
        <w:rPr>
          <w:lang w:val="en-US"/>
        </w:rPr>
        <w:t xml:space="preserve">accuracy of the </w:t>
      </w:r>
      <w:r w:rsidRPr="009F1E42">
        <w:rPr>
          <w:lang w:val="en-US"/>
        </w:rPr>
        <w:t xml:space="preserve">natural and human-induced risks </w:t>
      </w:r>
      <w:r w:rsidR="00CB183E" w:rsidRPr="009F1E42">
        <w:rPr>
          <w:lang w:val="en-US"/>
        </w:rPr>
        <w:t>from</w:t>
      </w:r>
      <w:r w:rsidRPr="009F1E42">
        <w:rPr>
          <w:lang w:val="en-US"/>
        </w:rPr>
        <w:t xml:space="preserve"> the project </w:t>
      </w:r>
      <w:r w:rsidR="00CB183E" w:rsidRPr="009F1E42">
        <w:rPr>
          <w:lang w:val="en-US"/>
        </w:rPr>
        <w:t>activities</w:t>
      </w:r>
      <w:r w:rsidRPr="009F1E42">
        <w:rPr>
          <w:lang w:val="en-US"/>
        </w:rPr>
        <w:t xml:space="preserve"> identified by the project </w:t>
      </w:r>
      <w:r w:rsidR="00223860" w:rsidRPr="009F1E42">
        <w:rPr>
          <w:lang w:val="en-US"/>
        </w:rPr>
        <w:t xml:space="preserve">proponent </w:t>
      </w:r>
      <w:r w:rsidR="00CB183E" w:rsidRPr="009F1E42">
        <w:rPr>
          <w:lang w:val="en-US"/>
        </w:rPr>
        <w:t>this verification period</w:t>
      </w:r>
      <w:r w:rsidR="00B73D03">
        <w:rPr>
          <w:lang w:val="en-US"/>
        </w:rPr>
        <w:t>. Identify, discuss</w:t>
      </w:r>
      <w:r w:rsidR="004B541B">
        <w:rPr>
          <w:lang w:val="en-US"/>
        </w:rPr>
        <w:t>, and justify conclusions regarding the commensurate measures included in the monitoring report to prevent or mitigate these risks</w:t>
      </w:r>
      <w:r w:rsidRPr="009F1E42">
        <w:rPr>
          <w:lang w:val="en-US"/>
        </w:rPr>
        <w:t>.</w:t>
      </w:r>
    </w:p>
    <w:p w14:paraId="18784E1B" w14:textId="73FCBD41" w:rsidR="00CB7E23" w:rsidRPr="009F1E42" w:rsidRDefault="00CB7E23" w:rsidP="00C61917">
      <w:pPr>
        <w:pStyle w:val="UpdatedInstructions"/>
        <w:rPr>
          <w:lang w:val="en-US"/>
        </w:rPr>
      </w:pPr>
      <w:r>
        <w:rPr>
          <w:lang w:val="en-US"/>
        </w:rPr>
        <w:t>The Project Risks Table in Appendix 2 (see Appendix 2: Project Risks Table) must be used.</w:t>
      </w:r>
    </w:p>
    <w:p w14:paraId="34BA6949" w14:textId="18FEF811" w:rsidR="008D5F43" w:rsidRPr="009F1E42" w:rsidRDefault="008D5F43" w:rsidP="004520D0">
      <w:pPr>
        <w:pStyle w:val="Heading3"/>
      </w:pPr>
      <w:r w:rsidRPr="009F1E42">
        <w:t xml:space="preserve">Community and Biodiversity Benefit Permanence </w:t>
      </w:r>
      <w:r w:rsidRPr="009F1E42">
        <w:rPr>
          <w:color w:val="387C2B" w:themeColor="accent1"/>
        </w:rPr>
        <w:t>(</w:t>
      </w:r>
      <w:r w:rsidR="00E55C03" w:rsidRPr="009F1E42">
        <w:rPr>
          <w:color w:val="387C2B" w:themeColor="accent1"/>
        </w:rPr>
        <w:t xml:space="preserve">CCB, </w:t>
      </w:r>
      <w:r w:rsidRPr="009F1E42">
        <w:rPr>
          <w:color w:val="387C2B"/>
        </w:rPr>
        <w:t>G1</w:t>
      </w:r>
      <w:r w:rsidRPr="009F1E42">
        <w:rPr>
          <w:color w:val="387C2B" w:themeColor="accent1"/>
        </w:rPr>
        <w:t>.11)</w:t>
      </w:r>
    </w:p>
    <w:p w14:paraId="58B04E6A" w14:textId="346A3636" w:rsidR="008D5F43" w:rsidRPr="009F1E42" w:rsidRDefault="008D5F43" w:rsidP="00BA71F7">
      <w:pPr>
        <w:pStyle w:val="UpdatedInstructions"/>
        <w:rPr>
          <w:lang w:val="en-US"/>
        </w:rPr>
      </w:pPr>
      <w:r w:rsidRPr="009F1E42">
        <w:rPr>
          <w:lang w:val="en-US"/>
        </w:rPr>
        <w:t xml:space="preserve">Describe the steps taken to verify the actions </w:t>
      </w:r>
      <w:r w:rsidR="00D43257" w:rsidRPr="009F1E42">
        <w:rPr>
          <w:lang w:val="en-US"/>
        </w:rPr>
        <w:t>needed or implemented</w:t>
      </w:r>
      <w:r w:rsidRPr="009F1E42">
        <w:rPr>
          <w:lang w:val="en-US"/>
        </w:rPr>
        <w:t xml:space="preserve"> to maintain and enhance the climate, </w:t>
      </w:r>
      <w:r w:rsidR="00E7769C" w:rsidRPr="009F1E42">
        <w:rPr>
          <w:lang w:val="en-US"/>
        </w:rPr>
        <w:t>community,</w:t>
      </w:r>
      <w:r w:rsidRPr="009F1E42">
        <w:rPr>
          <w:lang w:val="en-US"/>
        </w:rPr>
        <w:t xml:space="preserve"> and biodiversity benefits beyond the project lifetime, as identified by the project proponent. Provide and justify a conclusion as to whether reasonable measures have been taken to enhance project benefits beyond the project lifetime in accordance with the validated project </w:t>
      </w:r>
      <w:r w:rsidR="004122CE" w:rsidRPr="009F1E42">
        <w:rPr>
          <w:lang w:val="en-US"/>
        </w:rPr>
        <w:t>description</w:t>
      </w:r>
      <w:r w:rsidRPr="009F1E42">
        <w:rPr>
          <w:lang w:val="en-US"/>
        </w:rPr>
        <w:t xml:space="preserve"> document. </w:t>
      </w:r>
    </w:p>
    <w:p w14:paraId="53997585" w14:textId="13A6D743" w:rsidR="00F525B8" w:rsidRPr="009F1E42" w:rsidRDefault="00F525B8" w:rsidP="004520D0">
      <w:pPr>
        <w:pStyle w:val="Heading3"/>
      </w:pPr>
      <w:r w:rsidRPr="009F1E42">
        <w:lastRenderedPageBreak/>
        <w:t>Risks to the Project (CCB, G1.10)</w:t>
      </w:r>
    </w:p>
    <w:p w14:paraId="447803CE" w14:textId="7CB62AAD" w:rsidR="00F9134F" w:rsidRPr="009F1E42" w:rsidRDefault="00F9134F" w:rsidP="00F9134F">
      <w:pPr>
        <w:pStyle w:val="UpdatedInstructions"/>
        <w:rPr>
          <w:lang w:val="en-US"/>
        </w:rPr>
      </w:pPr>
      <w:r w:rsidRPr="009F1E42">
        <w:rPr>
          <w:lang w:val="en-US"/>
        </w:rPr>
        <w:t xml:space="preserve">Describe the steps taken to assess the accuracy of the likely natural and human-induced risks to the expected climate, community, and biodiversity benefits during the </w:t>
      </w:r>
      <w:r w:rsidR="009059FD" w:rsidRPr="009F1E42">
        <w:rPr>
          <w:lang w:val="en-US"/>
        </w:rPr>
        <w:t>verification period</w:t>
      </w:r>
      <w:r w:rsidRPr="009F1E42">
        <w:rPr>
          <w:lang w:val="en-US"/>
        </w:rPr>
        <w:t xml:space="preserve">. Identify, discuss, and justify conclusions regarding the measures included in the </w:t>
      </w:r>
      <w:r w:rsidR="009059FD" w:rsidRPr="009F1E42">
        <w:rPr>
          <w:lang w:val="en-US"/>
        </w:rPr>
        <w:t>monitoring report</w:t>
      </w:r>
      <w:r w:rsidRPr="009F1E42">
        <w:rPr>
          <w:lang w:val="en-US"/>
        </w:rPr>
        <w:t xml:space="preserve"> to mitigate these risks.</w:t>
      </w:r>
    </w:p>
    <w:p w14:paraId="5FAB1AA2" w14:textId="393223F0" w:rsidR="008D5F43" w:rsidRPr="009F1E42" w:rsidRDefault="008D5F43" w:rsidP="004520D0">
      <w:pPr>
        <w:pStyle w:val="Heading3"/>
      </w:pPr>
      <w:r w:rsidRPr="009F1E42">
        <w:t>Anti-discrimination (</w:t>
      </w:r>
      <w:r w:rsidR="003C0A3E" w:rsidRPr="009F1E42">
        <w:t xml:space="preserve">VCS, 3.19; CCB, </w:t>
      </w:r>
      <w:r w:rsidRPr="009F1E42">
        <w:t>G3.7)</w:t>
      </w:r>
    </w:p>
    <w:p w14:paraId="4229A559" w14:textId="2E89A5B4" w:rsidR="008D5F43" w:rsidRPr="009F1E42" w:rsidRDefault="008D5F43" w:rsidP="00C61917">
      <w:pPr>
        <w:pStyle w:val="UpdatedInstructions"/>
        <w:rPr>
          <w:lang w:val="en-US"/>
        </w:rPr>
      </w:pPr>
      <w:r w:rsidRPr="009F1E42">
        <w:rPr>
          <w:lang w:val="en-US"/>
        </w:rPr>
        <w:t>Identify, discuss, and justify conclusions regarding the actions taken by the project proponent to ensure that the project proponent and all other entities involved in project design and implementation are not involved in or complicit in any form of discrimination</w:t>
      </w:r>
      <w:r w:rsidR="003C0A3E" w:rsidRPr="009F1E42">
        <w:rPr>
          <w:lang w:val="en-US"/>
        </w:rPr>
        <w:t xml:space="preserve"> </w:t>
      </w:r>
      <w:r w:rsidR="002131EB" w:rsidRPr="009F1E42">
        <w:rPr>
          <w:lang w:val="en-US"/>
        </w:rPr>
        <w:t xml:space="preserve">(e.g., discrimination </w:t>
      </w:r>
      <w:r w:rsidR="00DD0648" w:rsidRPr="009F1E42">
        <w:rPr>
          <w:lang w:val="en-US"/>
        </w:rPr>
        <w:t xml:space="preserve">based on gender, race, religion, sexual </w:t>
      </w:r>
      <w:r w:rsidR="00E7769C" w:rsidRPr="009F1E42">
        <w:rPr>
          <w:lang w:val="en-US"/>
        </w:rPr>
        <w:t>orientation,</w:t>
      </w:r>
      <w:r w:rsidR="00DD0648" w:rsidRPr="009F1E42">
        <w:rPr>
          <w:lang w:val="en-US"/>
        </w:rPr>
        <w:t xml:space="preserve"> or other habits)</w:t>
      </w:r>
      <w:r w:rsidRPr="009F1E42">
        <w:rPr>
          <w:lang w:val="en-US"/>
        </w:rPr>
        <w:t xml:space="preserve"> or sexual harassment with respect to the project.</w:t>
      </w:r>
    </w:p>
    <w:p w14:paraId="04B4638D" w14:textId="14E99025" w:rsidR="008D5F43" w:rsidRPr="009F1E42" w:rsidRDefault="008D5F43" w:rsidP="004520D0">
      <w:pPr>
        <w:pStyle w:val="Heading3"/>
      </w:pPr>
      <w:r w:rsidRPr="009F1E42">
        <w:t>Worker Relations</w:t>
      </w:r>
      <w:r w:rsidR="00BA71F7" w:rsidRPr="009F1E42">
        <w:t xml:space="preserve"> </w:t>
      </w:r>
      <w:r w:rsidRPr="009F1E42">
        <w:t>(</w:t>
      </w:r>
      <w:r w:rsidR="00820C59" w:rsidRPr="009F1E42">
        <w:t xml:space="preserve">CCB, </w:t>
      </w:r>
      <w:r w:rsidRPr="009F1E42">
        <w:t>G3.9 – G3.12)</w:t>
      </w:r>
    </w:p>
    <w:p w14:paraId="175BC316" w14:textId="77777777" w:rsidR="008D5F43" w:rsidRPr="009F1E42" w:rsidRDefault="008D5F43" w:rsidP="00C61917">
      <w:pPr>
        <w:pStyle w:val="UpdatedInstructions"/>
        <w:rPr>
          <w:lang w:val="en-US"/>
        </w:rPr>
      </w:pPr>
      <w:r w:rsidRPr="009F1E42">
        <w:rPr>
          <w:lang w:val="en-US"/>
        </w:rPr>
        <w:t>Describe the steps taken to verify the project proponent has taken actions and implemented measures to ensure that the relationship between the project and workers meet the requirements of G3.9 – G3.12. Include details of actions taken or measures implemented that:</w:t>
      </w:r>
    </w:p>
    <w:p w14:paraId="3657D293" w14:textId="6176660C" w:rsidR="008D5F43" w:rsidRPr="009F1E42" w:rsidRDefault="008D5F43" w:rsidP="004646D0">
      <w:pPr>
        <w:pStyle w:val="BulletedInstructions"/>
        <w:rPr>
          <w:lang w:val="en-US"/>
        </w:rPr>
      </w:pPr>
      <w:r w:rsidRPr="009F1E42">
        <w:rPr>
          <w:lang w:val="en-US"/>
        </w:rPr>
        <w:t xml:space="preserve">Build the capacity of the communities </w:t>
      </w:r>
      <w:r w:rsidR="0098026F" w:rsidRPr="009F1E42">
        <w:rPr>
          <w:lang w:val="en-US"/>
        </w:rPr>
        <w:t>through</w:t>
      </w:r>
      <w:r w:rsidRPr="009F1E42">
        <w:rPr>
          <w:lang w:val="en-US"/>
        </w:rPr>
        <w:t xml:space="preserve"> job training and employment</w:t>
      </w:r>
      <w:r w:rsidR="00DE1463" w:rsidRPr="009F1E42">
        <w:rPr>
          <w:lang w:val="en-US"/>
        </w:rPr>
        <w:t>.</w:t>
      </w:r>
    </w:p>
    <w:p w14:paraId="0C8366BF" w14:textId="77777777" w:rsidR="00767C6D" w:rsidRPr="009F1E42" w:rsidRDefault="00F15A72" w:rsidP="004646D0">
      <w:pPr>
        <w:pStyle w:val="BulletedInstructions"/>
        <w:rPr>
          <w:lang w:val="en-US"/>
        </w:rPr>
      </w:pPr>
      <w:r w:rsidRPr="009F1E42">
        <w:rPr>
          <w:lang w:val="en-US"/>
        </w:rPr>
        <w:t>Ensure that equal opportunities have been or will be provided in the context of gender equity and equal pay for labor and work.</w:t>
      </w:r>
    </w:p>
    <w:p w14:paraId="3ED9E167" w14:textId="01591BDA" w:rsidR="008D5F43" w:rsidRPr="009F1E42" w:rsidRDefault="008D5F43" w:rsidP="004646D0">
      <w:pPr>
        <w:pStyle w:val="BulletedInstructions"/>
        <w:rPr>
          <w:lang w:val="en-US"/>
        </w:rPr>
      </w:pPr>
      <w:r w:rsidRPr="009F1E42">
        <w:rPr>
          <w:lang w:val="en-US"/>
        </w:rPr>
        <w:t>Inform workers of risks and how to minimize risk</w:t>
      </w:r>
      <w:r w:rsidR="00DE1463" w:rsidRPr="009F1E42">
        <w:rPr>
          <w:lang w:val="en-US"/>
        </w:rPr>
        <w:t>.</w:t>
      </w:r>
    </w:p>
    <w:p w14:paraId="47A8EF7B" w14:textId="528E2EA5" w:rsidR="008D5F43" w:rsidRPr="009F1E42" w:rsidRDefault="008D5F43" w:rsidP="004646D0">
      <w:pPr>
        <w:pStyle w:val="BulletedInstructions"/>
        <w:rPr>
          <w:lang w:val="en-US"/>
        </w:rPr>
      </w:pPr>
      <w:r w:rsidRPr="009F1E42">
        <w:rPr>
          <w:lang w:val="en-US"/>
        </w:rPr>
        <w:t>Minimize workplace risk using best work practices</w:t>
      </w:r>
      <w:r w:rsidR="00DE1463" w:rsidRPr="009F1E42">
        <w:rPr>
          <w:lang w:val="en-US"/>
        </w:rPr>
        <w:t>.</w:t>
      </w:r>
    </w:p>
    <w:p w14:paraId="36F80AF7" w14:textId="5F4AF811" w:rsidR="008D5F43" w:rsidRPr="009F1E42" w:rsidRDefault="008D5F43" w:rsidP="00C61917">
      <w:pPr>
        <w:pStyle w:val="UpdatedInstructions"/>
        <w:rPr>
          <w:lang w:val="en-US"/>
        </w:rPr>
      </w:pPr>
      <w:r w:rsidRPr="009F1E42">
        <w:rPr>
          <w:lang w:val="en-US"/>
        </w:rPr>
        <w:t xml:space="preserve">Include details of documentation assessed and observations made on the site visit. Provide and justify an overall conclusion as to whether the relationship between workers and the project upholds the intent and design presented in the validated project </w:t>
      </w:r>
      <w:r w:rsidR="004122CE" w:rsidRPr="009F1E42">
        <w:rPr>
          <w:lang w:val="en-US"/>
        </w:rPr>
        <w:t>description</w:t>
      </w:r>
      <w:r w:rsidRPr="009F1E42">
        <w:rPr>
          <w:lang w:val="en-US"/>
        </w:rPr>
        <w:t>.</w:t>
      </w:r>
    </w:p>
    <w:p w14:paraId="64C971EE" w14:textId="6825F04D" w:rsidR="008D5F43" w:rsidRPr="009F1E42" w:rsidRDefault="008D5F43" w:rsidP="004520D0">
      <w:pPr>
        <w:pStyle w:val="Heading3"/>
      </w:pPr>
      <w:r w:rsidRPr="009F1E42">
        <w:t>Management Capacity (</w:t>
      </w:r>
      <w:r w:rsidR="00670A60" w:rsidRPr="009F1E42">
        <w:t xml:space="preserve">VCS, 3.19; </w:t>
      </w:r>
      <w:r w:rsidR="00FB7B11" w:rsidRPr="009F1E42">
        <w:t xml:space="preserve">CCB, </w:t>
      </w:r>
      <w:r w:rsidRPr="009F1E42">
        <w:t>G4.2 – G4.3)</w:t>
      </w:r>
    </w:p>
    <w:p w14:paraId="1F24AD40" w14:textId="77777777" w:rsidR="008D5F43" w:rsidRPr="009F1E42" w:rsidRDefault="008D5F43" w:rsidP="00C61917">
      <w:pPr>
        <w:pStyle w:val="UpdatedInstructions"/>
        <w:rPr>
          <w:lang w:val="en-US"/>
        </w:rPr>
      </w:pPr>
      <w:r w:rsidRPr="009F1E42">
        <w:rPr>
          <w:lang w:val="en-US"/>
        </w:rPr>
        <w:t>Describe the steps taken to verify the project proponent has taken actions and implemented measures to ensure the capacity exists to implement the project over the project lifetime. Include details of information provided or measures implemented that:</w:t>
      </w:r>
    </w:p>
    <w:p w14:paraId="5D173868" w14:textId="33A04F7A" w:rsidR="008D5F43" w:rsidRPr="009F1E42" w:rsidRDefault="008D5F43" w:rsidP="004646D0">
      <w:pPr>
        <w:pStyle w:val="BulletedInstructions"/>
        <w:rPr>
          <w:lang w:val="en-US"/>
        </w:rPr>
      </w:pPr>
      <w:r w:rsidRPr="009F1E42">
        <w:rPr>
          <w:lang w:val="en-US"/>
        </w:rPr>
        <w:t>Demonstrate the project possesses or is acquiring the key technical and management skills required to implement the project successfully</w:t>
      </w:r>
      <w:r w:rsidR="00DE1463" w:rsidRPr="009F1E42">
        <w:rPr>
          <w:lang w:val="en-US"/>
        </w:rPr>
        <w:t>.</w:t>
      </w:r>
    </w:p>
    <w:p w14:paraId="5EDBC48C" w14:textId="08E3BFA5" w:rsidR="008D5F43" w:rsidRPr="009F1E42" w:rsidRDefault="008D5F43" w:rsidP="004646D0">
      <w:pPr>
        <w:pStyle w:val="BulletedInstructions"/>
        <w:rPr>
          <w:lang w:val="en-US"/>
        </w:rPr>
      </w:pPr>
      <w:r w:rsidRPr="009F1E42">
        <w:rPr>
          <w:lang w:val="en-US"/>
        </w:rPr>
        <w:t xml:space="preserve">Demonstrate the financial health of the implementing </w:t>
      </w:r>
      <w:r w:rsidR="002E1499" w:rsidRPr="009F1E42">
        <w:rPr>
          <w:lang w:val="en-US"/>
        </w:rPr>
        <w:t xml:space="preserve">organization is adequate </w:t>
      </w:r>
      <w:r w:rsidRPr="009F1E42">
        <w:rPr>
          <w:lang w:val="en-US"/>
        </w:rPr>
        <w:t>to support project implementation, and in the case of grouped projects, the ability of the implementing organization(s) to provide adequate financial support to new project areas included in the project at this verification event.</w:t>
      </w:r>
    </w:p>
    <w:p w14:paraId="301015BD" w14:textId="2815D0F7" w:rsidR="008D5F43" w:rsidRPr="009F1E42" w:rsidRDefault="008D5F43" w:rsidP="004646D0">
      <w:pPr>
        <w:pStyle w:val="BulletedInstructions"/>
        <w:rPr>
          <w:lang w:val="en-US"/>
        </w:rPr>
      </w:pPr>
      <w:r w:rsidRPr="009F1E42">
        <w:rPr>
          <w:lang w:val="en-US"/>
        </w:rPr>
        <w:t>Provide assurance that the project is not complicit in any form of corruption</w:t>
      </w:r>
      <w:r w:rsidR="00DE1463" w:rsidRPr="009F1E42">
        <w:rPr>
          <w:lang w:val="en-US"/>
        </w:rPr>
        <w:t>.</w:t>
      </w:r>
    </w:p>
    <w:p w14:paraId="741EB632" w14:textId="6DE3386C" w:rsidR="008D5F43" w:rsidRPr="009F1E42" w:rsidRDefault="008D5F43" w:rsidP="00C61917">
      <w:pPr>
        <w:pStyle w:val="UpdatedInstructions"/>
        <w:rPr>
          <w:lang w:val="en-US"/>
        </w:rPr>
      </w:pPr>
      <w:r w:rsidRPr="009F1E42">
        <w:rPr>
          <w:lang w:val="en-US"/>
        </w:rPr>
        <w:lastRenderedPageBreak/>
        <w:t xml:space="preserve">Include details of documentation assessed and observations made on the site visit. Provide and justify an overall conclusion as to whether the project has the capacity to implement the project in accordance with the validated project </w:t>
      </w:r>
      <w:r w:rsidR="004122CE" w:rsidRPr="009F1E42">
        <w:rPr>
          <w:lang w:val="en-US"/>
        </w:rPr>
        <w:t>description</w:t>
      </w:r>
      <w:r w:rsidRPr="009F1E42">
        <w:rPr>
          <w:lang w:val="en-US"/>
        </w:rPr>
        <w:t>.</w:t>
      </w:r>
    </w:p>
    <w:p w14:paraId="59408164" w14:textId="2C19CB9D" w:rsidR="008D5F43" w:rsidRPr="009F1E42" w:rsidRDefault="008D5F43" w:rsidP="004520D0">
      <w:pPr>
        <w:pStyle w:val="Heading3"/>
      </w:pPr>
      <w:r w:rsidRPr="009F1E42">
        <w:t>Commercially Sensitive Information (</w:t>
      </w:r>
      <w:r w:rsidR="00C17768" w:rsidRPr="009F1E42">
        <w:t xml:space="preserve">VCS, </w:t>
      </w:r>
      <w:r w:rsidR="00767C6D" w:rsidRPr="009F1E42">
        <w:t>3.5.2</w:t>
      </w:r>
      <w:r w:rsidR="00030DB7" w:rsidRPr="009F1E42">
        <w:t xml:space="preserve"> – </w:t>
      </w:r>
      <w:r w:rsidR="00767C6D" w:rsidRPr="009F1E42">
        <w:t xml:space="preserve">3.5.4; CCB </w:t>
      </w:r>
      <w:r w:rsidR="00C645C4" w:rsidRPr="009F1E42">
        <w:t xml:space="preserve">Program </w:t>
      </w:r>
      <w:r w:rsidRPr="009F1E42">
        <w:t>Rules</w:t>
      </w:r>
      <w:r w:rsidR="00767C6D" w:rsidRPr="009F1E42">
        <w:rPr>
          <w:i/>
        </w:rPr>
        <w:t>,</w:t>
      </w:r>
      <w:r w:rsidRPr="009F1E42">
        <w:rPr>
          <w:i/>
        </w:rPr>
        <w:t xml:space="preserve"> </w:t>
      </w:r>
      <w:r w:rsidR="000F25DE" w:rsidRPr="009F1E42">
        <w:t>3.5.13 – 3.5.14</w:t>
      </w:r>
      <w:r w:rsidRPr="009F1E42">
        <w:t>)</w:t>
      </w:r>
    </w:p>
    <w:p w14:paraId="767DCF94" w14:textId="31A99C20" w:rsidR="00E60D5D" w:rsidRPr="009F1E42" w:rsidRDefault="00E60D5D" w:rsidP="00E60D5D">
      <w:pPr>
        <w:pStyle w:val="UpdatedInstructions"/>
        <w:rPr>
          <w:lang w:val="en-US"/>
        </w:rPr>
      </w:pPr>
      <w:r w:rsidRPr="009F1E42">
        <w:rPr>
          <w:lang w:val="en-US"/>
        </w:rPr>
        <w:t>If applicable, identify, discuss</w:t>
      </w:r>
      <w:r w:rsidR="00FB09C8" w:rsidRPr="009F1E42">
        <w:rPr>
          <w:lang w:val="en-US"/>
        </w:rPr>
        <w:t>,</w:t>
      </w:r>
      <w:r w:rsidRPr="009F1E42">
        <w:rPr>
          <w:lang w:val="en-US"/>
        </w:rPr>
        <w:t xml:space="preserve"> and justify conclusions regarding whether the exclusion of any commercially sensitive information conforms with the relevant Program requirements on what may be excluded. Provide further </w:t>
      </w:r>
      <w:r w:rsidR="0098026F" w:rsidRPr="009F1E42">
        <w:rPr>
          <w:lang w:val="en-US"/>
        </w:rPr>
        <w:t>details</w:t>
      </w:r>
      <w:r w:rsidRPr="009F1E42">
        <w:rPr>
          <w:lang w:val="en-US"/>
        </w:rPr>
        <w:t xml:space="preserve"> in Appendix 1 (See Appendix 1: Commercially Sensitive Information).</w:t>
      </w:r>
    </w:p>
    <w:p w14:paraId="2394064A" w14:textId="41769FA7" w:rsidR="008D5F43" w:rsidRPr="009F1E42" w:rsidRDefault="008D5F43" w:rsidP="004520D0">
      <w:pPr>
        <w:pStyle w:val="Heading3"/>
      </w:pPr>
      <w:r w:rsidRPr="009F1E42">
        <w:t xml:space="preserve">Legal Status </w:t>
      </w:r>
      <w:r w:rsidR="00F959B8" w:rsidRPr="009F1E42">
        <w:t>and Property Rights</w:t>
      </w:r>
    </w:p>
    <w:p w14:paraId="52DD0846" w14:textId="77777777" w:rsidR="006006B7" w:rsidRPr="009F1E42" w:rsidRDefault="006006B7" w:rsidP="006006B7"/>
    <w:p w14:paraId="15090FFC" w14:textId="08D34977" w:rsidR="00767C6D" w:rsidRPr="009F1E42" w:rsidRDefault="00767C6D" w:rsidP="004B258D">
      <w:pPr>
        <w:pStyle w:val="Heading4"/>
      </w:pPr>
      <w:r w:rsidRPr="009F1E42">
        <w:t xml:space="preserve">National and Local Laws </w:t>
      </w:r>
      <w:r w:rsidRPr="009F1E42">
        <w:rPr>
          <w:color w:val="4D783C"/>
        </w:rPr>
        <w:t>(VCS 3.1, 3.6</w:t>
      </w:r>
      <w:r w:rsidR="006146BA" w:rsidRPr="009F1E42">
        <w:rPr>
          <w:color w:val="4D783C"/>
        </w:rPr>
        <w:t>-</w:t>
      </w:r>
      <w:r w:rsidRPr="009F1E42">
        <w:rPr>
          <w:color w:val="4D783C"/>
        </w:rPr>
        <w:t>7, 3.14, 3.18</w:t>
      </w:r>
      <w:r w:rsidR="006146BA" w:rsidRPr="009F1E42">
        <w:rPr>
          <w:color w:val="4D783C"/>
        </w:rPr>
        <w:t>-</w:t>
      </w:r>
      <w:r w:rsidRPr="009F1E42">
        <w:rPr>
          <w:color w:val="4D783C"/>
        </w:rPr>
        <w:t>19; CCB, G5.6)</w:t>
      </w:r>
    </w:p>
    <w:p w14:paraId="28AA7DC3" w14:textId="6B154211" w:rsidR="00767C6D" w:rsidRPr="009F1E42" w:rsidRDefault="00767C6D" w:rsidP="009F1E42">
      <w:pPr>
        <w:pStyle w:val="UpdatedInstructions"/>
        <w:rPr>
          <w:lang w:val="en-US"/>
        </w:rPr>
      </w:pPr>
      <w:r w:rsidRPr="009F1E42">
        <w:rPr>
          <w:lang w:val="en-US"/>
        </w:rPr>
        <w:t xml:space="preserve">Identify, </w:t>
      </w:r>
      <w:r w:rsidR="00E7769C" w:rsidRPr="009F1E42">
        <w:rPr>
          <w:lang w:val="en-US"/>
        </w:rPr>
        <w:t>discuss,</w:t>
      </w:r>
      <w:r w:rsidRPr="009F1E42">
        <w:rPr>
          <w:lang w:val="en-US"/>
        </w:rPr>
        <w:t xml:space="preserve"> and provide conclusions regarding the assurances provided by the project that it is complying with all national and local laws and regulations relevant to project activities and, where relevant, how compliance is achieved.</w:t>
      </w:r>
    </w:p>
    <w:p w14:paraId="4C1DE9C1" w14:textId="77777777" w:rsidR="004B258D" w:rsidRPr="009F1E42" w:rsidRDefault="004B258D" w:rsidP="004B258D">
      <w:pPr>
        <w:pStyle w:val="Heading4"/>
      </w:pPr>
      <w:r w:rsidRPr="009F1E42">
        <w:t xml:space="preserve">Relevant Laws and Regulations Related to Worker’s Rights </w:t>
      </w:r>
      <w:r w:rsidRPr="009F1E42">
        <w:rPr>
          <w:color w:val="387C2B"/>
        </w:rPr>
        <w:t>(VCS, 3.18.2; CCB, G3.11)</w:t>
      </w:r>
    </w:p>
    <w:p w14:paraId="329D6C74" w14:textId="6E1569C9" w:rsidR="004B258D" w:rsidRPr="009F1E42" w:rsidRDefault="004B258D" w:rsidP="004B258D">
      <w:pPr>
        <w:pStyle w:val="UpdatedInstructions"/>
        <w:rPr>
          <w:lang w:val="en-US"/>
        </w:rPr>
      </w:pPr>
      <w:r w:rsidRPr="009F1E42">
        <w:rPr>
          <w:lang w:val="en-US"/>
        </w:rPr>
        <w:t xml:space="preserve">Identify, </w:t>
      </w:r>
      <w:r w:rsidR="00E7769C" w:rsidRPr="009F1E42">
        <w:rPr>
          <w:lang w:val="en-US"/>
        </w:rPr>
        <w:t>discuss,</w:t>
      </w:r>
      <w:r w:rsidRPr="009F1E42">
        <w:rPr>
          <w:lang w:val="en-US"/>
        </w:rPr>
        <w:t xml:space="preserve"> and justify conclusions regarding the project’s adherence to all relevant laws and regulations covering worker’s rights and the measures needed and designed to inform workers about their rights.</w:t>
      </w:r>
    </w:p>
    <w:p w14:paraId="4A67736D" w14:textId="2B2D435B" w:rsidR="004F2A72" w:rsidRPr="009F1E42" w:rsidRDefault="004F2A72" w:rsidP="004F2A72">
      <w:pPr>
        <w:pStyle w:val="Heading4"/>
      </w:pPr>
      <w:r w:rsidRPr="009F1E42">
        <w:t xml:space="preserve">Human Rights </w:t>
      </w:r>
      <w:r w:rsidRPr="009F1E42">
        <w:rPr>
          <w:color w:val="387C2B"/>
        </w:rPr>
        <w:t>(VCS, 3.19)</w:t>
      </w:r>
    </w:p>
    <w:p w14:paraId="7DC40BF0" w14:textId="77777777" w:rsidR="004F2A72" w:rsidRPr="009F1E42" w:rsidRDefault="004F2A72" w:rsidP="004F2A72">
      <w:pPr>
        <w:pStyle w:val="UpdatedInstructions"/>
        <w:rPr>
          <w:lang w:val="en-US"/>
        </w:rPr>
      </w:pPr>
      <w:r w:rsidRPr="009F1E42">
        <w:rPr>
          <w:lang w:val="en-US"/>
        </w:rPr>
        <w:t>In the table below, describe i) the evidence gathering activities, ii) the evidence checked, and iii) provide a conclusion on the assessment of how the project respects and promotes the project of rights of IPs, LCs, and customary rights holders in line with applicable international human rights law, and the United Nations Declaration on the Rights of Indigenous Peoples and ILO Convention 169 on Indigenous and Tribal Peoples.</w:t>
      </w:r>
    </w:p>
    <w:tbl>
      <w:tblPr>
        <w:tblStyle w:val="GridTable5Dark-Accent21"/>
        <w:tblW w:w="0" w:type="auto"/>
        <w:tblInd w:w="607" w:type="dxa"/>
        <w:tblLayout w:type="fixed"/>
        <w:tblLook w:val="06A0" w:firstRow="1" w:lastRow="0" w:firstColumn="1" w:lastColumn="0" w:noHBand="1" w:noVBand="1"/>
      </w:tblPr>
      <w:tblGrid>
        <w:gridCol w:w="1818"/>
        <w:gridCol w:w="6930"/>
      </w:tblGrid>
      <w:tr w:rsidR="004F2A72" w:rsidRPr="009F1E42" w14:paraId="746955D9" w14:textId="77777777" w:rsidTr="00EB312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8" w:type="dxa"/>
            <w:tcBorders>
              <w:right w:val="single" w:sz="4" w:space="0" w:color="FFFFFF"/>
            </w:tcBorders>
            <w:hideMark/>
          </w:tcPr>
          <w:p w14:paraId="650AF33E" w14:textId="77777777" w:rsidR="004F2A72" w:rsidRPr="009F1E42" w:rsidRDefault="004F2A72">
            <w:pPr>
              <w:pStyle w:val="TableTitles"/>
              <w:jc w:val="left"/>
              <w:rPr>
                <w:b/>
                <w:bCs w:val="0"/>
                <w:color w:val="766A62" w:themeColor="background1"/>
                <w:lang w:val="en-US"/>
              </w:rPr>
            </w:pPr>
            <w:r w:rsidRPr="009F1E42">
              <w:rPr>
                <w:b/>
                <w:bCs w:val="0"/>
                <w:lang w:val="en-US"/>
              </w:rPr>
              <w:t>Item</w:t>
            </w:r>
          </w:p>
        </w:tc>
        <w:tc>
          <w:tcPr>
            <w:tcW w:w="6930" w:type="dxa"/>
            <w:tcBorders>
              <w:left w:val="single" w:sz="4" w:space="0" w:color="FFFFFF"/>
            </w:tcBorders>
            <w:hideMark/>
          </w:tcPr>
          <w:p w14:paraId="70227181" w14:textId="77777777" w:rsidR="004F2A72" w:rsidRPr="009F1E42" w:rsidRDefault="004F2A72">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9F1E42">
              <w:rPr>
                <w:b/>
                <w:bCs w:val="0"/>
                <w:lang w:val="en-US"/>
              </w:rPr>
              <w:t>Evidence gathering activities</w:t>
            </w:r>
            <w:r w:rsidRPr="009F1E42">
              <w:rPr>
                <w:b/>
                <w:bCs w:val="0"/>
                <w:iCs/>
                <w:lang w:val="en-US"/>
              </w:rPr>
              <w:t xml:space="preserve">, </w:t>
            </w:r>
            <w:r w:rsidRPr="009F1E42">
              <w:rPr>
                <w:b/>
                <w:bCs w:val="0"/>
                <w:lang w:val="en-US"/>
              </w:rPr>
              <w:t>evidence checked</w:t>
            </w:r>
            <w:r w:rsidRPr="009F1E42">
              <w:rPr>
                <w:b/>
                <w:bCs w:val="0"/>
                <w:iCs/>
                <w:lang w:val="en-US"/>
              </w:rPr>
              <w:t xml:space="preserve">, and assessment conclusion </w:t>
            </w:r>
          </w:p>
        </w:tc>
      </w:tr>
      <w:tr w:rsidR="004F2A72" w:rsidRPr="009F1E42" w14:paraId="69ADF145" w14:textId="77777777">
        <w:trPr>
          <w:trHeight w:val="300"/>
        </w:trPr>
        <w:tc>
          <w:tcPr>
            <w:cnfStyle w:val="001000000000" w:firstRow="0" w:lastRow="0" w:firstColumn="1" w:lastColumn="0" w:oddVBand="0" w:evenVBand="0" w:oddHBand="0" w:evenHBand="0" w:firstRowFirstColumn="0" w:firstRowLastColumn="0" w:lastRowFirstColumn="0" w:lastRowLastColumn="0"/>
            <w:tcW w:w="1818" w:type="dxa"/>
            <w:hideMark/>
          </w:tcPr>
          <w:p w14:paraId="080F6CEE" w14:textId="77777777" w:rsidR="004F2A72" w:rsidRPr="009F1E42" w:rsidRDefault="004F2A72">
            <w:pPr>
              <w:pStyle w:val="TableTitles"/>
              <w:jc w:val="left"/>
              <w:rPr>
                <w:bCs w:val="0"/>
                <w:lang w:val="en-US"/>
              </w:rPr>
            </w:pPr>
            <w:r w:rsidRPr="009F1E42">
              <w:rPr>
                <w:bCs w:val="0"/>
                <w:lang w:val="en-US"/>
              </w:rPr>
              <w:t xml:space="preserve">Human rights </w:t>
            </w:r>
          </w:p>
        </w:tc>
        <w:tc>
          <w:tcPr>
            <w:tcW w:w="6930" w:type="dxa"/>
            <w:shd w:val="clear" w:color="auto" w:fill="F2F2F2"/>
          </w:tcPr>
          <w:p w14:paraId="52D2AD1E" w14:textId="77777777" w:rsidR="004F2A72" w:rsidRPr="009F1E42" w:rsidRDefault="004F2A7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p w14:paraId="77483CC0" w14:textId="77777777" w:rsidR="004F2A72" w:rsidRPr="009F1E42" w:rsidRDefault="004F2A7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p w14:paraId="294F7E53" w14:textId="77777777" w:rsidR="004F2A72" w:rsidRPr="009F1E42" w:rsidRDefault="004F2A7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tc>
      </w:tr>
    </w:tbl>
    <w:p w14:paraId="510DC9F8" w14:textId="77777777" w:rsidR="004F2A72" w:rsidRPr="009F1E42" w:rsidRDefault="004F2A72" w:rsidP="004F2A72"/>
    <w:p w14:paraId="190A0A22" w14:textId="77777777" w:rsidR="004F2A72" w:rsidRPr="009F1E42" w:rsidRDefault="004F2A72" w:rsidP="004F2A72">
      <w:pPr>
        <w:pStyle w:val="Heading4"/>
      </w:pPr>
      <w:r w:rsidRPr="009F1E42">
        <w:t xml:space="preserve">Indigenous Peoples and Cultural Heritage </w:t>
      </w:r>
      <w:r w:rsidRPr="009F1E42">
        <w:rPr>
          <w:color w:val="387C2B"/>
        </w:rPr>
        <w:t>(VCS, 3.18, 3.19)</w:t>
      </w:r>
    </w:p>
    <w:p w14:paraId="3133886E" w14:textId="77777777" w:rsidR="004F2A72" w:rsidRPr="009F1E42" w:rsidRDefault="004F2A72" w:rsidP="004F2A72">
      <w:pPr>
        <w:pStyle w:val="UpdatedInstructions"/>
        <w:rPr>
          <w:lang w:val="en-US"/>
        </w:rPr>
      </w:pPr>
      <w:r w:rsidRPr="009F1E42">
        <w:rPr>
          <w:lang w:val="en-US"/>
        </w:rPr>
        <w:t xml:space="preserve">In the table below, describe i) the evidence gathering activities, ii) the evidence checked, and iii) provide a conclusion on the assessment of how the project preserves and protects cultural heritage as part of project activities. </w:t>
      </w:r>
    </w:p>
    <w:tbl>
      <w:tblPr>
        <w:tblStyle w:val="GridTable5Dark-Accent21"/>
        <w:tblW w:w="8748" w:type="dxa"/>
        <w:tblInd w:w="607" w:type="dxa"/>
        <w:tblLayout w:type="fixed"/>
        <w:tblLook w:val="06A0" w:firstRow="1" w:lastRow="0" w:firstColumn="1" w:lastColumn="0" w:noHBand="1" w:noVBand="1"/>
      </w:tblPr>
      <w:tblGrid>
        <w:gridCol w:w="1728"/>
        <w:gridCol w:w="7020"/>
      </w:tblGrid>
      <w:tr w:rsidR="004F2A72" w:rsidRPr="009F1E42" w14:paraId="028B38BA" w14:textId="77777777" w:rsidTr="00EB312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Borders>
              <w:right w:val="single" w:sz="4" w:space="0" w:color="FFFFFF"/>
            </w:tcBorders>
            <w:hideMark/>
          </w:tcPr>
          <w:p w14:paraId="2105A1C7" w14:textId="77777777" w:rsidR="004F2A72" w:rsidRPr="009F1E42" w:rsidRDefault="004F2A72">
            <w:pPr>
              <w:pStyle w:val="TableTitles"/>
              <w:jc w:val="left"/>
              <w:rPr>
                <w:b/>
                <w:bCs w:val="0"/>
                <w:lang w:val="en-US"/>
              </w:rPr>
            </w:pPr>
            <w:r w:rsidRPr="009F1E42">
              <w:rPr>
                <w:b/>
                <w:bCs w:val="0"/>
                <w:lang w:val="en-US"/>
              </w:rPr>
              <w:lastRenderedPageBreak/>
              <w:t>Item</w:t>
            </w:r>
          </w:p>
        </w:tc>
        <w:tc>
          <w:tcPr>
            <w:tcW w:w="7020" w:type="dxa"/>
            <w:tcBorders>
              <w:left w:val="single" w:sz="4" w:space="0" w:color="FFFFFF"/>
            </w:tcBorders>
            <w:hideMark/>
          </w:tcPr>
          <w:p w14:paraId="701C2382" w14:textId="77777777" w:rsidR="004F2A72" w:rsidRPr="009F1E42" w:rsidRDefault="004F2A72">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9F1E42">
              <w:rPr>
                <w:b/>
                <w:bCs w:val="0"/>
                <w:lang w:val="en-US"/>
              </w:rPr>
              <w:t xml:space="preserve">Evidence gathering activities, evidence checked, and assessment conclusion </w:t>
            </w:r>
          </w:p>
        </w:tc>
      </w:tr>
      <w:tr w:rsidR="004F2A72" w:rsidRPr="009F1E42" w14:paraId="5E45F9AC" w14:textId="77777777" w:rsidTr="00CA7348">
        <w:trPr>
          <w:trHeight w:val="854"/>
        </w:trPr>
        <w:tc>
          <w:tcPr>
            <w:cnfStyle w:val="001000000000" w:firstRow="0" w:lastRow="0" w:firstColumn="1" w:lastColumn="0" w:oddVBand="0" w:evenVBand="0" w:oddHBand="0" w:evenHBand="0" w:firstRowFirstColumn="0" w:firstRowLastColumn="0" w:lastRowFirstColumn="0" w:lastRowLastColumn="0"/>
            <w:tcW w:w="1728" w:type="dxa"/>
            <w:hideMark/>
          </w:tcPr>
          <w:p w14:paraId="320BECD8" w14:textId="77777777" w:rsidR="004F2A72" w:rsidRPr="009F1E42" w:rsidRDefault="004F2A72">
            <w:pPr>
              <w:pStyle w:val="TableTitles"/>
              <w:jc w:val="left"/>
              <w:rPr>
                <w:bCs w:val="0"/>
                <w:lang w:val="en-US"/>
              </w:rPr>
            </w:pPr>
            <w:r w:rsidRPr="009F1E42">
              <w:rPr>
                <w:bCs w:val="0"/>
                <w:lang w:val="en-US"/>
              </w:rPr>
              <w:t xml:space="preserve">Preservation and protection of cultural heritage </w:t>
            </w:r>
          </w:p>
        </w:tc>
        <w:tc>
          <w:tcPr>
            <w:tcW w:w="7020" w:type="dxa"/>
            <w:shd w:val="clear" w:color="auto" w:fill="F2F2F2"/>
          </w:tcPr>
          <w:p w14:paraId="0E89F9EF" w14:textId="77777777" w:rsidR="004F2A72" w:rsidRPr="009F1E42" w:rsidRDefault="004F2A7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tc>
      </w:tr>
    </w:tbl>
    <w:p w14:paraId="583B5602" w14:textId="74A50BB7" w:rsidR="00CA7348" w:rsidRPr="009F1E42" w:rsidRDefault="00CA7348" w:rsidP="00CA7B47">
      <w:pPr>
        <w:pStyle w:val="Heading4"/>
      </w:pPr>
      <w:r w:rsidRPr="009F1E42">
        <w:t>Recognition of Property Rights</w:t>
      </w:r>
      <w:r w:rsidRPr="009F1E42">
        <w:rPr>
          <w:color w:val="4D783C"/>
        </w:rPr>
        <w:t xml:space="preserve"> (VCS, 3.19, CCB, G5.1)</w:t>
      </w:r>
    </w:p>
    <w:p w14:paraId="775F6324" w14:textId="77777777" w:rsidR="00CA7348" w:rsidRPr="009F1E42" w:rsidRDefault="00CA7348" w:rsidP="00CA7B47">
      <w:pPr>
        <w:pStyle w:val="UpdatedInstructions"/>
        <w:rPr>
          <w:lang w:val="en-US"/>
        </w:rPr>
      </w:pPr>
      <w:r w:rsidRPr="009F1E42">
        <w:rPr>
          <w:lang w:val="en-US"/>
        </w:rPr>
        <w:t>Using the table below, demonstrate that the property rights of IPs, LCs and customary rights holders are respected during the monitoring period. Describe any disputes that occurred.</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3D2185" w:rsidRPr="009F1E42" w14:paraId="13F9F5C3" w14:textId="77777777" w:rsidTr="002F37F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Borders>
              <w:right w:val="single" w:sz="4" w:space="0" w:color="FFFFFF"/>
            </w:tcBorders>
          </w:tcPr>
          <w:p w14:paraId="25E0DC3C" w14:textId="1D8478E2" w:rsidR="003D2185" w:rsidRPr="009F1E42" w:rsidRDefault="003D2185" w:rsidP="002F37FB">
            <w:pPr>
              <w:pStyle w:val="TableTitlesupdated0"/>
              <w:jc w:val="left"/>
              <w:rPr>
                <w:lang w:val="en-US"/>
              </w:rPr>
            </w:pPr>
            <w:r w:rsidRPr="009F1E42">
              <w:rPr>
                <w:b/>
                <w:lang w:val="en-US"/>
              </w:rPr>
              <w:t>Item</w:t>
            </w:r>
          </w:p>
        </w:tc>
        <w:tc>
          <w:tcPr>
            <w:tcW w:w="5568" w:type="dxa"/>
            <w:tcBorders>
              <w:left w:val="single" w:sz="4" w:space="0" w:color="FFFFFF"/>
            </w:tcBorders>
          </w:tcPr>
          <w:p w14:paraId="3E6DC3B6" w14:textId="7E1E2740" w:rsidR="003D2185" w:rsidRPr="009F1E42" w:rsidRDefault="003D2185" w:rsidP="002F37FB">
            <w:pPr>
              <w:pStyle w:val="TableTitlesupdated0"/>
              <w:jc w:val="left"/>
              <w:cnfStyle w:val="100000000000" w:firstRow="1" w:lastRow="0" w:firstColumn="0" w:lastColumn="0" w:oddVBand="0" w:evenVBand="0" w:oddHBand="0" w:evenHBand="0" w:firstRowFirstColumn="0" w:firstRowLastColumn="0" w:lastRowFirstColumn="0" w:lastRowLastColumn="0"/>
              <w:rPr>
                <w:lang w:val="en-US"/>
              </w:rPr>
            </w:pPr>
            <w:r w:rsidRPr="009F1E42">
              <w:rPr>
                <w:b/>
                <w:lang w:val="en-US"/>
              </w:rPr>
              <w:t xml:space="preserve">Evidence gathering activities, evidence checked, and assessment conclusion </w:t>
            </w:r>
          </w:p>
        </w:tc>
      </w:tr>
      <w:tr w:rsidR="00CA7348" w:rsidRPr="009F1E42" w14:paraId="22776674" w14:textId="77777777" w:rsidTr="003D2185">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16B42CF" w14:textId="77777777" w:rsidR="00CA7348" w:rsidRPr="009F1E42" w:rsidRDefault="00CA7348" w:rsidP="00BF122C">
            <w:pPr>
              <w:pStyle w:val="TableTitlesupdated0"/>
              <w:rPr>
                <w:lang w:val="en-US"/>
              </w:rPr>
            </w:pPr>
            <w:r w:rsidRPr="009F1E42">
              <w:rPr>
                <w:lang w:val="en-US"/>
              </w:rPr>
              <w:t>Disputes over rights to territories and resources</w:t>
            </w:r>
          </w:p>
        </w:tc>
        <w:tc>
          <w:tcPr>
            <w:tcW w:w="5568" w:type="dxa"/>
            <w:shd w:val="clear" w:color="auto" w:fill="EDEDED" w:themeFill="accent3" w:themeFillTint="33"/>
          </w:tcPr>
          <w:p w14:paraId="2AEEB3E0" w14:textId="77777777" w:rsidR="00CA7348" w:rsidRPr="009F1E42" w:rsidRDefault="00CA7348" w:rsidP="00BF122C">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 xml:space="preserve">Describe any disputes over territories or resources that occurred during the monitoring period. Where no disputes occurred write N/A. </w:t>
            </w:r>
          </w:p>
        </w:tc>
      </w:tr>
      <w:tr w:rsidR="00CA7348" w:rsidRPr="009F1E42" w14:paraId="05453ED8" w14:textId="77777777" w:rsidTr="003D2185">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59A22DF5" w14:textId="77777777" w:rsidR="00CA7348" w:rsidRPr="009F1E42" w:rsidRDefault="00CA7348" w:rsidP="00BF122C">
            <w:pPr>
              <w:pStyle w:val="TableTitlesupdated0"/>
              <w:rPr>
                <w:lang w:val="en-US"/>
              </w:rPr>
            </w:pPr>
            <w:r w:rsidRPr="009F1E42">
              <w:rPr>
                <w:lang w:val="en-US"/>
              </w:rPr>
              <w:t>Respect for property rights</w:t>
            </w:r>
          </w:p>
        </w:tc>
        <w:tc>
          <w:tcPr>
            <w:tcW w:w="5568" w:type="dxa"/>
            <w:shd w:val="clear" w:color="auto" w:fill="EDEDED" w:themeFill="accent3" w:themeFillTint="33"/>
          </w:tcPr>
          <w:p w14:paraId="3DC9E439" w14:textId="77777777" w:rsidR="00CA7348" w:rsidRPr="009F1E42" w:rsidRDefault="00CA7348" w:rsidP="00BF122C">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Describe the ongoing measures implemented to protect and preserve the property rights of stakeholders, IPs, LCs, and customary rights holders.</w:t>
            </w:r>
          </w:p>
        </w:tc>
      </w:tr>
    </w:tbl>
    <w:p w14:paraId="1FC8E47E" w14:textId="7ABF68D5" w:rsidR="003503A8" w:rsidRPr="009F1E42" w:rsidRDefault="003503A8" w:rsidP="004520D0">
      <w:pPr>
        <w:pStyle w:val="Heading3"/>
      </w:pPr>
      <w:r w:rsidRPr="009F1E42">
        <w:t>Free, Prior, and Informed Consent</w:t>
      </w:r>
      <w:r w:rsidR="00F056EA" w:rsidRPr="009F1E42">
        <w:t xml:space="preserve"> </w:t>
      </w:r>
      <w:r w:rsidR="00F056EA" w:rsidRPr="009F1E42">
        <w:rPr>
          <w:color w:val="4D783C"/>
        </w:rPr>
        <w:t>(VCS</w:t>
      </w:r>
      <w:r w:rsidR="003E01A4" w:rsidRPr="009F1E42">
        <w:rPr>
          <w:color w:val="4D783C"/>
        </w:rPr>
        <w:t>,</w:t>
      </w:r>
      <w:r w:rsidR="00F056EA" w:rsidRPr="009F1E42">
        <w:rPr>
          <w:color w:val="4D783C"/>
        </w:rPr>
        <w:t xml:space="preserve"> 3.18, 3.19; CCB</w:t>
      </w:r>
      <w:r w:rsidR="003E01A4" w:rsidRPr="009F1E42">
        <w:rPr>
          <w:color w:val="4D783C"/>
        </w:rPr>
        <w:t>,</w:t>
      </w:r>
      <w:r w:rsidR="00B76957" w:rsidRPr="009F1E42">
        <w:rPr>
          <w:color w:val="4D783C"/>
        </w:rPr>
        <w:t xml:space="preserve"> G5</w:t>
      </w:r>
      <w:r w:rsidR="005071E8" w:rsidRPr="009F1E42">
        <w:rPr>
          <w:color w:val="4D783C"/>
        </w:rPr>
        <w:t>.</w:t>
      </w:r>
      <w:r w:rsidR="00115F89" w:rsidRPr="009F1E42">
        <w:rPr>
          <w:color w:val="4D783C"/>
        </w:rPr>
        <w:t>2</w:t>
      </w:r>
      <w:r w:rsidR="00B76957" w:rsidRPr="009F1E42">
        <w:rPr>
          <w:color w:val="4D783C"/>
        </w:rPr>
        <w:t>)</w:t>
      </w:r>
    </w:p>
    <w:p w14:paraId="78F267D3" w14:textId="65E4DA74" w:rsidR="003503A8" w:rsidRPr="009F1E42" w:rsidRDefault="003503A8" w:rsidP="003503A8">
      <w:pPr>
        <w:pStyle w:val="UpdatedInstructions"/>
        <w:rPr>
          <w:lang w:val="en-US"/>
        </w:rPr>
      </w:pPr>
      <w:r w:rsidRPr="009F1E42">
        <w:rPr>
          <w:lang w:val="en-US"/>
        </w:rPr>
        <w:t>In the table below, describe i) the evidence gathering activities for each item, ii) the evidence checked, and iii) the conclusion of the assessment of the project’s conformance with FPIC method requirements</w:t>
      </w:r>
      <w:r w:rsidR="00096FE8" w:rsidRPr="009F1E42">
        <w:rPr>
          <w:lang w:val="en-US"/>
        </w:rPr>
        <w:t xml:space="preserve"> during this monitoring period</w:t>
      </w:r>
      <w:r w:rsidRPr="009F1E42">
        <w:rPr>
          <w:lang w:val="en-US"/>
        </w:rPr>
        <w:t>.</w:t>
      </w:r>
    </w:p>
    <w:tbl>
      <w:tblPr>
        <w:tblStyle w:val="GridTable5Dark-Accent21"/>
        <w:tblW w:w="0" w:type="auto"/>
        <w:tblInd w:w="607" w:type="dxa"/>
        <w:tblLayout w:type="fixed"/>
        <w:tblLook w:val="06A0" w:firstRow="1" w:lastRow="0" w:firstColumn="1" w:lastColumn="0" w:noHBand="1" w:noVBand="1"/>
      </w:tblPr>
      <w:tblGrid>
        <w:gridCol w:w="2268"/>
        <w:gridCol w:w="6480"/>
      </w:tblGrid>
      <w:tr w:rsidR="003503A8" w:rsidRPr="009F1E42" w14:paraId="163C35DF" w14:textId="77777777" w:rsidTr="002F37F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FFFFFF"/>
            </w:tcBorders>
          </w:tcPr>
          <w:p w14:paraId="0685F062" w14:textId="77777777" w:rsidR="003503A8" w:rsidRPr="009F1E42" w:rsidRDefault="003503A8">
            <w:pPr>
              <w:pStyle w:val="TableTitlesUpdated"/>
              <w:jc w:val="left"/>
              <w:rPr>
                <w:b/>
                <w:bCs w:val="0"/>
                <w:lang w:val="en-US"/>
              </w:rPr>
            </w:pPr>
            <w:r w:rsidRPr="009F1E42">
              <w:rPr>
                <w:b/>
                <w:bCs w:val="0"/>
                <w:lang w:val="en-US"/>
              </w:rPr>
              <w:t>Item</w:t>
            </w:r>
          </w:p>
        </w:tc>
        <w:tc>
          <w:tcPr>
            <w:tcW w:w="6480" w:type="dxa"/>
            <w:tcBorders>
              <w:left w:val="single" w:sz="4" w:space="0" w:color="FFFFFF"/>
            </w:tcBorders>
          </w:tcPr>
          <w:p w14:paraId="5B639446" w14:textId="77777777" w:rsidR="003503A8" w:rsidRPr="009F1E42" w:rsidRDefault="003503A8">
            <w:pPr>
              <w:pStyle w:val="TableTitlesUpdated"/>
              <w:jc w:val="left"/>
              <w:cnfStyle w:val="100000000000" w:firstRow="1" w:lastRow="0" w:firstColumn="0" w:lastColumn="0" w:oddVBand="0" w:evenVBand="0" w:oddHBand="0" w:evenHBand="0" w:firstRowFirstColumn="0" w:firstRowLastColumn="0" w:lastRowFirstColumn="0" w:lastRowLastColumn="0"/>
              <w:rPr>
                <w:b/>
                <w:bCs w:val="0"/>
                <w:lang w:val="en-US"/>
              </w:rPr>
            </w:pPr>
            <w:r w:rsidRPr="009F1E42">
              <w:rPr>
                <w:b/>
                <w:bCs w:val="0"/>
                <w:lang w:val="en-US"/>
              </w:rPr>
              <w:t xml:space="preserve">Evidence gathering activities, evidence checked, and assessment conclusion </w:t>
            </w:r>
          </w:p>
        </w:tc>
      </w:tr>
      <w:tr w:rsidR="003503A8" w:rsidRPr="009F1E42" w14:paraId="0359E3EF"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EEB69D4" w14:textId="77777777" w:rsidR="003503A8" w:rsidRPr="009F1E42" w:rsidRDefault="003503A8">
            <w:pPr>
              <w:pStyle w:val="TableTitlesUpdated"/>
              <w:jc w:val="left"/>
              <w:rPr>
                <w:lang w:val="en-US"/>
              </w:rPr>
            </w:pPr>
            <w:r w:rsidRPr="009F1E42">
              <w:rPr>
                <w:lang w:val="en-US"/>
              </w:rPr>
              <w:t xml:space="preserve">Consent </w:t>
            </w:r>
          </w:p>
        </w:tc>
        <w:tc>
          <w:tcPr>
            <w:tcW w:w="6480" w:type="dxa"/>
            <w:shd w:val="clear" w:color="auto" w:fill="EDEDED" w:themeFill="accent3" w:themeFillTint="33"/>
          </w:tcPr>
          <w:p w14:paraId="4847BE3C" w14:textId="77777777" w:rsidR="003503A8" w:rsidRPr="009F1E42" w:rsidRDefault="003503A8">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sz w:val="18"/>
                <w:szCs w:val="18"/>
              </w:rPr>
            </w:pPr>
          </w:p>
        </w:tc>
      </w:tr>
      <w:tr w:rsidR="003503A8" w:rsidRPr="009F1E42" w14:paraId="027938D2"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A89FD06" w14:textId="28BCB28A" w:rsidR="003503A8" w:rsidRPr="009F1E42" w:rsidRDefault="003503A8">
            <w:pPr>
              <w:pStyle w:val="TableTitlesUpdated"/>
              <w:jc w:val="left"/>
              <w:rPr>
                <w:lang w:val="en-US"/>
              </w:rPr>
            </w:pPr>
            <w:r w:rsidRPr="009F1E42">
              <w:rPr>
                <w:lang w:val="en-US"/>
              </w:rPr>
              <w:t>Outcome of FPIC discussion</w:t>
            </w:r>
          </w:p>
        </w:tc>
        <w:tc>
          <w:tcPr>
            <w:tcW w:w="6480" w:type="dxa"/>
            <w:shd w:val="clear" w:color="auto" w:fill="EDEDED" w:themeFill="accent3" w:themeFillTint="33"/>
          </w:tcPr>
          <w:p w14:paraId="0ABCA7AC" w14:textId="77777777" w:rsidR="003503A8" w:rsidRPr="009F1E42" w:rsidRDefault="003503A8">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color w:val="FFFFFF"/>
                <w:sz w:val="18"/>
                <w:szCs w:val="18"/>
              </w:rPr>
            </w:pPr>
          </w:p>
        </w:tc>
      </w:tr>
    </w:tbl>
    <w:p w14:paraId="14DC35EF" w14:textId="17DF3FE7" w:rsidR="00BB5328" w:rsidRPr="009F1E42" w:rsidRDefault="00BB5328" w:rsidP="004520D0">
      <w:pPr>
        <w:pStyle w:val="Heading3"/>
      </w:pPr>
      <w:r w:rsidRPr="009F1E42">
        <w:t xml:space="preserve">Property Rights Protection </w:t>
      </w:r>
      <w:r w:rsidRPr="009F1E42">
        <w:rPr>
          <w:color w:val="387C2B" w:themeColor="accent1"/>
        </w:rPr>
        <w:t>(</w:t>
      </w:r>
      <w:r w:rsidR="00B76957" w:rsidRPr="009F1E42">
        <w:rPr>
          <w:color w:val="387C2B" w:themeColor="accent1"/>
        </w:rPr>
        <w:t xml:space="preserve">VCS, 3.19; CCB </w:t>
      </w:r>
      <w:r w:rsidRPr="009F1E42">
        <w:rPr>
          <w:color w:val="387C2B" w:themeColor="accent1"/>
        </w:rPr>
        <w:t>G5.1-G5.5)</w:t>
      </w:r>
    </w:p>
    <w:p w14:paraId="5F0DCA52" w14:textId="45115AA2" w:rsidR="00BB5328" w:rsidRPr="009F1E42" w:rsidRDefault="00BB5328" w:rsidP="00BB5328">
      <w:pPr>
        <w:pStyle w:val="UpdatedInstructions"/>
        <w:rPr>
          <w:lang w:val="en-US"/>
        </w:rPr>
      </w:pPr>
      <w:r w:rsidRPr="009F1E42">
        <w:rPr>
          <w:lang w:val="en-US"/>
        </w:rPr>
        <w:t xml:space="preserve">Describe the steps taken to verify actions taken and measures implemented by the project proponent to protect the rights of Indigenous Peoples, </w:t>
      </w:r>
      <w:r w:rsidR="00055029" w:rsidRPr="009F1E42">
        <w:rPr>
          <w:lang w:val="en-US"/>
        </w:rPr>
        <w:t>communities,</w:t>
      </w:r>
      <w:r w:rsidRPr="009F1E42">
        <w:rPr>
          <w:lang w:val="en-US"/>
        </w:rPr>
        <w:t xml:space="preserve"> and other stakeholders. Include details of actions taken or measures implemented that demonstrate:</w:t>
      </w:r>
    </w:p>
    <w:p w14:paraId="2F1783FB" w14:textId="2758D694" w:rsidR="00BB5328" w:rsidRPr="009F1E42" w:rsidRDefault="00BB5328" w:rsidP="00BB5328">
      <w:pPr>
        <w:pStyle w:val="BulletedInstructions"/>
        <w:rPr>
          <w:lang w:val="en-US"/>
        </w:rPr>
      </w:pPr>
      <w:r w:rsidRPr="009F1E42">
        <w:rPr>
          <w:lang w:val="en-US"/>
        </w:rPr>
        <w:t xml:space="preserve">Existing property rights are recognized, </w:t>
      </w:r>
      <w:r w:rsidR="00055029" w:rsidRPr="009F1E42">
        <w:rPr>
          <w:lang w:val="en-US"/>
        </w:rPr>
        <w:t>respected,</w:t>
      </w:r>
      <w:r w:rsidRPr="009F1E42">
        <w:rPr>
          <w:lang w:val="en-US"/>
        </w:rPr>
        <w:t xml:space="preserve"> and supported.</w:t>
      </w:r>
    </w:p>
    <w:p w14:paraId="342F0602" w14:textId="77777777" w:rsidR="00BB5328" w:rsidRPr="009F1E42" w:rsidRDefault="00BB5328" w:rsidP="00BB5328">
      <w:pPr>
        <w:pStyle w:val="BulletedInstructions"/>
        <w:rPr>
          <w:lang w:val="en-US"/>
        </w:rPr>
      </w:pPr>
      <w:r w:rsidRPr="009F1E42">
        <w:rPr>
          <w:lang w:val="en-US"/>
        </w:rPr>
        <w:t>The project does not encroach uninvited on private, community or government property.</w:t>
      </w:r>
    </w:p>
    <w:p w14:paraId="0B063BB1" w14:textId="77777777" w:rsidR="00BB5328" w:rsidRPr="009F1E42" w:rsidRDefault="00BB5328" w:rsidP="00BB5328">
      <w:pPr>
        <w:pStyle w:val="BulletedInstructions"/>
        <w:rPr>
          <w:lang w:val="en-US"/>
        </w:rPr>
      </w:pPr>
      <w:r w:rsidRPr="009F1E42">
        <w:rPr>
          <w:lang w:val="en-US"/>
        </w:rPr>
        <w:t>Appropriate restitution or compensation has been allocated to any parties whose lands have been or will be affected by the project.</w:t>
      </w:r>
    </w:p>
    <w:p w14:paraId="092CBB4A" w14:textId="24D987E5" w:rsidR="00BB5328" w:rsidRPr="009F1E42" w:rsidRDefault="00BB5328" w:rsidP="00BB5328">
      <w:pPr>
        <w:pStyle w:val="BulletedInstructions"/>
        <w:rPr>
          <w:lang w:val="en-US"/>
        </w:rPr>
      </w:pPr>
      <w:r w:rsidRPr="009F1E42">
        <w:rPr>
          <w:lang w:val="en-US"/>
        </w:rPr>
        <w:lastRenderedPageBreak/>
        <w:t xml:space="preserve">Project activities do not lead to the involuntary removal or relocation or property rights holders from their lands or territories, and </w:t>
      </w:r>
      <w:r w:rsidR="0098026F" w:rsidRPr="009F1E42">
        <w:rPr>
          <w:lang w:val="en-US"/>
        </w:rPr>
        <w:t>do</w:t>
      </w:r>
      <w:r w:rsidRPr="009F1E42">
        <w:rPr>
          <w:lang w:val="en-US"/>
        </w:rPr>
        <w:t xml:space="preserve"> not force them to relocate activities important to their culture or livelihood.</w:t>
      </w:r>
    </w:p>
    <w:p w14:paraId="1419AC06" w14:textId="3745D96A" w:rsidR="00BB5328" w:rsidRPr="009F1E42" w:rsidRDefault="00BB5328" w:rsidP="00BB5328">
      <w:pPr>
        <w:pStyle w:val="BulletedInstructions"/>
        <w:rPr>
          <w:lang w:val="en-US"/>
        </w:rPr>
      </w:pPr>
      <w:r w:rsidRPr="009F1E42">
        <w:rPr>
          <w:lang w:val="en-US"/>
        </w:rPr>
        <w:t xml:space="preserve">Actions have been taken, if necessary, to reduce illegal activities that could affect the project’s </w:t>
      </w:r>
      <w:r w:rsidR="0098026F" w:rsidRPr="009F1E42">
        <w:rPr>
          <w:lang w:val="en-US"/>
        </w:rPr>
        <w:t>impact</w:t>
      </w:r>
      <w:r w:rsidRPr="009F1E42">
        <w:rPr>
          <w:lang w:val="en-US"/>
        </w:rPr>
        <w:t>.</w:t>
      </w:r>
    </w:p>
    <w:p w14:paraId="37E9271D" w14:textId="5A4FBC32" w:rsidR="00BB5328" w:rsidRPr="009F1E42" w:rsidRDefault="00BB5328" w:rsidP="00BB5328">
      <w:pPr>
        <w:pStyle w:val="BulletedInstructions"/>
        <w:rPr>
          <w:lang w:val="en-US"/>
        </w:rPr>
      </w:pPr>
      <w:r w:rsidRPr="009F1E42">
        <w:rPr>
          <w:lang w:val="en-US"/>
        </w:rPr>
        <w:t xml:space="preserve">No activities are undertaken by the project that could prejudice the outcome of an unresolved dispute relevant to the project over lands, </w:t>
      </w:r>
      <w:r w:rsidR="00055029" w:rsidRPr="009F1E42">
        <w:rPr>
          <w:lang w:val="en-US"/>
        </w:rPr>
        <w:t>territories,</w:t>
      </w:r>
      <w:r w:rsidRPr="009F1E42">
        <w:rPr>
          <w:lang w:val="en-US"/>
        </w:rPr>
        <w:t xml:space="preserve"> and resources in the project zone.</w:t>
      </w:r>
    </w:p>
    <w:p w14:paraId="068E6193" w14:textId="1F7F88F6" w:rsidR="00BB5328" w:rsidRPr="009F1E42" w:rsidRDefault="00BB5328" w:rsidP="00BB5328">
      <w:pPr>
        <w:pStyle w:val="UpdatedInstructions"/>
        <w:rPr>
          <w:lang w:val="en-US"/>
        </w:rPr>
      </w:pPr>
      <w:r w:rsidRPr="009F1E42">
        <w:rPr>
          <w:lang w:val="en-US"/>
        </w:rPr>
        <w:t xml:space="preserve">Include details of documentation assessed and observations made on the site visit. Provide and justify an overall conclusion as to whether the project has protected the rights of Indigenous Peoples, </w:t>
      </w:r>
      <w:r w:rsidR="00055029" w:rsidRPr="009F1E42">
        <w:rPr>
          <w:lang w:val="en-US"/>
        </w:rPr>
        <w:t>communities,</w:t>
      </w:r>
      <w:r w:rsidRPr="009F1E42">
        <w:rPr>
          <w:lang w:val="en-US"/>
        </w:rPr>
        <w:t xml:space="preserve"> and other stakeholders in accordance </w:t>
      </w:r>
      <w:r w:rsidR="00E7769C" w:rsidRPr="009F1E42">
        <w:rPr>
          <w:lang w:val="en-US"/>
        </w:rPr>
        <w:t>with</w:t>
      </w:r>
      <w:r w:rsidRPr="009F1E42">
        <w:rPr>
          <w:lang w:val="en-US"/>
        </w:rPr>
        <w:t xml:space="preserve"> the third edition of the Climate, Community &amp; Biodiversity </w:t>
      </w:r>
      <w:r w:rsidR="00055029" w:rsidRPr="009F1E42">
        <w:rPr>
          <w:lang w:val="en-US"/>
        </w:rPr>
        <w:t>Standards,</w:t>
      </w:r>
      <w:r w:rsidRPr="009F1E42">
        <w:rPr>
          <w:lang w:val="en-US"/>
        </w:rPr>
        <w:t xml:space="preserve"> and the validated project description.</w:t>
      </w:r>
    </w:p>
    <w:p w14:paraId="66F7A0FA" w14:textId="1C25AF3D" w:rsidR="00826F13" w:rsidRPr="009F1E42" w:rsidRDefault="00826F13" w:rsidP="004520D0">
      <w:pPr>
        <w:pStyle w:val="Heading3"/>
      </w:pPr>
      <w:bookmarkStart w:id="40" w:name="_Ref158124769"/>
      <w:r w:rsidRPr="009F1E42">
        <w:t>Benefit Sharing Mechanisms (VCS, 3.18, 3.19)</w:t>
      </w:r>
      <w:bookmarkEnd w:id="40"/>
    </w:p>
    <w:p w14:paraId="44E789FC" w14:textId="77777777" w:rsidR="00826F13" w:rsidRPr="009F1E42" w:rsidRDefault="00826F13" w:rsidP="00826F13">
      <w:pPr>
        <w:pStyle w:val="UpdatedInstructions"/>
        <w:rPr>
          <w:lang w:val="en-US"/>
        </w:rPr>
      </w:pPr>
      <w:r w:rsidRPr="009F1E42">
        <w:rPr>
          <w:lang w:val="en-US"/>
        </w:rPr>
        <w:t xml:space="preserve">Where the project has implemented a benefit sharing mechanism, use the table below to describe i) the evidence gathering activities, ii) the evidence checked, and iii) provide a conclusion on the assessment of the process used to design the plan, the summary of the plan, and the demonstration of approval and dissemination. </w:t>
      </w:r>
    </w:p>
    <w:tbl>
      <w:tblPr>
        <w:tblStyle w:val="GridTable5Dark-Accent21"/>
        <w:tblW w:w="8748" w:type="dxa"/>
        <w:tblInd w:w="607" w:type="dxa"/>
        <w:tblLayout w:type="fixed"/>
        <w:tblLook w:val="06A0" w:firstRow="1" w:lastRow="0" w:firstColumn="1" w:lastColumn="0" w:noHBand="1" w:noVBand="1"/>
      </w:tblPr>
      <w:tblGrid>
        <w:gridCol w:w="1728"/>
        <w:gridCol w:w="7020"/>
      </w:tblGrid>
      <w:tr w:rsidR="00826F13" w:rsidRPr="009F1E42" w14:paraId="20C35B70" w14:textId="77777777" w:rsidTr="00543F2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Borders>
              <w:right w:val="single" w:sz="4" w:space="0" w:color="FFFFFF"/>
            </w:tcBorders>
          </w:tcPr>
          <w:p w14:paraId="01A5695C" w14:textId="77777777" w:rsidR="00826F13" w:rsidRPr="009F1E42" w:rsidRDefault="00826F13">
            <w:pPr>
              <w:pStyle w:val="TableTitles"/>
              <w:jc w:val="left"/>
              <w:rPr>
                <w:b/>
                <w:bCs w:val="0"/>
                <w:lang w:val="en-US"/>
              </w:rPr>
            </w:pPr>
            <w:r w:rsidRPr="009F1E42">
              <w:rPr>
                <w:b/>
                <w:bCs w:val="0"/>
                <w:lang w:val="en-US"/>
              </w:rPr>
              <w:t>Item</w:t>
            </w:r>
          </w:p>
        </w:tc>
        <w:tc>
          <w:tcPr>
            <w:tcW w:w="7020" w:type="dxa"/>
            <w:tcBorders>
              <w:left w:val="single" w:sz="4" w:space="0" w:color="FFFFFF"/>
            </w:tcBorders>
          </w:tcPr>
          <w:p w14:paraId="41C7959C" w14:textId="77777777" w:rsidR="00826F13" w:rsidRPr="009F1E42" w:rsidRDefault="00826F13">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9F1E42">
              <w:rPr>
                <w:b/>
                <w:bCs w:val="0"/>
                <w:lang w:val="en-US"/>
              </w:rPr>
              <w:t xml:space="preserve">Evidence gathering activities, evidence checked, and assessment conclusion </w:t>
            </w:r>
          </w:p>
        </w:tc>
      </w:tr>
      <w:tr w:rsidR="00826F13" w:rsidRPr="009F1E42" w14:paraId="0F3E563B" w14:textId="77777777" w:rsidTr="007B64D5">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0197ADDC" w14:textId="6A1A332B" w:rsidR="00826F13" w:rsidRPr="009F1E42" w:rsidRDefault="00826F13">
            <w:pPr>
              <w:pStyle w:val="TableTitles"/>
              <w:jc w:val="left"/>
              <w:rPr>
                <w:lang w:val="en-US"/>
              </w:rPr>
            </w:pPr>
            <w:r w:rsidRPr="009F1E42">
              <w:rPr>
                <w:lang w:val="en-US"/>
              </w:rPr>
              <w:t xml:space="preserve">Process used to design the benefit sharing plan </w:t>
            </w:r>
          </w:p>
        </w:tc>
        <w:tc>
          <w:tcPr>
            <w:tcW w:w="7020" w:type="dxa"/>
            <w:shd w:val="clear" w:color="auto" w:fill="EDEDED" w:themeFill="accent3" w:themeFillTint="33"/>
          </w:tcPr>
          <w:p w14:paraId="32F5800E" w14:textId="77777777" w:rsidR="00826F13" w:rsidRPr="009F1E42" w:rsidRDefault="00826F13">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D0CECE" w:themeColor="text2"/>
                <w:szCs w:val="21"/>
              </w:rPr>
            </w:pPr>
          </w:p>
        </w:tc>
      </w:tr>
      <w:tr w:rsidR="00826F13" w:rsidRPr="009F1E42" w14:paraId="719222BF" w14:textId="77777777" w:rsidTr="007B64D5">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657EDCCD" w14:textId="77777777" w:rsidR="00826F13" w:rsidRPr="009F1E42" w:rsidRDefault="00826F13">
            <w:pPr>
              <w:pStyle w:val="TableTitles"/>
              <w:jc w:val="left"/>
              <w:rPr>
                <w:lang w:val="en-US"/>
              </w:rPr>
            </w:pPr>
            <w:r w:rsidRPr="009F1E42">
              <w:rPr>
                <w:lang w:val="en-US"/>
              </w:rPr>
              <w:t>Summary of the benefit sharing plan</w:t>
            </w:r>
          </w:p>
        </w:tc>
        <w:tc>
          <w:tcPr>
            <w:tcW w:w="7020" w:type="dxa"/>
            <w:shd w:val="clear" w:color="auto" w:fill="EDEDED" w:themeFill="accent3" w:themeFillTint="33"/>
          </w:tcPr>
          <w:p w14:paraId="4EE991FB" w14:textId="77777777" w:rsidR="00826F13" w:rsidRPr="009F1E42" w:rsidRDefault="00826F13">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0CECE" w:themeColor="text2"/>
                <w:szCs w:val="21"/>
              </w:rPr>
            </w:pPr>
          </w:p>
        </w:tc>
      </w:tr>
      <w:tr w:rsidR="00826F13" w:rsidRPr="009F1E42" w14:paraId="7B102C23" w14:textId="77777777" w:rsidTr="007B64D5">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0E4BEE0E" w14:textId="77777777" w:rsidR="00826F13" w:rsidRPr="009F1E42" w:rsidRDefault="00826F13">
            <w:pPr>
              <w:pStyle w:val="TableTitles"/>
              <w:jc w:val="left"/>
              <w:rPr>
                <w:lang w:val="en-US"/>
              </w:rPr>
            </w:pPr>
            <w:r w:rsidRPr="009F1E42">
              <w:rPr>
                <w:lang w:val="en-US"/>
              </w:rPr>
              <w:t>Approval and dissemination of benefit sharing plan</w:t>
            </w:r>
          </w:p>
        </w:tc>
        <w:tc>
          <w:tcPr>
            <w:tcW w:w="7020" w:type="dxa"/>
            <w:shd w:val="clear" w:color="auto" w:fill="EDEDED" w:themeFill="accent3" w:themeFillTint="33"/>
          </w:tcPr>
          <w:p w14:paraId="11F83B86" w14:textId="77777777" w:rsidR="00826F13" w:rsidRPr="009F1E42" w:rsidRDefault="00826F13">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0CECE" w:themeColor="text2"/>
                <w:szCs w:val="21"/>
              </w:rPr>
            </w:pPr>
          </w:p>
        </w:tc>
      </w:tr>
    </w:tbl>
    <w:p w14:paraId="0CC56ACD" w14:textId="7E586324" w:rsidR="007B64D5" w:rsidRPr="009F1E42" w:rsidRDefault="007B64D5" w:rsidP="004520D0">
      <w:pPr>
        <w:pStyle w:val="Heading3"/>
      </w:pPr>
      <w:r w:rsidRPr="009F1E42">
        <w:t xml:space="preserve">Identification of Illegal Activities </w:t>
      </w:r>
      <w:r w:rsidRPr="009F1E42">
        <w:rPr>
          <w:color w:val="4D783C"/>
        </w:rPr>
        <w:t>(</w:t>
      </w:r>
      <w:r w:rsidR="00222805" w:rsidRPr="009F1E42">
        <w:rPr>
          <w:color w:val="4D783C"/>
        </w:rPr>
        <w:t xml:space="preserve">VCS, 3.19; CCB </w:t>
      </w:r>
      <w:r w:rsidRPr="009F1E42">
        <w:rPr>
          <w:color w:val="4D783C"/>
        </w:rPr>
        <w:t>G5.</w:t>
      </w:r>
      <w:r w:rsidR="00826A19" w:rsidRPr="009F1E42">
        <w:rPr>
          <w:color w:val="4D783C"/>
        </w:rPr>
        <w:t>4</w:t>
      </w:r>
      <w:r w:rsidRPr="009F1E42">
        <w:rPr>
          <w:color w:val="4D783C"/>
        </w:rPr>
        <w:t xml:space="preserve">) </w:t>
      </w:r>
    </w:p>
    <w:p w14:paraId="0C9EF751" w14:textId="77777777" w:rsidR="007B64D5" w:rsidRPr="009F1E42" w:rsidRDefault="007B64D5" w:rsidP="007B64D5">
      <w:pPr>
        <w:pStyle w:val="UpdatedInstructions"/>
        <w:rPr>
          <w:lang w:val="en-US"/>
        </w:rPr>
      </w:pPr>
      <w:r w:rsidRPr="009F1E42">
        <w:rPr>
          <w:lang w:val="en-US"/>
        </w:rPr>
        <w:t xml:space="preserve">Describe the steps taken to verify actions taken and measures implemented (if necessary) by the project proponent to reduce illegal activities that could affect the project’s impacts. </w:t>
      </w:r>
    </w:p>
    <w:p w14:paraId="30F67E54" w14:textId="77777777" w:rsidR="0034749F" w:rsidRPr="009F1E42" w:rsidRDefault="00FC791B" w:rsidP="00B85325">
      <w:pPr>
        <w:pStyle w:val="Heading2"/>
      </w:pPr>
      <w:bookmarkStart w:id="41" w:name="_Toc159496807"/>
      <w:r w:rsidRPr="009F1E42">
        <w:lastRenderedPageBreak/>
        <w:t>Climate</w:t>
      </w:r>
      <w:bookmarkEnd w:id="41"/>
      <w:r w:rsidRPr="009F1E42">
        <w:t xml:space="preserve"> </w:t>
      </w:r>
    </w:p>
    <w:p w14:paraId="7B593C7F" w14:textId="0D404C0E" w:rsidR="00FC791B" w:rsidRPr="009F1E42" w:rsidRDefault="00FC791B" w:rsidP="004520D0">
      <w:pPr>
        <w:pStyle w:val="Heading3"/>
      </w:pPr>
      <w:r w:rsidRPr="009F1E42">
        <w:t xml:space="preserve">Accuracy of Reduction and Removal Calculations </w:t>
      </w:r>
      <w:r w:rsidR="00386C45" w:rsidRPr="009F1E42">
        <w:t>(</w:t>
      </w:r>
      <w:r w:rsidR="00386C45" w:rsidRPr="009F1E42">
        <w:rPr>
          <w:color w:val="387C2B"/>
        </w:rPr>
        <w:t>VCS, 2.5, 3.2, 3.6, 3.15, 4.1, 4.3)</w:t>
      </w:r>
    </w:p>
    <w:p w14:paraId="2972D3A1" w14:textId="77777777" w:rsidR="00FC791B" w:rsidRPr="009F1E42" w:rsidRDefault="00FC791B" w:rsidP="00434212">
      <w:pPr>
        <w:pStyle w:val="UpdatedInstructions"/>
        <w:rPr>
          <w:lang w:val="en-US"/>
        </w:rPr>
      </w:pPr>
      <w:r w:rsidRPr="009F1E42">
        <w:rPr>
          <w:lang w:val="en-US"/>
        </w:rPr>
        <w:t>Identify the data and parameters used to calculate the GHG emission reductions and removals, and describe the steps taken to assess the following for each of them:</w:t>
      </w:r>
    </w:p>
    <w:p w14:paraId="352D908B" w14:textId="77777777" w:rsidR="00FC791B" w:rsidRPr="009F1E42" w:rsidRDefault="00FC791B" w:rsidP="00434212">
      <w:pPr>
        <w:pStyle w:val="BulletedInstructions"/>
        <w:rPr>
          <w:lang w:val="en-US"/>
        </w:rPr>
      </w:pPr>
      <w:r w:rsidRPr="009F1E42">
        <w:rPr>
          <w:lang w:val="en-US"/>
        </w:rPr>
        <w:t>The accuracy of GHG emission reductions and removals, including accuracy of spreadsheet formulae, conversions and aggregations, and consistent use of the data and parameters.</w:t>
      </w:r>
    </w:p>
    <w:p w14:paraId="300F0228" w14:textId="285E79D7" w:rsidR="00FC791B" w:rsidRPr="009F1E42" w:rsidRDefault="00FC791B" w:rsidP="00434212">
      <w:pPr>
        <w:pStyle w:val="BulletedInstructions"/>
        <w:rPr>
          <w:lang w:val="en-US"/>
        </w:rPr>
      </w:pPr>
      <w:r w:rsidRPr="009F1E42">
        <w:rPr>
          <w:lang w:val="en-US"/>
        </w:rPr>
        <w:t xml:space="preserve">Whether the methods and formulae set out in the project </w:t>
      </w:r>
      <w:r w:rsidR="004122CE" w:rsidRPr="009F1E42">
        <w:rPr>
          <w:lang w:val="en-US"/>
        </w:rPr>
        <w:t>description</w:t>
      </w:r>
      <w:r w:rsidRPr="009F1E42">
        <w:rPr>
          <w:lang w:val="en-US"/>
        </w:rPr>
        <w:t xml:space="preserve"> for calculating baseline emissions, project emissions and leakage have been followed. </w:t>
      </w:r>
    </w:p>
    <w:p w14:paraId="4AD29451" w14:textId="77777777" w:rsidR="00FC791B" w:rsidRPr="009F1E42" w:rsidRDefault="00FC791B" w:rsidP="00434212">
      <w:pPr>
        <w:pStyle w:val="BulletedInstructions"/>
        <w:rPr>
          <w:lang w:val="en-US"/>
        </w:rPr>
      </w:pPr>
      <w:r w:rsidRPr="009F1E42">
        <w:rPr>
          <w:lang w:val="en-US"/>
        </w:rPr>
        <w:t>The appropriateness of any default values used in the monitoring report.</w:t>
      </w:r>
    </w:p>
    <w:p w14:paraId="4E415D9F" w14:textId="77777777" w:rsidR="00FC791B" w:rsidRPr="009F1E42" w:rsidRDefault="00FC791B" w:rsidP="00434212">
      <w:pPr>
        <w:pStyle w:val="UpdatedInstructions"/>
        <w:rPr>
          <w:lang w:val="en-US"/>
        </w:rPr>
      </w:pPr>
      <w:r w:rsidRPr="009F1E42">
        <w:rPr>
          <w:lang w:val="en-US"/>
        </w:rPr>
        <w:t>Describe the steps taken to assess whether manual transposition errors between data sets have occurred.</w:t>
      </w:r>
    </w:p>
    <w:p w14:paraId="3CB174BA" w14:textId="33BE97DC" w:rsidR="00FC791B" w:rsidRPr="009F1E42" w:rsidRDefault="00FC791B" w:rsidP="00434212">
      <w:pPr>
        <w:pStyle w:val="UpdatedInstructions"/>
        <w:rPr>
          <w:lang w:val="en-US"/>
        </w:rPr>
      </w:pPr>
      <w:r w:rsidRPr="009F1E42">
        <w:rPr>
          <w:lang w:val="en-US"/>
        </w:rPr>
        <w:t>Provide an overall conclusion regarding whether GHG emission reductions and removals</w:t>
      </w:r>
      <w:r w:rsidR="00CC1939" w:rsidRPr="009F1E42">
        <w:rPr>
          <w:lang w:val="en-US"/>
        </w:rPr>
        <w:t xml:space="preserve"> provided in this project’s GHG statement</w:t>
      </w:r>
      <w:r w:rsidRPr="009F1E42">
        <w:rPr>
          <w:lang w:val="en-US"/>
        </w:rPr>
        <w:t xml:space="preserve"> have been quantified correctly in accordance with the </w:t>
      </w:r>
      <w:r w:rsidR="00CC1939" w:rsidRPr="009F1E42">
        <w:rPr>
          <w:lang w:val="en-US"/>
        </w:rPr>
        <w:t>monitoring plan</w:t>
      </w:r>
      <w:r w:rsidRPr="009F1E42">
        <w:rPr>
          <w:lang w:val="en-US"/>
        </w:rPr>
        <w:t xml:space="preserve"> and applied methodology.</w:t>
      </w:r>
    </w:p>
    <w:p w14:paraId="7ED7E6D9" w14:textId="702AC6A0" w:rsidR="00FC791B" w:rsidRPr="009F1E42" w:rsidRDefault="00FC791B" w:rsidP="004520D0">
      <w:pPr>
        <w:pStyle w:val="Heading3"/>
      </w:pPr>
      <w:r w:rsidRPr="009F1E42">
        <w:t xml:space="preserve">Quality of Evidence to Determine GHG Emission Reductions and Removals </w:t>
      </w:r>
      <w:r w:rsidR="00386C45" w:rsidRPr="009F1E42">
        <w:t>(</w:t>
      </w:r>
      <w:r w:rsidR="00C7554D" w:rsidRPr="009F1E42">
        <w:rPr>
          <w:color w:val="387C2B"/>
        </w:rPr>
        <w:t>VCS, 2.5, 3.2, 3.6, 3.15, 4.1, 4.3)</w:t>
      </w:r>
    </w:p>
    <w:p w14:paraId="3BC00686" w14:textId="28676196" w:rsidR="00FC791B" w:rsidRPr="009F1E42" w:rsidRDefault="00FC791B" w:rsidP="00434212">
      <w:pPr>
        <w:pStyle w:val="UpdatedInstructions"/>
        <w:rPr>
          <w:lang w:val="en-US"/>
        </w:rPr>
      </w:pPr>
      <w:r w:rsidRPr="009F1E42">
        <w:rPr>
          <w:lang w:val="en-US"/>
        </w:rPr>
        <w:t>Identify the evidence used to determine the GHG emission reductions and removals</w:t>
      </w:r>
      <w:r w:rsidR="002F69FD" w:rsidRPr="009F1E42">
        <w:rPr>
          <w:lang w:val="en-US"/>
        </w:rPr>
        <w:t>,</w:t>
      </w:r>
      <w:r w:rsidRPr="009F1E42">
        <w:rPr>
          <w:lang w:val="en-US"/>
        </w:rPr>
        <w:t xml:space="preserve"> and describe the steps taken to assess the sufficiency of quantity, and appropriateness of quality, of the evidence. Include details of any cross-checks performed on the reported data and how the following were assessed:</w:t>
      </w:r>
    </w:p>
    <w:p w14:paraId="50C7078A" w14:textId="1B6EA87B" w:rsidR="00FC791B" w:rsidRPr="009F1E42" w:rsidRDefault="00FC791B" w:rsidP="00434212">
      <w:pPr>
        <w:pStyle w:val="BulletedInstructions"/>
        <w:rPr>
          <w:lang w:val="en-US"/>
        </w:rPr>
      </w:pPr>
      <w:r w:rsidRPr="009F1E42">
        <w:rPr>
          <w:lang w:val="en-US"/>
        </w:rPr>
        <w:t xml:space="preserve">The reliability of the evidence, and the source and nature of the evidence (external or internal, </w:t>
      </w:r>
      <w:r w:rsidR="00055029" w:rsidRPr="009F1E42">
        <w:rPr>
          <w:lang w:val="en-US"/>
        </w:rPr>
        <w:t>oral,</w:t>
      </w:r>
      <w:r w:rsidRPr="009F1E42">
        <w:rPr>
          <w:lang w:val="en-US"/>
        </w:rPr>
        <w:t xml:space="preserve"> or documented) for the determination of GHG emission reductions or removals.  </w:t>
      </w:r>
    </w:p>
    <w:p w14:paraId="7E791032" w14:textId="77777777" w:rsidR="00FC791B" w:rsidRPr="009F1E42" w:rsidRDefault="00FC791B" w:rsidP="00434212">
      <w:pPr>
        <w:pStyle w:val="BulletedInstructions"/>
        <w:rPr>
          <w:lang w:val="en-US"/>
        </w:rPr>
      </w:pPr>
      <w:r w:rsidRPr="009F1E42">
        <w:rPr>
          <w:lang w:val="en-US"/>
        </w:rPr>
        <w:t>The information flow from data generation and aggregation, to recording, calculation and final transposition into the monitoring report.</w:t>
      </w:r>
    </w:p>
    <w:p w14:paraId="056F50EB" w14:textId="1286CB6F" w:rsidR="00FC791B" w:rsidRPr="009F1E42" w:rsidRDefault="00FC791B" w:rsidP="00434212">
      <w:pPr>
        <w:pStyle w:val="BulletedInstructions"/>
        <w:rPr>
          <w:lang w:val="en-US"/>
        </w:rPr>
      </w:pPr>
      <w:r w:rsidRPr="009F1E42">
        <w:rPr>
          <w:lang w:val="en-US"/>
        </w:rPr>
        <w:t xml:space="preserve">Where the project </w:t>
      </w:r>
      <w:r w:rsidR="004122CE" w:rsidRPr="009F1E42">
        <w:rPr>
          <w:lang w:val="en-US"/>
        </w:rPr>
        <w:t>description</w:t>
      </w:r>
      <w:r w:rsidRPr="009F1E42">
        <w:rPr>
          <w:lang w:val="en-US"/>
        </w:rPr>
        <w:t xml:space="preserve"> does not specify calibration frequency of monitoring equipment, the appropriateness of implemented calibration frequency.</w:t>
      </w:r>
    </w:p>
    <w:p w14:paraId="1A7FF980" w14:textId="77777777" w:rsidR="00FC791B" w:rsidRPr="009F1E42" w:rsidRDefault="00FC791B" w:rsidP="00434212">
      <w:pPr>
        <w:pStyle w:val="UpdatedInstructions"/>
        <w:rPr>
          <w:lang w:val="en-US"/>
        </w:rPr>
      </w:pPr>
      <w:r w:rsidRPr="009F1E42">
        <w:rPr>
          <w:lang w:val="en-US"/>
        </w:rPr>
        <w:t>Provide an overall concluding statement with respect to the sufficiency of quantity, and appropriateness of quality, of the evidence used to determine the GHG reductions and removals.</w:t>
      </w:r>
    </w:p>
    <w:p w14:paraId="3A936AD5" w14:textId="40E3F2CD" w:rsidR="00FC791B" w:rsidRPr="009F1E42" w:rsidRDefault="00FC791B" w:rsidP="004520D0">
      <w:pPr>
        <w:pStyle w:val="Heading3"/>
      </w:pPr>
      <w:r w:rsidRPr="009F1E42">
        <w:t>Non-Permanence Risk Analysis</w:t>
      </w:r>
      <w:r w:rsidR="00C7554D" w:rsidRPr="009F1E42">
        <w:t xml:space="preserve"> (</w:t>
      </w:r>
      <w:r w:rsidR="000A0D7C" w:rsidRPr="009F1E42">
        <w:t xml:space="preserve">VCS 2.4, 3.2, 3.5, </w:t>
      </w:r>
      <w:r w:rsidR="00051B4B" w:rsidRPr="009F1E42">
        <w:t>3.6, 3.15</w:t>
      </w:r>
      <w:r w:rsidR="00804740" w:rsidRPr="009F1E42">
        <w:t>, 3.2</w:t>
      </w:r>
      <w:r w:rsidR="007E36B3" w:rsidRPr="009F1E42">
        <w:t>3</w:t>
      </w:r>
      <w:r w:rsidR="00804740" w:rsidRPr="009F1E42">
        <w:t>, 4.1</w:t>
      </w:r>
      <w:r w:rsidR="007E36B3" w:rsidRPr="009F1E42">
        <w:t>)</w:t>
      </w:r>
    </w:p>
    <w:p w14:paraId="44764439" w14:textId="0A1EB058" w:rsidR="00FC791B" w:rsidRPr="009F1E42" w:rsidRDefault="00F42572" w:rsidP="00434212">
      <w:pPr>
        <w:pStyle w:val="UpdatedInstructions"/>
        <w:rPr>
          <w:lang w:val="en-US"/>
        </w:rPr>
      </w:pPr>
      <w:r w:rsidRPr="009F1E42">
        <w:rPr>
          <w:lang w:val="en-US"/>
        </w:rPr>
        <w:t>D</w:t>
      </w:r>
      <w:r w:rsidR="00FC791B" w:rsidRPr="009F1E42">
        <w:rPr>
          <w:lang w:val="en-US"/>
        </w:rPr>
        <w:t>escribe the steps taken to assess the non-permanence risk rating determined by the project proponent. For each risk factor, provide the following:</w:t>
      </w:r>
    </w:p>
    <w:p w14:paraId="08240631" w14:textId="77777777" w:rsidR="00FC791B" w:rsidRPr="009F1E42" w:rsidRDefault="00FC791B" w:rsidP="00434212">
      <w:pPr>
        <w:pStyle w:val="BulletedInstructions"/>
        <w:rPr>
          <w:lang w:val="en-US"/>
        </w:rPr>
      </w:pPr>
      <w:r w:rsidRPr="009F1E42">
        <w:rPr>
          <w:lang w:val="en-US"/>
        </w:rPr>
        <w:lastRenderedPageBreak/>
        <w:t>An assessment of all rationale, assumptions and justification used to support the risk score.</w:t>
      </w:r>
    </w:p>
    <w:p w14:paraId="690E4437" w14:textId="77777777" w:rsidR="00FC791B" w:rsidRPr="009F1E42" w:rsidRDefault="00FC791B" w:rsidP="00434212">
      <w:pPr>
        <w:pStyle w:val="BulletedInstructions"/>
        <w:rPr>
          <w:lang w:val="en-US"/>
        </w:rPr>
      </w:pPr>
      <w:r w:rsidRPr="009F1E42">
        <w:rPr>
          <w:lang w:val="en-US"/>
        </w:rPr>
        <w:t>An assessment of the quality of documentation and data provided to support the risk score.</w:t>
      </w:r>
    </w:p>
    <w:p w14:paraId="635BD795" w14:textId="77777777" w:rsidR="00FC791B" w:rsidRPr="009F1E42" w:rsidRDefault="00FC791B" w:rsidP="00434212">
      <w:pPr>
        <w:pStyle w:val="BulletedInstructions"/>
        <w:rPr>
          <w:lang w:val="en-US"/>
        </w:rPr>
      </w:pPr>
      <w:r w:rsidRPr="009F1E42">
        <w:rPr>
          <w:lang w:val="en-US"/>
        </w:rPr>
        <w:t xml:space="preserve">A conclusion regarding the appropriateness of the risk rating. </w:t>
      </w:r>
    </w:p>
    <w:p w14:paraId="556A54A8" w14:textId="77777777" w:rsidR="00FC791B" w:rsidRPr="009F1E42" w:rsidRDefault="00FC791B" w:rsidP="00434212">
      <w:pPr>
        <w:pStyle w:val="UpdatedInstructions"/>
        <w:rPr>
          <w:lang w:val="en-US"/>
        </w:rPr>
      </w:pPr>
      <w:r w:rsidRPr="009F1E42">
        <w:rPr>
          <w:lang w:val="en-US"/>
        </w:rPr>
        <w:t>Provide a conclusion regarding the determined value of the overall risk rating.</w:t>
      </w:r>
    </w:p>
    <w:p w14:paraId="6B3E8F97" w14:textId="6F808097" w:rsidR="000D1F5E" w:rsidRPr="009F1E42" w:rsidRDefault="000D1F5E" w:rsidP="004520D0">
      <w:pPr>
        <w:pStyle w:val="Heading3"/>
      </w:pPr>
      <w:r w:rsidRPr="009F1E42">
        <w:t xml:space="preserve">Dissemination of Monitoring Plan and Results </w:t>
      </w:r>
      <w:r w:rsidRPr="009F1E42">
        <w:rPr>
          <w:color w:val="387C2B" w:themeColor="accent1"/>
        </w:rPr>
        <w:t>(</w:t>
      </w:r>
      <w:r w:rsidR="006F5943" w:rsidRPr="009F1E42">
        <w:rPr>
          <w:color w:val="387C2B" w:themeColor="accent1"/>
        </w:rPr>
        <w:t xml:space="preserve">VCS, 3.18; </w:t>
      </w:r>
      <w:r w:rsidR="007E36B3" w:rsidRPr="009F1E42">
        <w:rPr>
          <w:color w:val="387C2B" w:themeColor="accent1"/>
        </w:rPr>
        <w:t xml:space="preserve">CCB, </w:t>
      </w:r>
      <w:r w:rsidRPr="009F1E42">
        <w:rPr>
          <w:color w:val="387C2B" w:themeColor="accent1"/>
        </w:rPr>
        <w:t>CL4.2)</w:t>
      </w:r>
    </w:p>
    <w:p w14:paraId="5A177689" w14:textId="58058187" w:rsidR="000D1F5E" w:rsidRPr="009F1E42" w:rsidRDefault="000D1F5E" w:rsidP="00C61917">
      <w:pPr>
        <w:pStyle w:val="UpdatedInstructions"/>
        <w:rPr>
          <w:lang w:val="en-US"/>
        </w:rPr>
      </w:pPr>
      <w:r w:rsidRPr="009F1E42">
        <w:rPr>
          <w:lang w:val="en-US"/>
        </w:rPr>
        <w:t xml:space="preserve">Describe the steps taken to verify the actions taken to disseminate the results of climate monitoring in accordance with the monitoring plan. Include details of documentation assessed and observations made during the site visit. Provide and justify an overall conclusion as to whether the results of climate monitoring were disseminated in accordance with the validated project </w:t>
      </w:r>
      <w:r w:rsidR="004122CE" w:rsidRPr="009F1E42">
        <w:rPr>
          <w:lang w:val="en-US"/>
        </w:rPr>
        <w:t>description</w:t>
      </w:r>
      <w:r w:rsidRPr="009F1E42">
        <w:rPr>
          <w:lang w:val="en-US"/>
        </w:rPr>
        <w:t xml:space="preserve">. </w:t>
      </w:r>
    </w:p>
    <w:p w14:paraId="512B4826" w14:textId="7D5003FC" w:rsidR="000D1F5E" w:rsidRPr="009F1E42" w:rsidRDefault="006216D4" w:rsidP="004520D0">
      <w:pPr>
        <w:pStyle w:val="Heading3"/>
      </w:pPr>
      <w:r w:rsidRPr="009F1E42">
        <w:t>Optional</w:t>
      </w:r>
      <w:r w:rsidR="000D1F5E" w:rsidRPr="009F1E42">
        <w:t xml:space="preserve"> Gold Level: Climate Change Adaptation Measures </w:t>
      </w:r>
      <w:r w:rsidR="000D1F5E" w:rsidRPr="009F1E42">
        <w:rPr>
          <w:color w:val="387C2B" w:themeColor="accent1"/>
        </w:rPr>
        <w:t>(</w:t>
      </w:r>
      <w:r w:rsidR="007E36B3" w:rsidRPr="009F1E42">
        <w:rPr>
          <w:color w:val="387C2B" w:themeColor="accent1"/>
        </w:rPr>
        <w:t xml:space="preserve">CCB, </w:t>
      </w:r>
      <w:r w:rsidR="000D1F5E" w:rsidRPr="009F1E42">
        <w:rPr>
          <w:color w:val="387C2B" w:themeColor="accent1"/>
        </w:rPr>
        <w:t>GL1.3)</w:t>
      </w:r>
    </w:p>
    <w:p w14:paraId="047BC69B" w14:textId="320A20CB" w:rsidR="000D1F5E" w:rsidRPr="009F1E42" w:rsidRDefault="002F69FD" w:rsidP="00C61917">
      <w:pPr>
        <w:pStyle w:val="UpdatedInstructions"/>
        <w:rPr>
          <w:lang w:val="en-US"/>
        </w:rPr>
      </w:pPr>
      <w:r w:rsidRPr="009F1E42">
        <w:rPr>
          <w:lang w:val="en-US"/>
        </w:rPr>
        <w:t>If applicable, d</w:t>
      </w:r>
      <w:r w:rsidR="000D1F5E" w:rsidRPr="009F1E42">
        <w:rPr>
          <w:lang w:val="en-US"/>
        </w:rPr>
        <w:t>escribe the steps taken to verify the actions taken to assist communities and/or biodiversity to adapt to the probable impacts of climate change. Include details as to how the activities implemented achieve the results indicated in the project’s causal model. Provide and justify an overall conclusion as to whether the activities implemented deliver the intended impacts.</w:t>
      </w:r>
    </w:p>
    <w:p w14:paraId="1B7ED1E5" w14:textId="56ABDCCE" w:rsidR="000D1F5E" w:rsidRPr="009F1E42" w:rsidRDefault="006216D4" w:rsidP="004520D0">
      <w:pPr>
        <w:pStyle w:val="Heading3"/>
      </w:pPr>
      <w:r w:rsidRPr="009F1E42">
        <w:t>Optional</w:t>
      </w:r>
      <w:r w:rsidR="000D1F5E" w:rsidRPr="009F1E42">
        <w:t xml:space="preserve"> Gold Level: Climate Change Adaptation Benefits </w:t>
      </w:r>
      <w:r w:rsidR="000D1F5E" w:rsidRPr="009F1E42">
        <w:rPr>
          <w:color w:val="387C2B" w:themeColor="accent1"/>
        </w:rPr>
        <w:t>(</w:t>
      </w:r>
      <w:r w:rsidR="007E36B3" w:rsidRPr="009F1E42">
        <w:rPr>
          <w:color w:val="387C2B" w:themeColor="accent1"/>
        </w:rPr>
        <w:t xml:space="preserve">CCB, </w:t>
      </w:r>
      <w:r w:rsidR="000D1F5E" w:rsidRPr="009F1E42">
        <w:rPr>
          <w:color w:val="387C2B" w:themeColor="accent1"/>
        </w:rPr>
        <w:t>GL1.4)</w:t>
      </w:r>
    </w:p>
    <w:p w14:paraId="6B4710C3" w14:textId="63FD7EF5" w:rsidR="000D1F5E" w:rsidRPr="009F1E42" w:rsidRDefault="002F69FD" w:rsidP="00C61917">
      <w:pPr>
        <w:pStyle w:val="UpdatedInstructions"/>
        <w:rPr>
          <w:lang w:val="en-US"/>
        </w:rPr>
      </w:pPr>
      <w:r w:rsidRPr="009F1E42">
        <w:rPr>
          <w:lang w:val="en-US"/>
        </w:rPr>
        <w:t>If applicable, d</w:t>
      </w:r>
      <w:r w:rsidR="000D1F5E" w:rsidRPr="009F1E42">
        <w:rPr>
          <w:lang w:val="en-US"/>
        </w:rPr>
        <w:t>escribe the steps taken to verify the results of actions taken to assist communities and/or biodiversity to adapt to the probable impacts of climate change. Include details of documentation assessed, including the evaluations of the impacts by the affected communities, and observations made during the site visit. Provide and justify an overall conclusion as to whether the activities implemented assist communities and or biodiversity to adapt to the probable impacts of climate change.</w:t>
      </w:r>
    </w:p>
    <w:p w14:paraId="205AE920" w14:textId="77777777" w:rsidR="000D1F5E" w:rsidRPr="009F1E42" w:rsidRDefault="000D1F5E" w:rsidP="000D1F5E">
      <w:pPr>
        <w:pStyle w:val="Heading2"/>
      </w:pPr>
      <w:bookmarkStart w:id="42" w:name="_Toc159496808"/>
      <w:r w:rsidRPr="009F1E42">
        <w:t>Community</w:t>
      </w:r>
      <w:bookmarkEnd w:id="42"/>
    </w:p>
    <w:p w14:paraId="5AAE33D6" w14:textId="268761FB" w:rsidR="000D1F5E" w:rsidRPr="009F1E42" w:rsidRDefault="000D1F5E" w:rsidP="004520D0">
      <w:pPr>
        <w:pStyle w:val="Heading3"/>
      </w:pPr>
      <w:r w:rsidRPr="009F1E42">
        <w:t xml:space="preserve">Community Impacts </w:t>
      </w:r>
      <w:r w:rsidRPr="009F1E42">
        <w:rPr>
          <w:color w:val="387C2B" w:themeColor="accent1"/>
        </w:rPr>
        <w:t>(</w:t>
      </w:r>
      <w:r w:rsidR="00117253" w:rsidRPr="009F1E42">
        <w:rPr>
          <w:color w:val="387C2B" w:themeColor="accent1"/>
        </w:rPr>
        <w:t xml:space="preserve">CCB, </w:t>
      </w:r>
      <w:r w:rsidRPr="009F1E42">
        <w:rPr>
          <w:color w:val="387C2B" w:themeColor="accent1"/>
        </w:rPr>
        <w:t>CM2.1)</w:t>
      </w:r>
    </w:p>
    <w:p w14:paraId="68076FF5" w14:textId="5AD69E20" w:rsidR="000D1F5E" w:rsidRPr="009F1E42" w:rsidRDefault="000D1F5E" w:rsidP="00C61917">
      <w:pPr>
        <w:pStyle w:val="UpdatedInstructions"/>
        <w:rPr>
          <w:lang w:val="en-US"/>
        </w:rPr>
      </w:pPr>
      <w:r w:rsidRPr="009F1E42">
        <w:rPr>
          <w:lang w:val="en-US"/>
        </w:rPr>
        <w:t>Describe the steps taken to verify the reported impacts of project activities on each identified community group. Include details of documentation assessed, methods used to assess the quality of dat</w:t>
      </w:r>
      <w:r w:rsidR="00E64D3D" w:rsidRPr="009F1E42">
        <w:rPr>
          <w:lang w:val="en-US"/>
        </w:rPr>
        <w:t>a provided</w:t>
      </w:r>
      <w:r w:rsidRPr="009F1E42">
        <w:rPr>
          <w:lang w:val="en-US"/>
        </w:rPr>
        <w:t xml:space="preserve"> and observations made during the site visit. Provide and justify an overall conclusion as to whether the assessment of impacts is accurate.</w:t>
      </w:r>
    </w:p>
    <w:p w14:paraId="005EF455" w14:textId="7678B04F" w:rsidR="000D1F5E" w:rsidRPr="009F1E42" w:rsidRDefault="000D1F5E" w:rsidP="004520D0">
      <w:pPr>
        <w:pStyle w:val="Heading3"/>
      </w:pPr>
      <w:r w:rsidRPr="009F1E42">
        <w:lastRenderedPageBreak/>
        <w:t xml:space="preserve">Negative Community Impact Mitigation </w:t>
      </w:r>
      <w:r w:rsidRPr="009F1E42">
        <w:rPr>
          <w:color w:val="387C2B" w:themeColor="accent1"/>
        </w:rPr>
        <w:t>(</w:t>
      </w:r>
      <w:r w:rsidR="005B4147" w:rsidRPr="009F1E42">
        <w:rPr>
          <w:color w:val="387C2B" w:themeColor="accent1"/>
        </w:rPr>
        <w:t xml:space="preserve">VCS, 3.19; CCB, </w:t>
      </w:r>
      <w:r w:rsidRPr="009F1E42">
        <w:rPr>
          <w:color w:val="387C2B" w:themeColor="accent1"/>
        </w:rPr>
        <w:t>CM2.2)</w:t>
      </w:r>
    </w:p>
    <w:p w14:paraId="55D00AB0" w14:textId="6881E6C8" w:rsidR="000D1F5E" w:rsidRPr="009F1E42" w:rsidRDefault="000D1F5E" w:rsidP="00C61917">
      <w:pPr>
        <w:pStyle w:val="UpdatedInstructions"/>
        <w:rPr>
          <w:lang w:val="en-US"/>
        </w:rPr>
      </w:pPr>
      <w:r w:rsidRPr="009F1E42">
        <w:rPr>
          <w:lang w:val="en-US"/>
        </w:rPr>
        <w:t xml:space="preserve">Describe the steps taken to verify the actions taken to mitigate any negative well-being impacts on communities </w:t>
      </w:r>
      <w:r w:rsidR="002D3D44" w:rsidRPr="009F1E42">
        <w:rPr>
          <w:lang w:val="en-US"/>
        </w:rPr>
        <w:t>such as pollutants (air, noise, discharges to water, generation of waste, release of hazardous materials</w:t>
      </w:r>
      <w:r w:rsidR="008F733C">
        <w:rPr>
          <w:lang w:val="en-US"/>
        </w:rPr>
        <w:t xml:space="preserve"> and chemical pesticides and fertilizers</w:t>
      </w:r>
      <w:r w:rsidR="002D3D44" w:rsidRPr="009F1E42">
        <w:rPr>
          <w:lang w:val="en-US"/>
        </w:rPr>
        <w:t>), and the safety of women, girls, children, and other marginalized groups</w:t>
      </w:r>
      <w:r w:rsidRPr="009F1E42">
        <w:rPr>
          <w:lang w:val="en-US"/>
        </w:rPr>
        <w:t xml:space="preserve"> and for maintenance or enhancement of the high conservation values attributes. Include details of documentation assessed and observations made during the site visit. Provide and justify an overall conclusion as to whether the mitigation actions were implemented in accordance with the validated project </w:t>
      </w:r>
      <w:r w:rsidR="004122CE" w:rsidRPr="009F1E42">
        <w:rPr>
          <w:lang w:val="en-US"/>
        </w:rPr>
        <w:t>description</w:t>
      </w:r>
      <w:r w:rsidRPr="009F1E42">
        <w:rPr>
          <w:lang w:val="en-US"/>
        </w:rPr>
        <w:t>.</w:t>
      </w:r>
    </w:p>
    <w:p w14:paraId="2936E96B" w14:textId="31D4AE43" w:rsidR="000D1F5E" w:rsidRPr="009F1E42" w:rsidRDefault="000D1F5E" w:rsidP="004520D0">
      <w:pPr>
        <w:pStyle w:val="Heading3"/>
      </w:pPr>
      <w:r w:rsidRPr="009F1E42">
        <w:t xml:space="preserve">Net Positive Community Well-being </w:t>
      </w:r>
      <w:r w:rsidRPr="009F1E42">
        <w:rPr>
          <w:color w:val="387C2B" w:themeColor="accent1"/>
        </w:rPr>
        <w:t>(</w:t>
      </w:r>
      <w:r w:rsidR="002D3D44" w:rsidRPr="009F1E42">
        <w:rPr>
          <w:color w:val="387C2B" w:themeColor="accent1"/>
        </w:rPr>
        <w:t>VCS 3.19; CCB</w:t>
      </w:r>
      <w:r w:rsidR="000F20C1" w:rsidRPr="009F1E42">
        <w:rPr>
          <w:color w:val="387C2B" w:themeColor="accent1"/>
        </w:rPr>
        <w:t xml:space="preserve">, GL1.4, </w:t>
      </w:r>
      <w:r w:rsidRPr="009F1E42">
        <w:rPr>
          <w:color w:val="387C2B" w:themeColor="accent1"/>
        </w:rPr>
        <w:t>CM2.3)</w:t>
      </w:r>
    </w:p>
    <w:p w14:paraId="3AA569D0" w14:textId="3A01D28D" w:rsidR="000D1F5E" w:rsidRPr="009F1E42" w:rsidRDefault="000D1F5E" w:rsidP="00C61917">
      <w:pPr>
        <w:pStyle w:val="UpdatedInstructions"/>
        <w:rPr>
          <w:lang w:val="en-US"/>
        </w:rPr>
      </w:pPr>
      <w:r w:rsidRPr="009F1E42">
        <w:rPr>
          <w:lang w:val="en-US"/>
        </w:rPr>
        <w:t>Describe the steps taken to verify that th</w:t>
      </w:r>
      <w:r w:rsidR="00D43257" w:rsidRPr="009F1E42">
        <w:rPr>
          <w:lang w:val="en-US"/>
        </w:rPr>
        <w:t>e net the impacts of project</w:t>
      </w:r>
      <w:r w:rsidRPr="009F1E42">
        <w:rPr>
          <w:lang w:val="en-US"/>
        </w:rPr>
        <w:t xml:space="preserve"> activities on all identified community groups are positive. Include details of documentation assessed and observations made during the site visit. Provide and justify an overall conclusion as to whether the net impact of project activities on community groups is positive. </w:t>
      </w:r>
    </w:p>
    <w:p w14:paraId="76D93663" w14:textId="6CFBC61D" w:rsidR="000D1F5E" w:rsidRPr="009F1E42" w:rsidRDefault="000D1F5E" w:rsidP="004520D0">
      <w:pPr>
        <w:pStyle w:val="Heading3"/>
      </w:pPr>
      <w:r w:rsidRPr="009F1E42">
        <w:t xml:space="preserve">Protection of High Conservation Values </w:t>
      </w:r>
      <w:r w:rsidRPr="009F1E42">
        <w:rPr>
          <w:color w:val="387C2B" w:themeColor="accent1"/>
        </w:rPr>
        <w:t>(</w:t>
      </w:r>
      <w:r w:rsidR="000F20C1" w:rsidRPr="009F1E42">
        <w:rPr>
          <w:color w:val="387C2B" w:themeColor="accent1"/>
        </w:rPr>
        <w:t xml:space="preserve">CCB, </w:t>
      </w:r>
      <w:r w:rsidRPr="009F1E42">
        <w:rPr>
          <w:color w:val="387C2B" w:themeColor="accent1"/>
        </w:rPr>
        <w:t>CM2.4)</w:t>
      </w:r>
    </w:p>
    <w:p w14:paraId="06086E67" w14:textId="77777777" w:rsidR="000D1F5E" w:rsidRPr="009F1E42" w:rsidRDefault="000D1F5E" w:rsidP="00C61917">
      <w:pPr>
        <w:pStyle w:val="UpdatedInstructions"/>
        <w:rPr>
          <w:lang w:val="en-US"/>
        </w:rPr>
      </w:pPr>
      <w:r w:rsidRPr="009F1E42">
        <w:rPr>
          <w:lang w:val="en-US"/>
        </w:rPr>
        <w:t>Describe the steps taken to verify that no high conservation values have been negatively affected by the project. Include details of documentation assessed and observations made during the site visit. Provide and justify an overall conclusion as to whether the high conservation values have been negatively affected by the project.</w:t>
      </w:r>
    </w:p>
    <w:p w14:paraId="0C801168" w14:textId="63A85A12" w:rsidR="000D1F5E" w:rsidRPr="009F1E42" w:rsidRDefault="000D1F5E" w:rsidP="004520D0">
      <w:pPr>
        <w:pStyle w:val="Heading3"/>
      </w:pPr>
      <w:r w:rsidRPr="009F1E42">
        <w:t>Other Stakeholder Impacts (</w:t>
      </w:r>
      <w:r w:rsidR="0032363E" w:rsidRPr="009F1E42">
        <w:t xml:space="preserve">VCS, 3.18; 3.19; CCB </w:t>
      </w:r>
      <w:r w:rsidRPr="009F1E42">
        <w:t>CM3.2-CM3.3)</w:t>
      </w:r>
    </w:p>
    <w:p w14:paraId="282867CC" w14:textId="46C297E6" w:rsidR="000D1F5E" w:rsidRPr="009F1E42" w:rsidRDefault="000D1F5E" w:rsidP="00C61917">
      <w:pPr>
        <w:pStyle w:val="UpdatedInstructions"/>
        <w:rPr>
          <w:lang w:val="en-US"/>
        </w:rPr>
      </w:pPr>
      <w:r w:rsidRPr="009F1E42">
        <w:rPr>
          <w:lang w:val="en-US"/>
        </w:rPr>
        <w:t xml:space="preserve">Describe the steps taken to verify the measures implemented to mitigate the negative impacts on </w:t>
      </w:r>
      <w:r w:rsidR="00B21602" w:rsidRPr="009F1E42">
        <w:rPr>
          <w:lang w:val="en-US"/>
        </w:rPr>
        <w:t xml:space="preserve">the well-being of </w:t>
      </w:r>
      <w:r w:rsidRPr="009F1E42">
        <w:rPr>
          <w:lang w:val="en-US"/>
        </w:rPr>
        <w:t xml:space="preserve">other stakeholders and the steps taken to verify the net impact of project activities on other stakeholders is positive. Include details of documentation assessed and observations made during the site visit. Provide and justify an overall conclusion as to whether the net </w:t>
      </w:r>
      <w:r w:rsidR="00E7769C" w:rsidRPr="009F1E42">
        <w:rPr>
          <w:lang w:val="en-US"/>
        </w:rPr>
        <w:t>impact</w:t>
      </w:r>
      <w:r w:rsidRPr="009F1E42">
        <w:rPr>
          <w:lang w:val="en-US"/>
        </w:rPr>
        <w:t xml:space="preserve"> of project activities on the well-being of other stakeholders is positive. </w:t>
      </w:r>
    </w:p>
    <w:p w14:paraId="3122CC9C" w14:textId="6B21B65C" w:rsidR="000D1F5E" w:rsidRPr="009F1E42" w:rsidRDefault="000D1F5E" w:rsidP="004520D0">
      <w:pPr>
        <w:pStyle w:val="Heading3"/>
      </w:pPr>
      <w:r w:rsidRPr="009F1E42">
        <w:t>Community Monitoring Plan (</w:t>
      </w:r>
      <w:r w:rsidR="0032363E" w:rsidRPr="009F1E42">
        <w:t xml:space="preserve">CCB, </w:t>
      </w:r>
      <w:r w:rsidRPr="009F1E42">
        <w:t>CM4.1, CM4.2, GL2.2, GL2.3, GL2.5)</w:t>
      </w:r>
    </w:p>
    <w:p w14:paraId="1F104BCC" w14:textId="77777777" w:rsidR="000D1F5E" w:rsidRPr="009F1E42" w:rsidRDefault="000D1F5E" w:rsidP="00C61917">
      <w:pPr>
        <w:pStyle w:val="UpdatedInstructions"/>
        <w:rPr>
          <w:lang w:val="en-US"/>
        </w:rPr>
      </w:pPr>
      <w:r w:rsidRPr="009F1E42">
        <w:rPr>
          <w:lang w:val="en-US"/>
        </w:rPr>
        <w:t>Describe the steps taken to verify that the community impact monitoring has been carried out in accordance with the project’s validated design. Include details that identify:</w:t>
      </w:r>
    </w:p>
    <w:p w14:paraId="4F38A3C1" w14:textId="7CCC3DFE" w:rsidR="000D1F5E" w:rsidRPr="009F1E42" w:rsidRDefault="000D1F5E" w:rsidP="004646D0">
      <w:pPr>
        <w:pStyle w:val="BulletedInstructions"/>
        <w:rPr>
          <w:lang w:val="en-US"/>
        </w:rPr>
      </w:pPr>
      <w:r w:rsidRPr="009F1E42">
        <w:rPr>
          <w:lang w:val="en-US"/>
        </w:rPr>
        <w:t>The dates, frequency</w:t>
      </w:r>
      <w:r w:rsidR="00E64D3D" w:rsidRPr="009F1E42">
        <w:rPr>
          <w:lang w:val="en-US"/>
        </w:rPr>
        <w:t xml:space="preserve"> and</w:t>
      </w:r>
      <w:r w:rsidRPr="009F1E42">
        <w:rPr>
          <w:lang w:val="en-US"/>
        </w:rPr>
        <w:t xml:space="preserve"> sampling methods used are in accordance with the validated project </w:t>
      </w:r>
      <w:r w:rsidR="004122CE" w:rsidRPr="009F1E42">
        <w:rPr>
          <w:lang w:val="en-US"/>
        </w:rPr>
        <w:t>description</w:t>
      </w:r>
      <w:r w:rsidR="00DE1463" w:rsidRPr="009F1E42">
        <w:rPr>
          <w:lang w:val="en-US"/>
        </w:rPr>
        <w:t>.</w:t>
      </w:r>
    </w:p>
    <w:p w14:paraId="4AEF0A5D" w14:textId="760C70F6" w:rsidR="000D1F5E" w:rsidRPr="009F1E42" w:rsidRDefault="000D1F5E" w:rsidP="004646D0">
      <w:pPr>
        <w:pStyle w:val="BulletedInstructions"/>
        <w:rPr>
          <w:lang w:val="en-US"/>
        </w:rPr>
      </w:pPr>
      <w:r w:rsidRPr="009F1E42">
        <w:rPr>
          <w:lang w:val="en-US"/>
        </w:rPr>
        <w:t>The results of monitoring</w:t>
      </w:r>
      <w:r w:rsidR="00DE1463" w:rsidRPr="009F1E42">
        <w:rPr>
          <w:lang w:val="en-US"/>
        </w:rPr>
        <w:t>.</w:t>
      </w:r>
    </w:p>
    <w:p w14:paraId="4F6D772A" w14:textId="4AC39812" w:rsidR="000D1F5E" w:rsidRPr="009F1E42" w:rsidRDefault="000D1F5E" w:rsidP="004646D0">
      <w:pPr>
        <w:pStyle w:val="BulletedInstructions"/>
        <w:rPr>
          <w:lang w:val="en-US"/>
        </w:rPr>
      </w:pPr>
      <w:r w:rsidRPr="009F1E42">
        <w:rPr>
          <w:lang w:val="en-US"/>
        </w:rPr>
        <w:t>The evaluation of monitoring, including evaluations b</w:t>
      </w:r>
      <w:r w:rsidR="00E64D3D" w:rsidRPr="009F1E42">
        <w:rPr>
          <w:lang w:val="en-US"/>
        </w:rPr>
        <w:t>y</w:t>
      </w:r>
      <w:r w:rsidRPr="009F1E42">
        <w:rPr>
          <w:lang w:val="en-US"/>
        </w:rPr>
        <w:t xml:space="preserve"> the affected communities</w:t>
      </w:r>
      <w:r w:rsidR="00DE1463" w:rsidRPr="009F1E42">
        <w:rPr>
          <w:lang w:val="en-US"/>
        </w:rPr>
        <w:t>.</w:t>
      </w:r>
    </w:p>
    <w:p w14:paraId="358156E2" w14:textId="4ECD2B07" w:rsidR="000D1F5E" w:rsidRPr="009F1E42" w:rsidRDefault="000D1F5E" w:rsidP="004646D0">
      <w:pPr>
        <w:pStyle w:val="BulletedInstructions"/>
        <w:rPr>
          <w:lang w:val="en-US"/>
        </w:rPr>
      </w:pPr>
      <w:r w:rsidRPr="009F1E42">
        <w:rPr>
          <w:lang w:val="en-US"/>
        </w:rPr>
        <w:t>The effectiveness of measures taken to maintain or enhance all identified high conservation values related to community well-being</w:t>
      </w:r>
      <w:r w:rsidR="00DE1463" w:rsidRPr="009F1E42">
        <w:rPr>
          <w:lang w:val="en-US"/>
        </w:rPr>
        <w:t>.</w:t>
      </w:r>
    </w:p>
    <w:p w14:paraId="3DEEE0A9" w14:textId="77777777" w:rsidR="000D1F5E" w:rsidRPr="009F1E42" w:rsidRDefault="000D1F5E" w:rsidP="00C61917">
      <w:pPr>
        <w:pStyle w:val="UpdatedInstructions"/>
        <w:rPr>
          <w:lang w:val="en-US"/>
        </w:rPr>
      </w:pPr>
      <w:r w:rsidRPr="009F1E42">
        <w:rPr>
          <w:lang w:val="en-US"/>
        </w:rPr>
        <w:lastRenderedPageBreak/>
        <w:t>For projects validated to the Gold Level for exceptional community benefits, verify that the monitoring results include the identified indicators of:</w:t>
      </w:r>
    </w:p>
    <w:p w14:paraId="102D94F4" w14:textId="2FF88E99" w:rsidR="000D1F5E" w:rsidRPr="009F1E42" w:rsidRDefault="000D1F5E" w:rsidP="004646D0">
      <w:pPr>
        <w:pStyle w:val="BulletedInstructions"/>
        <w:rPr>
          <w:lang w:val="en-US"/>
        </w:rPr>
      </w:pPr>
      <w:r w:rsidRPr="009F1E42">
        <w:rPr>
          <w:lang w:val="en-US"/>
        </w:rPr>
        <w:t>Well-being impacts on smallholder/community members</w:t>
      </w:r>
      <w:r w:rsidR="00DE1463" w:rsidRPr="009F1E42">
        <w:rPr>
          <w:lang w:val="en-US"/>
        </w:rPr>
        <w:t>.</w:t>
      </w:r>
    </w:p>
    <w:p w14:paraId="3FB81B26" w14:textId="6D83625D" w:rsidR="000D1F5E" w:rsidRPr="009F1E42" w:rsidRDefault="000D1F5E" w:rsidP="004646D0">
      <w:pPr>
        <w:pStyle w:val="BulletedInstructions"/>
        <w:rPr>
          <w:lang w:val="en-US"/>
        </w:rPr>
      </w:pPr>
      <w:r w:rsidRPr="009F1E42">
        <w:rPr>
          <w:lang w:val="en-US"/>
        </w:rPr>
        <w:t>Risks for smallholder/community members</w:t>
      </w:r>
      <w:r w:rsidR="00DE1463" w:rsidRPr="009F1E42">
        <w:rPr>
          <w:lang w:val="en-US"/>
        </w:rPr>
        <w:t>.</w:t>
      </w:r>
    </w:p>
    <w:p w14:paraId="14F657B9" w14:textId="6461815E" w:rsidR="000D1F5E" w:rsidRPr="009F1E42" w:rsidRDefault="000D1F5E" w:rsidP="004646D0">
      <w:pPr>
        <w:pStyle w:val="BulletedInstructions"/>
        <w:rPr>
          <w:lang w:val="en-US"/>
        </w:rPr>
      </w:pPr>
      <w:r w:rsidRPr="009F1E42">
        <w:rPr>
          <w:lang w:val="en-US"/>
        </w:rPr>
        <w:t>Impacts on women</w:t>
      </w:r>
      <w:r w:rsidR="00DE1463" w:rsidRPr="009F1E42">
        <w:rPr>
          <w:lang w:val="en-US"/>
        </w:rPr>
        <w:t>.</w:t>
      </w:r>
    </w:p>
    <w:p w14:paraId="499022A8" w14:textId="7B865BD1" w:rsidR="000D1F5E" w:rsidRPr="009F1E42" w:rsidRDefault="000D1F5E" w:rsidP="00C61917">
      <w:pPr>
        <w:pStyle w:val="UpdatedInstructions"/>
        <w:rPr>
          <w:lang w:val="en-US"/>
        </w:rPr>
      </w:pPr>
      <w:r w:rsidRPr="009F1E42">
        <w:rPr>
          <w:lang w:val="en-US"/>
        </w:rPr>
        <w:t xml:space="preserve">Provide and justify an overall assessment as to whether the community monitoring plan was carried out in accordance </w:t>
      </w:r>
      <w:r w:rsidR="00543F21" w:rsidRPr="009F1E42">
        <w:rPr>
          <w:lang w:val="en-US"/>
        </w:rPr>
        <w:t>with</w:t>
      </w:r>
      <w:r w:rsidRPr="009F1E42">
        <w:rPr>
          <w:lang w:val="en-US"/>
        </w:rPr>
        <w:t xml:space="preserve"> the validated project </w:t>
      </w:r>
      <w:r w:rsidR="004122CE" w:rsidRPr="009F1E42">
        <w:rPr>
          <w:lang w:val="en-US"/>
        </w:rPr>
        <w:t>description</w:t>
      </w:r>
      <w:r w:rsidRPr="009F1E42">
        <w:rPr>
          <w:lang w:val="en-US"/>
        </w:rPr>
        <w:t>.</w:t>
      </w:r>
    </w:p>
    <w:p w14:paraId="398E67B1" w14:textId="767781F4" w:rsidR="000D1F5E" w:rsidRPr="009F1E42" w:rsidRDefault="000D1F5E" w:rsidP="004520D0">
      <w:pPr>
        <w:pStyle w:val="Heading3"/>
      </w:pPr>
      <w:r w:rsidRPr="009F1E42">
        <w:t xml:space="preserve">Community Monitoring Plan Dissemination </w:t>
      </w:r>
      <w:r w:rsidRPr="009F1E42">
        <w:rPr>
          <w:color w:val="387C2B" w:themeColor="accent1"/>
        </w:rPr>
        <w:t>(</w:t>
      </w:r>
      <w:r w:rsidR="0032363E" w:rsidRPr="009F1E42">
        <w:rPr>
          <w:color w:val="387C2B" w:themeColor="accent1"/>
        </w:rPr>
        <w:t xml:space="preserve">CCB, </w:t>
      </w:r>
      <w:r w:rsidRPr="009F1E42">
        <w:rPr>
          <w:color w:val="387C2B" w:themeColor="accent1"/>
        </w:rPr>
        <w:t>CM4.3)</w:t>
      </w:r>
    </w:p>
    <w:p w14:paraId="272CB0EB" w14:textId="6F6F1511" w:rsidR="000D1F5E" w:rsidRPr="009F1E42" w:rsidRDefault="000D1F5E" w:rsidP="00C61917">
      <w:pPr>
        <w:pStyle w:val="UpdatedInstructions"/>
        <w:rPr>
          <w:lang w:val="en-US"/>
        </w:rPr>
      </w:pPr>
      <w:r w:rsidRPr="009F1E42">
        <w:rPr>
          <w:lang w:val="en-US"/>
        </w:rPr>
        <w:t xml:space="preserve">Describe the steps taken to verify the actions taken to disseminate the results of community monitoring in accordance with the monitoring plan. Include details of documentation assessed and observations made during the site visit. Provide and justify an overall conclusion as to whether the results of community monitoring were disseminated in accordance with the validated project </w:t>
      </w:r>
      <w:r w:rsidR="004122CE" w:rsidRPr="009F1E42">
        <w:rPr>
          <w:lang w:val="en-US"/>
        </w:rPr>
        <w:t>description</w:t>
      </w:r>
      <w:r w:rsidRPr="009F1E42">
        <w:rPr>
          <w:lang w:val="en-US"/>
        </w:rPr>
        <w:t>.</w:t>
      </w:r>
    </w:p>
    <w:p w14:paraId="788BE303" w14:textId="257E0CC3" w:rsidR="000D1F5E" w:rsidRPr="009F1E42" w:rsidRDefault="006216D4" w:rsidP="004520D0">
      <w:pPr>
        <w:pStyle w:val="Heading3"/>
      </w:pPr>
      <w:r w:rsidRPr="009F1E42">
        <w:t>Optional</w:t>
      </w:r>
      <w:r w:rsidR="000D1F5E" w:rsidRPr="009F1E42">
        <w:t xml:space="preserve"> Gold Level: Short-term and Long-term Community Benefits </w:t>
      </w:r>
      <w:r w:rsidR="000D1F5E" w:rsidRPr="009F1E42">
        <w:rPr>
          <w:color w:val="387C2B" w:themeColor="accent1"/>
        </w:rPr>
        <w:t>(</w:t>
      </w:r>
      <w:r w:rsidR="0032363E" w:rsidRPr="009F1E42">
        <w:rPr>
          <w:color w:val="387C2B" w:themeColor="accent1"/>
        </w:rPr>
        <w:t xml:space="preserve">CCB, </w:t>
      </w:r>
      <w:r w:rsidR="000D1F5E" w:rsidRPr="009F1E42">
        <w:rPr>
          <w:color w:val="387C2B" w:themeColor="accent1"/>
        </w:rPr>
        <w:t>GL2.2)</w:t>
      </w:r>
    </w:p>
    <w:p w14:paraId="2990DA69" w14:textId="4ED3E473" w:rsidR="000D1F5E" w:rsidRPr="009F1E42" w:rsidRDefault="000D1F5E" w:rsidP="00C61917">
      <w:pPr>
        <w:pStyle w:val="UpdatedInstructions"/>
        <w:rPr>
          <w:lang w:val="en-US"/>
        </w:rPr>
      </w:pPr>
      <w:r w:rsidRPr="009F1E42">
        <w:rPr>
          <w:lang w:val="en-US"/>
        </w:rPr>
        <w:t xml:space="preserve">Describe the steps taken to verify that the project generates short term and </w:t>
      </w:r>
      <w:r w:rsidR="00E7769C" w:rsidRPr="009F1E42">
        <w:rPr>
          <w:lang w:val="en-US"/>
        </w:rPr>
        <w:t>long-term</w:t>
      </w:r>
      <w:r w:rsidRPr="009F1E42">
        <w:rPr>
          <w:lang w:val="en-US"/>
        </w:rPr>
        <w:t xml:space="preserve"> net positive well-being benefits for smallholders/community members. Identify documentation assessed (including the evaluation of the impacts by the affected smallholders/community members) and observations made on the site visit. Provide and justify an overall conclusion as to whether the project generates or is on track to generate short term and </w:t>
      </w:r>
      <w:r w:rsidR="00E7769C" w:rsidRPr="009F1E42">
        <w:rPr>
          <w:lang w:val="en-US"/>
        </w:rPr>
        <w:t>long-term</w:t>
      </w:r>
      <w:r w:rsidRPr="009F1E42">
        <w:rPr>
          <w:lang w:val="en-US"/>
        </w:rPr>
        <w:t xml:space="preserve"> net positive well-being benefits for smallholders/community members.</w:t>
      </w:r>
    </w:p>
    <w:p w14:paraId="3517AC69" w14:textId="549224F6" w:rsidR="000D1F5E" w:rsidRPr="009F1E42" w:rsidRDefault="006216D4" w:rsidP="004520D0">
      <w:pPr>
        <w:pStyle w:val="Heading3"/>
      </w:pPr>
      <w:r w:rsidRPr="009F1E42">
        <w:t>Optional</w:t>
      </w:r>
      <w:r w:rsidR="000D1F5E" w:rsidRPr="009F1E42">
        <w:t xml:space="preserve"> Gold Level: Smallholder/community member Risks </w:t>
      </w:r>
      <w:r w:rsidR="000D1F5E" w:rsidRPr="009F1E42">
        <w:rPr>
          <w:color w:val="387C2B" w:themeColor="accent1"/>
        </w:rPr>
        <w:t>(</w:t>
      </w:r>
      <w:r w:rsidR="0032363E" w:rsidRPr="009F1E42">
        <w:rPr>
          <w:color w:val="387C2B" w:themeColor="accent1"/>
        </w:rPr>
        <w:t xml:space="preserve">CCB, </w:t>
      </w:r>
      <w:r w:rsidR="000D1F5E" w:rsidRPr="009F1E42">
        <w:rPr>
          <w:color w:val="387C2B" w:themeColor="accent1"/>
        </w:rPr>
        <w:t>GL2.3)</w:t>
      </w:r>
    </w:p>
    <w:p w14:paraId="683E0FCF" w14:textId="57EA3A11" w:rsidR="000D1F5E" w:rsidRPr="009F1E42" w:rsidRDefault="004B46DC" w:rsidP="00C61917">
      <w:pPr>
        <w:pStyle w:val="UpdatedInstructions"/>
        <w:rPr>
          <w:lang w:val="en-US"/>
        </w:rPr>
      </w:pPr>
      <w:r w:rsidRPr="009F1E42">
        <w:rPr>
          <w:lang w:val="en-US"/>
        </w:rPr>
        <w:t>If applicable, d</w:t>
      </w:r>
      <w:r w:rsidR="000D1F5E" w:rsidRPr="009F1E42">
        <w:rPr>
          <w:lang w:val="en-US"/>
        </w:rPr>
        <w:t>escribe the steps taken to verify the activities implemented to manage the identified risks to smallholder/community members. Provide and justify an overall conclusion as to whether the activities implemented adequately manage the identified risks.</w:t>
      </w:r>
    </w:p>
    <w:p w14:paraId="2FF165F8" w14:textId="05C49EE7" w:rsidR="000D1F5E" w:rsidRPr="009F1E42" w:rsidRDefault="006216D4" w:rsidP="004520D0">
      <w:pPr>
        <w:pStyle w:val="Heading3"/>
      </w:pPr>
      <w:r w:rsidRPr="009F1E42">
        <w:t>Optional</w:t>
      </w:r>
      <w:r w:rsidR="000D1F5E" w:rsidRPr="009F1E42">
        <w:t xml:space="preserve"> Gold Level: Marginalized and/or Vulnerable Community Groups </w:t>
      </w:r>
      <w:r w:rsidR="000D1F5E" w:rsidRPr="009F1E42">
        <w:rPr>
          <w:color w:val="387C2B" w:themeColor="accent1"/>
        </w:rPr>
        <w:t>(</w:t>
      </w:r>
      <w:r w:rsidR="0032363E" w:rsidRPr="009F1E42">
        <w:rPr>
          <w:color w:val="387C2B" w:themeColor="accent1"/>
        </w:rPr>
        <w:t xml:space="preserve">CCB, </w:t>
      </w:r>
      <w:r w:rsidR="000D1F5E" w:rsidRPr="009F1E42">
        <w:rPr>
          <w:color w:val="387C2B" w:themeColor="accent1"/>
        </w:rPr>
        <w:t>GL2.4)</w:t>
      </w:r>
    </w:p>
    <w:p w14:paraId="5AE1B8E7" w14:textId="1044459A" w:rsidR="000D1F5E" w:rsidRPr="009F1E42" w:rsidRDefault="004B46DC" w:rsidP="00C61917">
      <w:pPr>
        <w:pStyle w:val="UpdatedInstructions"/>
        <w:rPr>
          <w:lang w:val="en-US"/>
        </w:rPr>
      </w:pPr>
      <w:r w:rsidRPr="009F1E42">
        <w:rPr>
          <w:lang w:val="en-US"/>
        </w:rPr>
        <w:t>If applicable, d</w:t>
      </w:r>
      <w:r w:rsidR="000D1F5E" w:rsidRPr="009F1E42">
        <w:rPr>
          <w:lang w:val="en-US"/>
        </w:rPr>
        <w:t>escribe the steps taken to verify that the project:</w:t>
      </w:r>
    </w:p>
    <w:p w14:paraId="207F5FA5" w14:textId="0BACEF75" w:rsidR="000D1F5E" w:rsidRPr="009F1E42" w:rsidRDefault="000D1F5E" w:rsidP="004646D0">
      <w:pPr>
        <w:pStyle w:val="BulletedInstructions"/>
        <w:rPr>
          <w:lang w:val="en-US"/>
        </w:rPr>
      </w:pPr>
      <w:r w:rsidRPr="009F1E42">
        <w:rPr>
          <w:lang w:val="en-US"/>
        </w:rPr>
        <w:t>Generates net positive impacts on the well-being of all identified marginalized and/or vulnerable community groups</w:t>
      </w:r>
      <w:r w:rsidR="00DE1463" w:rsidRPr="009F1E42">
        <w:rPr>
          <w:lang w:val="en-US"/>
        </w:rPr>
        <w:t>.</w:t>
      </w:r>
    </w:p>
    <w:p w14:paraId="5184FBBB" w14:textId="6CAD6A5D" w:rsidR="000D1F5E" w:rsidRPr="009F1E42" w:rsidRDefault="000D1F5E" w:rsidP="004646D0">
      <w:pPr>
        <w:pStyle w:val="BulletedInstructions"/>
        <w:rPr>
          <w:lang w:val="en-US"/>
        </w:rPr>
      </w:pPr>
      <w:r w:rsidRPr="009F1E42">
        <w:rPr>
          <w:lang w:val="en-US"/>
        </w:rPr>
        <w:t>Identifies and addresses any barriers or risks that might prevent benefits going to marginalized and/or vulnerable smallholder</w:t>
      </w:r>
      <w:r w:rsidR="004B46DC" w:rsidRPr="009F1E42">
        <w:rPr>
          <w:lang w:val="en-US"/>
        </w:rPr>
        <w:t>s</w:t>
      </w:r>
      <w:r w:rsidRPr="009F1E42">
        <w:rPr>
          <w:lang w:val="en-US"/>
        </w:rPr>
        <w:t>/community members</w:t>
      </w:r>
      <w:r w:rsidR="00DE1463" w:rsidRPr="009F1E42">
        <w:rPr>
          <w:lang w:val="en-US"/>
        </w:rPr>
        <w:t>.</w:t>
      </w:r>
    </w:p>
    <w:p w14:paraId="75BA1703" w14:textId="1C218E3A" w:rsidR="000D1F5E" w:rsidRPr="009F1E42" w:rsidRDefault="000D1F5E" w:rsidP="004646D0">
      <w:pPr>
        <w:pStyle w:val="BulletedInstructions"/>
        <w:rPr>
          <w:lang w:val="en-US"/>
        </w:rPr>
      </w:pPr>
      <w:r w:rsidRPr="009F1E42">
        <w:rPr>
          <w:lang w:val="en-US"/>
        </w:rPr>
        <w:t>Takes appropriate measures to avoid, or when unavoidable to mitigate negative impacts to any marginalized and/or vulnerable smallholders/community members</w:t>
      </w:r>
      <w:r w:rsidR="00DE1463" w:rsidRPr="009F1E42">
        <w:rPr>
          <w:lang w:val="en-US"/>
        </w:rPr>
        <w:t>.</w:t>
      </w:r>
    </w:p>
    <w:p w14:paraId="7F11C55F" w14:textId="3F6F2A02" w:rsidR="000D1F5E" w:rsidRPr="009F1E42" w:rsidRDefault="000D1F5E" w:rsidP="00C61917">
      <w:pPr>
        <w:pStyle w:val="UpdatedInstructions"/>
        <w:rPr>
          <w:lang w:val="en-US"/>
        </w:rPr>
      </w:pPr>
      <w:r w:rsidRPr="009F1E42">
        <w:rPr>
          <w:lang w:val="en-US"/>
        </w:rPr>
        <w:t>Provide and justify an overall conclusion regarding whether the project fulfilled the requirements of GL2.4 of the C</w:t>
      </w:r>
      <w:r w:rsidR="00ED00C3" w:rsidRPr="009F1E42">
        <w:rPr>
          <w:lang w:val="en-US"/>
        </w:rPr>
        <w:t xml:space="preserve">limate, </w:t>
      </w:r>
      <w:r w:rsidRPr="009F1E42">
        <w:rPr>
          <w:lang w:val="en-US"/>
        </w:rPr>
        <w:t>C</w:t>
      </w:r>
      <w:r w:rsidR="00ED00C3" w:rsidRPr="009F1E42">
        <w:rPr>
          <w:lang w:val="en-US"/>
        </w:rPr>
        <w:t xml:space="preserve">ommunity &amp; </w:t>
      </w:r>
      <w:r w:rsidRPr="009F1E42">
        <w:rPr>
          <w:lang w:val="en-US"/>
        </w:rPr>
        <w:t>B</w:t>
      </w:r>
      <w:r w:rsidR="00ED00C3" w:rsidRPr="009F1E42">
        <w:rPr>
          <w:lang w:val="en-US"/>
        </w:rPr>
        <w:t>iodiversity</w:t>
      </w:r>
      <w:r w:rsidRPr="009F1E42">
        <w:rPr>
          <w:lang w:val="en-US"/>
        </w:rPr>
        <w:t xml:space="preserve"> Standards.</w:t>
      </w:r>
    </w:p>
    <w:p w14:paraId="67CDD44E" w14:textId="6ED68F88" w:rsidR="000D1F5E" w:rsidRPr="009F1E42" w:rsidRDefault="006216D4" w:rsidP="004520D0">
      <w:pPr>
        <w:pStyle w:val="Heading3"/>
      </w:pPr>
      <w:r w:rsidRPr="009F1E42">
        <w:lastRenderedPageBreak/>
        <w:t>Optional</w:t>
      </w:r>
      <w:r w:rsidR="000D1F5E" w:rsidRPr="009F1E42">
        <w:t xml:space="preserve"> Gold Level: Net Impacts on Women </w:t>
      </w:r>
      <w:r w:rsidR="000D1F5E" w:rsidRPr="009F1E42">
        <w:rPr>
          <w:color w:val="387C2B" w:themeColor="accent1"/>
        </w:rPr>
        <w:t>(</w:t>
      </w:r>
      <w:r w:rsidR="0032363E" w:rsidRPr="009F1E42">
        <w:rPr>
          <w:color w:val="387C2B" w:themeColor="accent1"/>
        </w:rPr>
        <w:t xml:space="preserve">CCB, </w:t>
      </w:r>
      <w:r w:rsidR="000D1F5E" w:rsidRPr="009F1E42">
        <w:rPr>
          <w:color w:val="387C2B" w:themeColor="accent1"/>
        </w:rPr>
        <w:t>GL2.5)</w:t>
      </w:r>
    </w:p>
    <w:p w14:paraId="5E56ABD8" w14:textId="4BC39430" w:rsidR="000D1F5E" w:rsidRPr="009F1E42" w:rsidRDefault="004B46DC" w:rsidP="00C61917">
      <w:pPr>
        <w:pStyle w:val="UpdatedInstructions"/>
        <w:rPr>
          <w:lang w:val="en-US"/>
        </w:rPr>
      </w:pPr>
      <w:r w:rsidRPr="009F1E42">
        <w:rPr>
          <w:lang w:val="en-US"/>
        </w:rPr>
        <w:t>If applicable, d</w:t>
      </w:r>
      <w:r w:rsidR="000D1F5E" w:rsidRPr="009F1E42">
        <w:rPr>
          <w:lang w:val="en-US"/>
        </w:rPr>
        <w:t>escribe the steps taken to verify that the project generates net positive impacts on the well-being of women and that women participate in or influence decision making.</w:t>
      </w:r>
    </w:p>
    <w:p w14:paraId="3E0B72CF" w14:textId="2300ABE7" w:rsidR="000D1F5E" w:rsidRPr="009F1E42" w:rsidRDefault="006216D4" w:rsidP="004520D0">
      <w:pPr>
        <w:pStyle w:val="Heading3"/>
      </w:pPr>
      <w:r w:rsidRPr="009F1E42">
        <w:t>Optional</w:t>
      </w:r>
      <w:r w:rsidR="000D1F5E" w:rsidRPr="009F1E42">
        <w:t xml:space="preserve"> Gold Level: Benefit Sharing Mechanisms </w:t>
      </w:r>
      <w:r w:rsidR="000D1F5E" w:rsidRPr="009F1E42">
        <w:rPr>
          <w:color w:val="387C2B" w:themeColor="accent1"/>
        </w:rPr>
        <w:t>(</w:t>
      </w:r>
      <w:r w:rsidR="00D11F99" w:rsidRPr="009F1E42">
        <w:rPr>
          <w:color w:val="387C2B" w:themeColor="accent1"/>
        </w:rPr>
        <w:t xml:space="preserve">CCB, </w:t>
      </w:r>
      <w:r w:rsidR="000D1F5E" w:rsidRPr="009F1E42">
        <w:rPr>
          <w:color w:val="387C2B" w:themeColor="accent1"/>
        </w:rPr>
        <w:t>GL2.6)</w:t>
      </w:r>
    </w:p>
    <w:p w14:paraId="584033E8" w14:textId="2BE4B0CC" w:rsidR="000D1F5E" w:rsidRPr="009F1E42" w:rsidRDefault="004B46DC" w:rsidP="00C61917">
      <w:pPr>
        <w:pStyle w:val="UpdatedInstructions"/>
        <w:rPr>
          <w:lang w:val="en-US"/>
        </w:rPr>
      </w:pPr>
      <w:r w:rsidRPr="009F1E42">
        <w:rPr>
          <w:lang w:val="en-US"/>
        </w:rPr>
        <w:t>If applicable, d</w:t>
      </w:r>
      <w:r w:rsidR="000D1F5E" w:rsidRPr="009F1E42">
        <w:rPr>
          <w:lang w:val="en-US"/>
        </w:rPr>
        <w:t>escribe the steps taken to verify that the benefit distribution of the benefit sharing mechanism has been implemented according to the project’s validated design.</w:t>
      </w:r>
      <w:r w:rsidR="00D11F99" w:rsidRPr="009F1E42">
        <w:rPr>
          <w:lang w:val="en-US"/>
        </w:rPr>
        <w:t xml:space="preserve"> Where benefit sharing is already described in Section </w:t>
      </w:r>
      <w:r w:rsidR="002B6159" w:rsidRPr="009F1E42">
        <w:rPr>
          <w:lang w:val="en-US"/>
        </w:rPr>
        <w:fldChar w:fldCharType="begin"/>
      </w:r>
      <w:r w:rsidR="002B6159" w:rsidRPr="009F1E42">
        <w:rPr>
          <w:lang w:val="en-US"/>
        </w:rPr>
        <w:instrText xml:space="preserve"> REF _Ref158124769 \r \h </w:instrText>
      </w:r>
      <w:r w:rsidR="002B6159" w:rsidRPr="009F1E42">
        <w:rPr>
          <w:lang w:val="en-US"/>
        </w:rPr>
      </w:r>
      <w:r w:rsidR="002B6159" w:rsidRPr="009F1E42">
        <w:rPr>
          <w:lang w:val="en-US"/>
        </w:rPr>
        <w:fldChar w:fldCharType="separate"/>
      </w:r>
      <w:r w:rsidR="00533572" w:rsidRPr="009F1E42">
        <w:rPr>
          <w:lang w:val="en-US"/>
        </w:rPr>
        <w:t>4.3.17</w:t>
      </w:r>
      <w:r w:rsidR="002B6159" w:rsidRPr="009F1E42">
        <w:rPr>
          <w:lang w:val="en-US"/>
        </w:rPr>
        <w:fldChar w:fldCharType="end"/>
      </w:r>
      <w:r w:rsidR="00D11F99" w:rsidRPr="009F1E42">
        <w:rPr>
          <w:lang w:val="en-US"/>
        </w:rPr>
        <w:t xml:space="preserve"> above, indicate so here and leave the rest of this section blank.</w:t>
      </w:r>
    </w:p>
    <w:p w14:paraId="32143AC7" w14:textId="4089AD5C" w:rsidR="000D1F5E" w:rsidRPr="009F1E42" w:rsidRDefault="006216D4" w:rsidP="004520D0">
      <w:pPr>
        <w:pStyle w:val="Heading3"/>
      </w:pPr>
      <w:r w:rsidRPr="009F1E42">
        <w:t>Optional</w:t>
      </w:r>
      <w:r w:rsidR="000D1F5E" w:rsidRPr="009F1E42">
        <w:t xml:space="preserve"> Gold Level: Governance and Implementation Structures </w:t>
      </w:r>
      <w:r w:rsidR="000D1F5E" w:rsidRPr="009F1E42">
        <w:rPr>
          <w:color w:val="387C2B" w:themeColor="accent1"/>
        </w:rPr>
        <w:t>(</w:t>
      </w:r>
      <w:r w:rsidR="00D11F99" w:rsidRPr="009F1E42">
        <w:rPr>
          <w:color w:val="387C2B" w:themeColor="accent1"/>
        </w:rPr>
        <w:t xml:space="preserve">CCB, </w:t>
      </w:r>
      <w:r w:rsidR="000D1F5E" w:rsidRPr="009F1E42">
        <w:rPr>
          <w:color w:val="387C2B" w:themeColor="accent1"/>
        </w:rPr>
        <w:t>GL2.8)</w:t>
      </w:r>
    </w:p>
    <w:p w14:paraId="4D1FA28F" w14:textId="4D40C0C2" w:rsidR="000D1F5E" w:rsidRPr="009F1E42" w:rsidRDefault="004B46DC" w:rsidP="00C61917">
      <w:pPr>
        <w:pStyle w:val="UpdatedInstructions"/>
        <w:rPr>
          <w:lang w:val="en-US"/>
        </w:rPr>
      </w:pPr>
      <w:r w:rsidRPr="009F1E42">
        <w:rPr>
          <w:lang w:val="en-US"/>
        </w:rPr>
        <w:t>If applicable, d</w:t>
      </w:r>
      <w:r w:rsidR="000D1F5E" w:rsidRPr="009F1E42">
        <w:rPr>
          <w:lang w:val="en-US"/>
        </w:rPr>
        <w:t xml:space="preserve">escribe the steps to verify that the </w:t>
      </w:r>
      <w:r w:rsidR="00D43257" w:rsidRPr="009F1E42">
        <w:rPr>
          <w:lang w:val="en-US"/>
        </w:rPr>
        <w:t>project’s</w:t>
      </w:r>
      <w:r w:rsidR="000D1F5E" w:rsidRPr="009F1E42">
        <w:rPr>
          <w:lang w:val="en-US"/>
        </w:rPr>
        <w:t xml:space="preserve"> governance and implementation structures enable full and effective participation of smallholders/community members in project decision-making and implementation. Include documentation assessed and observations made during the site visit</w:t>
      </w:r>
      <w:r w:rsidRPr="009F1E42">
        <w:rPr>
          <w:lang w:val="en-US"/>
        </w:rPr>
        <w:t>,</w:t>
      </w:r>
      <w:r w:rsidR="000D1F5E" w:rsidRPr="009F1E42">
        <w:rPr>
          <w:lang w:val="en-US"/>
        </w:rPr>
        <w:t xml:space="preserve"> if applicable.</w:t>
      </w:r>
    </w:p>
    <w:p w14:paraId="51AC1F9D" w14:textId="7F3D8393" w:rsidR="000D1F5E" w:rsidRPr="009F1E42" w:rsidRDefault="006216D4" w:rsidP="004520D0">
      <w:pPr>
        <w:pStyle w:val="Heading3"/>
      </w:pPr>
      <w:r w:rsidRPr="009F1E42">
        <w:t>Optional</w:t>
      </w:r>
      <w:r w:rsidR="000D1F5E" w:rsidRPr="009F1E42">
        <w:t xml:space="preserve"> Gold Level: Smallholders/Community Members Capacity Development </w:t>
      </w:r>
      <w:r w:rsidR="000D1F5E" w:rsidRPr="009F1E42">
        <w:rPr>
          <w:color w:val="387C2B" w:themeColor="accent1"/>
        </w:rPr>
        <w:t>(</w:t>
      </w:r>
      <w:r w:rsidR="00D11F99" w:rsidRPr="009F1E42">
        <w:rPr>
          <w:color w:val="387C2B" w:themeColor="accent1"/>
        </w:rPr>
        <w:t xml:space="preserve">CCB, </w:t>
      </w:r>
      <w:r w:rsidR="000D1F5E" w:rsidRPr="009F1E42">
        <w:rPr>
          <w:color w:val="387C2B" w:themeColor="accent1"/>
        </w:rPr>
        <w:t>GL2.9)</w:t>
      </w:r>
    </w:p>
    <w:p w14:paraId="5345B7CE" w14:textId="06ACC5BA" w:rsidR="000D1F5E" w:rsidRPr="009F1E42" w:rsidRDefault="004B46DC" w:rsidP="00C61917">
      <w:pPr>
        <w:pStyle w:val="UpdatedInstructions"/>
        <w:rPr>
          <w:lang w:val="en-US"/>
        </w:rPr>
      </w:pPr>
      <w:r w:rsidRPr="009F1E42">
        <w:rPr>
          <w:lang w:val="en-US"/>
        </w:rPr>
        <w:t>If applicable, d</w:t>
      </w:r>
      <w:r w:rsidR="000D1F5E" w:rsidRPr="009F1E42">
        <w:rPr>
          <w:lang w:val="en-US"/>
        </w:rPr>
        <w:t xml:space="preserve">escribe the steps taken to verify how the project is developing the capacity of smallholders/community members, and relevant local organizations or institutions. Include documentation assessed and observations made during the site visit. Provide and justify an overall conclusion as to whether project is developing the capacity of smallholders/community members, and relevant local organizations or institutions, to participate effectively and actively in project design, </w:t>
      </w:r>
      <w:r w:rsidR="00055029" w:rsidRPr="009F1E42">
        <w:rPr>
          <w:lang w:val="en-US"/>
        </w:rPr>
        <w:t>implementation,</w:t>
      </w:r>
      <w:r w:rsidR="000D1F5E" w:rsidRPr="009F1E42">
        <w:rPr>
          <w:lang w:val="en-US"/>
        </w:rPr>
        <w:t xml:space="preserve"> and management.</w:t>
      </w:r>
    </w:p>
    <w:p w14:paraId="34A937A6" w14:textId="77777777" w:rsidR="000D1F5E" w:rsidRPr="009F1E42" w:rsidRDefault="000D1F5E" w:rsidP="000D1F5E">
      <w:pPr>
        <w:pStyle w:val="Heading2"/>
      </w:pPr>
      <w:bookmarkStart w:id="43" w:name="_Toc159496809"/>
      <w:r w:rsidRPr="009F1E42">
        <w:t>Biodiversity</w:t>
      </w:r>
      <w:bookmarkEnd w:id="43"/>
    </w:p>
    <w:p w14:paraId="5AC89EAA" w14:textId="3DE42AD0" w:rsidR="000D1F5E" w:rsidRPr="009F1E42" w:rsidRDefault="000D1F5E" w:rsidP="004520D0">
      <w:pPr>
        <w:pStyle w:val="Heading3"/>
      </w:pPr>
      <w:r w:rsidRPr="009F1E42">
        <w:t xml:space="preserve">Biodiversity Changes </w:t>
      </w:r>
      <w:r w:rsidRPr="009F1E42">
        <w:rPr>
          <w:color w:val="387C2B" w:themeColor="accent1"/>
        </w:rPr>
        <w:t>(</w:t>
      </w:r>
      <w:r w:rsidR="00D11F99" w:rsidRPr="009F1E42">
        <w:rPr>
          <w:color w:val="387C2B" w:themeColor="accent1"/>
        </w:rPr>
        <w:t xml:space="preserve">CCB, </w:t>
      </w:r>
      <w:r w:rsidRPr="009F1E42">
        <w:rPr>
          <w:color w:val="387C2B" w:themeColor="accent1"/>
        </w:rPr>
        <w:t>B2.1)</w:t>
      </w:r>
    </w:p>
    <w:p w14:paraId="5D7BC4E9" w14:textId="77777777" w:rsidR="000D1F5E" w:rsidRPr="009F1E42" w:rsidRDefault="000D1F5E" w:rsidP="00C61917">
      <w:pPr>
        <w:pStyle w:val="UpdatedInstructions"/>
        <w:rPr>
          <w:lang w:val="en-US"/>
        </w:rPr>
      </w:pPr>
      <w:r w:rsidRPr="009F1E42">
        <w:rPr>
          <w:lang w:val="en-US"/>
        </w:rPr>
        <w:t>Describe the steps taken to verify the reported changes in biodiversity in the project zone due to project activities. Describe the steps to verify the project’s impacts, including:</w:t>
      </w:r>
    </w:p>
    <w:p w14:paraId="703E00B9" w14:textId="4E5A01D0" w:rsidR="000D1F5E" w:rsidRPr="009F1E42" w:rsidRDefault="000D1F5E" w:rsidP="004646D0">
      <w:pPr>
        <w:pStyle w:val="BulletedInstructions"/>
        <w:rPr>
          <w:lang w:val="en-US"/>
        </w:rPr>
      </w:pPr>
      <w:r w:rsidRPr="009F1E42">
        <w:rPr>
          <w:lang w:val="en-US"/>
        </w:rPr>
        <w:t>The accuracy and appropriateness of monitored data</w:t>
      </w:r>
      <w:r w:rsidR="00DE1463" w:rsidRPr="009F1E42">
        <w:rPr>
          <w:lang w:val="en-US"/>
        </w:rPr>
        <w:t>.</w:t>
      </w:r>
    </w:p>
    <w:p w14:paraId="15AEB07F" w14:textId="6E0471FC" w:rsidR="000D1F5E" w:rsidRPr="009F1E42" w:rsidRDefault="000D1F5E" w:rsidP="004646D0">
      <w:pPr>
        <w:pStyle w:val="BulletedInstructions"/>
        <w:rPr>
          <w:lang w:val="en-US"/>
        </w:rPr>
      </w:pPr>
      <w:r w:rsidRPr="009F1E42">
        <w:rPr>
          <w:lang w:val="en-US"/>
        </w:rPr>
        <w:t xml:space="preserve">The justification used to attribute biodiversity changes to the </w:t>
      </w:r>
      <w:r w:rsidR="00D43257" w:rsidRPr="009F1E42">
        <w:rPr>
          <w:lang w:val="en-US"/>
        </w:rPr>
        <w:t>project’s</w:t>
      </w:r>
      <w:r w:rsidRPr="009F1E42">
        <w:rPr>
          <w:lang w:val="en-US"/>
        </w:rPr>
        <w:t xml:space="preserve"> activities</w:t>
      </w:r>
      <w:r w:rsidR="00DE1463" w:rsidRPr="009F1E42">
        <w:rPr>
          <w:lang w:val="en-US"/>
        </w:rPr>
        <w:t>.</w:t>
      </w:r>
    </w:p>
    <w:p w14:paraId="69B5B234" w14:textId="342302E0" w:rsidR="000D1F5E" w:rsidRPr="009F1E42" w:rsidRDefault="000D1F5E" w:rsidP="00C61917">
      <w:pPr>
        <w:pStyle w:val="UpdatedInstructions"/>
        <w:rPr>
          <w:lang w:val="en-US"/>
        </w:rPr>
      </w:pPr>
      <w:r w:rsidRPr="009F1E42">
        <w:rPr>
          <w:lang w:val="en-US"/>
        </w:rPr>
        <w:t>Include details of documenta</w:t>
      </w:r>
      <w:r w:rsidR="004B46DC" w:rsidRPr="009F1E42">
        <w:rPr>
          <w:lang w:val="en-US"/>
        </w:rPr>
        <w:t>tion assessed</w:t>
      </w:r>
      <w:r w:rsidRPr="009F1E42">
        <w:rPr>
          <w:lang w:val="en-US"/>
        </w:rPr>
        <w:t xml:space="preserve"> and observations made during the site visit. Provide and justify an overall conclusion as to whether the project’s assessment of changes in biodiversity resulting from project activities in the project zone </w:t>
      </w:r>
      <w:r w:rsidR="004B46DC" w:rsidRPr="009F1E42">
        <w:rPr>
          <w:lang w:val="en-US"/>
        </w:rPr>
        <w:t xml:space="preserve">during </w:t>
      </w:r>
      <w:r w:rsidRPr="009F1E42">
        <w:rPr>
          <w:lang w:val="en-US"/>
        </w:rPr>
        <w:t xml:space="preserve">the </w:t>
      </w:r>
      <w:r w:rsidR="004B46DC" w:rsidRPr="009F1E42">
        <w:rPr>
          <w:lang w:val="en-US"/>
        </w:rPr>
        <w:t>monitoring</w:t>
      </w:r>
      <w:r w:rsidRPr="009F1E42">
        <w:rPr>
          <w:lang w:val="en-US"/>
        </w:rPr>
        <w:t xml:space="preserve"> period are accurate.</w:t>
      </w:r>
    </w:p>
    <w:p w14:paraId="7A826C53" w14:textId="0AE7AF95" w:rsidR="000D1F5E" w:rsidRPr="009F1E42" w:rsidRDefault="000D1F5E" w:rsidP="004520D0">
      <w:pPr>
        <w:pStyle w:val="Heading3"/>
      </w:pPr>
      <w:r w:rsidRPr="009F1E42">
        <w:lastRenderedPageBreak/>
        <w:t>Mitigation Actions (</w:t>
      </w:r>
      <w:r w:rsidR="00D11F99" w:rsidRPr="009F1E42">
        <w:t xml:space="preserve">VCS, 3.19; CCB, </w:t>
      </w:r>
      <w:r w:rsidRPr="009F1E42">
        <w:t>B2.3)</w:t>
      </w:r>
    </w:p>
    <w:p w14:paraId="78829A85" w14:textId="6C7D561C" w:rsidR="000D1F5E" w:rsidRPr="009F1E42" w:rsidRDefault="000D1F5E" w:rsidP="00C61917">
      <w:pPr>
        <w:pStyle w:val="UpdatedInstructions"/>
        <w:rPr>
          <w:lang w:val="en-US"/>
        </w:rPr>
      </w:pPr>
      <w:r w:rsidRPr="009F1E42">
        <w:rPr>
          <w:lang w:val="en-US"/>
        </w:rPr>
        <w:t xml:space="preserve">Describe the steps taken to verify the actions taken by the project to mitigate negative impacts on biodiversity and measures taken for maintenance or enhancement of the high conservation value attributes. Provide and justify an </w:t>
      </w:r>
      <w:r w:rsidR="00633672" w:rsidRPr="009F1E42">
        <w:rPr>
          <w:lang w:val="en-US"/>
        </w:rPr>
        <w:t>overall conclusion</w:t>
      </w:r>
      <w:r w:rsidRPr="009F1E42">
        <w:rPr>
          <w:lang w:val="en-US"/>
        </w:rPr>
        <w:t xml:space="preserve"> as to whether the mitigation actions taken are appropriate and in accordance with the project’s validated project </w:t>
      </w:r>
      <w:r w:rsidR="004122CE" w:rsidRPr="009F1E42">
        <w:rPr>
          <w:lang w:val="en-US"/>
        </w:rPr>
        <w:t>description</w:t>
      </w:r>
      <w:r w:rsidRPr="009F1E42">
        <w:rPr>
          <w:lang w:val="en-US"/>
        </w:rPr>
        <w:t>.</w:t>
      </w:r>
    </w:p>
    <w:p w14:paraId="456ECF96" w14:textId="1CF32A28" w:rsidR="000D1F5E" w:rsidRPr="009F1E42" w:rsidRDefault="000D1F5E" w:rsidP="004520D0">
      <w:pPr>
        <w:pStyle w:val="Heading3"/>
      </w:pPr>
      <w:r w:rsidRPr="009F1E42">
        <w:t xml:space="preserve">Net Positive Biodiversity Impacts </w:t>
      </w:r>
      <w:r w:rsidRPr="009F1E42">
        <w:rPr>
          <w:color w:val="387C2B" w:themeColor="accent1"/>
        </w:rPr>
        <w:t>(</w:t>
      </w:r>
      <w:r w:rsidR="00E81596" w:rsidRPr="009F1E42">
        <w:rPr>
          <w:color w:val="387C2B" w:themeColor="accent1"/>
        </w:rPr>
        <w:t xml:space="preserve">CCB, </w:t>
      </w:r>
      <w:r w:rsidRPr="009F1E42">
        <w:rPr>
          <w:color w:val="387C2B" w:themeColor="accent1"/>
        </w:rPr>
        <w:t>B2.2)</w:t>
      </w:r>
    </w:p>
    <w:p w14:paraId="471E7D4A" w14:textId="5AFC2E6A" w:rsidR="000D1F5E" w:rsidRPr="009F1E42" w:rsidRDefault="000D1F5E" w:rsidP="00C61917">
      <w:pPr>
        <w:pStyle w:val="UpdatedInstructions"/>
        <w:rPr>
          <w:lang w:val="en-US"/>
        </w:rPr>
      </w:pPr>
      <w:r w:rsidRPr="009F1E42">
        <w:rPr>
          <w:lang w:val="en-US"/>
        </w:rPr>
        <w:t xml:space="preserve">Describe the steps taken to verify that the project’s net impacts on biodiversity in the project zone are positive. </w:t>
      </w:r>
      <w:r w:rsidR="0066274F" w:rsidRPr="009F1E42">
        <w:rPr>
          <w:lang w:val="en-US"/>
        </w:rPr>
        <w:t xml:space="preserve">Demonstrate that no land was cleared or drained of existing natural ecosystems during the monitoring period. </w:t>
      </w:r>
      <w:r w:rsidRPr="009F1E42">
        <w:rPr>
          <w:lang w:val="en-US"/>
        </w:rPr>
        <w:t xml:space="preserve">Include documentation assessed and observations made on the site visit. Provide and justify an overall conclusion as to whether the net impact of the project’s activities on biodiversity </w:t>
      </w:r>
      <w:r w:rsidR="00E7769C" w:rsidRPr="009F1E42">
        <w:rPr>
          <w:lang w:val="en-US"/>
        </w:rPr>
        <w:t>is</w:t>
      </w:r>
      <w:r w:rsidRPr="009F1E42">
        <w:rPr>
          <w:lang w:val="en-US"/>
        </w:rPr>
        <w:t xml:space="preserve"> positive.</w:t>
      </w:r>
    </w:p>
    <w:p w14:paraId="4B1C49BB" w14:textId="73FA322E" w:rsidR="00296C95" w:rsidRPr="009F1E42" w:rsidRDefault="00296C95" w:rsidP="00296C95">
      <w:pPr>
        <w:pStyle w:val="UpdatedInstructions"/>
        <w:rPr>
          <w:lang w:val="en-US"/>
        </w:rPr>
      </w:pPr>
      <w:r w:rsidRPr="009F1E42">
        <w:rPr>
          <w:lang w:val="en-US"/>
        </w:rPr>
        <w:t xml:space="preserve">Where the project </w:t>
      </w:r>
      <w:proofErr w:type="gramStart"/>
      <w:r w:rsidRPr="009F1E42">
        <w:rPr>
          <w:lang w:val="en-US"/>
        </w:rPr>
        <w:t>is located in</w:t>
      </w:r>
      <w:proofErr w:type="gramEnd"/>
      <w:r w:rsidRPr="009F1E42">
        <w:rPr>
          <w:lang w:val="en-US"/>
        </w:rPr>
        <w:t xml:space="preserve"> or adjacent to habitats for rare, threatened, or endangered species, ensure the project proponent has listed such species and habitat </w:t>
      </w:r>
      <w:r w:rsidR="00D2326C" w:rsidRPr="009F1E42">
        <w:rPr>
          <w:lang w:val="en-US"/>
        </w:rPr>
        <w:t>and</w:t>
      </w:r>
      <w:r w:rsidRPr="009F1E42">
        <w:rPr>
          <w:lang w:val="en-US"/>
        </w:rPr>
        <w:t xml:space="preserve"> provided evidence that the project has not adversely impact these areas during the monitoring period.</w:t>
      </w:r>
      <w:r w:rsidR="00D2326C" w:rsidRPr="009F1E42">
        <w:rPr>
          <w:lang w:val="en-US"/>
        </w:rPr>
        <w:t xml:space="preserve"> Add rows as needed.</w:t>
      </w:r>
    </w:p>
    <w:tbl>
      <w:tblPr>
        <w:tblStyle w:val="GridTable5Dark-Accent21"/>
        <w:tblW w:w="0" w:type="auto"/>
        <w:tblInd w:w="607" w:type="dxa"/>
        <w:tblLayout w:type="fixed"/>
        <w:tblLook w:val="06A0" w:firstRow="1" w:lastRow="0" w:firstColumn="1" w:lastColumn="0" w:noHBand="1" w:noVBand="1"/>
      </w:tblPr>
      <w:tblGrid>
        <w:gridCol w:w="1919"/>
        <w:gridCol w:w="6824"/>
      </w:tblGrid>
      <w:tr w:rsidR="003B2B9C" w:rsidRPr="009F1E42" w14:paraId="64365C2E" w14:textId="77777777" w:rsidTr="00FB1D1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Borders>
              <w:bottom w:val="single" w:sz="4" w:space="0" w:color="FFFFFF"/>
              <w:right w:val="single" w:sz="4" w:space="0" w:color="FFFFFF"/>
            </w:tcBorders>
          </w:tcPr>
          <w:p w14:paraId="72B6230E" w14:textId="77777777" w:rsidR="003B2B9C" w:rsidRPr="009F1E42" w:rsidRDefault="003B2B9C">
            <w:pPr>
              <w:pStyle w:val="TableTitlesupdated0"/>
              <w:jc w:val="left"/>
              <w:rPr>
                <w:lang w:val="en-US"/>
              </w:rPr>
            </w:pPr>
          </w:p>
        </w:tc>
        <w:tc>
          <w:tcPr>
            <w:tcW w:w="6824" w:type="dxa"/>
            <w:tcBorders>
              <w:left w:val="single" w:sz="4" w:space="0" w:color="FFFFFF"/>
              <w:bottom w:val="single" w:sz="4" w:space="0" w:color="FFFFFF"/>
            </w:tcBorders>
          </w:tcPr>
          <w:p w14:paraId="540879D2" w14:textId="1A28914B" w:rsidR="003B2B9C" w:rsidRPr="00FB1D16" w:rsidRDefault="003B2B9C">
            <w:pPr>
              <w:pStyle w:val="TableInstructionsupdated0"/>
              <w:cnfStyle w:val="100000000000" w:firstRow="1" w:lastRow="0" w:firstColumn="0" w:lastColumn="0" w:oddVBand="0" w:evenVBand="0" w:oddHBand="0" w:evenHBand="0" w:firstRowFirstColumn="0" w:firstRowLastColumn="0" w:lastRowFirstColumn="0" w:lastRowLastColumn="0"/>
              <w:rPr>
                <w:i w:val="0"/>
                <w:iCs/>
                <w:sz w:val="21"/>
                <w:szCs w:val="21"/>
                <w:lang w:val="en-US"/>
              </w:rPr>
            </w:pPr>
            <w:r w:rsidRPr="00FB1D16">
              <w:rPr>
                <w:i w:val="0"/>
                <w:iCs/>
                <w:color w:val="E4E0DE" w:themeColor="background1" w:themeTint="33"/>
                <w:sz w:val="21"/>
                <w:szCs w:val="21"/>
                <w:lang w:val="en-US"/>
              </w:rPr>
              <w:t xml:space="preserve">Evidence gathering activities, evidence checked, and </w:t>
            </w:r>
            <w:r w:rsidR="00FB1D16">
              <w:rPr>
                <w:i w:val="0"/>
                <w:iCs/>
                <w:color w:val="E4E0DE" w:themeColor="background1" w:themeTint="33"/>
                <w:sz w:val="21"/>
                <w:szCs w:val="21"/>
                <w:lang w:val="en-US"/>
              </w:rPr>
              <w:t>assessment</w:t>
            </w:r>
            <w:r w:rsidRPr="00FB1D16">
              <w:rPr>
                <w:i w:val="0"/>
                <w:iCs/>
                <w:color w:val="E4E0DE" w:themeColor="background1" w:themeTint="33"/>
                <w:sz w:val="21"/>
                <w:szCs w:val="21"/>
                <w:lang w:val="en-US"/>
              </w:rPr>
              <w:t xml:space="preserve"> conclusion</w:t>
            </w:r>
          </w:p>
        </w:tc>
      </w:tr>
      <w:tr w:rsidR="00FB1D16" w:rsidRPr="009F1E42" w14:paraId="71E033E3" w14:textId="55428A99" w:rsidTr="00C83FC4">
        <w:trPr>
          <w:trHeight w:val="300"/>
        </w:trPr>
        <w:tc>
          <w:tcPr>
            <w:cnfStyle w:val="001000000000" w:firstRow="0" w:lastRow="0" w:firstColumn="1" w:lastColumn="0" w:oddVBand="0" w:evenVBand="0" w:oddHBand="0" w:evenHBand="0" w:firstRowFirstColumn="0" w:firstRowLastColumn="0" w:lastRowFirstColumn="0" w:lastRowLastColumn="0"/>
            <w:tcW w:w="1919" w:type="dxa"/>
            <w:tcBorders>
              <w:bottom w:val="single" w:sz="4" w:space="0" w:color="FFFFFF"/>
              <w:right w:val="single" w:sz="4" w:space="0" w:color="FFFFFF"/>
            </w:tcBorders>
            <w:hideMark/>
          </w:tcPr>
          <w:p w14:paraId="174572C9" w14:textId="77777777" w:rsidR="00FB1D16" w:rsidRPr="005F18EE" w:rsidRDefault="00FB1D16">
            <w:pPr>
              <w:pStyle w:val="TableTitlesupdated0"/>
              <w:jc w:val="left"/>
              <w:rPr>
                <w:lang w:val="en-US"/>
              </w:rPr>
            </w:pPr>
            <w:bookmarkStart w:id="44" w:name="_High_Conservation_Values_1"/>
            <w:bookmarkEnd w:id="44"/>
            <w:r w:rsidRPr="005F18EE">
              <w:rPr>
                <w:lang w:val="en-US"/>
              </w:rPr>
              <w:t xml:space="preserve">Species and habitat </w:t>
            </w:r>
          </w:p>
        </w:tc>
        <w:tc>
          <w:tcPr>
            <w:tcW w:w="6824" w:type="dxa"/>
            <w:tcBorders>
              <w:top w:val="single" w:sz="4" w:space="0" w:color="FFFFFF"/>
              <w:left w:val="single" w:sz="4" w:space="0" w:color="FFFFFF"/>
              <w:bottom w:val="single" w:sz="4" w:space="0" w:color="FFFFFF"/>
              <w:right w:val="single" w:sz="4" w:space="0" w:color="FFFFFF"/>
            </w:tcBorders>
            <w:shd w:val="clear" w:color="auto" w:fill="F2F2F2"/>
            <w:hideMark/>
          </w:tcPr>
          <w:p w14:paraId="74CBFF39" w14:textId="26CC5BC2" w:rsidR="00FB1D16" w:rsidRPr="009F1E42" w:rsidRDefault="00FD2DF5">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r>
              <w:rPr>
                <w:lang w:val="en-US"/>
              </w:rPr>
              <w:t>Evaluation of whether</w:t>
            </w:r>
            <w:r w:rsidR="00FB1D16" w:rsidRPr="009F1E42">
              <w:rPr>
                <w:lang w:val="en-US"/>
              </w:rPr>
              <w:t xml:space="preserve"> the project </w:t>
            </w:r>
            <w:r w:rsidR="00FB1D16">
              <w:rPr>
                <w:lang w:val="en-US"/>
              </w:rPr>
              <w:t>has</w:t>
            </w:r>
            <w:r w:rsidR="00FB1D16" w:rsidRPr="009F1E42">
              <w:rPr>
                <w:lang w:val="en-US"/>
              </w:rPr>
              <w:t xml:space="preserve"> adversely impact</w:t>
            </w:r>
            <w:r w:rsidR="00FB1D16">
              <w:rPr>
                <w:lang w:val="en-US"/>
              </w:rPr>
              <w:t>ed</w:t>
            </w:r>
            <w:r w:rsidR="00FB1D16" w:rsidRPr="009F1E42">
              <w:rPr>
                <w:lang w:val="en-US"/>
              </w:rPr>
              <w:t xml:space="preserve"> habitats</w:t>
            </w:r>
            <w:r w:rsidR="00FB1D16">
              <w:rPr>
                <w:lang w:val="en-US"/>
              </w:rPr>
              <w:t xml:space="preserve"> and areas needed for habitat connectivity</w:t>
            </w:r>
            <w:r w:rsidR="00FB1D16" w:rsidRPr="009F1E42">
              <w:rPr>
                <w:lang w:val="en-US"/>
              </w:rPr>
              <w:t xml:space="preserve"> for rare, threatened, or endangered species</w:t>
            </w:r>
            <w:r w:rsidR="00FB1D16">
              <w:rPr>
                <w:lang w:val="en-US"/>
              </w:rPr>
              <w:t xml:space="preserve"> during the monitoring period</w:t>
            </w:r>
            <w:r w:rsidR="00FB1D16" w:rsidRPr="009F1E42">
              <w:rPr>
                <w:lang w:val="en-US"/>
              </w:rPr>
              <w:t>.</w:t>
            </w:r>
          </w:p>
        </w:tc>
      </w:tr>
      <w:tr w:rsidR="00FB1D16" w:rsidRPr="009F1E42" w14:paraId="692669FE" w14:textId="77777777" w:rsidTr="00994FE6">
        <w:trPr>
          <w:trHeight w:val="300"/>
        </w:trPr>
        <w:tc>
          <w:tcPr>
            <w:cnfStyle w:val="001000000000" w:firstRow="0" w:lastRow="0" w:firstColumn="1" w:lastColumn="0" w:oddVBand="0" w:evenVBand="0" w:oddHBand="0" w:evenHBand="0" w:firstRowFirstColumn="0" w:firstRowLastColumn="0" w:lastRowFirstColumn="0" w:lastRowLastColumn="0"/>
            <w:tcW w:w="1919" w:type="dxa"/>
            <w:tcBorders>
              <w:bottom w:val="single" w:sz="4" w:space="0" w:color="FFFFFF"/>
              <w:right w:val="single" w:sz="4" w:space="0" w:color="FFFFFF"/>
            </w:tcBorders>
          </w:tcPr>
          <w:p w14:paraId="7E914A44" w14:textId="52CDDE7D" w:rsidR="00FB1D16" w:rsidRPr="009F1E42" w:rsidRDefault="00FB1D16">
            <w:pPr>
              <w:pStyle w:val="TableTitlesupdated0"/>
              <w:jc w:val="left"/>
              <w:rPr>
                <w:lang w:val="en-US"/>
              </w:rPr>
            </w:pPr>
            <w:r>
              <w:rPr>
                <w:lang w:val="en-US"/>
              </w:rPr>
              <w:t>Areas needed for habitat connectivity</w:t>
            </w:r>
          </w:p>
        </w:tc>
        <w:tc>
          <w:tcPr>
            <w:tcW w:w="6824" w:type="dxa"/>
            <w:tcBorders>
              <w:top w:val="single" w:sz="4" w:space="0" w:color="FFFFFF"/>
              <w:left w:val="single" w:sz="4" w:space="0" w:color="FFFFFF"/>
              <w:bottom w:val="single" w:sz="4" w:space="0" w:color="FFFFFF"/>
              <w:right w:val="single" w:sz="4" w:space="0" w:color="FFFFFF"/>
            </w:tcBorders>
            <w:shd w:val="clear" w:color="auto" w:fill="F2F2F2"/>
          </w:tcPr>
          <w:p w14:paraId="3D546152" w14:textId="24A0DD56" w:rsidR="00FB1D16" w:rsidRPr="009F1E42" w:rsidRDefault="009363CF">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r>
              <w:rPr>
                <w:lang w:val="en-US"/>
              </w:rPr>
              <w:t>Evaluation</w:t>
            </w:r>
            <w:r w:rsidR="00FD2DF5">
              <w:rPr>
                <w:lang w:val="en-US"/>
              </w:rPr>
              <w:t xml:space="preserve"> of whether</w:t>
            </w:r>
            <w:r w:rsidR="00FB1D16">
              <w:rPr>
                <w:lang w:val="en-US"/>
              </w:rPr>
              <w:t xml:space="preserve"> the project has adversely impacted any areas needed for habitat connectivity during the monitoring period</w:t>
            </w:r>
          </w:p>
        </w:tc>
      </w:tr>
      <w:tr w:rsidR="00FB1D16" w:rsidRPr="009F1E42" w14:paraId="05E567B0" w14:textId="204B3596" w:rsidTr="00EF15E7">
        <w:trPr>
          <w:trHeight w:val="300"/>
        </w:trPr>
        <w:tc>
          <w:tcPr>
            <w:cnfStyle w:val="001000000000" w:firstRow="0" w:lastRow="0" w:firstColumn="1" w:lastColumn="0" w:oddVBand="0" w:evenVBand="0" w:oddHBand="0" w:evenHBand="0" w:firstRowFirstColumn="0" w:firstRowLastColumn="0" w:lastRowFirstColumn="0" w:lastRowLastColumn="0"/>
            <w:tcW w:w="1919" w:type="dxa"/>
            <w:tcBorders>
              <w:top w:val="single" w:sz="4" w:space="0" w:color="FFFFFF"/>
              <w:right w:val="single" w:sz="4" w:space="0" w:color="FFFFFF"/>
            </w:tcBorders>
            <w:hideMark/>
          </w:tcPr>
          <w:p w14:paraId="41337963" w14:textId="77777777" w:rsidR="00FB1D16" w:rsidRPr="009F1E42" w:rsidRDefault="00FB1D16">
            <w:pPr>
              <w:pStyle w:val="TableTitlesupdated0"/>
              <w:jc w:val="left"/>
              <w:rPr>
                <w:b/>
                <w:bCs w:val="0"/>
                <w:lang w:val="en-US"/>
              </w:rPr>
            </w:pPr>
            <w:r w:rsidRPr="009F1E42">
              <w:rPr>
                <w:b/>
                <w:bCs w:val="0"/>
                <w:lang w:val="en-US"/>
              </w:rPr>
              <w:t>…</w:t>
            </w:r>
          </w:p>
        </w:tc>
        <w:tc>
          <w:tcPr>
            <w:tcW w:w="6824" w:type="dxa"/>
            <w:tcBorders>
              <w:top w:val="single" w:sz="4" w:space="0" w:color="FFFFFF"/>
              <w:left w:val="single" w:sz="4" w:space="0" w:color="FFFFFF"/>
              <w:bottom w:val="single" w:sz="4" w:space="0" w:color="FFFFFF"/>
              <w:right w:val="single" w:sz="4" w:space="0" w:color="FFFFFF"/>
            </w:tcBorders>
            <w:shd w:val="clear" w:color="auto" w:fill="F2F2F2"/>
            <w:hideMark/>
          </w:tcPr>
          <w:p w14:paraId="00538E24" w14:textId="0320A929" w:rsidR="00FB1D16" w:rsidRPr="009F1E42" w:rsidRDefault="00FB1D16">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w:t>
            </w:r>
          </w:p>
        </w:tc>
      </w:tr>
    </w:tbl>
    <w:p w14:paraId="69B8CE22" w14:textId="0B6C08DE" w:rsidR="00E81596" w:rsidRPr="009F1E42" w:rsidRDefault="003354D8" w:rsidP="004520D0">
      <w:pPr>
        <w:pStyle w:val="Heading3"/>
      </w:pPr>
      <w:r w:rsidRPr="009F1E42">
        <w:t xml:space="preserve">Species Used </w:t>
      </w:r>
      <w:r w:rsidRPr="005C23DE">
        <w:rPr>
          <w:color w:val="387C2B" w:themeColor="accent1"/>
        </w:rPr>
        <w:t>(VCS, 3.19; CCB, B2.5, B2.6)</w:t>
      </w:r>
    </w:p>
    <w:p w14:paraId="63C35DD5" w14:textId="378934D2" w:rsidR="001D66D8" w:rsidRPr="009F1E42" w:rsidRDefault="001D66D8" w:rsidP="001D66D8">
      <w:pPr>
        <w:pStyle w:val="UpdatedInstructions"/>
        <w:rPr>
          <w:lang w:val="en-US"/>
        </w:rPr>
      </w:pPr>
      <w:r w:rsidRPr="009F1E42">
        <w:rPr>
          <w:lang w:val="en-US"/>
        </w:rPr>
        <w:t xml:space="preserve">In the table below, describe the steps taken to verify that </w:t>
      </w:r>
      <w:r w:rsidR="00D776BA">
        <w:rPr>
          <w:lang w:val="en-US"/>
        </w:rPr>
        <w:t xml:space="preserve">(i) </w:t>
      </w:r>
      <w:r w:rsidRPr="009F1E42">
        <w:rPr>
          <w:lang w:val="en-US"/>
        </w:rPr>
        <w:t>the species used in the project are not invasive, that</w:t>
      </w:r>
      <w:r w:rsidR="00D470C6">
        <w:rPr>
          <w:lang w:val="en-US"/>
        </w:rPr>
        <w:t xml:space="preserve"> </w:t>
      </w:r>
      <w:r w:rsidR="00D776BA">
        <w:rPr>
          <w:lang w:val="en-US"/>
        </w:rPr>
        <w:t xml:space="preserve">(ii) </w:t>
      </w:r>
      <w:r w:rsidRPr="009F1E42">
        <w:rPr>
          <w:lang w:val="en-US"/>
        </w:rPr>
        <w:t xml:space="preserve">the project proponent has </w:t>
      </w:r>
      <w:r w:rsidR="00DE4A3D" w:rsidRPr="009F1E42">
        <w:rPr>
          <w:lang w:val="en-US"/>
        </w:rPr>
        <w:t xml:space="preserve">demonstrated that any </w:t>
      </w:r>
      <w:r w:rsidR="001C7685" w:rsidRPr="009F1E42">
        <w:rPr>
          <w:lang w:val="en-US"/>
        </w:rPr>
        <w:t>negative impacts of the species introduced are being mitigated,</w:t>
      </w:r>
      <w:r w:rsidR="00D776BA">
        <w:rPr>
          <w:lang w:val="en-US"/>
        </w:rPr>
        <w:t xml:space="preserve"> that</w:t>
      </w:r>
      <w:r w:rsidR="00D470C6">
        <w:rPr>
          <w:lang w:val="en-US"/>
        </w:rPr>
        <w:t xml:space="preserve"> (iii)</w:t>
      </w:r>
      <w:r w:rsidR="00D776BA">
        <w:rPr>
          <w:lang w:val="en-US"/>
        </w:rPr>
        <w:t xml:space="preserve"> the project proponent has</w:t>
      </w:r>
      <w:r w:rsidR="00480EDE" w:rsidRPr="009F1E42">
        <w:rPr>
          <w:lang w:val="en-US"/>
        </w:rPr>
        <w:t xml:space="preserve"> justified the usage of non-native species</w:t>
      </w:r>
      <w:r w:rsidR="00D470C6">
        <w:rPr>
          <w:lang w:val="en-US"/>
        </w:rPr>
        <w:t>, and that (iv)</w:t>
      </w:r>
      <w:r w:rsidR="00D470C6" w:rsidRPr="009F1E42">
        <w:rPr>
          <w:lang w:val="en-US"/>
        </w:rPr>
        <w:t xml:space="preserve"> existing invasive species have not thrived as a result of project activities</w:t>
      </w:r>
      <w:r w:rsidR="00D470C6">
        <w:rPr>
          <w:lang w:val="en-US"/>
        </w:rPr>
        <w:t>.</w:t>
      </w:r>
    </w:p>
    <w:p w14:paraId="18BFC691" w14:textId="77777777" w:rsidR="003354D8" w:rsidRPr="009F1E42" w:rsidRDefault="003354D8" w:rsidP="003354D8"/>
    <w:tbl>
      <w:tblPr>
        <w:tblStyle w:val="GridTable5Dark-Accent21"/>
        <w:tblW w:w="0" w:type="auto"/>
        <w:tblInd w:w="607" w:type="dxa"/>
        <w:tblLayout w:type="fixed"/>
        <w:tblLook w:val="06A0" w:firstRow="1" w:lastRow="0" w:firstColumn="1" w:lastColumn="0" w:noHBand="1" w:noVBand="1"/>
      </w:tblPr>
      <w:tblGrid>
        <w:gridCol w:w="1919"/>
        <w:gridCol w:w="3412"/>
        <w:gridCol w:w="3412"/>
      </w:tblGrid>
      <w:tr w:rsidR="00C07CB1" w:rsidRPr="009F1E42" w14:paraId="2D5F2DFD" w14:textId="77777777" w:rsidTr="005F18E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Borders>
              <w:bottom w:val="single" w:sz="4" w:space="0" w:color="FFFFFF"/>
              <w:right w:val="single" w:sz="4" w:space="0" w:color="FFFFFF"/>
            </w:tcBorders>
            <w:hideMark/>
          </w:tcPr>
          <w:p w14:paraId="26049C0A" w14:textId="25BC251F" w:rsidR="00C07CB1" w:rsidRPr="009F1E42" w:rsidRDefault="00C07CB1">
            <w:pPr>
              <w:pStyle w:val="TableTitlesupdated0"/>
              <w:jc w:val="left"/>
              <w:rPr>
                <w:b/>
                <w:bCs w:val="0"/>
                <w:lang w:val="en-US"/>
              </w:rPr>
            </w:pPr>
          </w:p>
        </w:tc>
        <w:tc>
          <w:tcPr>
            <w:tcW w:w="6824" w:type="dxa"/>
            <w:gridSpan w:val="2"/>
            <w:tcBorders>
              <w:left w:val="single" w:sz="4" w:space="0" w:color="FFFFFF"/>
              <w:bottom w:val="single" w:sz="4" w:space="0" w:color="FFFFFF"/>
            </w:tcBorders>
            <w:hideMark/>
          </w:tcPr>
          <w:p w14:paraId="3064FD89" w14:textId="3DE8DF04" w:rsidR="00C07CB1" w:rsidRPr="005F18EE" w:rsidRDefault="00C07CB1">
            <w:pPr>
              <w:pStyle w:val="TableInstructionsupdated0"/>
              <w:cnfStyle w:val="100000000000" w:firstRow="1" w:lastRow="0" w:firstColumn="0" w:lastColumn="0" w:oddVBand="0" w:evenVBand="0" w:oddHBand="0" w:evenHBand="0" w:firstRowFirstColumn="0" w:firstRowLastColumn="0" w:lastRowFirstColumn="0" w:lastRowLastColumn="0"/>
              <w:rPr>
                <w:i w:val="0"/>
                <w:iCs/>
                <w:color w:val="FFFFFF"/>
                <w:sz w:val="21"/>
                <w:szCs w:val="21"/>
                <w:lang w:val="en-US"/>
              </w:rPr>
            </w:pPr>
            <w:r w:rsidRPr="005F18EE">
              <w:rPr>
                <w:i w:val="0"/>
                <w:iCs/>
                <w:color w:val="FFFFFF"/>
                <w:sz w:val="21"/>
                <w:szCs w:val="21"/>
                <w:lang w:val="en-US"/>
              </w:rPr>
              <w:t xml:space="preserve">Evidence gathering activities, evidence checked, and </w:t>
            </w:r>
            <w:r w:rsidR="00D776BA" w:rsidRPr="005F18EE">
              <w:rPr>
                <w:i w:val="0"/>
                <w:iCs/>
                <w:color w:val="FFFFFF"/>
                <w:sz w:val="21"/>
                <w:szCs w:val="21"/>
                <w:lang w:val="en-US"/>
              </w:rPr>
              <w:t xml:space="preserve">assessment </w:t>
            </w:r>
            <w:r w:rsidRPr="005F18EE">
              <w:rPr>
                <w:i w:val="0"/>
                <w:iCs/>
                <w:color w:val="FFFFFF"/>
                <w:sz w:val="21"/>
                <w:szCs w:val="21"/>
                <w:lang w:val="en-US"/>
              </w:rPr>
              <w:t>conclusion</w:t>
            </w:r>
          </w:p>
        </w:tc>
      </w:tr>
      <w:tr w:rsidR="00CD569C" w:rsidRPr="009F1E42" w14:paraId="292F8EDD" w14:textId="77777777" w:rsidTr="005F18EE">
        <w:trPr>
          <w:trHeight w:val="300"/>
        </w:trPr>
        <w:tc>
          <w:tcPr>
            <w:cnfStyle w:val="001000000000" w:firstRow="0" w:lastRow="0" w:firstColumn="1" w:lastColumn="0" w:oddVBand="0" w:evenVBand="0" w:oddHBand="0" w:evenHBand="0" w:firstRowFirstColumn="0" w:firstRowLastColumn="0" w:lastRowFirstColumn="0" w:lastRowLastColumn="0"/>
            <w:tcW w:w="1919" w:type="dxa"/>
            <w:tcBorders>
              <w:bottom w:val="single" w:sz="4" w:space="0" w:color="FFFFFF"/>
              <w:right w:val="single" w:sz="4" w:space="0" w:color="FFFFFF"/>
            </w:tcBorders>
          </w:tcPr>
          <w:p w14:paraId="2BE0022D" w14:textId="72805B03" w:rsidR="00CD569C" w:rsidRPr="005F18EE" w:rsidRDefault="00C359CF">
            <w:pPr>
              <w:pStyle w:val="TableTitlesupdated0"/>
              <w:jc w:val="left"/>
              <w:rPr>
                <w:lang w:val="en-US"/>
              </w:rPr>
            </w:pPr>
            <w:r w:rsidRPr="005F18EE">
              <w:rPr>
                <w:lang w:val="en-US"/>
              </w:rPr>
              <w:lastRenderedPageBreak/>
              <w:t>Species introduced</w:t>
            </w:r>
          </w:p>
        </w:tc>
        <w:tc>
          <w:tcPr>
            <w:tcW w:w="6824" w:type="dxa"/>
            <w:gridSpan w:val="2"/>
            <w:tcBorders>
              <w:top w:val="single" w:sz="4" w:space="0" w:color="FFFFFF"/>
              <w:left w:val="single" w:sz="4" w:space="0" w:color="FFFFFF"/>
              <w:bottom w:val="single" w:sz="4" w:space="0" w:color="FFFFFF"/>
              <w:right w:val="single" w:sz="4" w:space="0" w:color="FFFFFF"/>
            </w:tcBorders>
            <w:shd w:val="clear" w:color="auto" w:fill="F2F2F2"/>
          </w:tcPr>
          <w:p w14:paraId="4BC03EA1" w14:textId="77777777" w:rsidR="00CD569C" w:rsidRPr="009F1E42" w:rsidRDefault="00CD569C">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p>
        </w:tc>
      </w:tr>
      <w:tr w:rsidR="00CD569C" w:rsidRPr="009F1E42" w14:paraId="5C868C2D" w14:textId="77777777" w:rsidTr="005F18EE">
        <w:trPr>
          <w:trHeight w:val="300"/>
        </w:trPr>
        <w:tc>
          <w:tcPr>
            <w:cnfStyle w:val="001000000000" w:firstRow="0" w:lastRow="0" w:firstColumn="1" w:lastColumn="0" w:oddVBand="0" w:evenVBand="0" w:oddHBand="0" w:evenHBand="0" w:firstRowFirstColumn="0" w:firstRowLastColumn="0" w:lastRowFirstColumn="0" w:lastRowLastColumn="0"/>
            <w:tcW w:w="1919" w:type="dxa"/>
            <w:tcBorders>
              <w:bottom w:val="single" w:sz="4" w:space="0" w:color="FFFFFF"/>
              <w:right w:val="single" w:sz="4" w:space="0" w:color="FFFFFF"/>
            </w:tcBorders>
          </w:tcPr>
          <w:p w14:paraId="19BF36C2" w14:textId="3CAB700C" w:rsidR="00CD569C" w:rsidRPr="009F1E42" w:rsidRDefault="00C359CF">
            <w:pPr>
              <w:pStyle w:val="TableTitlesupdated0"/>
              <w:jc w:val="left"/>
              <w:rPr>
                <w:lang w:val="en-US"/>
              </w:rPr>
            </w:pPr>
            <w:r>
              <w:rPr>
                <w:lang w:val="en-US"/>
              </w:rPr>
              <w:t>Existing invasive species</w:t>
            </w:r>
          </w:p>
        </w:tc>
        <w:tc>
          <w:tcPr>
            <w:tcW w:w="6824" w:type="dxa"/>
            <w:gridSpan w:val="2"/>
            <w:tcBorders>
              <w:top w:val="single" w:sz="4" w:space="0" w:color="FFFFFF"/>
              <w:left w:val="single" w:sz="4" w:space="0" w:color="FFFFFF"/>
              <w:bottom w:val="single" w:sz="4" w:space="0" w:color="FFFFFF"/>
              <w:right w:val="single" w:sz="4" w:space="0" w:color="FFFFFF"/>
            </w:tcBorders>
            <w:shd w:val="clear" w:color="auto" w:fill="F2F2F2"/>
          </w:tcPr>
          <w:p w14:paraId="57A47E1A" w14:textId="77777777" w:rsidR="00CD569C" w:rsidRPr="009F1E42" w:rsidRDefault="00CD569C">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p>
        </w:tc>
      </w:tr>
      <w:tr w:rsidR="001D66D8" w:rsidRPr="009F1E42" w14:paraId="5FA39D40" w14:textId="77777777" w:rsidTr="005F18EE">
        <w:trPr>
          <w:trHeight w:val="300"/>
        </w:trPr>
        <w:tc>
          <w:tcPr>
            <w:cnfStyle w:val="001000000000" w:firstRow="0" w:lastRow="0" w:firstColumn="1" w:lastColumn="0" w:oddVBand="0" w:evenVBand="0" w:oddHBand="0" w:evenHBand="0" w:firstRowFirstColumn="0" w:firstRowLastColumn="0" w:lastRowFirstColumn="0" w:lastRowLastColumn="0"/>
            <w:tcW w:w="1919" w:type="dxa"/>
            <w:tcBorders>
              <w:top w:val="single" w:sz="4" w:space="0" w:color="FFFFFF"/>
              <w:right w:val="single" w:sz="4" w:space="0" w:color="FFFFFF"/>
            </w:tcBorders>
            <w:hideMark/>
          </w:tcPr>
          <w:p w14:paraId="377405BF" w14:textId="77777777" w:rsidR="001D66D8" w:rsidRPr="009F1E42" w:rsidRDefault="001D66D8">
            <w:pPr>
              <w:pStyle w:val="TableTitlesupdated0"/>
              <w:jc w:val="left"/>
              <w:rPr>
                <w:b/>
                <w:bCs w:val="0"/>
                <w:lang w:val="en-US"/>
              </w:rPr>
            </w:pPr>
            <w:r w:rsidRPr="009F1E42">
              <w:rPr>
                <w:b/>
                <w:bCs w:val="0"/>
                <w:lang w:val="en-US"/>
              </w:rPr>
              <w:t>…</w:t>
            </w:r>
          </w:p>
        </w:tc>
        <w:tc>
          <w:tcPr>
            <w:tcW w:w="3412" w:type="dxa"/>
            <w:tcBorders>
              <w:top w:val="single" w:sz="4" w:space="0" w:color="FFFFFF"/>
              <w:left w:val="single" w:sz="4" w:space="0" w:color="FFFFFF"/>
              <w:bottom w:val="single" w:sz="4" w:space="0" w:color="FFFFFF"/>
              <w:right w:val="single" w:sz="4" w:space="0" w:color="FFFFFF"/>
            </w:tcBorders>
            <w:shd w:val="clear" w:color="auto" w:fill="F2F2F2"/>
            <w:hideMark/>
          </w:tcPr>
          <w:p w14:paraId="790D4B1F" w14:textId="77777777" w:rsidR="001D66D8" w:rsidRPr="009F1E42" w:rsidRDefault="001D66D8">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w:t>
            </w:r>
          </w:p>
        </w:tc>
        <w:tc>
          <w:tcPr>
            <w:tcW w:w="3412" w:type="dxa"/>
            <w:tcBorders>
              <w:top w:val="single" w:sz="4" w:space="0" w:color="FFFFFF"/>
              <w:left w:val="single" w:sz="4" w:space="0" w:color="FFFFFF"/>
              <w:bottom w:val="single" w:sz="4" w:space="0" w:color="FFFFFF"/>
              <w:right w:val="single" w:sz="4" w:space="0" w:color="FFFFFF"/>
            </w:tcBorders>
            <w:shd w:val="clear" w:color="auto" w:fill="F2F2F2"/>
          </w:tcPr>
          <w:p w14:paraId="0E07E332" w14:textId="77777777" w:rsidR="001D66D8" w:rsidRPr="009F1E42" w:rsidRDefault="001D66D8">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p>
        </w:tc>
      </w:tr>
    </w:tbl>
    <w:p w14:paraId="315FDC10" w14:textId="77777777" w:rsidR="003354D8" w:rsidRPr="009F1E42" w:rsidRDefault="003354D8" w:rsidP="003354D8"/>
    <w:p w14:paraId="77B96AE1" w14:textId="212AE7B8" w:rsidR="000D1F5E" w:rsidRPr="009F1E42" w:rsidRDefault="000D1F5E" w:rsidP="004520D0">
      <w:pPr>
        <w:pStyle w:val="Heading3"/>
      </w:pPr>
      <w:r w:rsidRPr="009F1E42">
        <w:t xml:space="preserve">High Conservation Values Protected </w:t>
      </w:r>
      <w:r w:rsidRPr="009F1E42">
        <w:rPr>
          <w:color w:val="387C2B" w:themeColor="accent1"/>
        </w:rPr>
        <w:t>(</w:t>
      </w:r>
      <w:r w:rsidR="0066274F" w:rsidRPr="009F1E42">
        <w:rPr>
          <w:color w:val="387C2B" w:themeColor="accent1"/>
        </w:rPr>
        <w:t xml:space="preserve">CCB, </w:t>
      </w:r>
      <w:r w:rsidRPr="009F1E42">
        <w:rPr>
          <w:color w:val="387C2B" w:themeColor="accent1"/>
        </w:rPr>
        <w:t>B2.4)</w:t>
      </w:r>
    </w:p>
    <w:p w14:paraId="1F462244" w14:textId="77777777" w:rsidR="000D1F5E" w:rsidRPr="009F1E42" w:rsidRDefault="000D1F5E" w:rsidP="00C61917">
      <w:pPr>
        <w:pStyle w:val="UpdatedInstructions"/>
        <w:rPr>
          <w:lang w:val="en-US"/>
        </w:rPr>
      </w:pPr>
      <w:r w:rsidRPr="009F1E42">
        <w:rPr>
          <w:lang w:val="en-US"/>
        </w:rPr>
        <w:t>Describe the steps taken to verify that no high conservation values were negatively affected by the project.</w:t>
      </w:r>
    </w:p>
    <w:p w14:paraId="1F20D60E" w14:textId="6BB536A1" w:rsidR="000D1F5E" w:rsidRPr="009F1E42" w:rsidRDefault="000D1F5E" w:rsidP="004520D0">
      <w:pPr>
        <w:pStyle w:val="Heading3"/>
      </w:pPr>
      <w:r w:rsidRPr="009F1E42">
        <w:t xml:space="preserve">GMO Exclusion </w:t>
      </w:r>
      <w:r w:rsidRPr="009F1E42">
        <w:rPr>
          <w:color w:val="387C2B" w:themeColor="accent1"/>
        </w:rPr>
        <w:t>(</w:t>
      </w:r>
      <w:r w:rsidR="00225695" w:rsidRPr="009F1E42">
        <w:rPr>
          <w:color w:val="387C2B" w:themeColor="accent1"/>
        </w:rPr>
        <w:t xml:space="preserve">CCB, </w:t>
      </w:r>
      <w:r w:rsidRPr="009F1E42">
        <w:rPr>
          <w:color w:val="387C2B" w:themeColor="accent1"/>
        </w:rPr>
        <w:t>B2.7)</w:t>
      </w:r>
    </w:p>
    <w:p w14:paraId="49C092E1" w14:textId="77777777" w:rsidR="000D1F5E" w:rsidRPr="009F1E42" w:rsidRDefault="000D1F5E" w:rsidP="00C61917">
      <w:pPr>
        <w:pStyle w:val="UpdatedInstructions"/>
        <w:rPr>
          <w:lang w:val="en-US"/>
        </w:rPr>
      </w:pPr>
      <w:r w:rsidRPr="009F1E42">
        <w:rPr>
          <w:lang w:val="en-US"/>
        </w:rPr>
        <w:t>Describe the steps taken to verify that no GMOs are used to generate GHG emission reductions or removals.</w:t>
      </w:r>
    </w:p>
    <w:p w14:paraId="7BCF99A0" w14:textId="3F2C9E9C" w:rsidR="000D1F5E" w:rsidRPr="009F1E42" w:rsidRDefault="000D1F5E" w:rsidP="004520D0">
      <w:pPr>
        <w:pStyle w:val="Heading3"/>
      </w:pPr>
      <w:r w:rsidRPr="009F1E42">
        <w:t xml:space="preserve">Inputs Justification </w:t>
      </w:r>
      <w:r w:rsidRPr="009F1E42">
        <w:rPr>
          <w:color w:val="387C2B" w:themeColor="accent1"/>
        </w:rPr>
        <w:t>(</w:t>
      </w:r>
      <w:r w:rsidR="00225695" w:rsidRPr="009F1E42">
        <w:rPr>
          <w:color w:val="387C2B" w:themeColor="accent1"/>
        </w:rPr>
        <w:t xml:space="preserve">VCS, 3.19; CCB, </w:t>
      </w:r>
      <w:r w:rsidRPr="009F1E42">
        <w:rPr>
          <w:color w:val="387C2B" w:themeColor="accent1"/>
        </w:rPr>
        <w:t>B2.8)</w:t>
      </w:r>
    </w:p>
    <w:p w14:paraId="664591CC" w14:textId="77777777" w:rsidR="000D1F5E" w:rsidRPr="009F1E42" w:rsidRDefault="000D1F5E" w:rsidP="00C61917">
      <w:pPr>
        <w:pStyle w:val="UpdatedInstructions"/>
        <w:rPr>
          <w:lang w:val="en-US"/>
        </w:rPr>
      </w:pPr>
      <w:r w:rsidRPr="009F1E42">
        <w:rPr>
          <w:lang w:val="en-US"/>
        </w:rPr>
        <w:t xml:space="preserve">Describe the steps taken to verify the adverse effects of any inputs used by the project. Also include the steps taken to verify the project’s justification of use and the adverse effects on the region’s environment and communities due to the use of each input. Provide and justify an overall conclusion as to whether the use of each input is justified and will not pose harm to the region’s environment or communities. </w:t>
      </w:r>
    </w:p>
    <w:p w14:paraId="15F736EC" w14:textId="2BF86B3F" w:rsidR="000D1F5E" w:rsidRPr="009F1E42" w:rsidRDefault="000D1F5E" w:rsidP="004520D0">
      <w:pPr>
        <w:pStyle w:val="Heading3"/>
      </w:pPr>
      <w:r w:rsidRPr="009F1E42">
        <w:t xml:space="preserve">Negative Offsite Biodiversity Impacts </w:t>
      </w:r>
      <w:r w:rsidRPr="009F1E42">
        <w:rPr>
          <w:color w:val="387C2B" w:themeColor="accent1"/>
        </w:rPr>
        <w:t>(</w:t>
      </w:r>
      <w:r w:rsidR="00225695" w:rsidRPr="009F1E42">
        <w:rPr>
          <w:color w:val="387C2B" w:themeColor="accent1"/>
        </w:rPr>
        <w:t xml:space="preserve">CCB, </w:t>
      </w:r>
      <w:r w:rsidRPr="009F1E42">
        <w:rPr>
          <w:color w:val="387C2B" w:themeColor="accent1"/>
        </w:rPr>
        <w:t xml:space="preserve">B3.1) </w:t>
      </w:r>
      <w:r w:rsidRPr="009F1E42">
        <w:t xml:space="preserve">and Mitigation Actions </w:t>
      </w:r>
      <w:r w:rsidRPr="009F1E42">
        <w:rPr>
          <w:color w:val="387C2B" w:themeColor="accent1"/>
        </w:rPr>
        <w:t>(</w:t>
      </w:r>
      <w:r w:rsidR="00225695" w:rsidRPr="009F1E42">
        <w:rPr>
          <w:color w:val="387C2B" w:themeColor="accent1"/>
        </w:rPr>
        <w:t xml:space="preserve">VCS, 3.19; CCB, </w:t>
      </w:r>
      <w:r w:rsidRPr="009F1E42">
        <w:rPr>
          <w:color w:val="387C2B" w:themeColor="accent1"/>
        </w:rPr>
        <w:t>B3.2)</w:t>
      </w:r>
    </w:p>
    <w:p w14:paraId="4802C038" w14:textId="77777777" w:rsidR="000D1F5E" w:rsidRPr="009F1E42" w:rsidRDefault="000D1F5E" w:rsidP="00C61917">
      <w:pPr>
        <w:pStyle w:val="UpdatedInstructions"/>
        <w:rPr>
          <w:lang w:val="en-US"/>
        </w:rPr>
      </w:pPr>
      <w:r w:rsidRPr="009F1E42">
        <w:rPr>
          <w:lang w:val="en-US"/>
        </w:rPr>
        <w:t>Describe the steps taken to verify any negative impacts on biodiversity outside the project zone due to the project. Also include the steps taken to verify the project’s identified negative impacts and the actions taken by the project to mitigate negative impacts. Provide and justify an overall conclusion as to whether the project had adequately identified all negative offsite biodiversity impacts and has taken actions to mitigate the impacts.</w:t>
      </w:r>
    </w:p>
    <w:p w14:paraId="2C94FEEF" w14:textId="6853E9DF" w:rsidR="000D1F5E" w:rsidRPr="009F1E42" w:rsidRDefault="000D1F5E" w:rsidP="004520D0">
      <w:pPr>
        <w:pStyle w:val="Heading3"/>
      </w:pPr>
      <w:r w:rsidRPr="009F1E42">
        <w:t xml:space="preserve">Net Offsite Biodiversity Benefits </w:t>
      </w:r>
      <w:r w:rsidRPr="009F1E42">
        <w:rPr>
          <w:color w:val="387C2B" w:themeColor="accent1"/>
        </w:rPr>
        <w:t>(</w:t>
      </w:r>
      <w:r w:rsidR="00225695" w:rsidRPr="009F1E42">
        <w:rPr>
          <w:color w:val="387C2B" w:themeColor="accent1"/>
        </w:rPr>
        <w:t xml:space="preserve">CCB, </w:t>
      </w:r>
      <w:r w:rsidRPr="009F1E42">
        <w:rPr>
          <w:color w:val="387C2B" w:themeColor="accent1"/>
        </w:rPr>
        <w:t>B3.3)</w:t>
      </w:r>
    </w:p>
    <w:p w14:paraId="6B04E173" w14:textId="0ADC4406" w:rsidR="000D1F5E" w:rsidRPr="009F1E42" w:rsidRDefault="000D1F5E" w:rsidP="00C61917">
      <w:pPr>
        <w:pStyle w:val="UpdatedInstructions"/>
        <w:rPr>
          <w:lang w:val="en-US"/>
        </w:rPr>
      </w:pPr>
      <w:r w:rsidRPr="009F1E42">
        <w:rPr>
          <w:lang w:val="en-US"/>
        </w:rPr>
        <w:t xml:space="preserve">Describe the steps taken to verify that the </w:t>
      </w:r>
      <w:r w:rsidR="00D43257" w:rsidRPr="009F1E42">
        <w:rPr>
          <w:lang w:val="en-US"/>
        </w:rPr>
        <w:t>project’s</w:t>
      </w:r>
      <w:r w:rsidRPr="009F1E42">
        <w:rPr>
          <w:lang w:val="en-US"/>
        </w:rPr>
        <w:t xml:space="preserve"> net biodiversity impacts are positive when </w:t>
      </w:r>
      <w:proofErr w:type="gramStart"/>
      <w:r w:rsidRPr="009F1E42">
        <w:rPr>
          <w:lang w:val="en-US"/>
        </w:rPr>
        <w:t>taking into account</w:t>
      </w:r>
      <w:proofErr w:type="gramEnd"/>
      <w:r w:rsidRPr="009F1E42">
        <w:rPr>
          <w:lang w:val="en-US"/>
        </w:rPr>
        <w:t xml:space="preserve"> unmitigated negative impacts on biodiversity outside the project zone. Include documentation assessed and observations made on the site visit. Provide and justify an overall conclusion as to whether the net biodiversity impacts of the project are positive.</w:t>
      </w:r>
    </w:p>
    <w:p w14:paraId="3549F5AF" w14:textId="1857640D" w:rsidR="000D1F5E" w:rsidRPr="009F1E42" w:rsidRDefault="000D1F5E" w:rsidP="004520D0">
      <w:pPr>
        <w:pStyle w:val="Heading3"/>
      </w:pPr>
      <w:r w:rsidRPr="009F1E42">
        <w:lastRenderedPageBreak/>
        <w:t xml:space="preserve">Biodiversity Monitoring Plan </w:t>
      </w:r>
      <w:r w:rsidRPr="009F1E42">
        <w:rPr>
          <w:color w:val="387C2B" w:themeColor="accent1"/>
        </w:rPr>
        <w:t>(</w:t>
      </w:r>
      <w:r w:rsidR="00225695" w:rsidRPr="009F1E42">
        <w:rPr>
          <w:color w:val="387C2B" w:themeColor="accent1"/>
        </w:rPr>
        <w:t xml:space="preserve">CCB, </w:t>
      </w:r>
      <w:r w:rsidRPr="009F1E42">
        <w:rPr>
          <w:color w:val="387C2B" w:themeColor="accent1"/>
        </w:rPr>
        <w:t>B4.1, B4.2, GL3.4)</w:t>
      </w:r>
    </w:p>
    <w:p w14:paraId="71630C9E" w14:textId="77777777" w:rsidR="000D1F5E" w:rsidRPr="009F1E42" w:rsidRDefault="000D1F5E" w:rsidP="00C61917">
      <w:pPr>
        <w:pStyle w:val="UpdatedInstructions"/>
        <w:rPr>
          <w:lang w:val="en-US"/>
        </w:rPr>
      </w:pPr>
      <w:r w:rsidRPr="009F1E42">
        <w:rPr>
          <w:lang w:val="en-US"/>
        </w:rPr>
        <w:t>Describe the steps taken to verify that the biodiversity impact monitoring has been carried out in accordance with the project’s validated design. Include details that identify and discuss:</w:t>
      </w:r>
    </w:p>
    <w:p w14:paraId="7FE805A0" w14:textId="2CAD4D2C" w:rsidR="000D1F5E" w:rsidRPr="009F1E42" w:rsidRDefault="000D1F5E" w:rsidP="004646D0">
      <w:pPr>
        <w:pStyle w:val="BulletedInstructions"/>
        <w:rPr>
          <w:lang w:val="en-US"/>
        </w:rPr>
      </w:pPr>
      <w:r w:rsidRPr="009F1E42">
        <w:rPr>
          <w:lang w:val="en-US"/>
        </w:rPr>
        <w:t>The dates, frequency</w:t>
      </w:r>
      <w:r w:rsidR="00E7769C" w:rsidRPr="009F1E42">
        <w:rPr>
          <w:lang w:val="en-US"/>
        </w:rPr>
        <w:t>, and sampling</w:t>
      </w:r>
      <w:r w:rsidRPr="009F1E42">
        <w:rPr>
          <w:lang w:val="en-US"/>
        </w:rPr>
        <w:t xml:space="preserve"> methods used are in accordance with the validated project </w:t>
      </w:r>
      <w:r w:rsidR="004122CE" w:rsidRPr="009F1E42">
        <w:rPr>
          <w:lang w:val="en-US"/>
        </w:rPr>
        <w:t>description</w:t>
      </w:r>
      <w:r w:rsidR="00DE1463" w:rsidRPr="009F1E42">
        <w:rPr>
          <w:lang w:val="en-US"/>
        </w:rPr>
        <w:t>.</w:t>
      </w:r>
    </w:p>
    <w:p w14:paraId="032CD1A0" w14:textId="7AFAE426" w:rsidR="000D1F5E" w:rsidRPr="009F1E42" w:rsidRDefault="000D1F5E" w:rsidP="004646D0">
      <w:pPr>
        <w:pStyle w:val="BulletedInstructions"/>
        <w:rPr>
          <w:lang w:val="en-US"/>
        </w:rPr>
      </w:pPr>
      <w:r w:rsidRPr="009F1E42">
        <w:rPr>
          <w:lang w:val="en-US"/>
        </w:rPr>
        <w:t>The results of monitoring</w:t>
      </w:r>
      <w:r w:rsidR="00DE1463" w:rsidRPr="009F1E42">
        <w:rPr>
          <w:lang w:val="en-US"/>
        </w:rPr>
        <w:t>.</w:t>
      </w:r>
    </w:p>
    <w:p w14:paraId="69729C66" w14:textId="060F8988" w:rsidR="000D1F5E" w:rsidRPr="009F1E42" w:rsidRDefault="000D1F5E" w:rsidP="004646D0">
      <w:pPr>
        <w:pStyle w:val="BulletedInstructions"/>
        <w:rPr>
          <w:lang w:val="en-US"/>
        </w:rPr>
      </w:pPr>
      <w:r w:rsidRPr="009F1E42">
        <w:rPr>
          <w:lang w:val="en-US"/>
        </w:rPr>
        <w:t>The effectiveness of measures taken to maintain or enhance all identified high conservation values related to community well-being</w:t>
      </w:r>
      <w:r w:rsidR="00DE1463" w:rsidRPr="009F1E42">
        <w:rPr>
          <w:lang w:val="en-US"/>
        </w:rPr>
        <w:t>.</w:t>
      </w:r>
    </w:p>
    <w:p w14:paraId="6CE6D483" w14:textId="77777777" w:rsidR="000D1F5E" w:rsidRPr="009F1E42" w:rsidRDefault="000D1F5E" w:rsidP="00C61917">
      <w:pPr>
        <w:pStyle w:val="UpdatedInstructions"/>
        <w:rPr>
          <w:lang w:val="en-US"/>
        </w:rPr>
      </w:pPr>
      <w:r w:rsidRPr="009F1E42">
        <w:rPr>
          <w:lang w:val="en-US"/>
        </w:rPr>
        <w:t>For projects validated to the Gold Level for exceptional biodiversity benefits, verify that the monitoring results include the identified indicators of:</w:t>
      </w:r>
    </w:p>
    <w:p w14:paraId="6E73A62A" w14:textId="1D1BE679" w:rsidR="000D1F5E" w:rsidRPr="009F1E42" w:rsidRDefault="000D1F5E" w:rsidP="004646D0">
      <w:pPr>
        <w:pStyle w:val="BulletedInstructions"/>
        <w:rPr>
          <w:lang w:val="en-US"/>
        </w:rPr>
      </w:pPr>
      <w:r w:rsidRPr="009F1E42">
        <w:rPr>
          <w:lang w:val="en-US"/>
        </w:rPr>
        <w:t>Population trends of each trigger species</w:t>
      </w:r>
      <w:r w:rsidR="00DE1463" w:rsidRPr="009F1E42">
        <w:rPr>
          <w:lang w:val="en-US"/>
        </w:rPr>
        <w:t>.</w:t>
      </w:r>
    </w:p>
    <w:p w14:paraId="65BA8DC5" w14:textId="52656F0C" w:rsidR="000D1F5E" w:rsidRPr="009F1E42" w:rsidRDefault="000D1F5E" w:rsidP="004646D0">
      <w:pPr>
        <w:pStyle w:val="BulletedInstructions"/>
        <w:rPr>
          <w:lang w:val="en-US"/>
        </w:rPr>
      </w:pPr>
      <w:r w:rsidRPr="009F1E42">
        <w:rPr>
          <w:lang w:val="en-US"/>
        </w:rPr>
        <w:t>Threats to trigger species</w:t>
      </w:r>
      <w:r w:rsidR="00DE1463" w:rsidRPr="009F1E42">
        <w:rPr>
          <w:lang w:val="en-US"/>
        </w:rPr>
        <w:t>.</w:t>
      </w:r>
    </w:p>
    <w:p w14:paraId="40DDA9CA" w14:textId="1F5D73AC" w:rsidR="000D1F5E" w:rsidRPr="009F1E42" w:rsidRDefault="000D1F5E" w:rsidP="00C61917">
      <w:pPr>
        <w:pStyle w:val="UpdatedInstructions"/>
        <w:rPr>
          <w:lang w:val="en-US"/>
        </w:rPr>
      </w:pPr>
      <w:r w:rsidRPr="009F1E42">
        <w:rPr>
          <w:lang w:val="en-US"/>
        </w:rPr>
        <w:t xml:space="preserve">Provide and justify an overall assessment as to whether the biodiversity monitoring plan was carried out in accordance </w:t>
      </w:r>
      <w:r w:rsidR="00633672" w:rsidRPr="009F1E42">
        <w:rPr>
          <w:lang w:val="en-US"/>
        </w:rPr>
        <w:t>with</w:t>
      </w:r>
      <w:r w:rsidRPr="009F1E42">
        <w:rPr>
          <w:lang w:val="en-US"/>
        </w:rPr>
        <w:t xml:space="preserve"> the validated project </w:t>
      </w:r>
      <w:r w:rsidR="004122CE" w:rsidRPr="009F1E42">
        <w:rPr>
          <w:lang w:val="en-US"/>
        </w:rPr>
        <w:t>description</w:t>
      </w:r>
      <w:r w:rsidRPr="009F1E42">
        <w:rPr>
          <w:lang w:val="en-US"/>
        </w:rPr>
        <w:t>.</w:t>
      </w:r>
    </w:p>
    <w:p w14:paraId="12C78174" w14:textId="08A55D5D" w:rsidR="000D1F5E" w:rsidRPr="009F1E42" w:rsidRDefault="000D1F5E" w:rsidP="004520D0">
      <w:pPr>
        <w:pStyle w:val="Heading3"/>
      </w:pPr>
      <w:r w:rsidRPr="009F1E42">
        <w:t xml:space="preserve">Biodiversity Monitoring Plan Dissemination </w:t>
      </w:r>
      <w:r w:rsidRPr="009F1E42">
        <w:rPr>
          <w:color w:val="387C2B" w:themeColor="accent1"/>
        </w:rPr>
        <w:t>(</w:t>
      </w:r>
      <w:r w:rsidR="00225695" w:rsidRPr="009F1E42">
        <w:rPr>
          <w:color w:val="387C2B" w:themeColor="accent1"/>
        </w:rPr>
        <w:t xml:space="preserve">CCB, </w:t>
      </w:r>
      <w:r w:rsidRPr="009F1E42">
        <w:rPr>
          <w:color w:val="387C2B" w:themeColor="accent1"/>
        </w:rPr>
        <w:t>B4.3)</w:t>
      </w:r>
    </w:p>
    <w:p w14:paraId="0ABDF52B" w14:textId="7A198C1F" w:rsidR="000D1F5E" w:rsidRPr="009F1E42" w:rsidRDefault="000D1F5E" w:rsidP="00C61917">
      <w:pPr>
        <w:pStyle w:val="UpdatedInstructions"/>
        <w:rPr>
          <w:lang w:val="en-US"/>
        </w:rPr>
      </w:pPr>
      <w:r w:rsidRPr="009F1E42">
        <w:rPr>
          <w:lang w:val="en-US"/>
        </w:rPr>
        <w:t xml:space="preserve">Describe the steps taken to verify the actions taken to disseminate the results of biodiversity monitoring in accordance with the monitoring plan. Include details of documentation assessed and observations made during the site visit. Provide and justify an overall conclusion as to whether the results of biodiversity monitoring were disseminated in accordance with the validated project </w:t>
      </w:r>
      <w:r w:rsidR="004122CE" w:rsidRPr="009F1E42">
        <w:rPr>
          <w:lang w:val="en-US"/>
        </w:rPr>
        <w:t>description</w:t>
      </w:r>
      <w:r w:rsidRPr="009F1E42">
        <w:rPr>
          <w:lang w:val="en-US"/>
        </w:rPr>
        <w:t>.</w:t>
      </w:r>
    </w:p>
    <w:p w14:paraId="347324AD" w14:textId="7E477107" w:rsidR="000D1F5E" w:rsidRPr="009F1E42" w:rsidRDefault="006216D4" w:rsidP="004520D0">
      <w:pPr>
        <w:pStyle w:val="Heading3"/>
      </w:pPr>
      <w:r w:rsidRPr="009F1E42">
        <w:t>Optional</w:t>
      </w:r>
      <w:r w:rsidR="000D1F5E" w:rsidRPr="009F1E42">
        <w:t xml:space="preserve"> Gold Level: Trigger Species Population Trends </w:t>
      </w:r>
      <w:r w:rsidR="000D1F5E" w:rsidRPr="009F1E42">
        <w:rPr>
          <w:color w:val="387C2B" w:themeColor="accent1"/>
        </w:rPr>
        <w:t>(</w:t>
      </w:r>
      <w:r w:rsidR="00225695" w:rsidRPr="009F1E42">
        <w:rPr>
          <w:color w:val="387C2B" w:themeColor="accent1"/>
        </w:rPr>
        <w:t xml:space="preserve">CCB, </w:t>
      </w:r>
      <w:r w:rsidR="000D1F5E" w:rsidRPr="009F1E42">
        <w:rPr>
          <w:color w:val="387C2B" w:themeColor="accent1"/>
        </w:rPr>
        <w:t>GL3.3)</w:t>
      </w:r>
    </w:p>
    <w:p w14:paraId="4052C136" w14:textId="5F2B5EEE" w:rsidR="000D1F5E" w:rsidRPr="009F1E42" w:rsidRDefault="004B46DC" w:rsidP="00C61917">
      <w:pPr>
        <w:pStyle w:val="UpdatedInstructions"/>
        <w:rPr>
          <w:lang w:val="en-US"/>
        </w:rPr>
      </w:pPr>
      <w:r w:rsidRPr="009F1E42">
        <w:rPr>
          <w:lang w:val="en-US"/>
        </w:rPr>
        <w:t>If applicable, d</w:t>
      </w:r>
      <w:r w:rsidR="000D1F5E" w:rsidRPr="009F1E42">
        <w:rPr>
          <w:lang w:val="en-US"/>
        </w:rPr>
        <w:t xml:space="preserve">escribe the steps taken to verify the actions taken by the project to maintain or enhance the population status of each trigger species in the project zone, and reduce threats to them. Include documentation assessed and observations made during the site visit. Provide and justify an overall conclusion as to whether the actions taken by the project maintain or enhance the population status of each trigger species in the project </w:t>
      </w:r>
      <w:r w:rsidR="00C76CF4" w:rsidRPr="009F1E42">
        <w:rPr>
          <w:lang w:val="en-US"/>
        </w:rPr>
        <w:t>zone and</w:t>
      </w:r>
      <w:r w:rsidR="000D1F5E" w:rsidRPr="009F1E42">
        <w:rPr>
          <w:lang w:val="en-US"/>
        </w:rPr>
        <w:t xml:space="preserve"> reduce threats to them.</w:t>
      </w:r>
    </w:p>
    <w:p w14:paraId="41CB0F95" w14:textId="526F7E47" w:rsidR="000D1F5E" w:rsidRPr="009F1E42" w:rsidRDefault="006216D4" w:rsidP="004520D0">
      <w:pPr>
        <w:pStyle w:val="Heading3"/>
      </w:pPr>
      <w:r w:rsidRPr="009F1E42">
        <w:t>Optional</w:t>
      </w:r>
      <w:r w:rsidR="000D1F5E" w:rsidRPr="009F1E42">
        <w:t xml:space="preserve"> Gold Level: Effectiveness of Threat Reduction Actions </w:t>
      </w:r>
      <w:r w:rsidR="000D1F5E" w:rsidRPr="009F1E42">
        <w:rPr>
          <w:color w:val="387C2B" w:themeColor="accent1"/>
        </w:rPr>
        <w:t>(</w:t>
      </w:r>
      <w:r w:rsidR="00225695" w:rsidRPr="009F1E42">
        <w:rPr>
          <w:color w:val="387C2B" w:themeColor="accent1"/>
        </w:rPr>
        <w:t>CCB,</w:t>
      </w:r>
      <w:r w:rsidR="005F05CB" w:rsidRPr="009F1E42">
        <w:rPr>
          <w:color w:val="387C2B" w:themeColor="accent1"/>
        </w:rPr>
        <w:t xml:space="preserve"> </w:t>
      </w:r>
      <w:r w:rsidR="000D1F5E" w:rsidRPr="009F1E42">
        <w:rPr>
          <w:color w:val="387C2B" w:themeColor="accent1"/>
        </w:rPr>
        <w:t>GL3.4)</w:t>
      </w:r>
    </w:p>
    <w:p w14:paraId="26218E3D" w14:textId="3E771EE8" w:rsidR="000D1F5E" w:rsidRPr="009F1E42" w:rsidRDefault="004B46DC" w:rsidP="00C61917">
      <w:pPr>
        <w:pStyle w:val="UpdatedInstructions"/>
        <w:rPr>
          <w:lang w:val="en-US"/>
        </w:rPr>
      </w:pPr>
      <w:r w:rsidRPr="009F1E42">
        <w:rPr>
          <w:lang w:val="en-US"/>
        </w:rPr>
        <w:t>If applicable, d</w:t>
      </w:r>
      <w:r w:rsidR="000D1F5E" w:rsidRPr="009F1E42">
        <w:rPr>
          <w:lang w:val="en-US"/>
        </w:rPr>
        <w:t>escribe the steps taken to verify the measures taken to maintain or enhance the population status of trigger species. Provide and justify an overall conclusion as to whether the measures taken are effective at maintaining or enhancing the population status of trigger species.</w:t>
      </w:r>
    </w:p>
    <w:p w14:paraId="705A7C18" w14:textId="77777777" w:rsidR="000D1F5E" w:rsidRPr="009F1E42" w:rsidRDefault="000D1F5E" w:rsidP="000D1F5E">
      <w:pPr>
        <w:pStyle w:val="Heading2"/>
      </w:pPr>
      <w:bookmarkStart w:id="45" w:name="_Toc159496810"/>
      <w:r w:rsidRPr="009F1E42">
        <w:lastRenderedPageBreak/>
        <w:t>Additional Project Implementation Information</w:t>
      </w:r>
      <w:bookmarkEnd w:id="45"/>
    </w:p>
    <w:p w14:paraId="5A579EED" w14:textId="38C5245C" w:rsidR="000D1F5E" w:rsidRPr="009F1E42" w:rsidRDefault="000D1F5E" w:rsidP="00C61917">
      <w:pPr>
        <w:pStyle w:val="UpdatedInstructions"/>
        <w:rPr>
          <w:lang w:val="en-US"/>
        </w:rPr>
      </w:pPr>
      <w:r w:rsidRPr="009F1E42">
        <w:rPr>
          <w:lang w:val="en-US"/>
        </w:rPr>
        <w:t xml:space="preserve">Describe the steps taken to verify any additional information that explains how the project has been implemented in accordance with the validated project </w:t>
      </w:r>
      <w:r w:rsidR="004122CE" w:rsidRPr="009F1E42">
        <w:rPr>
          <w:lang w:val="en-US"/>
        </w:rPr>
        <w:t>description</w:t>
      </w:r>
      <w:r w:rsidRPr="009F1E42">
        <w:rPr>
          <w:lang w:val="en-US"/>
        </w:rPr>
        <w:t xml:space="preserve"> for all </w:t>
      </w:r>
      <w:r w:rsidR="000C5B88" w:rsidRPr="009F1E42">
        <w:rPr>
          <w:lang w:val="en-US"/>
        </w:rPr>
        <w:t xml:space="preserve">CCB </w:t>
      </w:r>
      <w:r w:rsidRPr="009F1E42">
        <w:rPr>
          <w:lang w:val="en-US"/>
        </w:rPr>
        <w:t>indicators that require implementation of an activity or process. Include documentation assessed and observations made during the site visit, if applicable. Provide and justify an overall conclusion as to whether the additional project implementation information provided is suitable for the verification of the project’s adherence to its v</w:t>
      </w:r>
      <w:r w:rsidR="00D779C0" w:rsidRPr="009F1E42">
        <w:rPr>
          <w:lang w:val="en-US"/>
        </w:rPr>
        <w:t xml:space="preserve">alidated project </w:t>
      </w:r>
      <w:r w:rsidR="004122CE" w:rsidRPr="009F1E42">
        <w:rPr>
          <w:lang w:val="en-US"/>
        </w:rPr>
        <w:t>description</w:t>
      </w:r>
      <w:r w:rsidRPr="009F1E42">
        <w:rPr>
          <w:lang w:val="en-US"/>
        </w:rPr>
        <w:t xml:space="preserve">. </w:t>
      </w:r>
    </w:p>
    <w:p w14:paraId="6E78CDD3" w14:textId="77777777" w:rsidR="000D1F5E" w:rsidRPr="009F1E42" w:rsidRDefault="000D1F5E" w:rsidP="000D1F5E">
      <w:pPr>
        <w:pStyle w:val="Heading2"/>
      </w:pPr>
      <w:bookmarkStart w:id="46" w:name="_Toc159496811"/>
      <w:r w:rsidRPr="009F1E42">
        <w:t>Additional Project Impact Information</w:t>
      </w:r>
      <w:bookmarkEnd w:id="46"/>
    </w:p>
    <w:p w14:paraId="2B7D0ECA" w14:textId="39038FC0" w:rsidR="000D1F5E" w:rsidRPr="009F1E42" w:rsidRDefault="000D1F5E" w:rsidP="00C61917">
      <w:pPr>
        <w:pStyle w:val="UpdatedInstructions"/>
        <w:rPr>
          <w:lang w:val="en-US"/>
        </w:rPr>
      </w:pPr>
      <w:r w:rsidRPr="009F1E42">
        <w:rPr>
          <w:lang w:val="en-US"/>
        </w:rPr>
        <w:t xml:space="preserve">Describe the steps taken to verify any additional monitoring results that demonstrate how the project meets all </w:t>
      </w:r>
      <w:r w:rsidR="000C5B88" w:rsidRPr="009F1E42">
        <w:rPr>
          <w:lang w:val="en-US"/>
        </w:rPr>
        <w:t xml:space="preserve">CCB </w:t>
      </w:r>
      <w:r w:rsidRPr="009F1E42">
        <w:rPr>
          <w:lang w:val="en-US"/>
        </w:rPr>
        <w:t xml:space="preserve">indicators that require demonstration of impacts. Include documentation assessed and observations made during the site visit, if applicable. Provide and justify an overall conclusion as to whether the additional project impact information provided is suitable for the verification of the project’s impacts. </w:t>
      </w:r>
    </w:p>
    <w:p w14:paraId="77AD2E07" w14:textId="343BA504" w:rsidR="000D1F5E" w:rsidRPr="009F1E42" w:rsidRDefault="000D1F5E" w:rsidP="00FA07CA">
      <w:pPr>
        <w:pStyle w:val="Heading1"/>
      </w:pPr>
      <w:bookmarkStart w:id="47" w:name="_Toc159496812"/>
      <w:r w:rsidRPr="009F1E42">
        <w:t>V</w:t>
      </w:r>
      <w:r w:rsidR="003312FC" w:rsidRPr="009F1E42">
        <w:t>erification Conclusion</w:t>
      </w:r>
      <w:bookmarkEnd w:id="47"/>
    </w:p>
    <w:p w14:paraId="330B57EC" w14:textId="019DD7AF" w:rsidR="00F5715F" w:rsidRPr="009F1E42" w:rsidRDefault="00F5715F" w:rsidP="00F5715F">
      <w:pPr>
        <w:pStyle w:val="Heading2"/>
      </w:pPr>
      <w:bookmarkStart w:id="48" w:name="_Toc159496813"/>
      <w:r w:rsidRPr="009F1E42">
        <w:t>Verification Summary</w:t>
      </w:r>
      <w:bookmarkEnd w:id="48"/>
      <w:r w:rsidRPr="009F1E42">
        <w:t xml:space="preserve"> </w:t>
      </w:r>
    </w:p>
    <w:p w14:paraId="6E4C8D53" w14:textId="49AC3A11" w:rsidR="00F5715F" w:rsidRPr="009F1E42" w:rsidRDefault="00F5715F" w:rsidP="00434212">
      <w:pPr>
        <w:pStyle w:val="UpdatedInstructions"/>
        <w:rPr>
          <w:lang w:val="en-US"/>
        </w:rPr>
      </w:pPr>
      <w:r w:rsidRPr="009F1E42">
        <w:rPr>
          <w:lang w:val="en-US"/>
        </w:rPr>
        <w:t xml:space="preserve">Clearly state that the GHG statement is the responsibility of the project proponent, whether the project conforms with the verification criteria for projects and their GHG emission reductions and removals set out in VCS Version 4, and include and qualifications or modifications, and a description of the reason for the qualifications or modifications placed before the conclusion (adverse and disclaimed opinions must have the reasons stated). Confirm that the project has been implemented in accordance with the project description and subsequently validated variations. </w:t>
      </w:r>
    </w:p>
    <w:p w14:paraId="693B5B97" w14:textId="184EA8D3" w:rsidR="00F5715F" w:rsidRPr="009F1E42" w:rsidRDefault="00F5715F" w:rsidP="00C61917">
      <w:pPr>
        <w:pStyle w:val="UpdatedInstructions"/>
        <w:rPr>
          <w:lang w:val="en-US"/>
        </w:rPr>
      </w:pPr>
      <w:r w:rsidRPr="009F1E42">
        <w:rPr>
          <w:lang w:val="en-US"/>
        </w:rPr>
        <w:t xml:space="preserve">Where the audit has included validation activities, clearly state whether the project conforms with the validation criteria set out in VCS Version 4 and CCB Version 3, including any qualifications or modifications. </w:t>
      </w:r>
    </w:p>
    <w:p w14:paraId="0B59D7BD" w14:textId="7FD25ED4" w:rsidR="00F5715F" w:rsidRPr="009F1E42" w:rsidRDefault="00F5715F" w:rsidP="00C61917">
      <w:pPr>
        <w:pStyle w:val="UpdatedInstructions"/>
        <w:rPr>
          <w:lang w:val="en-US"/>
        </w:rPr>
      </w:pPr>
      <w:r w:rsidRPr="009F1E42">
        <w:rPr>
          <w:lang w:val="en-US"/>
        </w:rPr>
        <w:t>International Accreditation Forum accreditation body approved validation/verification body opinions must include a declaration that the validation/verification of the GHG statement was conducted in accordance with ISO 14064-3. The applicable ISO version must be included (e.g., ISO 14064-3; 2019).</w:t>
      </w:r>
    </w:p>
    <w:p w14:paraId="3C70F3EF" w14:textId="10C87C94" w:rsidR="00F5715F" w:rsidRPr="009F1E42" w:rsidRDefault="00F5715F" w:rsidP="00F5715F">
      <w:pPr>
        <w:pStyle w:val="Heading2"/>
      </w:pPr>
      <w:bookmarkStart w:id="49" w:name="_Toc159496814"/>
      <w:r w:rsidRPr="009F1E42">
        <w:t>Verification Conclusion</w:t>
      </w:r>
      <w:bookmarkEnd w:id="49"/>
      <w:r w:rsidRPr="009F1E42">
        <w:t xml:space="preserve"> </w:t>
      </w:r>
    </w:p>
    <w:p w14:paraId="569FCD59" w14:textId="3CA43725" w:rsidR="003F7CAB" w:rsidRPr="009F1E42" w:rsidRDefault="003F7CAB" w:rsidP="00C61917">
      <w:pPr>
        <w:pStyle w:val="UpdatedInstructions"/>
        <w:rPr>
          <w:lang w:val="en-US"/>
        </w:rPr>
      </w:pPr>
      <w:r w:rsidRPr="009F1E42">
        <w:rPr>
          <w:lang w:val="en-US"/>
        </w:rPr>
        <w:t xml:space="preserve">State the level of assurance on the quantity of GHG emission reductions and carbon dioxide removals in tCO2 equivalents achieved by the project during the verification period as provided </w:t>
      </w:r>
      <w:r w:rsidRPr="009F1E42">
        <w:rPr>
          <w:lang w:val="en-US"/>
        </w:rPr>
        <w:lastRenderedPageBreak/>
        <w:t xml:space="preserve">in the project’s GHG statement. Include a confirmation and a breakdown of reductions and removals by calendar year within the verification period. Where the project reports reductions and removals separately, these must be verified separately. </w:t>
      </w:r>
    </w:p>
    <w:p w14:paraId="4B8679FD" w14:textId="082D2FE8" w:rsidR="00D779C0" w:rsidRPr="009F1E42" w:rsidRDefault="00D779C0" w:rsidP="00C61917">
      <w:pPr>
        <w:pStyle w:val="UpdatedInstructions"/>
        <w:rPr>
          <w:lang w:val="en-US"/>
        </w:rPr>
      </w:pPr>
      <w:r w:rsidRPr="009F1E42">
        <w:rPr>
          <w:lang w:val="en-US"/>
        </w:rPr>
        <w:t>Provide a conclusion on the validity of the net positive climate change adaptive capacity and resilience</w:t>
      </w:r>
      <w:r w:rsidR="00EA2AC0" w:rsidRPr="009F1E42">
        <w:rPr>
          <w:lang w:val="en-US"/>
        </w:rPr>
        <w:t xml:space="preserve"> (if any)</w:t>
      </w:r>
      <w:r w:rsidRPr="009F1E42">
        <w:rPr>
          <w:lang w:val="en-US"/>
        </w:rPr>
        <w:t xml:space="preserve">, community and biodiversity benefits achieved </w:t>
      </w:r>
      <w:r w:rsidR="00EA2AC0" w:rsidRPr="009F1E42">
        <w:rPr>
          <w:lang w:val="en-US"/>
        </w:rPr>
        <w:t xml:space="preserve">by </w:t>
      </w:r>
      <w:r w:rsidRPr="009F1E42">
        <w:rPr>
          <w:lang w:val="en-US"/>
        </w:rPr>
        <w:t xml:space="preserve">the project during the project implementation </w:t>
      </w:r>
      <w:r w:rsidR="00454110" w:rsidRPr="009F1E42">
        <w:rPr>
          <w:lang w:val="en-US"/>
        </w:rPr>
        <w:t>period and</w:t>
      </w:r>
      <w:r w:rsidRPr="009F1E42">
        <w:rPr>
          <w:lang w:val="en-US"/>
        </w:rPr>
        <w:t xml:space="preserve"> whether the project </w:t>
      </w:r>
      <w:r w:rsidR="00F42572" w:rsidRPr="009F1E42">
        <w:rPr>
          <w:lang w:val="en-US"/>
        </w:rPr>
        <w:t xml:space="preserve">has </w:t>
      </w:r>
      <w:r w:rsidRPr="009F1E42">
        <w:rPr>
          <w:lang w:val="en-US"/>
        </w:rPr>
        <w:t>achieve</w:t>
      </w:r>
      <w:r w:rsidR="00F42572" w:rsidRPr="009F1E42">
        <w:rPr>
          <w:lang w:val="en-US"/>
        </w:rPr>
        <w:t>d</w:t>
      </w:r>
      <w:r w:rsidR="00454110" w:rsidRPr="009F1E42">
        <w:rPr>
          <w:lang w:val="en-US"/>
        </w:rPr>
        <w:t>,</w:t>
      </w:r>
      <w:r w:rsidRPr="009F1E42">
        <w:rPr>
          <w:lang w:val="en-US"/>
        </w:rPr>
        <w:t xml:space="preserve"> or </w:t>
      </w:r>
      <w:r w:rsidR="00F42572" w:rsidRPr="009F1E42">
        <w:rPr>
          <w:lang w:val="en-US"/>
        </w:rPr>
        <w:t xml:space="preserve">is </w:t>
      </w:r>
      <w:r w:rsidRPr="009F1E42">
        <w:rPr>
          <w:lang w:val="en-US"/>
        </w:rPr>
        <w:t>on track to achieve</w:t>
      </w:r>
      <w:r w:rsidR="00454110" w:rsidRPr="009F1E42">
        <w:rPr>
          <w:lang w:val="en-US"/>
        </w:rPr>
        <w:t>,</w:t>
      </w:r>
      <w:r w:rsidRPr="009F1E42">
        <w:rPr>
          <w:lang w:val="en-US"/>
        </w:rPr>
        <w:t xml:space="preserve"> its stated climate change adaptive capacity and resilience</w:t>
      </w:r>
      <w:r w:rsidR="00EA2AC0" w:rsidRPr="009F1E42">
        <w:rPr>
          <w:lang w:val="en-US"/>
        </w:rPr>
        <w:t xml:space="preserve"> (if any)</w:t>
      </w:r>
      <w:r w:rsidRPr="009F1E42">
        <w:rPr>
          <w:lang w:val="en-US"/>
        </w:rPr>
        <w:t>, community and biodiversity objectives.</w:t>
      </w:r>
    </w:p>
    <w:p w14:paraId="204FC4B6" w14:textId="77777777" w:rsidR="003F7CAB" w:rsidRPr="009F1E42" w:rsidRDefault="003F7CAB" w:rsidP="005F269A">
      <w:pPr>
        <w:pStyle w:val="TemplateCheckbox"/>
        <w:rPr>
          <w:color w:val="766A62"/>
          <w:lang w:val="en-US"/>
        </w:rPr>
      </w:pPr>
      <w:r w:rsidRPr="009F1E42">
        <w:rPr>
          <w:b/>
          <w:bCs/>
          <w:lang w:val="en-US"/>
        </w:rPr>
        <w:t>Verification period</w:t>
      </w:r>
      <w:r w:rsidRPr="009F1E42">
        <w:rPr>
          <w:lang w:val="en-US"/>
        </w:rPr>
        <w:t>: From [DD-Month-YYYY] to [DD-Month-YYYY]</w:t>
      </w:r>
    </w:p>
    <w:p w14:paraId="2F3A50A9" w14:textId="77777777" w:rsidR="003F7CAB" w:rsidRPr="009F1E42" w:rsidRDefault="003F7CAB" w:rsidP="005F269A">
      <w:pPr>
        <w:pStyle w:val="TemplateCheckbox"/>
        <w:rPr>
          <w:b/>
          <w:bCs/>
          <w:lang w:val="en-US"/>
        </w:rPr>
      </w:pPr>
      <w:r w:rsidRPr="009F1E42">
        <w:rPr>
          <w:b/>
          <w:bCs/>
          <w:lang w:val="en-US"/>
        </w:rPr>
        <w:t>Verified GHG emission reductions and carbon dioxide removals in the above verification period:</w:t>
      </w:r>
    </w:p>
    <w:p w14:paraId="76CDF6CB" w14:textId="77777777" w:rsidR="003F7CAB" w:rsidRPr="009F1E42" w:rsidRDefault="003F7CAB" w:rsidP="00434212">
      <w:pPr>
        <w:pStyle w:val="UpdatedInstructions"/>
        <w:rPr>
          <w:lang w:val="en-US"/>
        </w:rPr>
      </w:pPr>
      <w:r w:rsidRPr="009F1E42">
        <w:rPr>
          <w:lang w:val="en-US"/>
        </w:rPr>
        <w:t xml:space="preserve">i) Provide a conclusion on the following information: </w:t>
      </w:r>
    </w:p>
    <w:tbl>
      <w:tblPr>
        <w:tblStyle w:val="TableGrid"/>
        <w:tblW w:w="9360" w:type="dxa"/>
        <w:tblInd w:w="80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870"/>
        <w:gridCol w:w="5490"/>
      </w:tblGrid>
      <w:tr w:rsidR="003F7CAB" w:rsidRPr="009F1E42" w14:paraId="0D6D88D8" w14:textId="77777777">
        <w:tc>
          <w:tcPr>
            <w:tcW w:w="3870" w:type="dxa"/>
            <w:shd w:val="clear" w:color="auto" w:fill="2B3957"/>
          </w:tcPr>
          <w:p w14:paraId="5681B5DE" w14:textId="77777777" w:rsidR="003F7CAB" w:rsidRPr="009F1E42" w:rsidRDefault="003F7CAB" w:rsidP="00F83605">
            <w:pPr>
              <w:pStyle w:val="TableTitlesUpdated"/>
              <w:rPr>
                <w:lang w:val="en-US"/>
              </w:rPr>
            </w:pPr>
            <w:r w:rsidRPr="009F1E42">
              <w:rPr>
                <w:lang w:val="en-US"/>
              </w:rPr>
              <w:t>The non-permanence risk rating (%)</w:t>
            </w:r>
          </w:p>
        </w:tc>
        <w:tc>
          <w:tcPr>
            <w:tcW w:w="5490" w:type="dxa"/>
            <w:shd w:val="clear" w:color="auto" w:fill="F2F2F2"/>
          </w:tcPr>
          <w:p w14:paraId="492AE3AF" w14:textId="77777777" w:rsidR="003F7CAB" w:rsidRPr="009F1E42" w:rsidRDefault="003F7CAB" w:rsidP="00870A3C">
            <w:pPr>
              <w:pStyle w:val="TableInstructionsupdated0"/>
              <w:rPr>
                <w:lang w:val="en-US"/>
              </w:rPr>
            </w:pPr>
          </w:p>
        </w:tc>
      </w:tr>
      <w:tr w:rsidR="003F7CAB" w:rsidRPr="009F1E42" w14:paraId="758F2B69" w14:textId="77777777">
        <w:tc>
          <w:tcPr>
            <w:tcW w:w="3870" w:type="dxa"/>
            <w:shd w:val="clear" w:color="auto" w:fill="2B3957"/>
          </w:tcPr>
          <w:p w14:paraId="3E2778E5" w14:textId="77777777" w:rsidR="003F7CAB" w:rsidRPr="009F1E42" w:rsidRDefault="003F7CAB" w:rsidP="00F83605">
            <w:pPr>
              <w:pStyle w:val="TableTitlesUpdated"/>
              <w:rPr>
                <w:lang w:val="en-US"/>
              </w:rPr>
            </w:pPr>
            <w:r w:rsidRPr="009F1E42">
              <w:rPr>
                <w:lang w:val="en-US"/>
              </w:rPr>
              <w:t xml:space="preserve">If applicable, the long-term average, whether it has been properly updated, and if it has been reached. </w:t>
            </w:r>
          </w:p>
        </w:tc>
        <w:tc>
          <w:tcPr>
            <w:tcW w:w="5490" w:type="dxa"/>
            <w:shd w:val="clear" w:color="auto" w:fill="F2F2F2"/>
          </w:tcPr>
          <w:p w14:paraId="0B55CC66" w14:textId="77777777" w:rsidR="003F7CAB" w:rsidRPr="009F1E42" w:rsidRDefault="003F7CAB" w:rsidP="00870A3C">
            <w:pPr>
              <w:pStyle w:val="TableInstructionsupdated0"/>
              <w:rPr>
                <w:lang w:val="en-US"/>
              </w:rPr>
            </w:pPr>
          </w:p>
        </w:tc>
      </w:tr>
      <w:tr w:rsidR="00870A3C" w:rsidRPr="009F1E42" w14:paraId="05D01A93" w14:textId="77777777">
        <w:tc>
          <w:tcPr>
            <w:tcW w:w="3870" w:type="dxa"/>
            <w:shd w:val="clear" w:color="auto" w:fill="2B3957"/>
          </w:tcPr>
          <w:p w14:paraId="3518EAE0" w14:textId="09179AD9" w:rsidR="00870A3C" w:rsidRPr="009F1E42" w:rsidRDefault="00870A3C" w:rsidP="00870A3C">
            <w:pPr>
              <w:pStyle w:val="TableTitlesUpdated"/>
              <w:rPr>
                <w:lang w:val="en-US"/>
              </w:rPr>
            </w:pPr>
            <w:r w:rsidRPr="009F1E42">
              <w:rPr>
                <w:kern w:val="21"/>
                <w:szCs w:val="22"/>
                <w:lang w:val="en-US"/>
              </w:rPr>
              <w:t>Whether a loss has been appropriately accounted for, in accordance with the VCS Program rules, if applicable.</w:t>
            </w:r>
          </w:p>
        </w:tc>
        <w:tc>
          <w:tcPr>
            <w:tcW w:w="5490" w:type="dxa"/>
            <w:shd w:val="clear" w:color="auto" w:fill="F2F2F2"/>
          </w:tcPr>
          <w:p w14:paraId="17F7504B" w14:textId="1A3EC58B" w:rsidR="00870A3C" w:rsidRPr="009F1E42" w:rsidRDefault="00870A3C" w:rsidP="00870A3C">
            <w:pPr>
              <w:pStyle w:val="TableInstructionsupdated0"/>
              <w:rPr>
                <w:lang w:val="en-US"/>
              </w:rPr>
            </w:pPr>
          </w:p>
        </w:tc>
      </w:tr>
    </w:tbl>
    <w:p w14:paraId="10814A7E" w14:textId="77777777" w:rsidR="003F7CAB" w:rsidRPr="009F1E42" w:rsidRDefault="003F7CAB" w:rsidP="00434212">
      <w:pPr>
        <w:pStyle w:val="UpdatedInstructions"/>
        <w:rPr>
          <w:lang w:val="en-US"/>
        </w:rPr>
      </w:pPr>
      <w:r w:rsidRPr="009F1E42">
        <w:rPr>
          <w:lang w:val="en-US"/>
        </w:rPr>
        <w:t>ii) Complete the table below for the project crediting period:</w:t>
      </w:r>
    </w:p>
    <w:tbl>
      <w:tblPr>
        <w:tblW w:w="9352"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1D3EF6" w:rsidRPr="009F1E42" w14:paraId="78A2DBC2" w14:textId="77777777">
        <w:trPr>
          <w:trHeight w:val="705"/>
        </w:trPr>
        <w:tc>
          <w:tcPr>
            <w:tcW w:w="1162" w:type="dxa"/>
            <w:tcBorders>
              <w:top w:val="single" w:sz="6" w:space="0" w:color="FFFFFF"/>
              <w:left w:val="single" w:sz="6" w:space="0" w:color="FFFFFF"/>
            </w:tcBorders>
            <w:shd w:val="clear" w:color="auto" w:fill="2B3957"/>
            <w:tcMar>
              <w:left w:w="105" w:type="dxa"/>
              <w:right w:w="105" w:type="dxa"/>
            </w:tcMar>
          </w:tcPr>
          <w:p w14:paraId="4B137440" w14:textId="47E85E71" w:rsidR="001D3EF6" w:rsidRPr="009F1E42" w:rsidRDefault="001D3EF6" w:rsidP="00F83605">
            <w:pPr>
              <w:pStyle w:val="TableTitlesUpdated"/>
              <w:rPr>
                <w:spacing w:val="2"/>
                <w:sz w:val="18"/>
                <w:szCs w:val="16"/>
                <w:lang w:val="en-US"/>
              </w:rPr>
            </w:pPr>
            <w:r w:rsidRPr="009F1E42">
              <w:rPr>
                <w:sz w:val="18"/>
                <w:szCs w:val="16"/>
                <w:lang w:val="en-US"/>
              </w:rPr>
              <w:t xml:space="preserve">Vintage </w:t>
            </w:r>
            <w:r w:rsidRPr="009F1E42">
              <w:rPr>
                <w:bCs/>
                <w:sz w:val="18"/>
                <w:szCs w:val="16"/>
                <w:lang w:val="en-US"/>
              </w:rPr>
              <w:t>period</w:t>
            </w:r>
          </w:p>
        </w:tc>
        <w:tc>
          <w:tcPr>
            <w:tcW w:w="1170" w:type="dxa"/>
            <w:shd w:val="clear" w:color="auto" w:fill="2B3957"/>
            <w:tcMar>
              <w:left w:w="105" w:type="dxa"/>
              <w:right w:w="105" w:type="dxa"/>
            </w:tcMar>
          </w:tcPr>
          <w:p w14:paraId="445FA918" w14:textId="1D292A7F" w:rsidR="001D3EF6" w:rsidRPr="009F1E42" w:rsidRDefault="001D3EF6" w:rsidP="00F83605">
            <w:pPr>
              <w:pStyle w:val="TableTitlesUpdated"/>
              <w:rPr>
                <w:spacing w:val="2"/>
                <w:sz w:val="18"/>
                <w:szCs w:val="16"/>
                <w:lang w:val="en-US"/>
              </w:rPr>
            </w:pPr>
            <w:r w:rsidRPr="009F1E42">
              <w:rPr>
                <w:bCs/>
                <w:sz w:val="18"/>
                <w:szCs w:val="16"/>
                <w:lang w:val="en-US"/>
              </w:rPr>
              <w:t>Baseline emissions (tCO</w:t>
            </w:r>
            <w:r w:rsidRPr="009F1E42">
              <w:rPr>
                <w:bCs/>
                <w:sz w:val="18"/>
                <w:szCs w:val="16"/>
                <w:vertAlign w:val="subscript"/>
                <w:lang w:val="en-US"/>
              </w:rPr>
              <w:t>2</w:t>
            </w:r>
            <w:r w:rsidRPr="009F1E42">
              <w:rPr>
                <w:bCs/>
                <w:sz w:val="18"/>
                <w:szCs w:val="16"/>
                <w:lang w:val="en-US"/>
              </w:rPr>
              <w:t>e)</w:t>
            </w:r>
          </w:p>
        </w:tc>
        <w:tc>
          <w:tcPr>
            <w:tcW w:w="1170" w:type="dxa"/>
            <w:shd w:val="clear" w:color="auto" w:fill="2B3957"/>
            <w:tcMar>
              <w:left w:w="105" w:type="dxa"/>
              <w:right w:w="105" w:type="dxa"/>
            </w:tcMar>
          </w:tcPr>
          <w:p w14:paraId="24E6E280" w14:textId="7A55A17D" w:rsidR="001D3EF6" w:rsidRPr="009F1E42" w:rsidRDefault="001D3EF6" w:rsidP="00F83605">
            <w:pPr>
              <w:pStyle w:val="TableTitlesUpdated"/>
              <w:rPr>
                <w:spacing w:val="2"/>
                <w:sz w:val="18"/>
                <w:szCs w:val="16"/>
                <w:lang w:val="en-US"/>
              </w:rPr>
            </w:pPr>
            <w:r w:rsidRPr="009F1E42">
              <w:rPr>
                <w:bCs/>
                <w:sz w:val="18"/>
                <w:szCs w:val="16"/>
                <w:lang w:val="en-US"/>
              </w:rPr>
              <w:t>Project emissions (tCO</w:t>
            </w:r>
            <w:r w:rsidRPr="009F1E42">
              <w:rPr>
                <w:bCs/>
                <w:sz w:val="18"/>
                <w:szCs w:val="16"/>
                <w:vertAlign w:val="subscript"/>
                <w:lang w:val="en-US"/>
              </w:rPr>
              <w:t>2</w:t>
            </w:r>
            <w:r w:rsidRPr="009F1E42">
              <w:rPr>
                <w:bCs/>
                <w:sz w:val="18"/>
                <w:szCs w:val="16"/>
                <w:lang w:val="en-US"/>
              </w:rPr>
              <w:t>e)</w:t>
            </w:r>
          </w:p>
        </w:tc>
        <w:tc>
          <w:tcPr>
            <w:tcW w:w="1080" w:type="dxa"/>
            <w:shd w:val="clear" w:color="auto" w:fill="2B3957"/>
            <w:tcMar>
              <w:left w:w="105" w:type="dxa"/>
              <w:right w:w="105" w:type="dxa"/>
            </w:tcMar>
          </w:tcPr>
          <w:p w14:paraId="488C07BD" w14:textId="3EF07F00" w:rsidR="001D3EF6" w:rsidRPr="009F1E42" w:rsidRDefault="001D3EF6" w:rsidP="00F83605">
            <w:pPr>
              <w:pStyle w:val="TableTitlesUpdated"/>
              <w:rPr>
                <w:spacing w:val="2"/>
                <w:sz w:val="18"/>
                <w:szCs w:val="16"/>
                <w:lang w:val="en-US"/>
              </w:rPr>
            </w:pPr>
            <w:r w:rsidRPr="009F1E42">
              <w:rPr>
                <w:bCs/>
                <w:sz w:val="18"/>
                <w:szCs w:val="16"/>
                <w:lang w:val="en-US"/>
              </w:rPr>
              <w:t>Leakage emissions (tCO</w:t>
            </w:r>
            <w:r w:rsidRPr="009F1E42">
              <w:rPr>
                <w:bCs/>
                <w:sz w:val="18"/>
                <w:szCs w:val="16"/>
                <w:vertAlign w:val="subscript"/>
                <w:lang w:val="en-US"/>
              </w:rPr>
              <w:t>2</w:t>
            </w:r>
            <w:r w:rsidRPr="009F1E42">
              <w:rPr>
                <w:bCs/>
                <w:sz w:val="18"/>
                <w:szCs w:val="16"/>
                <w:lang w:val="en-US"/>
              </w:rPr>
              <w:t>e)</w:t>
            </w:r>
          </w:p>
        </w:tc>
        <w:tc>
          <w:tcPr>
            <w:tcW w:w="1260" w:type="dxa"/>
            <w:shd w:val="clear" w:color="auto" w:fill="2B3957"/>
          </w:tcPr>
          <w:p w14:paraId="3F11C330" w14:textId="74C149E6" w:rsidR="001D3EF6" w:rsidRPr="009F1E42" w:rsidRDefault="001D3EF6" w:rsidP="00F83605">
            <w:pPr>
              <w:pStyle w:val="TableTitlesUpdated"/>
              <w:rPr>
                <w:bCs/>
                <w:spacing w:val="2"/>
                <w:sz w:val="18"/>
                <w:szCs w:val="16"/>
                <w:lang w:val="en-US"/>
              </w:rPr>
            </w:pPr>
            <w:r w:rsidRPr="009F1E42">
              <w:rPr>
                <w:bCs/>
                <w:sz w:val="18"/>
                <w:szCs w:val="16"/>
                <w:lang w:val="en-US"/>
              </w:rPr>
              <w:t>Buffer pool allocation (tCO</w:t>
            </w:r>
            <w:r w:rsidRPr="009F1E42">
              <w:rPr>
                <w:bCs/>
                <w:sz w:val="18"/>
                <w:szCs w:val="16"/>
                <w:vertAlign w:val="subscript"/>
                <w:lang w:val="en-US"/>
              </w:rPr>
              <w:t>2</w:t>
            </w:r>
            <w:r w:rsidRPr="009F1E42">
              <w:rPr>
                <w:bCs/>
                <w:sz w:val="18"/>
                <w:szCs w:val="16"/>
                <w:lang w:val="en-US"/>
              </w:rPr>
              <w:t>e)</w:t>
            </w:r>
          </w:p>
        </w:tc>
        <w:tc>
          <w:tcPr>
            <w:tcW w:w="1260" w:type="dxa"/>
            <w:shd w:val="clear" w:color="auto" w:fill="2B3957"/>
            <w:tcMar>
              <w:left w:w="105" w:type="dxa"/>
              <w:right w:w="105" w:type="dxa"/>
            </w:tcMar>
          </w:tcPr>
          <w:p w14:paraId="2779E700" w14:textId="6700817A" w:rsidR="001D3EF6" w:rsidRPr="009F1E42" w:rsidRDefault="001D3EF6" w:rsidP="00F83605">
            <w:pPr>
              <w:pStyle w:val="TableTitlesUpdated"/>
              <w:rPr>
                <w:spacing w:val="2"/>
                <w:sz w:val="18"/>
                <w:szCs w:val="16"/>
                <w:lang w:val="en-US"/>
              </w:rPr>
            </w:pPr>
            <w:r w:rsidRPr="009F1E42">
              <w:rPr>
                <w:bCs/>
                <w:sz w:val="18"/>
                <w:szCs w:val="16"/>
                <w:lang w:val="en-US"/>
              </w:rPr>
              <w:t>Reductions VCUs (tCO</w:t>
            </w:r>
            <w:r w:rsidRPr="009F1E42">
              <w:rPr>
                <w:bCs/>
                <w:sz w:val="18"/>
                <w:szCs w:val="16"/>
                <w:vertAlign w:val="subscript"/>
                <w:lang w:val="en-US"/>
              </w:rPr>
              <w:t>2</w:t>
            </w:r>
            <w:r w:rsidRPr="009F1E42">
              <w:rPr>
                <w:bCs/>
                <w:sz w:val="18"/>
                <w:szCs w:val="16"/>
                <w:lang w:val="en-US"/>
              </w:rPr>
              <w:t>e)</w:t>
            </w:r>
          </w:p>
        </w:tc>
        <w:tc>
          <w:tcPr>
            <w:tcW w:w="1080" w:type="dxa"/>
            <w:shd w:val="clear" w:color="auto" w:fill="2B3957"/>
            <w:tcMar>
              <w:left w:w="105" w:type="dxa"/>
              <w:right w:w="105" w:type="dxa"/>
            </w:tcMar>
          </w:tcPr>
          <w:p w14:paraId="0A9FA752" w14:textId="33988E3B" w:rsidR="001D3EF6" w:rsidRPr="009F1E42" w:rsidRDefault="001D3EF6" w:rsidP="00F83605">
            <w:pPr>
              <w:pStyle w:val="TableTitlesUpdated"/>
              <w:rPr>
                <w:spacing w:val="2"/>
                <w:sz w:val="18"/>
                <w:szCs w:val="16"/>
                <w:lang w:val="en-US"/>
              </w:rPr>
            </w:pPr>
            <w:r w:rsidRPr="009F1E42">
              <w:rPr>
                <w:bCs/>
                <w:sz w:val="18"/>
                <w:szCs w:val="16"/>
                <w:lang w:val="en-US"/>
              </w:rPr>
              <w:t>Removals VCUs (tCO</w:t>
            </w:r>
            <w:r w:rsidRPr="009F1E42">
              <w:rPr>
                <w:bCs/>
                <w:sz w:val="18"/>
                <w:szCs w:val="16"/>
                <w:vertAlign w:val="subscript"/>
                <w:lang w:val="en-US"/>
              </w:rPr>
              <w:t>2</w:t>
            </w:r>
            <w:r w:rsidRPr="009F1E42">
              <w:rPr>
                <w:bCs/>
                <w:sz w:val="18"/>
                <w:szCs w:val="16"/>
                <w:lang w:val="en-US"/>
              </w:rPr>
              <w:t>e)</w:t>
            </w:r>
          </w:p>
        </w:tc>
        <w:tc>
          <w:tcPr>
            <w:tcW w:w="1170" w:type="dxa"/>
            <w:shd w:val="clear" w:color="auto" w:fill="2B3957"/>
            <w:tcMar>
              <w:left w:w="105" w:type="dxa"/>
              <w:right w:w="105" w:type="dxa"/>
            </w:tcMar>
          </w:tcPr>
          <w:p w14:paraId="29E2B0BC" w14:textId="4A01C358" w:rsidR="001D3EF6" w:rsidRPr="009F1E42" w:rsidRDefault="001D3EF6" w:rsidP="00F83605">
            <w:pPr>
              <w:pStyle w:val="TableTitlesUpdated"/>
              <w:rPr>
                <w:spacing w:val="2"/>
                <w:sz w:val="18"/>
                <w:szCs w:val="16"/>
                <w:lang w:val="en-US"/>
              </w:rPr>
            </w:pPr>
            <w:r w:rsidRPr="009F1E42">
              <w:rPr>
                <w:bCs/>
                <w:sz w:val="18"/>
                <w:szCs w:val="16"/>
                <w:lang w:val="en-US"/>
              </w:rPr>
              <w:t>Total VCU issuance (tCO</w:t>
            </w:r>
            <w:r w:rsidRPr="009F1E42">
              <w:rPr>
                <w:bCs/>
                <w:sz w:val="18"/>
                <w:szCs w:val="16"/>
                <w:vertAlign w:val="subscript"/>
                <w:lang w:val="en-US"/>
              </w:rPr>
              <w:t>2</w:t>
            </w:r>
            <w:r w:rsidRPr="009F1E42">
              <w:rPr>
                <w:bCs/>
                <w:sz w:val="18"/>
                <w:szCs w:val="16"/>
                <w:lang w:val="en-US"/>
              </w:rPr>
              <w:t>e)</w:t>
            </w:r>
          </w:p>
        </w:tc>
      </w:tr>
      <w:tr w:rsidR="003F7CAB" w:rsidRPr="009F1E42" w14:paraId="1F203596" w14:textId="77777777">
        <w:trPr>
          <w:trHeight w:val="555"/>
        </w:trPr>
        <w:tc>
          <w:tcPr>
            <w:tcW w:w="1162" w:type="dxa"/>
            <w:tcBorders>
              <w:left w:val="single" w:sz="6" w:space="0" w:color="FFFFFF"/>
            </w:tcBorders>
            <w:shd w:val="clear" w:color="auto" w:fill="F2F2F2"/>
            <w:tcMar>
              <w:left w:w="105" w:type="dxa"/>
              <w:right w:w="105" w:type="dxa"/>
            </w:tcMar>
            <w:vAlign w:val="center"/>
          </w:tcPr>
          <w:p w14:paraId="1AD59BE9" w14:textId="77777777" w:rsidR="003F7CAB" w:rsidRPr="009F1E42" w:rsidRDefault="003F7CAB" w:rsidP="00796763">
            <w:pPr>
              <w:pStyle w:val="TableInstructionsUpdated"/>
              <w:rPr>
                <w:lang w:val="en-US"/>
              </w:rPr>
            </w:pPr>
            <w:r w:rsidRPr="009F1E42">
              <w:rPr>
                <w:lang w:val="en-US"/>
              </w:rPr>
              <w:t xml:space="preserve">DD-MMM-YYYY to 31-Dec-YYYY </w:t>
            </w:r>
          </w:p>
        </w:tc>
        <w:tc>
          <w:tcPr>
            <w:tcW w:w="1170" w:type="dxa"/>
            <w:shd w:val="clear" w:color="auto" w:fill="F2F2F2"/>
            <w:tcMar>
              <w:left w:w="105" w:type="dxa"/>
              <w:right w:w="105" w:type="dxa"/>
            </w:tcMar>
          </w:tcPr>
          <w:p w14:paraId="0FCB0BFE" w14:textId="77777777" w:rsidR="003F7CAB" w:rsidRPr="009F1E42" w:rsidRDefault="003F7CAB" w:rsidP="00796763">
            <w:pPr>
              <w:pStyle w:val="TableInstructionsUpdated"/>
              <w:rPr>
                <w:lang w:val="en-US"/>
              </w:rPr>
            </w:pPr>
          </w:p>
        </w:tc>
        <w:tc>
          <w:tcPr>
            <w:tcW w:w="1170" w:type="dxa"/>
            <w:shd w:val="clear" w:color="auto" w:fill="F2F2F2"/>
            <w:tcMar>
              <w:left w:w="105" w:type="dxa"/>
              <w:right w:w="105" w:type="dxa"/>
            </w:tcMar>
          </w:tcPr>
          <w:p w14:paraId="7B97DAA6" w14:textId="77777777" w:rsidR="003F7CAB" w:rsidRPr="009F1E42" w:rsidRDefault="003F7CAB" w:rsidP="00796763">
            <w:pPr>
              <w:pStyle w:val="TableInstructionsUpdated"/>
              <w:rPr>
                <w:lang w:val="en-US"/>
              </w:rPr>
            </w:pPr>
          </w:p>
        </w:tc>
        <w:tc>
          <w:tcPr>
            <w:tcW w:w="1080" w:type="dxa"/>
            <w:shd w:val="clear" w:color="auto" w:fill="F2F2F2"/>
            <w:tcMar>
              <w:left w:w="105" w:type="dxa"/>
              <w:right w:w="105" w:type="dxa"/>
            </w:tcMar>
          </w:tcPr>
          <w:p w14:paraId="0BAC082C" w14:textId="77777777" w:rsidR="003F7CAB" w:rsidRPr="009F1E42" w:rsidRDefault="003F7CAB" w:rsidP="00796763">
            <w:pPr>
              <w:pStyle w:val="TableInstructionsUpdated"/>
              <w:rPr>
                <w:lang w:val="en-US"/>
              </w:rPr>
            </w:pPr>
          </w:p>
        </w:tc>
        <w:tc>
          <w:tcPr>
            <w:tcW w:w="1260" w:type="dxa"/>
            <w:shd w:val="clear" w:color="auto" w:fill="F2F2F2"/>
          </w:tcPr>
          <w:p w14:paraId="61C228D2" w14:textId="77777777" w:rsidR="003F7CAB" w:rsidRPr="009F1E42" w:rsidRDefault="003F7CAB" w:rsidP="00796763">
            <w:pPr>
              <w:pStyle w:val="TableInstructionsUpdated"/>
              <w:rPr>
                <w:lang w:val="en-US"/>
              </w:rPr>
            </w:pPr>
          </w:p>
        </w:tc>
        <w:tc>
          <w:tcPr>
            <w:tcW w:w="1260" w:type="dxa"/>
            <w:shd w:val="clear" w:color="auto" w:fill="F2F2F2"/>
            <w:tcMar>
              <w:left w:w="105" w:type="dxa"/>
              <w:right w:w="105" w:type="dxa"/>
            </w:tcMar>
          </w:tcPr>
          <w:p w14:paraId="70A4D9E7" w14:textId="77777777" w:rsidR="003F7CAB" w:rsidRPr="009F1E42" w:rsidRDefault="003F7CAB" w:rsidP="00796763">
            <w:pPr>
              <w:pStyle w:val="TableInstructionsUpdated"/>
              <w:rPr>
                <w:lang w:val="en-US"/>
              </w:rPr>
            </w:pPr>
          </w:p>
        </w:tc>
        <w:tc>
          <w:tcPr>
            <w:tcW w:w="1080" w:type="dxa"/>
            <w:shd w:val="clear" w:color="auto" w:fill="F2F2F2"/>
            <w:tcMar>
              <w:left w:w="105" w:type="dxa"/>
              <w:right w:w="105" w:type="dxa"/>
            </w:tcMar>
          </w:tcPr>
          <w:p w14:paraId="7F48560B" w14:textId="77777777" w:rsidR="003F7CAB" w:rsidRPr="009F1E42" w:rsidRDefault="003F7CAB" w:rsidP="00796763">
            <w:pPr>
              <w:pStyle w:val="TableInstructionsUpdated"/>
              <w:rPr>
                <w:lang w:val="en-US"/>
              </w:rPr>
            </w:pPr>
          </w:p>
        </w:tc>
        <w:tc>
          <w:tcPr>
            <w:tcW w:w="1170" w:type="dxa"/>
            <w:shd w:val="clear" w:color="auto" w:fill="F2F2F2"/>
            <w:tcMar>
              <w:left w:w="105" w:type="dxa"/>
              <w:right w:w="105" w:type="dxa"/>
            </w:tcMar>
          </w:tcPr>
          <w:p w14:paraId="1519F031" w14:textId="77777777" w:rsidR="003F7CAB" w:rsidRPr="009F1E42" w:rsidRDefault="003F7CAB" w:rsidP="00796763">
            <w:pPr>
              <w:pStyle w:val="TableInstructionsUpdated"/>
              <w:rPr>
                <w:lang w:val="en-US"/>
              </w:rPr>
            </w:pPr>
          </w:p>
        </w:tc>
      </w:tr>
      <w:tr w:rsidR="003F7CAB" w:rsidRPr="009F1E42" w14:paraId="2F19BA37" w14:textId="77777777">
        <w:trPr>
          <w:trHeight w:val="555"/>
        </w:trPr>
        <w:tc>
          <w:tcPr>
            <w:tcW w:w="1162" w:type="dxa"/>
            <w:tcBorders>
              <w:left w:val="single" w:sz="6" w:space="0" w:color="FFFFFF"/>
            </w:tcBorders>
            <w:shd w:val="clear" w:color="auto" w:fill="F2F2F2"/>
            <w:tcMar>
              <w:left w:w="105" w:type="dxa"/>
              <w:right w:w="105" w:type="dxa"/>
            </w:tcMar>
            <w:vAlign w:val="center"/>
          </w:tcPr>
          <w:p w14:paraId="31B46E4B" w14:textId="77777777" w:rsidR="003F7CAB" w:rsidRPr="009F1E42" w:rsidRDefault="003F7CAB" w:rsidP="00796763">
            <w:pPr>
              <w:pStyle w:val="TableInstructionsUpdated"/>
              <w:rPr>
                <w:lang w:val="en-US"/>
              </w:rPr>
            </w:pPr>
            <w:r w:rsidRPr="009F1E42">
              <w:rPr>
                <w:lang w:val="en-US"/>
              </w:rPr>
              <w:t>01-Jan-YYYY to 31-Dec-YYYY</w:t>
            </w:r>
          </w:p>
        </w:tc>
        <w:tc>
          <w:tcPr>
            <w:tcW w:w="1170" w:type="dxa"/>
            <w:shd w:val="clear" w:color="auto" w:fill="F2F2F2"/>
            <w:tcMar>
              <w:left w:w="105" w:type="dxa"/>
              <w:right w:w="105" w:type="dxa"/>
            </w:tcMar>
          </w:tcPr>
          <w:p w14:paraId="71F812ED" w14:textId="77777777" w:rsidR="003F7CAB" w:rsidRPr="009F1E42" w:rsidRDefault="003F7CAB" w:rsidP="00796763">
            <w:pPr>
              <w:pStyle w:val="TableInstructionsUpdated"/>
              <w:rPr>
                <w:lang w:val="en-US"/>
              </w:rPr>
            </w:pPr>
          </w:p>
        </w:tc>
        <w:tc>
          <w:tcPr>
            <w:tcW w:w="1170" w:type="dxa"/>
            <w:shd w:val="clear" w:color="auto" w:fill="F2F2F2"/>
            <w:tcMar>
              <w:left w:w="105" w:type="dxa"/>
              <w:right w:w="105" w:type="dxa"/>
            </w:tcMar>
          </w:tcPr>
          <w:p w14:paraId="54FB0C93" w14:textId="77777777" w:rsidR="003F7CAB" w:rsidRPr="009F1E42" w:rsidRDefault="003F7CAB" w:rsidP="00796763">
            <w:pPr>
              <w:pStyle w:val="TableInstructionsUpdated"/>
              <w:rPr>
                <w:lang w:val="en-US"/>
              </w:rPr>
            </w:pPr>
          </w:p>
        </w:tc>
        <w:tc>
          <w:tcPr>
            <w:tcW w:w="1080" w:type="dxa"/>
            <w:shd w:val="clear" w:color="auto" w:fill="F2F2F2"/>
            <w:tcMar>
              <w:left w:w="105" w:type="dxa"/>
              <w:right w:w="105" w:type="dxa"/>
            </w:tcMar>
          </w:tcPr>
          <w:p w14:paraId="3E1E549F" w14:textId="77777777" w:rsidR="003F7CAB" w:rsidRPr="009F1E42" w:rsidRDefault="003F7CAB" w:rsidP="00796763">
            <w:pPr>
              <w:pStyle w:val="TableInstructionsUpdated"/>
              <w:rPr>
                <w:lang w:val="en-US"/>
              </w:rPr>
            </w:pPr>
          </w:p>
        </w:tc>
        <w:tc>
          <w:tcPr>
            <w:tcW w:w="1260" w:type="dxa"/>
            <w:shd w:val="clear" w:color="auto" w:fill="F2F2F2"/>
          </w:tcPr>
          <w:p w14:paraId="2CA11CD9" w14:textId="77777777" w:rsidR="003F7CAB" w:rsidRPr="009F1E42" w:rsidRDefault="003F7CAB" w:rsidP="00796763">
            <w:pPr>
              <w:pStyle w:val="TableInstructionsUpdated"/>
              <w:rPr>
                <w:lang w:val="en-US"/>
              </w:rPr>
            </w:pPr>
          </w:p>
        </w:tc>
        <w:tc>
          <w:tcPr>
            <w:tcW w:w="1260" w:type="dxa"/>
            <w:shd w:val="clear" w:color="auto" w:fill="F2F2F2"/>
            <w:tcMar>
              <w:left w:w="105" w:type="dxa"/>
              <w:right w:w="105" w:type="dxa"/>
            </w:tcMar>
          </w:tcPr>
          <w:p w14:paraId="3BDC7671" w14:textId="77777777" w:rsidR="003F7CAB" w:rsidRPr="009F1E42" w:rsidRDefault="003F7CAB" w:rsidP="00796763">
            <w:pPr>
              <w:pStyle w:val="TableInstructionsUpdated"/>
              <w:rPr>
                <w:lang w:val="en-US"/>
              </w:rPr>
            </w:pPr>
          </w:p>
        </w:tc>
        <w:tc>
          <w:tcPr>
            <w:tcW w:w="1080" w:type="dxa"/>
            <w:shd w:val="clear" w:color="auto" w:fill="F2F2F2"/>
            <w:tcMar>
              <w:left w:w="105" w:type="dxa"/>
              <w:right w:w="105" w:type="dxa"/>
            </w:tcMar>
          </w:tcPr>
          <w:p w14:paraId="13B89D14" w14:textId="77777777" w:rsidR="003F7CAB" w:rsidRPr="009F1E42" w:rsidRDefault="003F7CAB" w:rsidP="00796763">
            <w:pPr>
              <w:pStyle w:val="TableInstructionsUpdated"/>
              <w:rPr>
                <w:lang w:val="en-US"/>
              </w:rPr>
            </w:pPr>
          </w:p>
        </w:tc>
        <w:tc>
          <w:tcPr>
            <w:tcW w:w="1170" w:type="dxa"/>
            <w:shd w:val="clear" w:color="auto" w:fill="F2F2F2"/>
            <w:tcMar>
              <w:left w:w="105" w:type="dxa"/>
              <w:right w:w="105" w:type="dxa"/>
            </w:tcMar>
          </w:tcPr>
          <w:p w14:paraId="2C6EBB71" w14:textId="77777777" w:rsidR="003F7CAB" w:rsidRPr="009F1E42" w:rsidRDefault="003F7CAB" w:rsidP="00796763">
            <w:pPr>
              <w:pStyle w:val="TableInstructionsUpdated"/>
              <w:rPr>
                <w:lang w:val="en-US"/>
              </w:rPr>
            </w:pPr>
          </w:p>
        </w:tc>
      </w:tr>
      <w:tr w:rsidR="003F7CAB" w:rsidRPr="009F1E42" w14:paraId="1C419504" w14:textId="77777777">
        <w:trPr>
          <w:trHeight w:val="555"/>
        </w:trPr>
        <w:tc>
          <w:tcPr>
            <w:tcW w:w="1162" w:type="dxa"/>
            <w:tcBorders>
              <w:left w:val="single" w:sz="6" w:space="0" w:color="FFFFFF"/>
            </w:tcBorders>
            <w:shd w:val="clear" w:color="auto" w:fill="F2F2F2"/>
            <w:tcMar>
              <w:left w:w="105" w:type="dxa"/>
              <w:right w:w="105" w:type="dxa"/>
            </w:tcMar>
            <w:vAlign w:val="center"/>
          </w:tcPr>
          <w:p w14:paraId="0909937F" w14:textId="77777777" w:rsidR="003F7CAB" w:rsidRPr="009F1E42" w:rsidRDefault="003F7CAB" w:rsidP="00796763">
            <w:pPr>
              <w:pStyle w:val="TableInstructionsUpdated"/>
              <w:rPr>
                <w:lang w:val="en-US"/>
              </w:rPr>
            </w:pPr>
            <w:r w:rsidRPr="009F1E42">
              <w:rPr>
                <w:lang w:val="en-US"/>
              </w:rPr>
              <w:t>01-Jan-YYYY to DD-MMM-YYYY</w:t>
            </w:r>
          </w:p>
        </w:tc>
        <w:tc>
          <w:tcPr>
            <w:tcW w:w="1170" w:type="dxa"/>
            <w:shd w:val="clear" w:color="auto" w:fill="F2F2F2"/>
            <w:tcMar>
              <w:left w:w="105" w:type="dxa"/>
              <w:right w:w="105" w:type="dxa"/>
            </w:tcMar>
          </w:tcPr>
          <w:p w14:paraId="4F6C1580" w14:textId="77777777" w:rsidR="003F7CAB" w:rsidRPr="009F1E42" w:rsidRDefault="003F7CAB" w:rsidP="00796763">
            <w:pPr>
              <w:pStyle w:val="TableInstructionsUpdated"/>
              <w:rPr>
                <w:lang w:val="en-US"/>
              </w:rPr>
            </w:pPr>
          </w:p>
        </w:tc>
        <w:tc>
          <w:tcPr>
            <w:tcW w:w="1170" w:type="dxa"/>
            <w:shd w:val="clear" w:color="auto" w:fill="F2F2F2"/>
            <w:tcMar>
              <w:left w:w="105" w:type="dxa"/>
              <w:right w:w="105" w:type="dxa"/>
            </w:tcMar>
          </w:tcPr>
          <w:p w14:paraId="0081A958" w14:textId="77777777" w:rsidR="003F7CAB" w:rsidRPr="009F1E42" w:rsidRDefault="003F7CAB" w:rsidP="00796763">
            <w:pPr>
              <w:pStyle w:val="TableInstructionsUpdated"/>
              <w:rPr>
                <w:lang w:val="en-US"/>
              </w:rPr>
            </w:pPr>
          </w:p>
        </w:tc>
        <w:tc>
          <w:tcPr>
            <w:tcW w:w="1080" w:type="dxa"/>
            <w:shd w:val="clear" w:color="auto" w:fill="F2F2F2"/>
            <w:tcMar>
              <w:left w:w="105" w:type="dxa"/>
              <w:right w:w="105" w:type="dxa"/>
            </w:tcMar>
          </w:tcPr>
          <w:p w14:paraId="094A4048" w14:textId="77777777" w:rsidR="003F7CAB" w:rsidRPr="009F1E42" w:rsidRDefault="003F7CAB" w:rsidP="00796763">
            <w:pPr>
              <w:pStyle w:val="TableInstructionsUpdated"/>
              <w:rPr>
                <w:lang w:val="en-US"/>
              </w:rPr>
            </w:pPr>
          </w:p>
        </w:tc>
        <w:tc>
          <w:tcPr>
            <w:tcW w:w="1260" w:type="dxa"/>
            <w:shd w:val="clear" w:color="auto" w:fill="F2F2F2"/>
          </w:tcPr>
          <w:p w14:paraId="0090BD30" w14:textId="77777777" w:rsidR="003F7CAB" w:rsidRPr="009F1E42" w:rsidRDefault="003F7CAB" w:rsidP="00796763">
            <w:pPr>
              <w:pStyle w:val="TableInstructionsUpdated"/>
              <w:rPr>
                <w:lang w:val="en-US"/>
              </w:rPr>
            </w:pPr>
          </w:p>
        </w:tc>
        <w:tc>
          <w:tcPr>
            <w:tcW w:w="1260" w:type="dxa"/>
            <w:shd w:val="clear" w:color="auto" w:fill="F2F2F2"/>
            <w:tcMar>
              <w:left w:w="105" w:type="dxa"/>
              <w:right w:w="105" w:type="dxa"/>
            </w:tcMar>
          </w:tcPr>
          <w:p w14:paraId="4BB68DCD" w14:textId="77777777" w:rsidR="003F7CAB" w:rsidRPr="009F1E42" w:rsidRDefault="003F7CAB" w:rsidP="00796763">
            <w:pPr>
              <w:pStyle w:val="TableInstructionsUpdated"/>
              <w:rPr>
                <w:lang w:val="en-US"/>
              </w:rPr>
            </w:pPr>
          </w:p>
        </w:tc>
        <w:tc>
          <w:tcPr>
            <w:tcW w:w="1080" w:type="dxa"/>
            <w:shd w:val="clear" w:color="auto" w:fill="F2F2F2"/>
            <w:tcMar>
              <w:left w:w="105" w:type="dxa"/>
              <w:right w:w="105" w:type="dxa"/>
            </w:tcMar>
          </w:tcPr>
          <w:p w14:paraId="356ACBE0" w14:textId="77777777" w:rsidR="003F7CAB" w:rsidRPr="009F1E42" w:rsidRDefault="003F7CAB" w:rsidP="00796763">
            <w:pPr>
              <w:pStyle w:val="TableInstructionsUpdated"/>
              <w:rPr>
                <w:lang w:val="en-US"/>
              </w:rPr>
            </w:pPr>
          </w:p>
        </w:tc>
        <w:tc>
          <w:tcPr>
            <w:tcW w:w="1170" w:type="dxa"/>
            <w:shd w:val="clear" w:color="auto" w:fill="F2F2F2"/>
            <w:tcMar>
              <w:left w:w="105" w:type="dxa"/>
              <w:right w:w="105" w:type="dxa"/>
            </w:tcMar>
          </w:tcPr>
          <w:p w14:paraId="5D1C2844" w14:textId="77777777" w:rsidR="003F7CAB" w:rsidRPr="009F1E42" w:rsidRDefault="003F7CAB" w:rsidP="00796763">
            <w:pPr>
              <w:pStyle w:val="TableInstructionsUpdated"/>
              <w:rPr>
                <w:lang w:val="en-US"/>
              </w:rPr>
            </w:pPr>
          </w:p>
        </w:tc>
      </w:tr>
      <w:tr w:rsidR="003F7CAB" w:rsidRPr="009F1E42" w14:paraId="2FB6A61C" w14:textId="77777777">
        <w:trPr>
          <w:trHeight w:val="555"/>
        </w:trPr>
        <w:tc>
          <w:tcPr>
            <w:tcW w:w="1162" w:type="dxa"/>
            <w:tcBorders>
              <w:left w:val="single" w:sz="6" w:space="0" w:color="FFFFFF"/>
              <w:bottom w:val="double" w:sz="6" w:space="0" w:color="FFFFFF"/>
            </w:tcBorders>
            <w:shd w:val="clear" w:color="auto" w:fill="F2F2F2"/>
            <w:tcMar>
              <w:left w:w="105" w:type="dxa"/>
              <w:right w:w="105" w:type="dxa"/>
            </w:tcMar>
          </w:tcPr>
          <w:p w14:paraId="1AFE8BE7" w14:textId="77777777" w:rsidR="003F7CAB" w:rsidRPr="009F1E42" w:rsidRDefault="003F7CAB" w:rsidP="00796763">
            <w:pPr>
              <w:pStyle w:val="TableInstructionsUpdated"/>
              <w:rPr>
                <w:lang w:val="en-US"/>
              </w:rPr>
            </w:pPr>
            <w:r w:rsidRPr="009F1E42">
              <w:rPr>
                <w:lang w:val="en-US"/>
              </w:rPr>
              <w:t>...</w:t>
            </w:r>
          </w:p>
        </w:tc>
        <w:tc>
          <w:tcPr>
            <w:tcW w:w="1170" w:type="dxa"/>
            <w:tcBorders>
              <w:bottom w:val="double" w:sz="6" w:space="0" w:color="FFFFFF"/>
            </w:tcBorders>
            <w:shd w:val="clear" w:color="auto" w:fill="F2F2F2"/>
            <w:tcMar>
              <w:left w:w="105" w:type="dxa"/>
              <w:right w:w="105" w:type="dxa"/>
            </w:tcMar>
          </w:tcPr>
          <w:p w14:paraId="3249E167" w14:textId="77777777" w:rsidR="003F7CAB" w:rsidRPr="009F1E42" w:rsidRDefault="003F7CAB" w:rsidP="00796763">
            <w:pPr>
              <w:pStyle w:val="TableInstructionsUpdated"/>
              <w:rPr>
                <w:lang w:val="en-US"/>
              </w:rPr>
            </w:pPr>
          </w:p>
        </w:tc>
        <w:tc>
          <w:tcPr>
            <w:tcW w:w="1170" w:type="dxa"/>
            <w:tcBorders>
              <w:bottom w:val="double" w:sz="6" w:space="0" w:color="FFFFFF"/>
            </w:tcBorders>
            <w:shd w:val="clear" w:color="auto" w:fill="F2F2F2"/>
            <w:tcMar>
              <w:left w:w="105" w:type="dxa"/>
              <w:right w:w="105" w:type="dxa"/>
            </w:tcMar>
          </w:tcPr>
          <w:p w14:paraId="57590701" w14:textId="77777777" w:rsidR="003F7CAB" w:rsidRPr="009F1E42" w:rsidRDefault="003F7CAB" w:rsidP="00796763">
            <w:pPr>
              <w:pStyle w:val="TableInstructionsUpdated"/>
              <w:rPr>
                <w:lang w:val="en-US"/>
              </w:rPr>
            </w:pPr>
          </w:p>
        </w:tc>
        <w:tc>
          <w:tcPr>
            <w:tcW w:w="1080" w:type="dxa"/>
            <w:tcBorders>
              <w:bottom w:val="double" w:sz="6" w:space="0" w:color="FFFFFF"/>
            </w:tcBorders>
            <w:shd w:val="clear" w:color="auto" w:fill="F2F2F2"/>
            <w:tcMar>
              <w:left w:w="105" w:type="dxa"/>
              <w:right w:w="105" w:type="dxa"/>
            </w:tcMar>
          </w:tcPr>
          <w:p w14:paraId="0D6EA25C" w14:textId="77777777" w:rsidR="003F7CAB" w:rsidRPr="009F1E42" w:rsidRDefault="003F7CAB" w:rsidP="00796763">
            <w:pPr>
              <w:pStyle w:val="TableInstructionsUpdated"/>
              <w:rPr>
                <w:lang w:val="en-US"/>
              </w:rPr>
            </w:pPr>
          </w:p>
        </w:tc>
        <w:tc>
          <w:tcPr>
            <w:tcW w:w="1260" w:type="dxa"/>
            <w:tcBorders>
              <w:bottom w:val="double" w:sz="6" w:space="0" w:color="FFFFFF"/>
            </w:tcBorders>
            <w:shd w:val="clear" w:color="auto" w:fill="F2F2F2"/>
          </w:tcPr>
          <w:p w14:paraId="68575399" w14:textId="77777777" w:rsidR="003F7CAB" w:rsidRPr="009F1E42" w:rsidRDefault="003F7CAB" w:rsidP="00796763">
            <w:pPr>
              <w:pStyle w:val="TableInstructionsUpdated"/>
              <w:rPr>
                <w:lang w:val="en-US"/>
              </w:rPr>
            </w:pPr>
          </w:p>
        </w:tc>
        <w:tc>
          <w:tcPr>
            <w:tcW w:w="1260" w:type="dxa"/>
            <w:tcBorders>
              <w:bottom w:val="double" w:sz="6" w:space="0" w:color="FFFFFF"/>
            </w:tcBorders>
            <w:shd w:val="clear" w:color="auto" w:fill="F2F2F2"/>
            <w:tcMar>
              <w:left w:w="105" w:type="dxa"/>
              <w:right w:w="105" w:type="dxa"/>
            </w:tcMar>
          </w:tcPr>
          <w:p w14:paraId="792F0CEA" w14:textId="77777777" w:rsidR="003F7CAB" w:rsidRPr="009F1E42" w:rsidRDefault="003F7CAB" w:rsidP="00796763">
            <w:pPr>
              <w:pStyle w:val="TableInstructionsUpdated"/>
              <w:rPr>
                <w:lang w:val="en-US"/>
              </w:rPr>
            </w:pPr>
          </w:p>
        </w:tc>
        <w:tc>
          <w:tcPr>
            <w:tcW w:w="1080" w:type="dxa"/>
            <w:tcBorders>
              <w:bottom w:val="double" w:sz="6" w:space="0" w:color="FFFFFF"/>
            </w:tcBorders>
            <w:shd w:val="clear" w:color="auto" w:fill="F2F2F2"/>
            <w:tcMar>
              <w:left w:w="105" w:type="dxa"/>
              <w:right w:w="105" w:type="dxa"/>
            </w:tcMar>
          </w:tcPr>
          <w:p w14:paraId="1D0F6246" w14:textId="77777777" w:rsidR="003F7CAB" w:rsidRPr="009F1E42" w:rsidRDefault="003F7CAB" w:rsidP="00796763">
            <w:pPr>
              <w:pStyle w:val="TableInstructionsUpdated"/>
              <w:rPr>
                <w:lang w:val="en-US"/>
              </w:rPr>
            </w:pPr>
          </w:p>
        </w:tc>
        <w:tc>
          <w:tcPr>
            <w:tcW w:w="1170" w:type="dxa"/>
            <w:tcBorders>
              <w:bottom w:val="double" w:sz="6" w:space="0" w:color="FFFFFF"/>
            </w:tcBorders>
            <w:shd w:val="clear" w:color="auto" w:fill="F2F2F2"/>
            <w:tcMar>
              <w:left w:w="105" w:type="dxa"/>
              <w:right w:w="105" w:type="dxa"/>
            </w:tcMar>
          </w:tcPr>
          <w:p w14:paraId="7239D53E" w14:textId="77777777" w:rsidR="003F7CAB" w:rsidRPr="009F1E42" w:rsidRDefault="003F7CAB" w:rsidP="00796763">
            <w:pPr>
              <w:pStyle w:val="TableInstructionsUpdated"/>
              <w:rPr>
                <w:lang w:val="en-US"/>
              </w:rPr>
            </w:pPr>
          </w:p>
        </w:tc>
      </w:tr>
      <w:tr w:rsidR="003F7CAB" w:rsidRPr="009F1E42" w14:paraId="61EC8A9F" w14:textId="77777777">
        <w:trPr>
          <w:trHeight w:val="555"/>
        </w:trPr>
        <w:tc>
          <w:tcPr>
            <w:tcW w:w="1162" w:type="dxa"/>
            <w:tcBorders>
              <w:left w:val="single" w:sz="6" w:space="0" w:color="FFFFFF"/>
              <w:bottom w:val="single" w:sz="6" w:space="0" w:color="FFFFFF"/>
            </w:tcBorders>
            <w:shd w:val="clear" w:color="auto" w:fill="F2F2F2"/>
            <w:tcMar>
              <w:left w:w="105" w:type="dxa"/>
              <w:right w:w="105" w:type="dxa"/>
            </w:tcMar>
          </w:tcPr>
          <w:p w14:paraId="0D0F39F2" w14:textId="77777777" w:rsidR="003F7CAB" w:rsidRPr="009F1E42" w:rsidRDefault="003F7CAB" w:rsidP="00796763">
            <w:pPr>
              <w:pStyle w:val="TableInstructionsUpdated"/>
              <w:rPr>
                <w:lang w:val="en-US"/>
              </w:rPr>
            </w:pPr>
            <w:r w:rsidRPr="009F1E42">
              <w:rPr>
                <w:lang w:val="en-US"/>
              </w:rPr>
              <w:t>Total</w:t>
            </w:r>
          </w:p>
        </w:tc>
        <w:tc>
          <w:tcPr>
            <w:tcW w:w="1170" w:type="dxa"/>
            <w:shd w:val="clear" w:color="auto" w:fill="F2F2F2"/>
            <w:tcMar>
              <w:left w:w="105" w:type="dxa"/>
              <w:right w:w="105" w:type="dxa"/>
            </w:tcMar>
          </w:tcPr>
          <w:p w14:paraId="1C2EAE1E" w14:textId="77777777" w:rsidR="003F7CAB" w:rsidRPr="009F1E42" w:rsidRDefault="003F7CAB" w:rsidP="00796763">
            <w:pPr>
              <w:pStyle w:val="TableInstructionsUpdated"/>
              <w:rPr>
                <w:lang w:val="en-US"/>
              </w:rPr>
            </w:pPr>
          </w:p>
        </w:tc>
        <w:tc>
          <w:tcPr>
            <w:tcW w:w="1170" w:type="dxa"/>
            <w:shd w:val="clear" w:color="auto" w:fill="F2F2F2"/>
            <w:tcMar>
              <w:left w:w="105" w:type="dxa"/>
              <w:right w:w="105" w:type="dxa"/>
            </w:tcMar>
          </w:tcPr>
          <w:p w14:paraId="45DA6707" w14:textId="77777777" w:rsidR="003F7CAB" w:rsidRPr="009F1E42" w:rsidRDefault="003F7CAB" w:rsidP="00796763">
            <w:pPr>
              <w:pStyle w:val="TableInstructionsUpdated"/>
              <w:rPr>
                <w:lang w:val="en-US"/>
              </w:rPr>
            </w:pPr>
          </w:p>
        </w:tc>
        <w:tc>
          <w:tcPr>
            <w:tcW w:w="1080" w:type="dxa"/>
            <w:shd w:val="clear" w:color="auto" w:fill="F2F2F2"/>
            <w:tcMar>
              <w:left w:w="105" w:type="dxa"/>
              <w:right w:w="105" w:type="dxa"/>
            </w:tcMar>
          </w:tcPr>
          <w:p w14:paraId="66AF3EDF" w14:textId="77777777" w:rsidR="003F7CAB" w:rsidRPr="009F1E42" w:rsidRDefault="003F7CAB" w:rsidP="00796763">
            <w:pPr>
              <w:pStyle w:val="TableInstructionsUpdated"/>
              <w:rPr>
                <w:lang w:val="en-US"/>
              </w:rPr>
            </w:pPr>
          </w:p>
        </w:tc>
        <w:tc>
          <w:tcPr>
            <w:tcW w:w="1260" w:type="dxa"/>
            <w:shd w:val="clear" w:color="auto" w:fill="F2F2F2"/>
          </w:tcPr>
          <w:p w14:paraId="6C0BEE37" w14:textId="77777777" w:rsidR="003F7CAB" w:rsidRPr="009F1E42" w:rsidRDefault="003F7CAB" w:rsidP="00796763">
            <w:pPr>
              <w:pStyle w:val="TableInstructionsUpdated"/>
              <w:rPr>
                <w:lang w:val="en-US"/>
              </w:rPr>
            </w:pPr>
          </w:p>
        </w:tc>
        <w:tc>
          <w:tcPr>
            <w:tcW w:w="1260" w:type="dxa"/>
            <w:shd w:val="clear" w:color="auto" w:fill="F2F2F2"/>
            <w:tcMar>
              <w:left w:w="105" w:type="dxa"/>
              <w:right w:w="105" w:type="dxa"/>
            </w:tcMar>
          </w:tcPr>
          <w:p w14:paraId="20BEA1D4" w14:textId="77777777" w:rsidR="003F7CAB" w:rsidRPr="009F1E42" w:rsidRDefault="003F7CAB" w:rsidP="00796763">
            <w:pPr>
              <w:pStyle w:val="TableInstructionsUpdated"/>
              <w:rPr>
                <w:lang w:val="en-US"/>
              </w:rPr>
            </w:pPr>
          </w:p>
        </w:tc>
        <w:tc>
          <w:tcPr>
            <w:tcW w:w="1080" w:type="dxa"/>
            <w:shd w:val="clear" w:color="auto" w:fill="F2F2F2"/>
            <w:tcMar>
              <w:left w:w="105" w:type="dxa"/>
              <w:right w:w="105" w:type="dxa"/>
            </w:tcMar>
          </w:tcPr>
          <w:p w14:paraId="4C530095" w14:textId="77777777" w:rsidR="003F7CAB" w:rsidRPr="009F1E42" w:rsidRDefault="003F7CAB" w:rsidP="00796763">
            <w:pPr>
              <w:pStyle w:val="TableInstructionsUpdated"/>
              <w:rPr>
                <w:lang w:val="en-US"/>
              </w:rPr>
            </w:pPr>
          </w:p>
        </w:tc>
        <w:tc>
          <w:tcPr>
            <w:tcW w:w="1170" w:type="dxa"/>
            <w:shd w:val="clear" w:color="auto" w:fill="F2F2F2"/>
            <w:tcMar>
              <w:left w:w="105" w:type="dxa"/>
              <w:right w:w="105" w:type="dxa"/>
            </w:tcMar>
          </w:tcPr>
          <w:p w14:paraId="274A214F" w14:textId="77777777" w:rsidR="003F7CAB" w:rsidRPr="009F1E42" w:rsidRDefault="003F7CAB" w:rsidP="00796763">
            <w:pPr>
              <w:pStyle w:val="TableInstructionsUpdated"/>
              <w:rPr>
                <w:lang w:val="en-US"/>
              </w:rPr>
            </w:pPr>
          </w:p>
        </w:tc>
      </w:tr>
    </w:tbl>
    <w:p w14:paraId="4660272D" w14:textId="5C14AA65" w:rsidR="00C81ABB" w:rsidRPr="009F1E42" w:rsidRDefault="007738F3" w:rsidP="00F83605">
      <w:pPr>
        <w:pStyle w:val="Heading2"/>
      </w:pPr>
      <w:r w:rsidRPr="009F1E42">
        <w:br w:type="page"/>
      </w:r>
      <w:bookmarkStart w:id="50" w:name="_Toc159496815"/>
      <w:r w:rsidR="00C81ABB" w:rsidRPr="009F1E42">
        <w:lastRenderedPageBreak/>
        <w:t>Ex-ante vs. Ex-post ERR Comparison</w:t>
      </w:r>
      <w:bookmarkEnd w:id="50"/>
    </w:p>
    <w:p w14:paraId="07DBA318" w14:textId="77777777" w:rsidR="00176F0D" w:rsidRPr="009F1E42" w:rsidRDefault="00176F0D" w:rsidP="00F83605">
      <w:pPr>
        <w:pStyle w:val="UpdatedInstructions"/>
        <w:rPr>
          <w:lang w:val="en-US"/>
        </w:rPr>
      </w:pPr>
      <w:r w:rsidRPr="009F1E42">
        <w:rPr>
          <w:lang w:val="en-US"/>
        </w:rPr>
        <w:t xml:space="preserve">For all projects, state the estimated ex-ante GHG emission reductions and carbon dioxide removals and the achieved reductions and removals for this monitoring period. Report the percentage difference and justify the difference. The quantities of reductions and removals are the total quantities before any deductions for buffer credits. </w:t>
      </w:r>
    </w:p>
    <w:tbl>
      <w:tblPr>
        <w:tblStyle w:val="GridTable5Dark-Accent21"/>
        <w:tblW w:w="9810" w:type="dxa"/>
        <w:tblInd w:w="607" w:type="dxa"/>
        <w:tblLayout w:type="fixed"/>
        <w:tblLook w:val="0620" w:firstRow="1" w:lastRow="0" w:firstColumn="0" w:lastColumn="0" w:noHBand="1" w:noVBand="1"/>
      </w:tblPr>
      <w:tblGrid>
        <w:gridCol w:w="1440"/>
        <w:gridCol w:w="1620"/>
        <w:gridCol w:w="1530"/>
        <w:gridCol w:w="1260"/>
        <w:gridCol w:w="3960"/>
      </w:tblGrid>
      <w:tr w:rsidR="00A0404A" w:rsidRPr="009F1E42" w14:paraId="3B706DD5" w14:textId="77777777" w:rsidTr="006A407C">
        <w:trPr>
          <w:cnfStyle w:val="100000000000" w:firstRow="1" w:lastRow="0" w:firstColumn="0" w:lastColumn="0" w:oddVBand="0" w:evenVBand="0" w:oddHBand="0" w:evenHBand="0" w:firstRowFirstColumn="0" w:firstRowLastColumn="0" w:lastRowFirstColumn="0" w:lastRowLastColumn="0"/>
        </w:trPr>
        <w:tc>
          <w:tcPr>
            <w:tcW w:w="1440" w:type="dxa"/>
            <w:tcBorders>
              <w:right w:val="single" w:sz="4" w:space="0" w:color="FFFFFF"/>
            </w:tcBorders>
          </w:tcPr>
          <w:p w14:paraId="3AEDAE5E" w14:textId="75F0866E" w:rsidR="00A0404A" w:rsidRPr="009F1E42" w:rsidRDefault="00A0404A" w:rsidP="006A407C">
            <w:pPr>
              <w:pStyle w:val="TableTitlesUpdated"/>
              <w:jc w:val="left"/>
              <w:rPr>
                <w:rFonts w:eastAsia="Arial" w:cs="Times New Roman"/>
                <w:b/>
                <w:bCs w:val="0"/>
                <w:sz w:val="18"/>
                <w:szCs w:val="16"/>
                <w:lang w:val="en-US"/>
              </w:rPr>
            </w:pPr>
            <w:r w:rsidRPr="009F1E42">
              <w:rPr>
                <w:b/>
                <w:bCs w:val="0"/>
                <w:sz w:val="18"/>
                <w:szCs w:val="16"/>
                <w:lang w:val="en-US"/>
              </w:rPr>
              <w:t>Vintage period</w:t>
            </w:r>
          </w:p>
        </w:tc>
        <w:tc>
          <w:tcPr>
            <w:tcW w:w="1620" w:type="dxa"/>
            <w:tcBorders>
              <w:left w:val="single" w:sz="4" w:space="0" w:color="FFFFFF"/>
              <w:right w:val="single" w:sz="4" w:space="0" w:color="FFFFFF"/>
            </w:tcBorders>
          </w:tcPr>
          <w:p w14:paraId="4B4711E8" w14:textId="5C72E43A" w:rsidR="00A0404A" w:rsidRPr="009F1E42" w:rsidRDefault="00A0404A" w:rsidP="006A407C">
            <w:pPr>
              <w:pStyle w:val="TableTitlesUpdated"/>
              <w:jc w:val="left"/>
              <w:rPr>
                <w:rFonts w:eastAsia="Arial" w:cs="Times New Roman"/>
                <w:b/>
                <w:bCs w:val="0"/>
                <w:sz w:val="18"/>
                <w:szCs w:val="16"/>
                <w:lang w:val="en-US"/>
              </w:rPr>
            </w:pPr>
            <w:r w:rsidRPr="009F1E42">
              <w:rPr>
                <w:b/>
                <w:bCs w:val="0"/>
                <w:sz w:val="18"/>
                <w:szCs w:val="16"/>
                <w:lang w:val="en-US"/>
              </w:rPr>
              <w:t>Ex-ante estimated reductions/</w:t>
            </w:r>
            <w:r w:rsidRPr="009F1E42">
              <w:rPr>
                <w:b/>
                <w:bCs w:val="0"/>
                <w:sz w:val="18"/>
                <w:szCs w:val="16"/>
                <w:lang w:val="en-US"/>
              </w:rPr>
              <w:br/>
              <w:t>removals</w:t>
            </w:r>
          </w:p>
        </w:tc>
        <w:tc>
          <w:tcPr>
            <w:tcW w:w="1530" w:type="dxa"/>
            <w:tcBorders>
              <w:left w:val="single" w:sz="4" w:space="0" w:color="FFFFFF"/>
              <w:right w:val="single" w:sz="4" w:space="0" w:color="FFFFFF"/>
            </w:tcBorders>
          </w:tcPr>
          <w:p w14:paraId="0086CF3F" w14:textId="27F39EE1" w:rsidR="00A0404A" w:rsidRPr="009F1E42" w:rsidRDefault="00A0404A" w:rsidP="006A407C">
            <w:pPr>
              <w:pStyle w:val="TableTitlesUpdated"/>
              <w:jc w:val="left"/>
              <w:rPr>
                <w:rFonts w:eastAsia="Arial" w:cs="Times New Roman"/>
                <w:b/>
                <w:bCs w:val="0"/>
                <w:sz w:val="18"/>
                <w:szCs w:val="16"/>
                <w:lang w:val="en-US"/>
              </w:rPr>
            </w:pPr>
            <w:r w:rsidRPr="009F1E42">
              <w:rPr>
                <w:b/>
                <w:bCs w:val="0"/>
                <w:sz w:val="18"/>
                <w:szCs w:val="16"/>
                <w:lang w:val="en-US"/>
              </w:rPr>
              <w:t>Achieved reductions/</w:t>
            </w:r>
            <w:r w:rsidRPr="009F1E42">
              <w:rPr>
                <w:b/>
                <w:bCs w:val="0"/>
                <w:sz w:val="18"/>
                <w:szCs w:val="16"/>
                <w:lang w:val="en-US"/>
              </w:rPr>
              <w:br/>
              <w:t>removals</w:t>
            </w:r>
          </w:p>
        </w:tc>
        <w:tc>
          <w:tcPr>
            <w:tcW w:w="1260" w:type="dxa"/>
            <w:tcBorders>
              <w:left w:val="single" w:sz="4" w:space="0" w:color="FFFFFF"/>
              <w:right w:val="single" w:sz="4" w:space="0" w:color="FFFFFF"/>
            </w:tcBorders>
          </w:tcPr>
          <w:p w14:paraId="4EC94ED2" w14:textId="4822D483" w:rsidR="00A0404A" w:rsidRPr="009F1E42" w:rsidRDefault="00A0404A" w:rsidP="006A407C">
            <w:pPr>
              <w:pStyle w:val="TableTitlesUpdated"/>
              <w:jc w:val="left"/>
              <w:rPr>
                <w:rFonts w:eastAsia="Arial" w:cs="Times New Roman"/>
                <w:b/>
                <w:bCs w:val="0"/>
                <w:sz w:val="18"/>
                <w:szCs w:val="16"/>
                <w:lang w:val="en-US"/>
              </w:rPr>
            </w:pPr>
            <w:r w:rsidRPr="009F1E42">
              <w:rPr>
                <w:b/>
                <w:bCs w:val="0"/>
                <w:sz w:val="18"/>
                <w:szCs w:val="16"/>
                <w:lang w:val="en-US"/>
              </w:rPr>
              <w:t>Percent difference</w:t>
            </w:r>
          </w:p>
        </w:tc>
        <w:tc>
          <w:tcPr>
            <w:tcW w:w="3960" w:type="dxa"/>
            <w:tcBorders>
              <w:left w:val="single" w:sz="4" w:space="0" w:color="FFFFFF"/>
            </w:tcBorders>
          </w:tcPr>
          <w:p w14:paraId="1BE1AB34" w14:textId="4CC39F3F" w:rsidR="00A0404A" w:rsidRPr="009F1E42" w:rsidRDefault="00A0404A" w:rsidP="006A407C">
            <w:pPr>
              <w:pStyle w:val="TableTitlesUpdated"/>
              <w:jc w:val="left"/>
              <w:rPr>
                <w:rFonts w:eastAsia="Arial" w:cs="Times New Roman"/>
                <w:b/>
                <w:bCs w:val="0"/>
                <w:sz w:val="18"/>
                <w:szCs w:val="16"/>
                <w:lang w:val="en-US"/>
              </w:rPr>
            </w:pPr>
            <w:r w:rsidRPr="009F1E42">
              <w:rPr>
                <w:b/>
                <w:bCs w:val="0"/>
                <w:sz w:val="18"/>
                <w:szCs w:val="16"/>
                <w:lang w:val="en-US"/>
              </w:rPr>
              <w:t xml:space="preserve">Explanation for the difference </w:t>
            </w:r>
          </w:p>
        </w:tc>
      </w:tr>
      <w:tr w:rsidR="007C3426" w:rsidRPr="009F1E42" w14:paraId="5362A38D" w14:textId="77777777" w:rsidTr="00F83605">
        <w:trPr>
          <w:trHeight w:val="360"/>
        </w:trPr>
        <w:tc>
          <w:tcPr>
            <w:tcW w:w="1440" w:type="dxa"/>
            <w:shd w:val="clear" w:color="auto" w:fill="EDEDED" w:themeFill="accent3" w:themeFillTint="33"/>
          </w:tcPr>
          <w:p w14:paraId="1AAC462E" w14:textId="09F38207" w:rsidR="007C3426" w:rsidRPr="009F1E42" w:rsidDel="00AD229D" w:rsidRDefault="007C3426" w:rsidP="00F83605">
            <w:pPr>
              <w:pStyle w:val="TableInstructionsUpdated"/>
              <w:rPr>
                <w:rFonts w:eastAsia="Arial" w:cs="Times New Roman"/>
                <w:bCs/>
                <w:sz w:val="18"/>
                <w:szCs w:val="18"/>
                <w:lang w:val="en-US"/>
              </w:rPr>
            </w:pPr>
            <w:r w:rsidRPr="009F1E42">
              <w:rPr>
                <w:lang w:val="en-US"/>
              </w:rPr>
              <w:t xml:space="preserve">DD-MMM-YYYY to 31-Dec-YYYY </w:t>
            </w:r>
          </w:p>
        </w:tc>
        <w:tc>
          <w:tcPr>
            <w:tcW w:w="1620" w:type="dxa"/>
            <w:shd w:val="clear" w:color="auto" w:fill="EDEDED" w:themeFill="accent3" w:themeFillTint="33"/>
          </w:tcPr>
          <w:p w14:paraId="5E0D067C" w14:textId="77777777" w:rsidR="007C3426" w:rsidRPr="009F1E42" w:rsidRDefault="007C3426" w:rsidP="007C3426">
            <w:pPr>
              <w:spacing w:before="40" w:after="40" w:line="288" w:lineRule="auto"/>
              <w:rPr>
                <w:rFonts w:cs="Times New Roman"/>
                <w:bCs/>
                <w:szCs w:val="20"/>
              </w:rPr>
            </w:pPr>
          </w:p>
        </w:tc>
        <w:tc>
          <w:tcPr>
            <w:tcW w:w="1530" w:type="dxa"/>
            <w:shd w:val="clear" w:color="auto" w:fill="EDEDED" w:themeFill="accent3" w:themeFillTint="33"/>
          </w:tcPr>
          <w:p w14:paraId="34BEB098" w14:textId="77777777" w:rsidR="007C3426" w:rsidRPr="009F1E42" w:rsidRDefault="007C3426" w:rsidP="007C3426">
            <w:pPr>
              <w:spacing w:before="40" w:after="40" w:line="288" w:lineRule="auto"/>
              <w:rPr>
                <w:rFonts w:cs="Times New Roman"/>
                <w:bCs/>
                <w:szCs w:val="20"/>
              </w:rPr>
            </w:pPr>
          </w:p>
        </w:tc>
        <w:tc>
          <w:tcPr>
            <w:tcW w:w="1260" w:type="dxa"/>
            <w:shd w:val="clear" w:color="auto" w:fill="EDEDED" w:themeFill="accent3" w:themeFillTint="33"/>
          </w:tcPr>
          <w:p w14:paraId="12898021" w14:textId="77777777" w:rsidR="007C3426" w:rsidRPr="009F1E42" w:rsidRDefault="007C3426" w:rsidP="007C3426">
            <w:pPr>
              <w:spacing w:before="40" w:after="40" w:line="288" w:lineRule="auto"/>
              <w:rPr>
                <w:rFonts w:cs="Times New Roman"/>
                <w:bCs/>
                <w:szCs w:val="20"/>
              </w:rPr>
            </w:pPr>
          </w:p>
        </w:tc>
        <w:tc>
          <w:tcPr>
            <w:tcW w:w="3960" w:type="dxa"/>
            <w:shd w:val="clear" w:color="auto" w:fill="EDEDED" w:themeFill="accent3" w:themeFillTint="33"/>
          </w:tcPr>
          <w:p w14:paraId="40051B59" w14:textId="77777777" w:rsidR="007C3426" w:rsidRPr="009F1E42" w:rsidRDefault="007C3426" w:rsidP="007C3426">
            <w:pPr>
              <w:spacing w:before="40" w:after="40" w:line="288" w:lineRule="auto"/>
              <w:rPr>
                <w:rFonts w:cs="Times New Roman"/>
                <w:bCs/>
                <w:szCs w:val="20"/>
              </w:rPr>
            </w:pPr>
          </w:p>
        </w:tc>
      </w:tr>
      <w:tr w:rsidR="007C3426" w:rsidRPr="009F1E42" w14:paraId="2F19433B" w14:textId="77777777" w:rsidTr="00F83605">
        <w:trPr>
          <w:trHeight w:val="360"/>
        </w:trPr>
        <w:tc>
          <w:tcPr>
            <w:tcW w:w="1440" w:type="dxa"/>
            <w:shd w:val="clear" w:color="auto" w:fill="EDEDED" w:themeFill="accent3" w:themeFillTint="33"/>
          </w:tcPr>
          <w:p w14:paraId="6997BFCD" w14:textId="02866C89" w:rsidR="007C3426" w:rsidRPr="009F1E42" w:rsidRDefault="007C3426" w:rsidP="00F83605">
            <w:pPr>
              <w:pStyle w:val="TableInstructionsUpdated"/>
              <w:rPr>
                <w:rFonts w:eastAsia="Arial" w:cs="Times New Roman"/>
                <w:bCs/>
                <w:sz w:val="18"/>
                <w:szCs w:val="18"/>
                <w:lang w:val="en-US"/>
              </w:rPr>
            </w:pPr>
            <w:r w:rsidRPr="009F1E42">
              <w:rPr>
                <w:lang w:val="en-US"/>
              </w:rPr>
              <w:t>01-Jan-YYYY to 31-Dec-YYYY</w:t>
            </w:r>
          </w:p>
        </w:tc>
        <w:tc>
          <w:tcPr>
            <w:tcW w:w="1620" w:type="dxa"/>
            <w:shd w:val="clear" w:color="auto" w:fill="EDEDED" w:themeFill="accent3" w:themeFillTint="33"/>
          </w:tcPr>
          <w:p w14:paraId="7DA60C03" w14:textId="77777777" w:rsidR="007C3426" w:rsidRPr="009F1E42" w:rsidRDefault="007C3426" w:rsidP="007C3426">
            <w:pPr>
              <w:spacing w:before="40" w:after="40" w:line="288" w:lineRule="auto"/>
              <w:rPr>
                <w:rFonts w:cs="Times New Roman"/>
                <w:bCs/>
                <w:szCs w:val="20"/>
              </w:rPr>
            </w:pPr>
          </w:p>
        </w:tc>
        <w:tc>
          <w:tcPr>
            <w:tcW w:w="1530" w:type="dxa"/>
            <w:shd w:val="clear" w:color="auto" w:fill="EDEDED" w:themeFill="accent3" w:themeFillTint="33"/>
          </w:tcPr>
          <w:p w14:paraId="6627C88C" w14:textId="77777777" w:rsidR="007C3426" w:rsidRPr="009F1E42" w:rsidRDefault="007C3426" w:rsidP="007C3426">
            <w:pPr>
              <w:spacing w:before="40" w:after="40" w:line="288" w:lineRule="auto"/>
              <w:rPr>
                <w:rFonts w:cs="Times New Roman"/>
                <w:bCs/>
                <w:szCs w:val="20"/>
              </w:rPr>
            </w:pPr>
          </w:p>
        </w:tc>
        <w:tc>
          <w:tcPr>
            <w:tcW w:w="1260" w:type="dxa"/>
            <w:shd w:val="clear" w:color="auto" w:fill="EDEDED" w:themeFill="accent3" w:themeFillTint="33"/>
          </w:tcPr>
          <w:p w14:paraId="1F458DA2" w14:textId="77777777" w:rsidR="007C3426" w:rsidRPr="009F1E42" w:rsidRDefault="007C3426" w:rsidP="007C3426">
            <w:pPr>
              <w:spacing w:before="40" w:after="40" w:line="288" w:lineRule="auto"/>
              <w:rPr>
                <w:rFonts w:cs="Times New Roman"/>
                <w:bCs/>
                <w:szCs w:val="20"/>
              </w:rPr>
            </w:pPr>
          </w:p>
        </w:tc>
        <w:tc>
          <w:tcPr>
            <w:tcW w:w="3960" w:type="dxa"/>
            <w:shd w:val="clear" w:color="auto" w:fill="EDEDED" w:themeFill="accent3" w:themeFillTint="33"/>
          </w:tcPr>
          <w:p w14:paraId="4A575379" w14:textId="77777777" w:rsidR="007C3426" w:rsidRPr="009F1E42" w:rsidRDefault="007C3426" w:rsidP="007C3426">
            <w:pPr>
              <w:spacing w:before="40" w:after="40" w:line="288" w:lineRule="auto"/>
              <w:rPr>
                <w:rFonts w:cs="Times New Roman"/>
                <w:bCs/>
                <w:szCs w:val="20"/>
              </w:rPr>
            </w:pPr>
          </w:p>
        </w:tc>
      </w:tr>
      <w:tr w:rsidR="007C3426" w:rsidRPr="009F1E42" w14:paraId="53CA0281" w14:textId="77777777" w:rsidTr="00F83605">
        <w:trPr>
          <w:trHeight w:val="360"/>
        </w:trPr>
        <w:tc>
          <w:tcPr>
            <w:tcW w:w="1440" w:type="dxa"/>
            <w:shd w:val="clear" w:color="auto" w:fill="EDEDED" w:themeFill="accent3" w:themeFillTint="33"/>
          </w:tcPr>
          <w:p w14:paraId="7734EB92" w14:textId="79FE742C" w:rsidR="007C3426" w:rsidRPr="009F1E42" w:rsidRDefault="007C3426" w:rsidP="00F83605">
            <w:pPr>
              <w:pStyle w:val="TableInstructionsUpdated"/>
              <w:rPr>
                <w:rFonts w:eastAsia="Arial" w:cs="Times New Roman"/>
                <w:bCs/>
                <w:sz w:val="18"/>
                <w:szCs w:val="18"/>
                <w:lang w:val="en-US"/>
              </w:rPr>
            </w:pPr>
            <w:r w:rsidRPr="009F1E42">
              <w:rPr>
                <w:color w:val="404040"/>
                <w:lang w:val="en-US"/>
              </w:rPr>
              <w:t>…</w:t>
            </w:r>
          </w:p>
        </w:tc>
        <w:tc>
          <w:tcPr>
            <w:tcW w:w="1620" w:type="dxa"/>
            <w:shd w:val="clear" w:color="auto" w:fill="EDEDED" w:themeFill="accent3" w:themeFillTint="33"/>
          </w:tcPr>
          <w:p w14:paraId="443E48A2" w14:textId="77777777" w:rsidR="007C3426" w:rsidRPr="009F1E42" w:rsidRDefault="007C3426" w:rsidP="007C3426">
            <w:pPr>
              <w:spacing w:before="40" w:after="40" w:line="288" w:lineRule="auto"/>
              <w:rPr>
                <w:rFonts w:cs="Times New Roman"/>
                <w:bCs/>
                <w:szCs w:val="20"/>
              </w:rPr>
            </w:pPr>
          </w:p>
        </w:tc>
        <w:tc>
          <w:tcPr>
            <w:tcW w:w="1530" w:type="dxa"/>
            <w:shd w:val="clear" w:color="auto" w:fill="EDEDED" w:themeFill="accent3" w:themeFillTint="33"/>
          </w:tcPr>
          <w:p w14:paraId="24754DCA" w14:textId="77777777" w:rsidR="007C3426" w:rsidRPr="009F1E42" w:rsidRDefault="007C3426" w:rsidP="007C3426">
            <w:pPr>
              <w:spacing w:before="40" w:after="40" w:line="288" w:lineRule="auto"/>
              <w:rPr>
                <w:rFonts w:cs="Times New Roman"/>
                <w:bCs/>
                <w:szCs w:val="20"/>
              </w:rPr>
            </w:pPr>
          </w:p>
        </w:tc>
        <w:tc>
          <w:tcPr>
            <w:tcW w:w="1260" w:type="dxa"/>
            <w:shd w:val="clear" w:color="auto" w:fill="EDEDED" w:themeFill="accent3" w:themeFillTint="33"/>
          </w:tcPr>
          <w:p w14:paraId="4335F72E" w14:textId="77777777" w:rsidR="007C3426" w:rsidRPr="009F1E42" w:rsidRDefault="007C3426" w:rsidP="007C3426">
            <w:pPr>
              <w:spacing w:before="40" w:after="40" w:line="288" w:lineRule="auto"/>
              <w:rPr>
                <w:rFonts w:cs="Times New Roman"/>
                <w:bCs/>
                <w:szCs w:val="20"/>
              </w:rPr>
            </w:pPr>
          </w:p>
        </w:tc>
        <w:tc>
          <w:tcPr>
            <w:tcW w:w="3960" w:type="dxa"/>
            <w:shd w:val="clear" w:color="auto" w:fill="EDEDED" w:themeFill="accent3" w:themeFillTint="33"/>
          </w:tcPr>
          <w:p w14:paraId="08586D6A" w14:textId="77777777" w:rsidR="007C3426" w:rsidRPr="009F1E42" w:rsidRDefault="007C3426" w:rsidP="007C3426">
            <w:pPr>
              <w:spacing w:before="40" w:after="40" w:line="288" w:lineRule="auto"/>
              <w:rPr>
                <w:rFonts w:cs="Times New Roman"/>
                <w:bCs/>
                <w:szCs w:val="20"/>
              </w:rPr>
            </w:pPr>
          </w:p>
        </w:tc>
      </w:tr>
      <w:tr w:rsidR="007C3426" w:rsidRPr="009F1E42" w14:paraId="321DB6BD" w14:textId="77777777" w:rsidTr="00F83605">
        <w:trPr>
          <w:trHeight w:val="360"/>
        </w:trPr>
        <w:tc>
          <w:tcPr>
            <w:tcW w:w="1440" w:type="dxa"/>
            <w:shd w:val="clear" w:color="auto" w:fill="EDEDED" w:themeFill="accent3" w:themeFillTint="33"/>
          </w:tcPr>
          <w:p w14:paraId="07CEFC0A" w14:textId="31BBA2DD" w:rsidR="007C3426" w:rsidRPr="009F1E42" w:rsidRDefault="007C3426" w:rsidP="00F83605">
            <w:pPr>
              <w:pStyle w:val="TableInstructionsUpdated"/>
              <w:rPr>
                <w:rFonts w:eastAsia="Arial" w:cs="Times New Roman"/>
                <w:bCs/>
                <w:sz w:val="18"/>
                <w:szCs w:val="18"/>
                <w:lang w:val="en-US"/>
              </w:rPr>
            </w:pPr>
            <w:r w:rsidRPr="009F1E42">
              <w:rPr>
                <w:lang w:val="en-US"/>
              </w:rPr>
              <w:t>01-Jan-YYYY to DD-MMM-YYYY</w:t>
            </w:r>
          </w:p>
        </w:tc>
        <w:tc>
          <w:tcPr>
            <w:tcW w:w="1620" w:type="dxa"/>
            <w:shd w:val="clear" w:color="auto" w:fill="EDEDED" w:themeFill="accent3" w:themeFillTint="33"/>
          </w:tcPr>
          <w:p w14:paraId="2AA7B1B3" w14:textId="77777777" w:rsidR="007C3426" w:rsidRPr="009F1E42" w:rsidRDefault="007C3426" w:rsidP="007C3426">
            <w:pPr>
              <w:spacing w:before="40" w:after="40" w:line="288" w:lineRule="auto"/>
              <w:rPr>
                <w:rFonts w:cs="Times New Roman"/>
                <w:bCs/>
                <w:szCs w:val="20"/>
              </w:rPr>
            </w:pPr>
          </w:p>
        </w:tc>
        <w:tc>
          <w:tcPr>
            <w:tcW w:w="1530" w:type="dxa"/>
            <w:shd w:val="clear" w:color="auto" w:fill="EDEDED" w:themeFill="accent3" w:themeFillTint="33"/>
          </w:tcPr>
          <w:p w14:paraId="7E58DDFD" w14:textId="77777777" w:rsidR="007C3426" w:rsidRPr="009F1E42" w:rsidRDefault="007C3426" w:rsidP="007C3426">
            <w:pPr>
              <w:spacing w:before="40" w:after="40" w:line="288" w:lineRule="auto"/>
              <w:rPr>
                <w:rFonts w:cs="Times New Roman"/>
                <w:bCs/>
                <w:szCs w:val="20"/>
              </w:rPr>
            </w:pPr>
          </w:p>
        </w:tc>
        <w:tc>
          <w:tcPr>
            <w:tcW w:w="1260" w:type="dxa"/>
            <w:shd w:val="clear" w:color="auto" w:fill="EDEDED" w:themeFill="accent3" w:themeFillTint="33"/>
          </w:tcPr>
          <w:p w14:paraId="32493B6E" w14:textId="77777777" w:rsidR="007C3426" w:rsidRPr="009F1E42" w:rsidRDefault="007C3426" w:rsidP="007C3426">
            <w:pPr>
              <w:spacing w:before="40" w:after="40" w:line="288" w:lineRule="auto"/>
              <w:rPr>
                <w:rFonts w:cs="Times New Roman"/>
                <w:bCs/>
                <w:szCs w:val="20"/>
              </w:rPr>
            </w:pPr>
          </w:p>
        </w:tc>
        <w:tc>
          <w:tcPr>
            <w:tcW w:w="3960" w:type="dxa"/>
            <w:shd w:val="clear" w:color="auto" w:fill="EDEDED" w:themeFill="accent3" w:themeFillTint="33"/>
          </w:tcPr>
          <w:p w14:paraId="3E79C301" w14:textId="77777777" w:rsidR="007C3426" w:rsidRPr="009F1E42" w:rsidRDefault="007C3426" w:rsidP="007C3426">
            <w:pPr>
              <w:spacing w:before="40" w:after="40" w:line="288" w:lineRule="auto"/>
              <w:rPr>
                <w:rFonts w:cs="Times New Roman"/>
                <w:bCs/>
                <w:szCs w:val="20"/>
              </w:rPr>
            </w:pPr>
          </w:p>
        </w:tc>
      </w:tr>
      <w:tr w:rsidR="007C3426" w:rsidRPr="009F1E42" w14:paraId="442CCC1B" w14:textId="77777777" w:rsidTr="00F83605">
        <w:trPr>
          <w:trHeight w:val="360"/>
        </w:trPr>
        <w:tc>
          <w:tcPr>
            <w:tcW w:w="1440" w:type="dxa"/>
            <w:shd w:val="clear" w:color="auto" w:fill="EDEDED" w:themeFill="accent3" w:themeFillTint="33"/>
          </w:tcPr>
          <w:p w14:paraId="38F84435" w14:textId="0663D1D4" w:rsidR="007C3426" w:rsidRPr="009F1E42" w:rsidDel="00331D5E" w:rsidRDefault="007C3426" w:rsidP="00F83605">
            <w:pPr>
              <w:pStyle w:val="TableInstructionsUpdated"/>
              <w:rPr>
                <w:rFonts w:eastAsia="Arial" w:cs="Times New Roman"/>
                <w:b/>
                <w:sz w:val="18"/>
                <w:szCs w:val="18"/>
                <w:lang w:val="en-US"/>
              </w:rPr>
            </w:pPr>
            <w:r w:rsidRPr="009F1E42">
              <w:rPr>
                <w:lang w:val="en-US"/>
              </w:rPr>
              <w:t>Total</w:t>
            </w:r>
          </w:p>
        </w:tc>
        <w:tc>
          <w:tcPr>
            <w:tcW w:w="1620" w:type="dxa"/>
            <w:shd w:val="clear" w:color="auto" w:fill="EDEDED" w:themeFill="accent3" w:themeFillTint="33"/>
          </w:tcPr>
          <w:p w14:paraId="275D6D09" w14:textId="77777777" w:rsidR="007C3426" w:rsidRPr="009F1E42" w:rsidRDefault="007C3426" w:rsidP="007C3426">
            <w:pPr>
              <w:spacing w:before="40" w:after="40" w:line="288" w:lineRule="auto"/>
              <w:rPr>
                <w:rFonts w:cs="Times New Roman"/>
                <w:bCs/>
                <w:szCs w:val="20"/>
              </w:rPr>
            </w:pPr>
          </w:p>
        </w:tc>
        <w:tc>
          <w:tcPr>
            <w:tcW w:w="1530" w:type="dxa"/>
            <w:shd w:val="clear" w:color="auto" w:fill="EDEDED" w:themeFill="accent3" w:themeFillTint="33"/>
          </w:tcPr>
          <w:p w14:paraId="462CCC8F" w14:textId="77777777" w:rsidR="007C3426" w:rsidRPr="009F1E42" w:rsidRDefault="007C3426" w:rsidP="007C3426">
            <w:pPr>
              <w:spacing w:before="40" w:after="40" w:line="288" w:lineRule="auto"/>
              <w:rPr>
                <w:rFonts w:cs="Times New Roman"/>
                <w:bCs/>
                <w:szCs w:val="20"/>
              </w:rPr>
            </w:pPr>
          </w:p>
        </w:tc>
        <w:tc>
          <w:tcPr>
            <w:tcW w:w="1260" w:type="dxa"/>
            <w:shd w:val="clear" w:color="auto" w:fill="EDEDED" w:themeFill="accent3" w:themeFillTint="33"/>
          </w:tcPr>
          <w:p w14:paraId="3FB05F11" w14:textId="77777777" w:rsidR="007C3426" w:rsidRPr="009F1E42" w:rsidRDefault="007C3426" w:rsidP="007C3426">
            <w:pPr>
              <w:spacing w:before="40" w:after="40" w:line="288" w:lineRule="auto"/>
              <w:rPr>
                <w:rFonts w:cs="Times New Roman"/>
                <w:bCs/>
                <w:szCs w:val="20"/>
              </w:rPr>
            </w:pPr>
          </w:p>
        </w:tc>
        <w:tc>
          <w:tcPr>
            <w:tcW w:w="3960" w:type="dxa"/>
            <w:shd w:val="clear" w:color="auto" w:fill="EDEDED" w:themeFill="accent3" w:themeFillTint="33"/>
          </w:tcPr>
          <w:p w14:paraId="6C3BF633" w14:textId="77777777" w:rsidR="007C3426" w:rsidRPr="009F1E42" w:rsidRDefault="007C3426" w:rsidP="007C3426">
            <w:pPr>
              <w:spacing w:before="40" w:after="40" w:line="288" w:lineRule="auto"/>
              <w:rPr>
                <w:rFonts w:cs="Times New Roman"/>
                <w:bCs/>
                <w:szCs w:val="20"/>
              </w:rPr>
            </w:pPr>
          </w:p>
        </w:tc>
      </w:tr>
    </w:tbl>
    <w:p w14:paraId="50C53697" w14:textId="77777777" w:rsidR="00BE1E00" w:rsidRPr="009F1E42" w:rsidRDefault="00BE1E00" w:rsidP="00434212">
      <w:pPr>
        <w:pStyle w:val="UpdatedInstructions"/>
        <w:rPr>
          <w:lang w:val="en-US"/>
        </w:rPr>
      </w:pPr>
    </w:p>
    <w:p w14:paraId="1A516D58" w14:textId="77777777" w:rsidR="007C3426" w:rsidRPr="009F1E42" w:rsidRDefault="007C3426" w:rsidP="00FA07CA">
      <w:pPr>
        <w:pStyle w:val="Heading1"/>
      </w:pPr>
      <w:r w:rsidRPr="009F1E42">
        <w:br w:type="page"/>
      </w:r>
    </w:p>
    <w:p w14:paraId="2F069E99" w14:textId="77777777" w:rsidR="009B038A" w:rsidRPr="009F1E42" w:rsidRDefault="009B038A" w:rsidP="009B038A">
      <w:pPr>
        <w:pStyle w:val="Heading1"/>
        <w:numPr>
          <w:ilvl w:val="0"/>
          <w:numId w:val="0"/>
        </w:numPr>
        <w:ind w:left="720" w:hanging="720"/>
      </w:pPr>
      <w:bookmarkStart w:id="51" w:name="_Toc144126717"/>
      <w:bookmarkStart w:id="52" w:name="_Toc159496816"/>
      <w:r w:rsidRPr="009F1E42">
        <w:lastRenderedPageBreak/>
        <w:t>Appendix 1: Commercially sensitive information</w:t>
      </w:r>
      <w:bookmarkEnd w:id="51"/>
      <w:bookmarkEnd w:id="52"/>
    </w:p>
    <w:p w14:paraId="2BFF3225" w14:textId="77777777" w:rsidR="009B038A" w:rsidRPr="009F1E42" w:rsidRDefault="009B038A" w:rsidP="009B038A">
      <w:pPr>
        <w:pStyle w:val="TemplateNote"/>
        <w:rPr>
          <w:i/>
          <w:iCs/>
        </w:rPr>
      </w:pPr>
      <w:r w:rsidRPr="009F1E42">
        <w:rPr>
          <w:i/>
          <w:iCs/>
        </w:rPr>
        <w:t xml:space="preserve">Use the table below to describe the commercially sensitive information included in the monitoring report to be excluded in the public version.  </w:t>
      </w:r>
    </w:p>
    <w:tbl>
      <w:tblPr>
        <w:tblStyle w:val="GridTable5Dark-Accent21"/>
        <w:tblW w:w="0" w:type="auto"/>
        <w:tblInd w:w="-8" w:type="dxa"/>
        <w:tblLayout w:type="fixed"/>
        <w:tblLook w:val="0620" w:firstRow="1" w:lastRow="0" w:firstColumn="0" w:lastColumn="0" w:noHBand="1" w:noVBand="1"/>
      </w:tblPr>
      <w:tblGrid>
        <w:gridCol w:w="1083"/>
        <w:gridCol w:w="1530"/>
        <w:gridCol w:w="3482"/>
        <w:gridCol w:w="3263"/>
      </w:tblGrid>
      <w:tr w:rsidR="009B038A" w:rsidRPr="009F1E42" w14:paraId="1A86C919" w14:textId="77777777" w:rsidTr="00224F6B">
        <w:trPr>
          <w:cnfStyle w:val="100000000000" w:firstRow="1" w:lastRow="0" w:firstColumn="0" w:lastColumn="0" w:oddVBand="0" w:evenVBand="0" w:oddHBand="0" w:evenHBand="0" w:firstRowFirstColumn="0" w:firstRowLastColumn="0" w:lastRowFirstColumn="0" w:lastRowLastColumn="0"/>
          <w:trHeight w:val="705"/>
        </w:trPr>
        <w:tc>
          <w:tcPr>
            <w:tcW w:w="6" w:type="dxa"/>
            <w:tcBorders>
              <w:right w:val="single" w:sz="4" w:space="0" w:color="FFFFFF"/>
            </w:tcBorders>
            <w:hideMark/>
          </w:tcPr>
          <w:p w14:paraId="783371C1" w14:textId="77777777" w:rsidR="009B038A" w:rsidRPr="009F1E42" w:rsidRDefault="009B038A" w:rsidP="00224F6B">
            <w:pPr>
              <w:pStyle w:val="TableTitlesUpdated"/>
              <w:jc w:val="left"/>
              <w:rPr>
                <w:b/>
                <w:bCs w:val="0"/>
                <w:lang w:val="en-US"/>
              </w:rPr>
            </w:pPr>
            <w:r w:rsidRPr="009F1E42">
              <w:rPr>
                <w:b/>
                <w:bCs w:val="0"/>
                <w:lang w:val="en-US"/>
              </w:rPr>
              <w:t>Section</w:t>
            </w:r>
          </w:p>
        </w:tc>
        <w:tc>
          <w:tcPr>
            <w:tcW w:w="6" w:type="dxa"/>
            <w:tcBorders>
              <w:left w:val="single" w:sz="4" w:space="0" w:color="FFFFFF"/>
              <w:right w:val="single" w:sz="4" w:space="0" w:color="FFFFFF"/>
            </w:tcBorders>
            <w:hideMark/>
          </w:tcPr>
          <w:p w14:paraId="68A001C8" w14:textId="77777777" w:rsidR="009B038A" w:rsidRPr="009F1E42" w:rsidRDefault="009B038A" w:rsidP="00224F6B">
            <w:pPr>
              <w:pStyle w:val="TableTitlesUpdated"/>
              <w:jc w:val="left"/>
              <w:rPr>
                <w:b/>
                <w:bCs w:val="0"/>
                <w:lang w:val="en-US"/>
              </w:rPr>
            </w:pPr>
            <w:r w:rsidRPr="009F1E42">
              <w:rPr>
                <w:b/>
                <w:bCs w:val="0"/>
                <w:lang w:val="en-US"/>
              </w:rPr>
              <w:t>Information</w:t>
            </w:r>
          </w:p>
        </w:tc>
        <w:tc>
          <w:tcPr>
            <w:tcW w:w="6" w:type="dxa"/>
            <w:tcBorders>
              <w:left w:val="single" w:sz="4" w:space="0" w:color="FFFFFF"/>
              <w:right w:val="single" w:sz="4" w:space="0" w:color="FFFFFF"/>
            </w:tcBorders>
            <w:hideMark/>
          </w:tcPr>
          <w:p w14:paraId="5D713B7B" w14:textId="77777777" w:rsidR="009B038A" w:rsidRPr="009F1E42" w:rsidRDefault="009B038A" w:rsidP="00224F6B">
            <w:pPr>
              <w:pStyle w:val="TableTitlesUpdated"/>
              <w:jc w:val="left"/>
              <w:rPr>
                <w:b/>
                <w:bCs w:val="0"/>
                <w:lang w:val="en-US"/>
              </w:rPr>
            </w:pPr>
            <w:r w:rsidRPr="009F1E42">
              <w:rPr>
                <w:b/>
                <w:bCs w:val="0"/>
                <w:lang w:val="en-US"/>
              </w:rPr>
              <w:t>Justification</w:t>
            </w:r>
          </w:p>
        </w:tc>
        <w:tc>
          <w:tcPr>
            <w:tcW w:w="6" w:type="dxa"/>
            <w:tcBorders>
              <w:left w:val="single" w:sz="4" w:space="0" w:color="FFFFFF"/>
            </w:tcBorders>
            <w:hideMark/>
          </w:tcPr>
          <w:p w14:paraId="5C03D81D" w14:textId="77777777" w:rsidR="009B038A" w:rsidRPr="009F1E42" w:rsidRDefault="009B038A" w:rsidP="00224F6B">
            <w:pPr>
              <w:pStyle w:val="TableTitlesUpdated"/>
              <w:jc w:val="left"/>
              <w:rPr>
                <w:b/>
                <w:bCs w:val="0"/>
                <w:lang w:val="en-US"/>
              </w:rPr>
            </w:pPr>
            <w:r w:rsidRPr="009F1E42">
              <w:rPr>
                <w:b/>
                <w:bCs w:val="0"/>
                <w:lang w:val="en-US"/>
              </w:rPr>
              <w:t>Assessment method and conclusion</w:t>
            </w:r>
          </w:p>
        </w:tc>
      </w:tr>
      <w:tr w:rsidR="009B038A" w:rsidRPr="009F1E42" w14:paraId="722D5785" w14:textId="77777777" w:rsidTr="009B038A">
        <w:trPr>
          <w:trHeight w:val="555"/>
        </w:trPr>
        <w:tc>
          <w:tcPr>
            <w:tcW w:w="1083" w:type="dxa"/>
            <w:shd w:val="clear" w:color="auto" w:fill="EDEDED" w:themeFill="accent3" w:themeFillTint="33"/>
          </w:tcPr>
          <w:p w14:paraId="3FDD8186" w14:textId="77777777" w:rsidR="009B038A" w:rsidRPr="009F1E42" w:rsidRDefault="009B038A">
            <w:pPr>
              <w:pStyle w:val="Header"/>
              <w:rPr>
                <w:rFonts w:eastAsia="Franklin Gothic Book" w:cs="Franklin Gothic Book"/>
                <w:bCs/>
                <w:i/>
                <w:color w:val="262626" w:themeColor="text1" w:themeTint="D9"/>
                <w:sz w:val="19"/>
                <w:szCs w:val="19"/>
                <w:u w:val="single"/>
              </w:rPr>
            </w:pPr>
          </w:p>
        </w:tc>
        <w:tc>
          <w:tcPr>
            <w:tcW w:w="1530" w:type="dxa"/>
            <w:shd w:val="clear" w:color="auto" w:fill="EDEDED" w:themeFill="accent3" w:themeFillTint="33"/>
          </w:tcPr>
          <w:p w14:paraId="2FBEC96C" w14:textId="77777777" w:rsidR="009B038A" w:rsidRPr="009F1E42" w:rsidRDefault="009B038A">
            <w:pPr>
              <w:pStyle w:val="Templatetabletext"/>
              <w:spacing w:line="276" w:lineRule="auto"/>
              <w:rPr>
                <w:rFonts w:eastAsia="Franklin Gothic Book" w:cs="Franklin Gothic Book"/>
                <w:lang w:val="en-US"/>
              </w:rPr>
            </w:pPr>
          </w:p>
        </w:tc>
        <w:tc>
          <w:tcPr>
            <w:tcW w:w="3482" w:type="dxa"/>
            <w:shd w:val="clear" w:color="auto" w:fill="EDEDED" w:themeFill="accent3" w:themeFillTint="33"/>
          </w:tcPr>
          <w:p w14:paraId="4542029C" w14:textId="77777777" w:rsidR="009B038A" w:rsidRPr="009F1E42" w:rsidRDefault="009B038A">
            <w:pPr>
              <w:pStyle w:val="Templatetabletext"/>
              <w:spacing w:line="276" w:lineRule="auto"/>
              <w:rPr>
                <w:rFonts w:eastAsia="Franklin Gothic Book" w:cs="Franklin Gothic Book"/>
                <w:lang w:val="en-US"/>
              </w:rPr>
            </w:pPr>
          </w:p>
        </w:tc>
        <w:tc>
          <w:tcPr>
            <w:tcW w:w="3263" w:type="dxa"/>
            <w:shd w:val="clear" w:color="auto" w:fill="EDEDED" w:themeFill="accent3" w:themeFillTint="33"/>
          </w:tcPr>
          <w:p w14:paraId="106AF45D" w14:textId="77777777" w:rsidR="009B038A" w:rsidRPr="009F1E42" w:rsidRDefault="009B038A">
            <w:pPr>
              <w:pStyle w:val="Templatetabletext"/>
              <w:spacing w:line="276" w:lineRule="auto"/>
              <w:rPr>
                <w:rFonts w:eastAsia="Franklin Gothic Book" w:cs="Franklin Gothic Book"/>
                <w:lang w:val="en-US"/>
              </w:rPr>
            </w:pPr>
          </w:p>
        </w:tc>
      </w:tr>
      <w:tr w:rsidR="009B038A" w:rsidRPr="009F1E42" w14:paraId="262128EF" w14:textId="77777777" w:rsidTr="009B038A">
        <w:trPr>
          <w:trHeight w:val="570"/>
        </w:trPr>
        <w:tc>
          <w:tcPr>
            <w:tcW w:w="1083" w:type="dxa"/>
            <w:shd w:val="clear" w:color="auto" w:fill="EDEDED" w:themeFill="accent3" w:themeFillTint="33"/>
          </w:tcPr>
          <w:p w14:paraId="50836AF3" w14:textId="77777777" w:rsidR="009B038A" w:rsidRPr="009F1E42" w:rsidRDefault="009B038A">
            <w:pPr>
              <w:pStyle w:val="Header"/>
              <w:rPr>
                <w:rFonts w:eastAsia="Franklin Gothic Book" w:cs="Franklin Gothic Book"/>
                <w:bCs/>
                <w:i/>
                <w:color w:val="262626" w:themeColor="text1" w:themeTint="D9"/>
                <w:sz w:val="19"/>
                <w:szCs w:val="19"/>
                <w:u w:val="single"/>
              </w:rPr>
            </w:pPr>
          </w:p>
        </w:tc>
        <w:tc>
          <w:tcPr>
            <w:tcW w:w="1530" w:type="dxa"/>
            <w:shd w:val="clear" w:color="auto" w:fill="EDEDED" w:themeFill="accent3" w:themeFillTint="33"/>
          </w:tcPr>
          <w:p w14:paraId="5CAAB9D4" w14:textId="77777777" w:rsidR="009B038A" w:rsidRPr="009F1E42" w:rsidRDefault="009B038A">
            <w:pPr>
              <w:spacing w:line="276" w:lineRule="auto"/>
              <w:rPr>
                <w:rFonts w:eastAsia="Franklin Gothic Book" w:cs="Franklin Gothic Book"/>
                <w:sz w:val="19"/>
                <w:szCs w:val="19"/>
              </w:rPr>
            </w:pPr>
          </w:p>
        </w:tc>
        <w:tc>
          <w:tcPr>
            <w:tcW w:w="3482" w:type="dxa"/>
            <w:shd w:val="clear" w:color="auto" w:fill="EDEDED" w:themeFill="accent3" w:themeFillTint="33"/>
          </w:tcPr>
          <w:p w14:paraId="1CA7D3C8" w14:textId="77777777" w:rsidR="009B038A" w:rsidRPr="009F1E42" w:rsidRDefault="009B038A">
            <w:pPr>
              <w:spacing w:line="276" w:lineRule="auto"/>
              <w:rPr>
                <w:rFonts w:eastAsia="Franklin Gothic Book" w:cs="Franklin Gothic Book"/>
                <w:sz w:val="19"/>
                <w:szCs w:val="19"/>
              </w:rPr>
            </w:pPr>
          </w:p>
        </w:tc>
        <w:tc>
          <w:tcPr>
            <w:tcW w:w="3263" w:type="dxa"/>
            <w:shd w:val="clear" w:color="auto" w:fill="EDEDED" w:themeFill="accent3" w:themeFillTint="33"/>
          </w:tcPr>
          <w:p w14:paraId="6D746A5B" w14:textId="77777777" w:rsidR="009B038A" w:rsidRPr="009F1E42" w:rsidRDefault="009B038A">
            <w:pPr>
              <w:spacing w:line="276" w:lineRule="auto"/>
              <w:rPr>
                <w:rFonts w:eastAsia="Franklin Gothic Book" w:cs="Franklin Gothic Book"/>
                <w:sz w:val="19"/>
                <w:szCs w:val="19"/>
              </w:rPr>
            </w:pPr>
          </w:p>
        </w:tc>
      </w:tr>
      <w:tr w:rsidR="009B038A" w:rsidRPr="009F1E42" w14:paraId="33885665" w14:textId="77777777" w:rsidTr="009B038A">
        <w:trPr>
          <w:trHeight w:val="555"/>
        </w:trPr>
        <w:tc>
          <w:tcPr>
            <w:tcW w:w="1083" w:type="dxa"/>
            <w:shd w:val="clear" w:color="auto" w:fill="EDEDED" w:themeFill="accent3" w:themeFillTint="33"/>
          </w:tcPr>
          <w:p w14:paraId="612C26AC" w14:textId="77777777" w:rsidR="009B038A" w:rsidRPr="009F1E42" w:rsidRDefault="009B038A">
            <w:pPr>
              <w:pStyle w:val="Header"/>
              <w:spacing w:before="120" w:after="120"/>
              <w:rPr>
                <w:rFonts w:eastAsia="Franklin Gothic Book" w:cs="Franklin Gothic Book"/>
                <w:i/>
                <w:color w:val="262626" w:themeColor="text1" w:themeTint="D9"/>
                <w:sz w:val="19"/>
                <w:szCs w:val="19"/>
              </w:rPr>
            </w:pPr>
          </w:p>
        </w:tc>
        <w:tc>
          <w:tcPr>
            <w:tcW w:w="1530" w:type="dxa"/>
            <w:shd w:val="clear" w:color="auto" w:fill="EDEDED" w:themeFill="accent3" w:themeFillTint="33"/>
          </w:tcPr>
          <w:p w14:paraId="75D48A1E" w14:textId="77777777" w:rsidR="009B038A" w:rsidRPr="009F1E42" w:rsidRDefault="009B038A">
            <w:pPr>
              <w:spacing w:line="276" w:lineRule="auto"/>
              <w:rPr>
                <w:rFonts w:eastAsia="Franklin Gothic Book" w:cs="Franklin Gothic Book"/>
                <w:sz w:val="19"/>
                <w:szCs w:val="19"/>
              </w:rPr>
            </w:pPr>
          </w:p>
        </w:tc>
        <w:tc>
          <w:tcPr>
            <w:tcW w:w="3482" w:type="dxa"/>
            <w:shd w:val="clear" w:color="auto" w:fill="EDEDED" w:themeFill="accent3" w:themeFillTint="33"/>
          </w:tcPr>
          <w:p w14:paraId="75C3A7D7" w14:textId="77777777" w:rsidR="009B038A" w:rsidRPr="009F1E42" w:rsidRDefault="009B038A">
            <w:pPr>
              <w:spacing w:line="276" w:lineRule="auto"/>
              <w:rPr>
                <w:rFonts w:eastAsia="Franklin Gothic Book" w:cs="Franklin Gothic Book"/>
                <w:sz w:val="19"/>
                <w:szCs w:val="19"/>
              </w:rPr>
            </w:pPr>
          </w:p>
        </w:tc>
        <w:tc>
          <w:tcPr>
            <w:tcW w:w="3263" w:type="dxa"/>
            <w:shd w:val="clear" w:color="auto" w:fill="EDEDED" w:themeFill="accent3" w:themeFillTint="33"/>
          </w:tcPr>
          <w:p w14:paraId="6E0AE88D" w14:textId="77777777" w:rsidR="009B038A" w:rsidRPr="009F1E42" w:rsidRDefault="009B038A">
            <w:pPr>
              <w:spacing w:line="276" w:lineRule="auto"/>
              <w:rPr>
                <w:rFonts w:eastAsia="Franklin Gothic Book" w:cs="Franklin Gothic Book"/>
                <w:sz w:val="19"/>
                <w:szCs w:val="19"/>
              </w:rPr>
            </w:pPr>
          </w:p>
        </w:tc>
      </w:tr>
      <w:tr w:rsidR="009B038A" w:rsidRPr="009F1E42" w14:paraId="4652100C" w14:textId="77777777" w:rsidTr="009B038A">
        <w:trPr>
          <w:trHeight w:val="555"/>
        </w:trPr>
        <w:tc>
          <w:tcPr>
            <w:tcW w:w="1083" w:type="dxa"/>
            <w:shd w:val="clear" w:color="auto" w:fill="EDEDED" w:themeFill="accent3" w:themeFillTint="33"/>
          </w:tcPr>
          <w:p w14:paraId="10672D32" w14:textId="77777777" w:rsidR="009B038A" w:rsidRPr="009F1E42" w:rsidRDefault="009B038A">
            <w:pPr>
              <w:pStyle w:val="Header"/>
              <w:spacing w:before="120" w:after="120"/>
              <w:rPr>
                <w:rFonts w:eastAsia="Franklin Gothic Book" w:cs="Franklin Gothic Book"/>
                <w:i/>
                <w:color w:val="262626" w:themeColor="text1" w:themeTint="D9"/>
                <w:sz w:val="19"/>
                <w:szCs w:val="19"/>
              </w:rPr>
            </w:pPr>
          </w:p>
        </w:tc>
        <w:tc>
          <w:tcPr>
            <w:tcW w:w="1530" w:type="dxa"/>
            <w:shd w:val="clear" w:color="auto" w:fill="EDEDED" w:themeFill="accent3" w:themeFillTint="33"/>
          </w:tcPr>
          <w:p w14:paraId="613D9C19" w14:textId="77777777" w:rsidR="009B038A" w:rsidRPr="009F1E42" w:rsidRDefault="009B038A">
            <w:pPr>
              <w:spacing w:line="276" w:lineRule="auto"/>
              <w:rPr>
                <w:rFonts w:eastAsia="Franklin Gothic Book" w:cs="Franklin Gothic Book"/>
                <w:sz w:val="19"/>
                <w:szCs w:val="19"/>
              </w:rPr>
            </w:pPr>
          </w:p>
        </w:tc>
        <w:tc>
          <w:tcPr>
            <w:tcW w:w="3482" w:type="dxa"/>
            <w:shd w:val="clear" w:color="auto" w:fill="EDEDED" w:themeFill="accent3" w:themeFillTint="33"/>
          </w:tcPr>
          <w:p w14:paraId="139A491F" w14:textId="77777777" w:rsidR="009B038A" w:rsidRPr="009F1E42" w:rsidRDefault="009B038A">
            <w:pPr>
              <w:spacing w:line="276" w:lineRule="auto"/>
              <w:rPr>
                <w:rFonts w:eastAsia="Franklin Gothic Book" w:cs="Franklin Gothic Book"/>
                <w:sz w:val="19"/>
                <w:szCs w:val="19"/>
              </w:rPr>
            </w:pPr>
          </w:p>
        </w:tc>
        <w:tc>
          <w:tcPr>
            <w:tcW w:w="3263" w:type="dxa"/>
            <w:shd w:val="clear" w:color="auto" w:fill="EDEDED" w:themeFill="accent3" w:themeFillTint="33"/>
          </w:tcPr>
          <w:p w14:paraId="20F3DC2B" w14:textId="77777777" w:rsidR="009B038A" w:rsidRPr="009F1E42" w:rsidRDefault="009B038A">
            <w:pPr>
              <w:spacing w:line="276" w:lineRule="auto"/>
              <w:rPr>
                <w:rFonts w:eastAsia="Franklin Gothic Book" w:cs="Franklin Gothic Book"/>
                <w:sz w:val="19"/>
                <w:szCs w:val="19"/>
              </w:rPr>
            </w:pPr>
          </w:p>
        </w:tc>
      </w:tr>
    </w:tbl>
    <w:p w14:paraId="553E7F90" w14:textId="77777777" w:rsidR="009B038A" w:rsidRPr="009F1E42" w:rsidRDefault="009B038A" w:rsidP="009B038A">
      <w:pPr>
        <w:pStyle w:val="TemplateNote"/>
        <w:rPr>
          <w:i/>
          <w:iCs/>
        </w:rPr>
      </w:pPr>
    </w:p>
    <w:p w14:paraId="45000518" w14:textId="77777777" w:rsidR="002D4C38" w:rsidRDefault="009B038A" w:rsidP="009B038A">
      <w:pPr>
        <w:spacing w:after="160" w:line="256" w:lineRule="auto"/>
        <w:sectPr w:rsidR="002D4C38" w:rsidSect="00BE09AD">
          <w:headerReference w:type="default" r:id="rId11"/>
          <w:footerReference w:type="default" r:id="rId12"/>
          <w:pgSz w:w="12240" w:h="15840"/>
          <w:pgMar w:top="1440" w:right="1440" w:bottom="1440" w:left="1440" w:header="576" w:footer="288" w:gutter="0"/>
          <w:cols w:space="720"/>
          <w:docGrid w:linePitch="360"/>
        </w:sectPr>
      </w:pPr>
      <w:r w:rsidRPr="009F1E42">
        <w:br w:type="page"/>
      </w:r>
    </w:p>
    <w:p w14:paraId="0FE9AF00" w14:textId="340E7E0E" w:rsidR="00482468" w:rsidRPr="009F1E42" w:rsidRDefault="00482468" w:rsidP="00482468">
      <w:pPr>
        <w:pStyle w:val="Heading1"/>
        <w:numPr>
          <w:ilvl w:val="0"/>
          <w:numId w:val="0"/>
        </w:numPr>
        <w:ind w:left="432" w:hanging="432"/>
      </w:pPr>
      <w:bookmarkStart w:id="53" w:name="_Toc158123777"/>
      <w:bookmarkStart w:id="54" w:name="_Toc159496817"/>
      <w:r w:rsidRPr="009F1E42">
        <w:lastRenderedPageBreak/>
        <w:t>Appendix 2: Project Risks Table</w:t>
      </w:r>
      <w:bookmarkEnd w:id="53"/>
      <w:bookmarkEnd w:id="54"/>
    </w:p>
    <w:p w14:paraId="12EB5936" w14:textId="29C0849B" w:rsidR="00482468" w:rsidRPr="009F1E42" w:rsidRDefault="00482468" w:rsidP="00482468">
      <w:pPr>
        <w:pStyle w:val="UpdatedInstructions"/>
        <w:ind w:left="0"/>
        <w:rPr>
          <w:lang w:val="en-US"/>
        </w:rPr>
      </w:pPr>
      <w:r w:rsidRPr="009F1E42">
        <w:rPr>
          <w:lang w:val="en-US"/>
        </w:rPr>
        <w:t xml:space="preserve">Use this appendix to describe i) the evidence gathering activities, ii) the evidence checked, and iii) provide a conclusion on the assessment of project’s risk assessment and </w:t>
      </w:r>
      <w:r w:rsidR="00D81C27">
        <w:rPr>
          <w:lang w:val="en-US"/>
        </w:rPr>
        <w:t xml:space="preserve">commensurate </w:t>
      </w:r>
      <w:r w:rsidRPr="009F1E42">
        <w:rPr>
          <w:lang w:val="en-US"/>
        </w:rPr>
        <w:t>mitigation measures, including where no risk has been identified by the project proponent. Where no risk has been identified by the project proponent, provide a conclusion on the assessment confirming no risk has been identified.</w:t>
      </w:r>
    </w:p>
    <w:p w14:paraId="69CA27A9" w14:textId="77777777" w:rsidR="00482468" w:rsidRPr="009F1E42" w:rsidRDefault="00482468" w:rsidP="00482468">
      <w:pPr>
        <w:rPr>
          <w:bCs/>
          <w:szCs w:val="20"/>
        </w:rPr>
      </w:pPr>
    </w:p>
    <w:tbl>
      <w:tblPr>
        <w:tblStyle w:val="GridTable5Dark-Accent21"/>
        <w:tblW w:w="13428" w:type="dxa"/>
        <w:tblInd w:w="-113" w:type="dxa"/>
        <w:tblLayout w:type="fixed"/>
        <w:tblLook w:val="06A0" w:firstRow="1" w:lastRow="0" w:firstColumn="1" w:lastColumn="0" w:noHBand="1" w:noVBand="1"/>
      </w:tblPr>
      <w:tblGrid>
        <w:gridCol w:w="3078"/>
        <w:gridCol w:w="3368"/>
        <w:gridCol w:w="6982"/>
      </w:tblGrid>
      <w:tr w:rsidR="00482468" w:rsidRPr="009F1E42" w14:paraId="3DB72290" w14:textId="77777777" w:rsidTr="540583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78" w:type="dxa"/>
            <w:tcBorders>
              <w:right w:val="single" w:sz="4" w:space="0" w:color="FFFFFF"/>
            </w:tcBorders>
            <w:hideMark/>
          </w:tcPr>
          <w:p w14:paraId="0B605D55" w14:textId="77777777" w:rsidR="00482468" w:rsidRPr="003C1EF3" w:rsidRDefault="00482468" w:rsidP="00020BE8">
            <w:pPr>
              <w:pStyle w:val="TableTitles"/>
              <w:jc w:val="left"/>
              <w:rPr>
                <w:b/>
                <w:bCs w:val="0"/>
                <w:lang w:val="en-US"/>
              </w:rPr>
            </w:pPr>
            <w:r w:rsidRPr="003C1EF3">
              <w:rPr>
                <w:b/>
                <w:bCs w:val="0"/>
                <w:lang w:val="en-US"/>
              </w:rPr>
              <w:t>Item</w:t>
            </w:r>
          </w:p>
        </w:tc>
        <w:tc>
          <w:tcPr>
            <w:tcW w:w="3368" w:type="dxa"/>
            <w:tcBorders>
              <w:left w:val="single" w:sz="4" w:space="0" w:color="FFFFFF"/>
              <w:right w:val="single" w:sz="4" w:space="0" w:color="FFFFFF"/>
            </w:tcBorders>
          </w:tcPr>
          <w:p w14:paraId="0AE93EAE" w14:textId="77777777" w:rsidR="00482468" w:rsidRPr="009F1E42" w:rsidRDefault="00482468" w:rsidP="009059FD">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9F1E42">
              <w:rPr>
                <w:b/>
                <w:bCs w:val="0"/>
                <w:lang w:val="en-US"/>
              </w:rPr>
              <w:t>Identified risk(s)</w:t>
            </w:r>
          </w:p>
        </w:tc>
        <w:tc>
          <w:tcPr>
            <w:tcW w:w="6982" w:type="dxa"/>
            <w:tcBorders>
              <w:left w:val="single" w:sz="4" w:space="0" w:color="FFFFFF"/>
            </w:tcBorders>
            <w:hideMark/>
          </w:tcPr>
          <w:p w14:paraId="3116408D" w14:textId="77777777" w:rsidR="00482468" w:rsidRPr="009F1E42" w:rsidRDefault="00482468" w:rsidP="009059FD">
            <w:pPr>
              <w:pStyle w:val="TableTitles"/>
              <w:jc w:val="left"/>
              <w:cnfStyle w:val="100000000000" w:firstRow="1" w:lastRow="0" w:firstColumn="0" w:lastColumn="0" w:oddVBand="0" w:evenVBand="0" w:oddHBand="0" w:evenHBand="0" w:firstRowFirstColumn="0" w:firstRowLastColumn="0" w:lastRowFirstColumn="0" w:lastRowLastColumn="0"/>
              <w:rPr>
                <w:rFonts w:eastAsia="Franklin Gothic Book" w:cs="Franklin Gothic Book"/>
                <w:b/>
                <w:bCs w:val="0"/>
                <w:szCs w:val="21"/>
                <w:lang w:val="en-US"/>
              </w:rPr>
            </w:pPr>
            <w:r w:rsidRPr="009F1E42">
              <w:rPr>
                <w:b/>
                <w:bCs w:val="0"/>
                <w:lang w:val="en-US"/>
              </w:rPr>
              <w:t xml:space="preserve">Evidence gathering activities, evidence checked, and assessment conclusion </w:t>
            </w:r>
          </w:p>
        </w:tc>
      </w:tr>
      <w:tr w:rsidR="00482468" w:rsidRPr="009F1E42" w14:paraId="2E3BDD1A"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35B5B0C6" w14:textId="59ABF437" w:rsidR="00482468" w:rsidRPr="00F62873" w:rsidRDefault="00020BE8" w:rsidP="00020BE8">
            <w:pPr>
              <w:pStyle w:val="TableTitles"/>
              <w:jc w:val="left"/>
              <w:rPr>
                <w:lang w:val="en-US"/>
              </w:rPr>
            </w:pPr>
            <w:r w:rsidRPr="00F62873">
              <w:rPr>
                <w:lang w:val="en-US"/>
              </w:rPr>
              <w:t>Natural and human induced risks to stakeholders’ wellbeing</w:t>
            </w:r>
          </w:p>
        </w:tc>
        <w:tc>
          <w:tcPr>
            <w:tcW w:w="3368" w:type="dxa"/>
            <w:shd w:val="clear" w:color="auto" w:fill="F2F2F2"/>
          </w:tcPr>
          <w:p w14:paraId="164B7A31" w14:textId="77777777" w:rsidR="00482468" w:rsidRPr="009F1E42" w:rsidRDefault="00482468" w:rsidP="009059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689B709B" w14:textId="77777777" w:rsidR="00482468" w:rsidRPr="009F1E42" w:rsidRDefault="00482468" w:rsidP="009059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482468" w:rsidRPr="009F1E42" w14:paraId="527C20C4"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hideMark/>
          </w:tcPr>
          <w:p w14:paraId="62CEA58A" w14:textId="77777777" w:rsidR="00482468" w:rsidRPr="00F62873" w:rsidRDefault="00482468" w:rsidP="00020BE8">
            <w:pPr>
              <w:pStyle w:val="TableTitles"/>
              <w:jc w:val="left"/>
              <w:rPr>
                <w:lang w:val="en-US"/>
              </w:rPr>
            </w:pPr>
            <w:r w:rsidRPr="00F62873">
              <w:rPr>
                <w:lang w:val="en-US"/>
              </w:rPr>
              <w:t>Risks to stakeholder participation</w:t>
            </w:r>
          </w:p>
        </w:tc>
        <w:tc>
          <w:tcPr>
            <w:tcW w:w="3368" w:type="dxa"/>
            <w:shd w:val="clear" w:color="auto" w:fill="F2F2F2"/>
          </w:tcPr>
          <w:p w14:paraId="2CB1978B" w14:textId="77777777" w:rsidR="00482468" w:rsidRPr="009F1E42" w:rsidRDefault="00482468" w:rsidP="009059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340F855D" w14:textId="77777777" w:rsidR="00482468" w:rsidRPr="009F1E42" w:rsidRDefault="00482468" w:rsidP="009059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482468" w:rsidRPr="009F1E42" w14:paraId="29E44774"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hideMark/>
          </w:tcPr>
          <w:p w14:paraId="7F01F330" w14:textId="77777777" w:rsidR="00482468" w:rsidRPr="00F62873" w:rsidRDefault="00482468" w:rsidP="00020BE8">
            <w:pPr>
              <w:pStyle w:val="TableTitles"/>
              <w:jc w:val="left"/>
              <w:rPr>
                <w:lang w:val="en-US"/>
              </w:rPr>
            </w:pPr>
            <w:r w:rsidRPr="00F62873">
              <w:rPr>
                <w:lang w:val="en-US"/>
              </w:rPr>
              <w:t>Working conditions</w:t>
            </w:r>
          </w:p>
        </w:tc>
        <w:tc>
          <w:tcPr>
            <w:tcW w:w="3368" w:type="dxa"/>
            <w:shd w:val="clear" w:color="auto" w:fill="F2F2F2"/>
          </w:tcPr>
          <w:p w14:paraId="08DB7F89" w14:textId="77777777" w:rsidR="00482468" w:rsidRPr="009F1E42" w:rsidRDefault="00482468" w:rsidP="009059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67B8716D" w14:textId="77777777" w:rsidR="00482468" w:rsidRPr="009F1E42" w:rsidRDefault="00482468" w:rsidP="009059FD">
            <w:pPr>
              <w:pStyle w:val="TableTitles"/>
              <w:cnfStyle w:val="000000000000" w:firstRow="0" w:lastRow="0" w:firstColumn="0" w:lastColumn="0" w:oddVBand="0" w:evenVBand="0" w:oddHBand="0" w:evenHBand="0" w:firstRowFirstColumn="0" w:firstRowLastColumn="0" w:lastRowFirstColumn="0" w:lastRowLastColumn="0"/>
              <w:rPr>
                <w:iCs/>
                <w:lang w:val="en-US"/>
              </w:rPr>
            </w:pPr>
          </w:p>
        </w:tc>
      </w:tr>
      <w:tr w:rsidR="00482468" w:rsidRPr="009F1E42" w14:paraId="3C566161"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hideMark/>
          </w:tcPr>
          <w:p w14:paraId="3595F359" w14:textId="77777777" w:rsidR="00482468" w:rsidRPr="00F62873" w:rsidRDefault="00482468" w:rsidP="00020BE8">
            <w:pPr>
              <w:pStyle w:val="TableTitles"/>
              <w:jc w:val="left"/>
              <w:rPr>
                <w:lang w:val="en-US"/>
              </w:rPr>
            </w:pPr>
            <w:r w:rsidRPr="00F62873">
              <w:rPr>
                <w:lang w:val="en-US"/>
              </w:rPr>
              <w:t>Safety of women and girls</w:t>
            </w:r>
          </w:p>
        </w:tc>
        <w:tc>
          <w:tcPr>
            <w:tcW w:w="3368" w:type="dxa"/>
            <w:shd w:val="clear" w:color="auto" w:fill="F2F2F2"/>
          </w:tcPr>
          <w:p w14:paraId="54A57EBD" w14:textId="77777777" w:rsidR="00482468" w:rsidRPr="009F1E42" w:rsidRDefault="00482468" w:rsidP="009059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6BFBF798" w14:textId="77777777" w:rsidR="00482468" w:rsidRPr="009F1E42" w:rsidRDefault="00482468" w:rsidP="009059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482468" w:rsidRPr="009F1E42" w14:paraId="7073DB8C"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58E29416" w14:textId="77777777" w:rsidR="00482468" w:rsidRPr="00F62873" w:rsidRDefault="00482468" w:rsidP="00020BE8">
            <w:pPr>
              <w:pStyle w:val="TableTitles"/>
              <w:jc w:val="left"/>
              <w:rPr>
                <w:lang w:val="en-US"/>
              </w:rPr>
            </w:pPr>
            <w:r w:rsidRPr="00F62873">
              <w:rPr>
                <w:lang w:val="en-US"/>
              </w:rPr>
              <w:t>Safety of minority and marginalized groups including children</w:t>
            </w:r>
          </w:p>
        </w:tc>
        <w:tc>
          <w:tcPr>
            <w:tcW w:w="3368" w:type="dxa"/>
            <w:shd w:val="clear" w:color="auto" w:fill="F2F2F2"/>
          </w:tcPr>
          <w:p w14:paraId="075805A2" w14:textId="77777777" w:rsidR="00482468" w:rsidRPr="009F1E42" w:rsidRDefault="00482468" w:rsidP="009059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56DCD212" w14:textId="77777777" w:rsidR="00482468" w:rsidRPr="009F1E42" w:rsidRDefault="00482468" w:rsidP="009059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337AFD" w:rsidRPr="009F1E42" w14:paraId="70E50ACA"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1A7B6D72" w14:textId="36CC2A30" w:rsidR="00337AFD" w:rsidRPr="00F62873" w:rsidRDefault="00337AFD" w:rsidP="00337AFD">
            <w:pPr>
              <w:pStyle w:val="TableTitles"/>
              <w:jc w:val="left"/>
              <w:rPr>
                <w:lang w:val="en-US"/>
              </w:rPr>
            </w:pPr>
            <w:r w:rsidRPr="00F62873">
              <w:rPr>
                <w:rStyle w:val="normaltextrun"/>
                <w:szCs w:val="21"/>
                <w:shd w:val="clear" w:color="auto" w:fill="2B3957"/>
              </w:rPr>
              <w:t>Pollutants (air, noise, discharges to water, generation of waste</w:t>
            </w:r>
            <w:r w:rsidR="002D4C38" w:rsidRPr="00F62873">
              <w:rPr>
                <w:rStyle w:val="normaltextrun"/>
                <w:szCs w:val="21"/>
                <w:shd w:val="clear" w:color="auto" w:fill="2B3957"/>
              </w:rPr>
              <w:t xml:space="preserve">, and release of hazardous materials and </w:t>
            </w:r>
            <w:r w:rsidR="00DC244C" w:rsidRPr="00F62873">
              <w:rPr>
                <w:rStyle w:val="normaltextrun"/>
                <w:szCs w:val="21"/>
                <w:shd w:val="clear" w:color="auto" w:fill="2B3957"/>
              </w:rPr>
              <w:t>chemical pesticides and fertilizers</w:t>
            </w:r>
            <w:r w:rsidRPr="00F62873">
              <w:rPr>
                <w:rStyle w:val="normaltextrun"/>
                <w:szCs w:val="21"/>
                <w:shd w:val="clear" w:color="auto" w:fill="2B3957"/>
              </w:rPr>
              <w:t>)</w:t>
            </w:r>
          </w:p>
        </w:tc>
        <w:tc>
          <w:tcPr>
            <w:tcW w:w="3368" w:type="dxa"/>
            <w:shd w:val="clear" w:color="auto" w:fill="F2F2F2"/>
          </w:tcPr>
          <w:p w14:paraId="0C227526" w14:textId="77777777" w:rsidR="00337AFD" w:rsidRPr="009F1E42" w:rsidRDefault="00337AFD" w:rsidP="00337A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20F4F844" w14:textId="77777777" w:rsidR="00337AFD" w:rsidRPr="009F1E42" w:rsidRDefault="00337AFD" w:rsidP="00337A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F62873" w:rsidRPr="009F1E42" w14:paraId="20888183"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2574B846" w14:textId="763248DA" w:rsidR="00F62873" w:rsidRPr="00F62873" w:rsidRDefault="00F62873" w:rsidP="00337AFD">
            <w:pPr>
              <w:pStyle w:val="TableTitles"/>
              <w:jc w:val="left"/>
              <w:rPr>
                <w:rStyle w:val="normaltextrun"/>
                <w:szCs w:val="21"/>
                <w:shd w:val="clear" w:color="auto" w:fill="2B3957"/>
              </w:rPr>
            </w:pPr>
            <w:r w:rsidRPr="00F62873">
              <w:rPr>
                <w:rStyle w:val="normaltextrun"/>
                <w:szCs w:val="21"/>
                <w:shd w:val="clear" w:color="auto" w:fill="2B3957"/>
              </w:rPr>
              <w:lastRenderedPageBreak/>
              <w:t>Discrimination</w:t>
            </w:r>
          </w:p>
        </w:tc>
        <w:tc>
          <w:tcPr>
            <w:tcW w:w="3368" w:type="dxa"/>
            <w:shd w:val="clear" w:color="auto" w:fill="F2F2F2"/>
          </w:tcPr>
          <w:p w14:paraId="09CE1D24" w14:textId="77777777" w:rsidR="00F62873" w:rsidRPr="009F1E42" w:rsidRDefault="00F62873" w:rsidP="00337A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43409B09" w14:textId="77777777" w:rsidR="00F62873" w:rsidRPr="009F1E42" w:rsidRDefault="00F62873" w:rsidP="00337A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F62873" w:rsidRPr="009F1E42" w14:paraId="56CC1652"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5899109B" w14:textId="6DEF0D5C" w:rsidR="00F62873" w:rsidRPr="00F62873" w:rsidRDefault="00F62873" w:rsidP="00337AFD">
            <w:pPr>
              <w:pStyle w:val="TableTitles"/>
              <w:jc w:val="left"/>
              <w:rPr>
                <w:rStyle w:val="normaltextrun"/>
                <w:szCs w:val="21"/>
                <w:shd w:val="clear" w:color="auto" w:fill="2B3957"/>
              </w:rPr>
            </w:pPr>
            <w:r w:rsidRPr="00F62873">
              <w:rPr>
                <w:rStyle w:val="normaltextrun"/>
                <w:szCs w:val="21"/>
                <w:shd w:val="clear" w:color="auto" w:fill="2B3957"/>
              </w:rPr>
              <w:t>Sexual harassment</w:t>
            </w:r>
          </w:p>
        </w:tc>
        <w:tc>
          <w:tcPr>
            <w:tcW w:w="3368" w:type="dxa"/>
            <w:shd w:val="clear" w:color="auto" w:fill="F2F2F2"/>
          </w:tcPr>
          <w:p w14:paraId="031EE1AE" w14:textId="77777777" w:rsidR="00F62873" w:rsidRPr="009F1E42" w:rsidRDefault="00F62873" w:rsidP="00337A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52C47BBE" w14:textId="77777777" w:rsidR="00F62873" w:rsidRPr="009F1E42" w:rsidRDefault="00F62873" w:rsidP="00337A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F62873" w:rsidRPr="009F1E42" w14:paraId="47226D8A"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68DF9B66" w14:textId="192BC176" w:rsidR="00F62873" w:rsidRPr="00F62873" w:rsidRDefault="00F62873" w:rsidP="00337AFD">
            <w:pPr>
              <w:pStyle w:val="TableTitles"/>
              <w:jc w:val="left"/>
              <w:rPr>
                <w:rStyle w:val="normaltextrun"/>
                <w:szCs w:val="21"/>
                <w:shd w:val="clear" w:color="auto" w:fill="2B3957"/>
              </w:rPr>
            </w:pPr>
            <w:r w:rsidRPr="00F62873">
              <w:rPr>
                <w:rStyle w:val="normaltextrun"/>
                <w:szCs w:val="21"/>
                <w:shd w:val="clear" w:color="auto" w:fill="2B3957"/>
              </w:rPr>
              <w:t>Equal pay for equal work</w:t>
            </w:r>
          </w:p>
        </w:tc>
        <w:tc>
          <w:tcPr>
            <w:tcW w:w="3368" w:type="dxa"/>
            <w:shd w:val="clear" w:color="auto" w:fill="F2F2F2"/>
          </w:tcPr>
          <w:p w14:paraId="65597F01" w14:textId="77777777" w:rsidR="00F62873" w:rsidRPr="009F1E42" w:rsidRDefault="00F62873" w:rsidP="00337A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356A393B" w14:textId="77777777" w:rsidR="00F62873" w:rsidRPr="009F1E42" w:rsidRDefault="00F62873" w:rsidP="00337A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F62873" w:rsidRPr="009F1E42" w14:paraId="06158A72"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71BFCE68" w14:textId="225335D3" w:rsidR="00F62873" w:rsidRPr="00F62873" w:rsidRDefault="00F62873" w:rsidP="00337AFD">
            <w:pPr>
              <w:pStyle w:val="TableTitles"/>
              <w:jc w:val="left"/>
              <w:rPr>
                <w:rStyle w:val="normaltextrun"/>
                <w:szCs w:val="21"/>
                <w:shd w:val="clear" w:color="auto" w:fill="2B3957"/>
              </w:rPr>
            </w:pPr>
            <w:r w:rsidRPr="00F62873">
              <w:rPr>
                <w:rStyle w:val="normaltextrun"/>
                <w:szCs w:val="21"/>
                <w:shd w:val="clear" w:color="auto" w:fill="2B3957"/>
              </w:rPr>
              <w:t>Gender equity in labor and work</w:t>
            </w:r>
          </w:p>
        </w:tc>
        <w:tc>
          <w:tcPr>
            <w:tcW w:w="3368" w:type="dxa"/>
            <w:shd w:val="clear" w:color="auto" w:fill="F2F2F2"/>
          </w:tcPr>
          <w:p w14:paraId="665E725A" w14:textId="77777777" w:rsidR="00F62873" w:rsidRPr="009F1E42" w:rsidRDefault="00F62873" w:rsidP="00337A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5055C93A" w14:textId="77777777" w:rsidR="00F62873" w:rsidRPr="009F1E42" w:rsidRDefault="00F62873" w:rsidP="00337A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F62873" w:rsidRPr="009F1E42" w14:paraId="4DAE46C2"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497D00A1" w14:textId="4C6EE95D" w:rsidR="00F62873" w:rsidRPr="00F62873" w:rsidRDefault="00F62873" w:rsidP="54058384">
            <w:pPr>
              <w:pStyle w:val="TableTitles"/>
              <w:jc w:val="left"/>
              <w:rPr>
                <w:rStyle w:val="normaltextrun"/>
                <w:shd w:val="clear" w:color="auto" w:fill="2B3957"/>
              </w:rPr>
            </w:pPr>
            <w:r w:rsidRPr="54058384">
              <w:rPr>
                <w:rStyle w:val="normaltextrun"/>
              </w:rPr>
              <w:t>Forced labor</w:t>
            </w:r>
            <w:r w:rsidR="00835CBD">
              <w:rPr>
                <w:rStyle w:val="FootnoteReference"/>
              </w:rPr>
              <w:footnoteReference w:id="3"/>
            </w:r>
          </w:p>
        </w:tc>
        <w:tc>
          <w:tcPr>
            <w:tcW w:w="3368" w:type="dxa"/>
            <w:shd w:val="clear" w:color="auto" w:fill="F2F2F2"/>
          </w:tcPr>
          <w:p w14:paraId="5B8DEE0A" w14:textId="77777777" w:rsidR="00F62873" w:rsidRPr="009F1E42" w:rsidRDefault="00F62873" w:rsidP="00337A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6EF1CF65" w14:textId="77777777" w:rsidR="00F62873" w:rsidRPr="009F1E42" w:rsidRDefault="00F62873" w:rsidP="00337A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F62873" w:rsidRPr="009F1E42" w14:paraId="0402645F"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38B8D05A" w14:textId="24120268" w:rsidR="00F62873" w:rsidRPr="00F62873" w:rsidRDefault="00F62873" w:rsidP="00337AFD">
            <w:pPr>
              <w:pStyle w:val="TableTitles"/>
              <w:jc w:val="left"/>
              <w:rPr>
                <w:rStyle w:val="normaltextrun"/>
                <w:szCs w:val="21"/>
                <w:shd w:val="clear" w:color="auto" w:fill="2B3957"/>
              </w:rPr>
            </w:pPr>
            <w:r w:rsidRPr="00F62873">
              <w:rPr>
                <w:rStyle w:val="normaltextrun"/>
                <w:szCs w:val="21"/>
                <w:shd w:val="clear" w:color="auto" w:fill="2B3957"/>
              </w:rPr>
              <w:t>Child labor</w:t>
            </w:r>
          </w:p>
        </w:tc>
        <w:tc>
          <w:tcPr>
            <w:tcW w:w="3368" w:type="dxa"/>
            <w:shd w:val="clear" w:color="auto" w:fill="F2F2F2"/>
          </w:tcPr>
          <w:p w14:paraId="251DD574" w14:textId="77777777" w:rsidR="00F62873" w:rsidRPr="009F1E42" w:rsidRDefault="00F62873" w:rsidP="00337A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049284EE" w14:textId="77777777" w:rsidR="00F62873" w:rsidRPr="009F1E42" w:rsidRDefault="00F62873" w:rsidP="00337A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F62873" w:rsidRPr="009F1E42" w14:paraId="214C8816"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1589BFCC" w14:textId="6F039C18" w:rsidR="00F62873" w:rsidRPr="00F62873" w:rsidRDefault="00F62873" w:rsidP="00337AFD">
            <w:pPr>
              <w:pStyle w:val="TableTitles"/>
              <w:jc w:val="left"/>
              <w:rPr>
                <w:rStyle w:val="normaltextrun"/>
                <w:szCs w:val="21"/>
                <w:shd w:val="clear" w:color="auto" w:fill="2B3957"/>
              </w:rPr>
            </w:pPr>
            <w:r w:rsidRPr="00F62873">
              <w:rPr>
                <w:rStyle w:val="normaltextrun"/>
                <w:szCs w:val="21"/>
                <w:shd w:val="clear" w:color="auto" w:fill="2B3957"/>
              </w:rPr>
              <w:t xml:space="preserve">Human trafficking </w:t>
            </w:r>
          </w:p>
        </w:tc>
        <w:tc>
          <w:tcPr>
            <w:tcW w:w="3368" w:type="dxa"/>
            <w:shd w:val="clear" w:color="auto" w:fill="F2F2F2"/>
          </w:tcPr>
          <w:p w14:paraId="608FA37D" w14:textId="77777777" w:rsidR="00F62873" w:rsidRPr="009F1E42" w:rsidRDefault="00F62873" w:rsidP="00337A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017FDCF6" w14:textId="77777777" w:rsidR="00F62873" w:rsidRPr="009F1E42" w:rsidRDefault="00F62873" w:rsidP="00337A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337AFD" w:rsidRPr="009F1E42" w14:paraId="00E59E88"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7D4CA4D4" w14:textId="2FA112DC" w:rsidR="00337AFD" w:rsidRPr="00F62873" w:rsidRDefault="00F62873" w:rsidP="00337AFD">
            <w:pPr>
              <w:pStyle w:val="TableTitles"/>
              <w:jc w:val="left"/>
              <w:rPr>
                <w:lang w:val="en-US"/>
              </w:rPr>
            </w:pPr>
            <w:r>
              <w:rPr>
                <w:lang w:val="en-US"/>
              </w:rPr>
              <w:t>R</w:t>
            </w:r>
            <w:r w:rsidR="003C1EF3" w:rsidRPr="00F62873">
              <w:rPr>
                <w:lang w:val="en-US"/>
              </w:rPr>
              <w:t>ecognition</w:t>
            </w:r>
            <w:r w:rsidR="00337AFD" w:rsidRPr="00F62873">
              <w:rPr>
                <w:lang w:val="en-US"/>
              </w:rPr>
              <w:t xml:space="preserve"> of, respect of, and promotion of the rights to IPs, </w:t>
            </w:r>
            <w:proofErr w:type="gramStart"/>
            <w:r w:rsidR="00337AFD" w:rsidRPr="00F62873">
              <w:rPr>
                <w:lang w:val="en-US"/>
              </w:rPr>
              <w:t>LCs</w:t>
            </w:r>
            <w:proofErr w:type="gramEnd"/>
            <w:r w:rsidR="00337AFD" w:rsidRPr="00F62873">
              <w:rPr>
                <w:lang w:val="en-US"/>
              </w:rPr>
              <w:t xml:space="preserve"> and customary rights holders</w:t>
            </w:r>
          </w:p>
        </w:tc>
        <w:tc>
          <w:tcPr>
            <w:tcW w:w="3368" w:type="dxa"/>
            <w:shd w:val="clear" w:color="auto" w:fill="F2F2F2"/>
          </w:tcPr>
          <w:p w14:paraId="005C55ED" w14:textId="77777777" w:rsidR="00337AFD" w:rsidRPr="009F1E42" w:rsidRDefault="00337AFD" w:rsidP="00337A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715910C7" w14:textId="77777777" w:rsidR="00337AFD" w:rsidRPr="009F1E42" w:rsidRDefault="00337AFD" w:rsidP="00337A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337AFD" w:rsidRPr="009F1E42" w14:paraId="466C5889"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180BA440" w14:textId="7405DD8E" w:rsidR="00337AFD" w:rsidRPr="00F62873" w:rsidRDefault="00337AFD" w:rsidP="00337AFD">
            <w:pPr>
              <w:pStyle w:val="TableTitles"/>
              <w:jc w:val="left"/>
              <w:rPr>
                <w:lang w:val="en-US"/>
              </w:rPr>
            </w:pPr>
            <w:r w:rsidRPr="00F62873">
              <w:rPr>
                <w:lang w:val="en-US"/>
              </w:rPr>
              <w:t xml:space="preserve">Preserving and protecting cultural heritage </w:t>
            </w:r>
          </w:p>
        </w:tc>
        <w:tc>
          <w:tcPr>
            <w:tcW w:w="3368" w:type="dxa"/>
            <w:shd w:val="clear" w:color="auto" w:fill="F2F2F2"/>
          </w:tcPr>
          <w:p w14:paraId="11A8D823" w14:textId="77777777" w:rsidR="00337AFD" w:rsidRPr="009F1E42" w:rsidRDefault="00337AFD" w:rsidP="00337A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157862A0" w14:textId="77777777" w:rsidR="00337AFD" w:rsidRPr="009F1E42" w:rsidRDefault="00337AFD" w:rsidP="00337A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337AFD" w:rsidRPr="009F1E42" w14:paraId="30B449A9"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531953E3" w14:textId="72656352" w:rsidR="00337AFD" w:rsidRPr="00F62873" w:rsidRDefault="007A0E43" w:rsidP="00337AFD">
            <w:pPr>
              <w:pStyle w:val="TableTitles"/>
              <w:jc w:val="left"/>
              <w:rPr>
                <w:lang w:val="en-US"/>
              </w:rPr>
            </w:pPr>
            <w:r w:rsidRPr="00F62873">
              <w:rPr>
                <w:lang w:val="en-US"/>
              </w:rPr>
              <w:t xml:space="preserve">Protecting and preserving property rights, customary rights, or </w:t>
            </w:r>
            <w:r w:rsidRPr="00F62873">
              <w:rPr>
                <w:rStyle w:val="normaltextrun"/>
                <w:szCs w:val="21"/>
                <w:shd w:val="clear" w:color="auto" w:fill="2B3957"/>
              </w:rPr>
              <w:t xml:space="preserve">protecting legal or </w:t>
            </w:r>
            <w:r w:rsidRPr="00F62873">
              <w:rPr>
                <w:rStyle w:val="findhit"/>
                <w:szCs w:val="21"/>
                <w:shd w:val="clear" w:color="auto" w:fill="2B3957"/>
              </w:rPr>
              <w:t>customary</w:t>
            </w:r>
            <w:r w:rsidRPr="00F62873">
              <w:rPr>
                <w:rStyle w:val="normaltextrun"/>
                <w:szCs w:val="21"/>
                <w:shd w:val="clear" w:color="auto" w:fill="2B3957"/>
              </w:rPr>
              <w:t xml:space="preserve"> tenure/access rights to territories, property, and resources, including </w:t>
            </w:r>
            <w:r w:rsidRPr="00F62873">
              <w:rPr>
                <w:rStyle w:val="normaltextrun"/>
                <w:szCs w:val="21"/>
                <w:shd w:val="clear" w:color="auto" w:fill="2B3957"/>
              </w:rPr>
              <w:lastRenderedPageBreak/>
              <w:t>collective and/or conflicting rights</w:t>
            </w:r>
          </w:p>
        </w:tc>
        <w:tc>
          <w:tcPr>
            <w:tcW w:w="3368" w:type="dxa"/>
            <w:shd w:val="clear" w:color="auto" w:fill="F2F2F2"/>
          </w:tcPr>
          <w:p w14:paraId="0DB3FB58" w14:textId="77777777" w:rsidR="00337AFD" w:rsidRPr="009F1E42" w:rsidRDefault="00337AFD" w:rsidP="00337A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4CBE0435" w14:textId="77777777" w:rsidR="00337AFD" w:rsidRPr="009F1E42" w:rsidRDefault="00337AFD" w:rsidP="00337A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F62873" w:rsidRPr="009F1E42" w14:paraId="4C1756C4"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4DED6EA9" w14:textId="768FE60B" w:rsidR="00F62873" w:rsidRPr="00F62873" w:rsidRDefault="00F62873" w:rsidP="00F62873">
            <w:pPr>
              <w:pStyle w:val="TableTitles"/>
              <w:jc w:val="left"/>
              <w:rPr>
                <w:lang w:val="en-US"/>
              </w:rPr>
            </w:pPr>
            <w:r>
              <w:rPr>
                <w:lang w:val="en-US"/>
              </w:rPr>
              <w:t>Impacts on biodiversity and ecosystems</w:t>
            </w:r>
          </w:p>
        </w:tc>
        <w:tc>
          <w:tcPr>
            <w:tcW w:w="3368" w:type="dxa"/>
            <w:shd w:val="clear" w:color="auto" w:fill="F2F2F2"/>
          </w:tcPr>
          <w:p w14:paraId="28BB2363" w14:textId="77777777" w:rsidR="00F62873" w:rsidRPr="009F1E42" w:rsidRDefault="00F62873" w:rsidP="00F62873">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2E494636" w14:textId="77777777" w:rsidR="00F62873" w:rsidRPr="009F1E42" w:rsidRDefault="00F62873" w:rsidP="00F62873">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F62873" w:rsidRPr="009F1E42" w14:paraId="0D82DBAF"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419B4E2B" w14:textId="61FD8E7F" w:rsidR="00F62873" w:rsidRPr="00F62873" w:rsidRDefault="00F62873" w:rsidP="00F62873">
            <w:pPr>
              <w:pStyle w:val="TableTitles"/>
              <w:jc w:val="left"/>
              <w:rPr>
                <w:lang w:val="en-US"/>
              </w:rPr>
            </w:pPr>
            <w:r w:rsidRPr="00F62873">
              <w:rPr>
                <w:lang w:val="en-US"/>
              </w:rPr>
              <w:t>Soil degradation and soil erosion</w:t>
            </w:r>
          </w:p>
        </w:tc>
        <w:tc>
          <w:tcPr>
            <w:tcW w:w="3368" w:type="dxa"/>
            <w:shd w:val="clear" w:color="auto" w:fill="F2F2F2"/>
          </w:tcPr>
          <w:p w14:paraId="7E12AFD8" w14:textId="77777777" w:rsidR="00F62873" w:rsidRPr="009F1E42" w:rsidRDefault="00F62873" w:rsidP="00F62873">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2DF0E4B6" w14:textId="77777777" w:rsidR="00F62873" w:rsidRPr="009F1E42" w:rsidRDefault="00F62873" w:rsidP="00F62873">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F62873" w:rsidRPr="009F1E42" w14:paraId="4544A6E2"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7B6FDCA4" w14:textId="57508B75" w:rsidR="00F62873" w:rsidRPr="00F62873" w:rsidRDefault="00F62873" w:rsidP="00F62873">
            <w:pPr>
              <w:pStyle w:val="TableTitles"/>
              <w:jc w:val="left"/>
              <w:rPr>
                <w:lang w:val="en-US"/>
              </w:rPr>
            </w:pPr>
            <w:r w:rsidRPr="00F62873">
              <w:rPr>
                <w:lang w:val="en-US"/>
              </w:rPr>
              <w:t>Water consumption and stress</w:t>
            </w:r>
          </w:p>
        </w:tc>
        <w:tc>
          <w:tcPr>
            <w:tcW w:w="3368" w:type="dxa"/>
            <w:shd w:val="clear" w:color="auto" w:fill="F2F2F2"/>
          </w:tcPr>
          <w:p w14:paraId="0D70851B" w14:textId="77777777" w:rsidR="00F62873" w:rsidRPr="009F1E42" w:rsidRDefault="00F62873" w:rsidP="00F62873">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30AF044C" w14:textId="77777777" w:rsidR="00F62873" w:rsidRPr="009F1E42" w:rsidRDefault="00F62873" w:rsidP="00F62873">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277B04" w:rsidRPr="009F1E42" w14:paraId="09D8BDA8"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5E281DC9" w14:textId="515D3BD7" w:rsidR="00277B04" w:rsidRPr="00F62873" w:rsidRDefault="00277B04" w:rsidP="00277B04">
            <w:pPr>
              <w:pStyle w:val="TableTitles"/>
              <w:jc w:val="left"/>
              <w:rPr>
                <w:lang w:val="en-US"/>
              </w:rPr>
            </w:pPr>
            <w:r w:rsidRPr="54058384">
              <w:rPr>
                <w:lang w:val="en-US"/>
              </w:rPr>
              <w:t>Habitats</w:t>
            </w:r>
            <w:r w:rsidR="003478F7">
              <w:rPr>
                <w:lang w:val="en-US"/>
              </w:rPr>
              <w:t xml:space="preserve"> (and areas needed for habitat connectivity)</w:t>
            </w:r>
            <w:r w:rsidRPr="54058384">
              <w:rPr>
                <w:lang w:val="en-US"/>
              </w:rPr>
              <w:t xml:space="preserve"> for rare, </w:t>
            </w:r>
            <w:r w:rsidR="00CF1DD9" w:rsidRPr="54058384">
              <w:rPr>
                <w:lang w:val="en-US"/>
              </w:rPr>
              <w:t>threatened</w:t>
            </w:r>
            <w:r w:rsidRPr="54058384">
              <w:rPr>
                <w:lang w:val="en-US"/>
              </w:rPr>
              <w:t>, and endangered species</w:t>
            </w:r>
          </w:p>
        </w:tc>
        <w:tc>
          <w:tcPr>
            <w:tcW w:w="3368" w:type="dxa"/>
            <w:shd w:val="clear" w:color="auto" w:fill="F2F2F2"/>
          </w:tcPr>
          <w:p w14:paraId="440B9B2F" w14:textId="77777777" w:rsidR="00277B04" w:rsidRPr="009F1E42" w:rsidRDefault="00277B04" w:rsidP="00277B04">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0C4D3AE3" w14:textId="77777777" w:rsidR="00277B04" w:rsidRPr="009F1E42" w:rsidRDefault="00277B04" w:rsidP="00277B04">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277B04" w:rsidRPr="009F1E42" w14:paraId="7EB56464"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22FA080D" w14:textId="03FC9997" w:rsidR="00277B04" w:rsidRPr="00F62873" w:rsidRDefault="00277B04" w:rsidP="00277B04">
            <w:pPr>
              <w:pStyle w:val="TableTitles"/>
              <w:jc w:val="left"/>
              <w:rPr>
                <w:lang w:val="en-US"/>
              </w:rPr>
            </w:pPr>
            <w:r w:rsidRPr="00F62873">
              <w:rPr>
                <w:lang w:val="en-US"/>
              </w:rPr>
              <w:t>Areas needed for habitat connectivity</w:t>
            </w:r>
          </w:p>
        </w:tc>
        <w:tc>
          <w:tcPr>
            <w:tcW w:w="3368" w:type="dxa"/>
            <w:shd w:val="clear" w:color="auto" w:fill="F2F2F2"/>
          </w:tcPr>
          <w:p w14:paraId="6D13A3DA" w14:textId="77777777" w:rsidR="00277B04" w:rsidRPr="009F1E42" w:rsidRDefault="00277B04" w:rsidP="00277B04">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2581C6D3" w14:textId="77777777" w:rsidR="00277B04" w:rsidRPr="009F1E42" w:rsidRDefault="00277B04" w:rsidP="00277B04">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F62873" w:rsidRPr="009F1E42" w14:paraId="16169994"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3F8CE2B3" w14:textId="1D4C46AA" w:rsidR="00F62873" w:rsidRPr="00F62873" w:rsidRDefault="00F62873" w:rsidP="00F62873">
            <w:pPr>
              <w:pStyle w:val="TableTitles"/>
              <w:jc w:val="left"/>
              <w:rPr>
                <w:lang w:val="en-US"/>
              </w:rPr>
            </w:pPr>
            <w:r w:rsidRPr="00F62873">
              <w:rPr>
                <w:lang w:val="en-US"/>
              </w:rPr>
              <w:t>Invasive species</w:t>
            </w:r>
          </w:p>
        </w:tc>
        <w:tc>
          <w:tcPr>
            <w:tcW w:w="3368" w:type="dxa"/>
            <w:shd w:val="clear" w:color="auto" w:fill="F2F2F2"/>
          </w:tcPr>
          <w:p w14:paraId="1AE1B20A" w14:textId="77777777" w:rsidR="00F62873" w:rsidRPr="009F1E42" w:rsidRDefault="00F62873" w:rsidP="00F62873">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5F77E845" w14:textId="77777777" w:rsidR="00F62873" w:rsidRPr="009F1E42" w:rsidRDefault="00F62873" w:rsidP="00F62873">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F62873" w:rsidRPr="009F1E42" w14:paraId="7364C2D9"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5E003C4F" w14:textId="0C9CE0F1" w:rsidR="00F62873" w:rsidRPr="00F62873" w:rsidRDefault="00F62873" w:rsidP="00F62873">
            <w:pPr>
              <w:pStyle w:val="TableTitles"/>
              <w:jc w:val="left"/>
              <w:rPr>
                <w:lang w:val="en-US"/>
              </w:rPr>
            </w:pPr>
            <w:r w:rsidRPr="00F62873">
              <w:rPr>
                <w:lang w:val="en-US"/>
              </w:rPr>
              <w:t>Ecosystem conversion</w:t>
            </w:r>
          </w:p>
        </w:tc>
        <w:tc>
          <w:tcPr>
            <w:tcW w:w="3368" w:type="dxa"/>
            <w:shd w:val="clear" w:color="auto" w:fill="F2F2F2"/>
          </w:tcPr>
          <w:p w14:paraId="4A167F89" w14:textId="77777777" w:rsidR="00F62873" w:rsidRPr="009F1E42" w:rsidRDefault="00F62873" w:rsidP="00F62873">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5C2786A1" w14:textId="77777777" w:rsidR="00F62873" w:rsidRPr="009F1E42" w:rsidRDefault="00F62873" w:rsidP="00F62873">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F62873" w:rsidRPr="009F1E42" w14:paraId="369E1FA2"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67D3018D" w14:textId="77777777" w:rsidR="00F62873" w:rsidRPr="00F62873" w:rsidRDefault="00F62873" w:rsidP="00F62873">
            <w:pPr>
              <w:pStyle w:val="TableTitles"/>
              <w:jc w:val="left"/>
              <w:rPr>
                <w:lang w:val="en-US"/>
              </w:rPr>
            </w:pPr>
            <w:r w:rsidRPr="00F62873">
              <w:rPr>
                <w:lang w:val="en-US"/>
              </w:rPr>
              <w:t>[Additional risk identified]</w:t>
            </w:r>
          </w:p>
        </w:tc>
        <w:tc>
          <w:tcPr>
            <w:tcW w:w="3368" w:type="dxa"/>
            <w:shd w:val="clear" w:color="auto" w:fill="F2F2F2"/>
          </w:tcPr>
          <w:p w14:paraId="24EF69BF" w14:textId="77777777" w:rsidR="00F62873" w:rsidRPr="009F1E42" w:rsidRDefault="00F62873" w:rsidP="00F62873">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0FB890F7" w14:textId="77777777" w:rsidR="00F62873" w:rsidRPr="009F1E42" w:rsidRDefault="00F62873" w:rsidP="00F62873">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F62873" w:rsidRPr="009F1E42" w14:paraId="3633A622" w14:textId="77777777" w:rsidTr="54058384">
        <w:trPr>
          <w:trHeight w:val="300"/>
        </w:trPr>
        <w:tc>
          <w:tcPr>
            <w:cnfStyle w:val="001000000000" w:firstRow="0" w:lastRow="0" w:firstColumn="1" w:lastColumn="0" w:oddVBand="0" w:evenVBand="0" w:oddHBand="0" w:evenHBand="0" w:firstRowFirstColumn="0" w:firstRowLastColumn="0" w:lastRowFirstColumn="0" w:lastRowLastColumn="0"/>
            <w:tcW w:w="3078" w:type="dxa"/>
          </w:tcPr>
          <w:p w14:paraId="6B3063C3" w14:textId="77777777" w:rsidR="00F62873" w:rsidRPr="003C1EF3" w:rsidRDefault="00F62873" w:rsidP="00F62873">
            <w:pPr>
              <w:pStyle w:val="TableTitles"/>
              <w:jc w:val="left"/>
              <w:rPr>
                <w:b/>
                <w:bCs w:val="0"/>
                <w:lang w:val="en-US"/>
              </w:rPr>
            </w:pPr>
            <w:r w:rsidRPr="003C1EF3">
              <w:rPr>
                <w:b/>
                <w:bCs w:val="0"/>
                <w:lang w:val="en-US"/>
              </w:rPr>
              <w:t>……</w:t>
            </w:r>
          </w:p>
        </w:tc>
        <w:tc>
          <w:tcPr>
            <w:tcW w:w="3368" w:type="dxa"/>
            <w:shd w:val="clear" w:color="auto" w:fill="F2F2F2"/>
          </w:tcPr>
          <w:p w14:paraId="3A702ED8" w14:textId="77777777" w:rsidR="00F62873" w:rsidRPr="009F1E42" w:rsidRDefault="00F62873" w:rsidP="00F62873">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6982" w:type="dxa"/>
            <w:shd w:val="clear" w:color="auto" w:fill="F2F2F2"/>
          </w:tcPr>
          <w:p w14:paraId="7CC1E9CF" w14:textId="77777777" w:rsidR="00F62873" w:rsidRPr="009F1E42" w:rsidRDefault="00F62873" w:rsidP="00F62873">
            <w:pPr>
              <w:pStyle w:val="TableTitles"/>
              <w:cnfStyle w:val="000000000000" w:firstRow="0" w:lastRow="0" w:firstColumn="0" w:lastColumn="0" w:oddVBand="0" w:evenVBand="0" w:oddHBand="0" w:evenHBand="0" w:firstRowFirstColumn="0" w:firstRowLastColumn="0" w:lastRowFirstColumn="0" w:lastRowLastColumn="0"/>
              <w:rPr>
                <w:lang w:val="en-US"/>
              </w:rPr>
            </w:pPr>
          </w:p>
        </w:tc>
      </w:tr>
    </w:tbl>
    <w:p w14:paraId="119F4BFC" w14:textId="77777777" w:rsidR="00482468" w:rsidRPr="009F1E42" w:rsidRDefault="00482468" w:rsidP="00F83605">
      <w:pPr>
        <w:pStyle w:val="UpdatedInstructions"/>
        <w:ind w:left="0"/>
        <w:rPr>
          <w:lang w:val="en-US"/>
        </w:rPr>
      </w:pPr>
    </w:p>
    <w:p w14:paraId="4CFAD570" w14:textId="77777777" w:rsidR="002D4C38" w:rsidRDefault="002D4C38" w:rsidP="00F83605">
      <w:pPr>
        <w:pStyle w:val="UpdatedInstructions"/>
        <w:ind w:left="0"/>
        <w:rPr>
          <w:lang w:val="en-US"/>
        </w:rPr>
        <w:sectPr w:rsidR="002D4C38" w:rsidSect="00BE09AD">
          <w:pgSz w:w="15840" w:h="12240" w:orient="landscape"/>
          <w:pgMar w:top="1440" w:right="1440" w:bottom="1440" w:left="1440" w:header="576" w:footer="288" w:gutter="0"/>
          <w:cols w:space="720"/>
          <w:docGrid w:linePitch="360"/>
        </w:sectPr>
      </w:pPr>
    </w:p>
    <w:p w14:paraId="6A515027" w14:textId="77777777" w:rsidR="00482468" w:rsidRPr="009F1E42" w:rsidRDefault="00482468" w:rsidP="00482468">
      <w:pPr>
        <w:pStyle w:val="Heading1"/>
        <w:numPr>
          <w:ilvl w:val="0"/>
          <w:numId w:val="0"/>
        </w:numPr>
      </w:pPr>
      <w:bookmarkStart w:id="55" w:name="_Toc159496818"/>
      <w:r w:rsidRPr="009F1E42">
        <w:lastRenderedPageBreak/>
        <w:t>Appendix X: &lt;Title of Appendix&gt;</w:t>
      </w:r>
      <w:bookmarkEnd w:id="55"/>
      <w:r w:rsidRPr="009F1E42">
        <w:t xml:space="preserve"> </w:t>
      </w:r>
    </w:p>
    <w:p w14:paraId="4C7CCA79" w14:textId="77777777" w:rsidR="00482468" w:rsidRPr="009F1E42" w:rsidRDefault="00482468" w:rsidP="00482468">
      <w:pPr>
        <w:pStyle w:val="UpdatedInstructions"/>
        <w:ind w:left="0"/>
        <w:rPr>
          <w:lang w:val="en-US"/>
        </w:rPr>
      </w:pPr>
      <w:r w:rsidRPr="009F1E42">
        <w:rPr>
          <w:lang w:val="en-US"/>
        </w:rPr>
        <w:t>Use appendices for supporting information. Delete this appendix (title and instructions) where no appendix is required.</w:t>
      </w:r>
    </w:p>
    <w:p w14:paraId="318D1FA1" w14:textId="77777777" w:rsidR="000D1F5E" w:rsidRPr="00F83605" w:rsidRDefault="000D1F5E" w:rsidP="00F83605">
      <w:pPr>
        <w:pStyle w:val="UpdatedInstructions"/>
        <w:ind w:left="0"/>
      </w:pPr>
    </w:p>
    <w:sectPr w:rsidR="000D1F5E" w:rsidRPr="00F83605" w:rsidSect="00BE09AD">
      <w:pgSz w:w="12240" w:h="15840"/>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61BA0A" w14:textId="77777777" w:rsidR="00BE09AD" w:rsidRPr="009F1E42" w:rsidRDefault="00BE09AD" w:rsidP="00F31817">
      <w:r w:rsidRPr="009F1E42">
        <w:separator/>
      </w:r>
    </w:p>
  </w:endnote>
  <w:endnote w:type="continuationSeparator" w:id="0">
    <w:p w14:paraId="66E6F432" w14:textId="77777777" w:rsidR="00BE09AD" w:rsidRPr="009F1E42" w:rsidRDefault="00BE09AD" w:rsidP="00F31817">
      <w:r w:rsidRPr="009F1E42">
        <w:continuationSeparator/>
      </w:r>
    </w:p>
  </w:endnote>
  <w:endnote w:type="continuationNotice" w:id="1">
    <w:p w14:paraId="52928629" w14:textId="77777777" w:rsidR="00BE09AD" w:rsidRPr="009F1E42" w:rsidRDefault="00BE09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Franklin Gothic Book">
    <w:altName w:val="Cambria"/>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AE76EF" w14:textId="77777777" w:rsidR="00335136" w:rsidRPr="009F1E42" w:rsidRDefault="00335136" w:rsidP="00335136">
    <w:pPr>
      <w:jc w:val="right"/>
    </w:pPr>
    <w:r w:rsidRPr="009F1E42">
      <w:fldChar w:fldCharType="begin"/>
    </w:r>
    <w:r w:rsidRPr="009F1E42">
      <w:instrText xml:space="preserve"> PAGE  \* Arabic  \* MERGEFORMAT </w:instrText>
    </w:r>
    <w:r w:rsidRPr="009F1E42">
      <w:fldChar w:fldCharType="separate"/>
    </w:r>
    <w:r w:rsidRPr="009F1E42">
      <w:t>1</w:t>
    </w:r>
    <w:r w:rsidRPr="009F1E42">
      <w:fldChar w:fldCharType="end"/>
    </w:r>
  </w:p>
  <w:p w14:paraId="27156E97" w14:textId="714F36D4" w:rsidR="00335136" w:rsidRPr="009F1E42" w:rsidRDefault="00335136" w:rsidP="00335136">
    <w:pPr>
      <w:pStyle w:val="Footer"/>
      <w:rPr>
        <w:rFonts w:cs="Arial"/>
        <w:color w:val="387C2B"/>
        <w:sz w:val="24"/>
        <w:szCs w:val="24"/>
      </w:rPr>
    </w:pPr>
    <w:r w:rsidRPr="009F1E42">
      <w:rPr>
        <w:color w:val="000000" w:themeColor="text1"/>
        <w:sz w:val="16"/>
        <w:szCs w:val="16"/>
      </w:rPr>
      <w:t>CCB v3.0, VCS v4.</w:t>
    </w:r>
    <w:r w:rsidR="00D82AA3">
      <w:rPr>
        <w:color w:val="000000" w:themeColor="text1"/>
        <w:sz w:val="16"/>
        <w:szCs w:val="16"/>
      </w:rPr>
      <w:t>4</w:t>
    </w:r>
  </w:p>
  <w:p w14:paraId="7A115194" w14:textId="6BB52B0A" w:rsidR="004B46DC" w:rsidRPr="009F1E42" w:rsidRDefault="004B46DC" w:rsidP="003660D7">
    <w:pPr>
      <w:pStyle w:val="Footer"/>
      <w:rPr>
        <w:color w:val="766A62"/>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FBED38" w14:textId="77777777" w:rsidR="00BE09AD" w:rsidRPr="009F1E42" w:rsidRDefault="00BE09AD" w:rsidP="00F31817">
      <w:r w:rsidRPr="009F1E42">
        <w:separator/>
      </w:r>
    </w:p>
  </w:footnote>
  <w:footnote w:type="continuationSeparator" w:id="0">
    <w:p w14:paraId="5BE9FC97" w14:textId="77777777" w:rsidR="00BE09AD" w:rsidRPr="009F1E42" w:rsidRDefault="00BE09AD" w:rsidP="00F31817">
      <w:r w:rsidRPr="009F1E42">
        <w:continuationSeparator/>
      </w:r>
    </w:p>
  </w:footnote>
  <w:footnote w:type="continuationNotice" w:id="1">
    <w:p w14:paraId="28BE8E47" w14:textId="77777777" w:rsidR="00BE09AD" w:rsidRPr="009F1E42" w:rsidRDefault="00BE09AD"/>
  </w:footnote>
  <w:footnote w:id="2">
    <w:p w14:paraId="44B51A36" w14:textId="617FF622" w:rsidR="007D0A49" w:rsidRPr="007D0A49" w:rsidRDefault="007D0A49">
      <w:pPr>
        <w:pStyle w:val="FootnoteText"/>
        <w:rPr>
          <w:rFonts w:ascii="Calibri Light" w:hAnsi="Calibri Light" w:cs="Calibri Light"/>
          <w:sz w:val="19"/>
          <w:szCs w:val="19"/>
        </w:rPr>
      </w:pPr>
      <w:r w:rsidRPr="007D0A49">
        <w:rPr>
          <w:rStyle w:val="FootnoteReference"/>
          <w:rFonts w:ascii="Calibri Light" w:hAnsi="Calibri Light" w:cs="Calibri Light"/>
          <w:sz w:val="19"/>
          <w:szCs w:val="19"/>
        </w:rPr>
        <w:footnoteRef/>
      </w:r>
      <w:r w:rsidRPr="007D0A49">
        <w:rPr>
          <w:rFonts w:ascii="Calibri Light" w:hAnsi="Calibri Light" w:cs="Calibri Light"/>
          <w:sz w:val="19"/>
          <w:szCs w:val="19"/>
        </w:rPr>
        <w:t xml:space="preserve"> The requirement to provide the date of project inactivity only applies to projects which request registration or crediting period renewal under the VCS Program on or after 1 January 2025.</w:t>
      </w:r>
    </w:p>
  </w:footnote>
  <w:footnote w:id="3">
    <w:p w14:paraId="55FB6FD2" w14:textId="13B2060A" w:rsidR="00835CBD" w:rsidRDefault="00835CBD">
      <w:pPr>
        <w:pStyle w:val="FootnoteText"/>
      </w:pPr>
      <w:r>
        <w:rPr>
          <w:rStyle w:val="FootnoteReference"/>
        </w:rPr>
        <w:footnoteRef/>
      </w:r>
      <w:r>
        <w:t xml:space="preserve"> </w:t>
      </w:r>
      <w:r w:rsidRPr="00E11803">
        <w:rPr>
          <w:rFonts w:ascii="Calibri Light" w:hAnsi="Calibri Light" w:cs="Calibri Light"/>
          <w:sz w:val="19"/>
          <w:szCs w:val="19"/>
        </w:rPr>
        <w:t>The identified risks and commensurate mitigation or preventative measure(s) for forced labor, child labor, and human trafficking, must be inclusive of staff and 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715E8E" w14:textId="1849C69C" w:rsidR="00D46195" w:rsidRPr="009F1E42" w:rsidRDefault="00D46195" w:rsidP="00D46195">
    <w:pPr>
      <w:jc w:val="right"/>
      <w:rPr>
        <w:color w:val="969696"/>
        <w:sz w:val="21"/>
        <w:szCs w:val="21"/>
      </w:rPr>
    </w:pPr>
    <w:r w:rsidRPr="009F1E42">
      <w:rPr>
        <w:noProof/>
      </w:rPr>
      <w:drawing>
        <wp:anchor distT="0" distB="0" distL="114300" distR="114300" simplePos="0" relativeHeight="251658241" behindDoc="0" locked="0" layoutInCell="1" allowOverlap="1" wp14:anchorId="5E8E41A3" wp14:editId="1278F1B2">
          <wp:simplePos x="0" y="0"/>
          <wp:positionH relativeFrom="column">
            <wp:posOffset>-76200</wp:posOffset>
          </wp:positionH>
          <wp:positionV relativeFrom="paragraph">
            <wp:posOffset>-22860</wp:posOffset>
          </wp:positionV>
          <wp:extent cx="1000125" cy="400050"/>
          <wp:effectExtent l="0" t="0" r="9525" b="0"/>
          <wp:wrapNone/>
          <wp:docPr id="938144154"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blue and black logo&#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00125" cy="400050"/>
                  </a:xfrm>
                  <a:prstGeom prst="rect">
                    <a:avLst/>
                  </a:prstGeom>
                </pic:spPr>
              </pic:pic>
            </a:graphicData>
          </a:graphic>
          <wp14:sizeRelH relativeFrom="margin">
            <wp14:pctWidth>0</wp14:pctWidth>
          </wp14:sizeRelH>
          <wp14:sizeRelV relativeFrom="margin">
            <wp14:pctHeight>0</wp14:pctHeight>
          </wp14:sizeRelV>
        </wp:anchor>
      </w:drawing>
    </w:r>
    <w:r w:rsidRPr="009F1E42">
      <w:rPr>
        <w:noProof/>
        <w:color w:val="969696"/>
        <w:sz w:val="21"/>
        <w:szCs w:val="21"/>
      </w:rPr>
      <w:drawing>
        <wp:anchor distT="0" distB="0" distL="114300" distR="114300" simplePos="0" relativeHeight="251658242" behindDoc="1" locked="0" layoutInCell="1" allowOverlap="1" wp14:anchorId="44DCE738" wp14:editId="699F39F7">
          <wp:simplePos x="0" y="0"/>
          <wp:positionH relativeFrom="column">
            <wp:posOffset>866775</wp:posOffset>
          </wp:positionH>
          <wp:positionV relativeFrom="paragraph">
            <wp:posOffset>-35560</wp:posOffset>
          </wp:positionV>
          <wp:extent cx="1597025" cy="397510"/>
          <wp:effectExtent l="0" t="0" r="0" b="2540"/>
          <wp:wrapTight wrapText="bothSides">
            <wp:wrapPolygon edited="0">
              <wp:start x="1031" y="0"/>
              <wp:lineTo x="0" y="6211"/>
              <wp:lineTo x="0" y="14492"/>
              <wp:lineTo x="1031" y="18633"/>
              <wp:lineTo x="1031" y="20703"/>
              <wp:lineTo x="3607" y="20703"/>
              <wp:lineTo x="21128" y="16562"/>
              <wp:lineTo x="21128" y="5176"/>
              <wp:lineTo x="3607" y="0"/>
              <wp:lineTo x="1031" y="0"/>
            </wp:wrapPolygon>
          </wp:wrapTight>
          <wp:docPr id="665943646"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3646" name="Picture 2" descr="A black background with blue 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597025" cy="397510"/>
                  </a:xfrm>
                  <a:prstGeom prst="rect">
                    <a:avLst/>
                  </a:prstGeom>
                </pic:spPr>
              </pic:pic>
            </a:graphicData>
          </a:graphic>
          <wp14:sizeRelH relativeFrom="page">
            <wp14:pctWidth>0</wp14:pctWidth>
          </wp14:sizeRelH>
          <wp14:sizeRelV relativeFrom="page">
            <wp14:pctHeight>0</wp14:pctHeight>
          </wp14:sizeRelV>
        </wp:anchor>
      </w:drawing>
    </w:r>
    <w:r w:rsidRPr="009F1E42">
      <w:rPr>
        <w:sz w:val="21"/>
        <w:szCs w:val="21"/>
      </w:rPr>
      <w:tab/>
    </w:r>
    <w:r w:rsidRPr="009F1E42">
      <w:rPr>
        <w:sz w:val="21"/>
        <w:szCs w:val="21"/>
      </w:rPr>
      <w:tab/>
    </w:r>
    <w:r w:rsidRPr="009F1E42">
      <w:rPr>
        <w:color w:val="969696"/>
        <w:sz w:val="21"/>
        <w:szCs w:val="21"/>
      </w:rPr>
      <w:t>CCB &amp; VCS Verification Report Template</w:t>
    </w:r>
  </w:p>
  <w:p w14:paraId="5E456CD0" w14:textId="5C4F8286" w:rsidR="00D46195" w:rsidRPr="009F1E42" w:rsidRDefault="00D46195" w:rsidP="00D46195">
    <w:pPr>
      <w:jc w:val="right"/>
      <w:rPr>
        <w:color w:val="969696"/>
        <w:sz w:val="21"/>
        <w:szCs w:val="21"/>
      </w:rPr>
    </w:pPr>
    <w:r w:rsidRPr="009F1E42">
      <w:rPr>
        <w:color w:val="969696"/>
        <w:sz w:val="21"/>
        <w:szCs w:val="21"/>
      </w:rPr>
      <w:t xml:space="preserve">                                                                                                        CCB Version 3.0, VCS Version 4.</w:t>
    </w:r>
    <w:r w:rsidR="00D82AA3">
      <w:rPr>
        <w:color w:val="969696"/>
        <w:sz w:val="21"/>
        <w:szCs w:val="21"/>
      </w:rPr>
      <w:t>4</w:t>
    </w:r>
    <w:r w:rsidRPr="009F1E42">
      <w:rPr>
        <w:color w:val="969696"/>
        <w:sz w:val="21"/>
        <w:szCs w:val="21"/>
      </w:rPr>
      <w:t xml:space="preserve"> </w:t>
    </w:r>
  </w:p>
  <w:p w14:paraId="286C51E3" w14:textId="77777777" w:rsidR="00D46195" w:rsidRPr="009F1E42" w:rsidRDefault="00D46195" w:rsidP="00D46195">
    <w:pPr>
      <w:pStyle w:val="Header"/>
    </w:pPr>
    <w:r w:rsidRPr="009F1E42">
      <w:rPr>
        <w:rFonts w:cs="Arial"/>
        <w:i/>
        <w:noProof/>
        <w:color w:val="969696"/>
        <w:shd w:val="clear" w:color="auto" w:fill="E6E6E6"/>
      </w:rPr>
      <mc:AlternateContent>
        <mc:Choice Requires="wps">
          <w:drawing>
            <wp:anchor distT="0" distB="0" distL="114300" distR="114300" simplePos="0" relativeHeight="251658240" behindDoc="0" locked="0" layoutInCell="1" allowOverlap="1" wp14:anchorId="1C7FA4C8" wp14:editId="4B544C23">
              <wp:simplePos x="0" y="0"/>
              <wp:positionH relativeFrom="margin">
                <wp:align>left</wp:align>
              </wp:positionH>
              <wp:positionV relativeFrom="page">
                <wp:posOffset>760288</wp:posOffset>
              </wp:positionV>
              <wp:extent cx="8301519" cy="10274"/>
              <wp:effectExtent l="0" t="0" r="23495" b="27940"/>
              <wp:wrapNone/>
              <wp:docPr id="3" name="Straight Connector 3"/>
              <wp:cNvGraphicFramePr/>
              <a:graphic xmlns:a="http://schemas.openxmlformats.org/drawingml/2006/main">
                <a:graphicData uri="http://schemas.microsoft.com/office/word/2010/wordprocessingShape">
                  <wps:wsp>
                    <wps:cNvCnPr/>
                    <wps:spPr>
                      <a:xfrm flipH="1" flipV="1">
                        <a:off x="0" y="0"/>
                        <a:ext cx="8301519" cy="10274"/>
                      </a:xfrm>
                      <a:prstGeom prst="line">
                        <a:avLst/>
                      </a:prstGeom>
                      <a:ln w="12700">
                        <a:solidFill>
                          <a:srgbClr val="9696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CE6893" id="Straight Connector 3" o:spid="_x0000_s1026" style="position:absolute;flip:x y;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 from="0,59.85pt" to="653.65pt,6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" strokecolor="#969696" strokeweight="1pt">
              <v:stroke joinstyle="miter"/>
              <w10:wrap anchorx="margin" anchory="page"/>
            </v:line>
          </w:pict>
        </mc:Fallback>
      </mc:AlternateContent>
    </w:r>
  </w:p>
  <w:p w14:paraId="2EA43C5D" w14:textId="34DCFD79" w:rsidR="004B46DC" w:rsidRPr="009F1E42" w:rsidRDefault="004B46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51618"/>
    <w:multiLevelType w:val="hybridMultilevel"/>
    <w:tmpl w:val="A63248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E26921"/>
    <w:multiLevelType w:val="hybridMultilevel"/>
    <w:tmpl w:val="D1A8B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B25B4"/>
    <w:multiLevelType w:val="hybridMultilevel"/>
    <w:tmpl w:val="73E8F19A"/>
    <w:lvl w:ilvl="0" w:tplc="4E2EC468">
      <w:start w:val="1"/>
      <w:numFmt w:val="bullet"/>
      <w:lvlText w:val=""/>
      <w:lvlJc w:val="left"/>
      <w:pPr>
        <w:ind w:left="1800" w:hanging="360"/>
      </w:pPr>
      <w:rPr>
        <w:rFonts w:ascii="Symbol" w:hAnsi="Symbol" w:hint="default"/>
        <w:color w:val="005B82" w:themeColor="background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7BB4A85"/>
    <w:multiLevelType w:val="hybridMultilevel"/>
    <w:tmpl w:val="476A07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F077A01"/>
    <w:multiLevelType w:val="multilevel"/>
    <w:tmpl w:val="F0A813C8"/>
    <w:lvl w:ilvl="0">
      <w:start w:val="1"/>
      <w:numFmt w:val="none"/>
      <w:lvlText w:val="1"/>
      <w:lvlJc w:val="left"/>
      <w:pPr>
        <w:ind w:left="432" w:hanging="43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6B068D"/>
    <w:multiLevelType w:val="hybridMultilevel"/>
    <w:tmpl w:val="05DACEA6"/>
    <w:lvl w:ilvl="0" w:tplc="2EB2DC08">
      <w:start w:val="1"/>
      <w:numFmt w:val="bullet"/>
      <w:pStyle w:val="BulletedInstruction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202781"/>
    <w:multiLevelType w:val="hybridMultilevel"/>
    <w:tmpl w:val="986A8782"/>
    <w:lvl w:ilvl="0" w:tplc="1222FDEC">
      <w:start w:val="1"/>
      <w:numFmt w:val="bullet"/>
      <w:lvlText w:val=""/>
      <w:lvlJc w:val="left"/>
      <w:pPr>
        <w:ind w:left="1440" w:hanging="360"/>
      </w:pPr>
      <w:rPr>
        <w:rFonts w:ascii="Symbol" w:hAnsi="Symbol" w:hint="default"/>
        <w:color w:val="766A62" w:themeColor="background1"/>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9073836"/>
    <w:multiLevelType w:val="hybridMultilevel"/>
    <w:tmpl w:val="3AC02F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DF729A8"/>
    <w:multiLevelType w:val="hybridMultilevel"/>
    <w:tmpl w:val="EF32E532"/>
    <w:lvl w:ilvl="0" w:tplc="50427BBE">
      <w:start w:val="1"/>
      <w:numFmt w:val="decimal"/>
      <w:lvlText w:val="%1)"/>
      <w:lvlJc w:val="left"/>
      <w:pPr>
        <w:ind w:left="1440" w:hanging="360"/>
      </w:pPr>
      <w:rPr>
        <w:rFonts w:hint="default"/>
        <w:b w:val="0"/>
        <w:bCs/>
        <w:i w:val="0"/>
        <w:color w:val="auto"/>
        <w:sz w:val="20"/>
        <w:szCs w:val="2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0A32A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431123"/>
    <w:multiLevelType w:val="multilevel"/>
    <w:tmpl w:val="AF4A6022"/>
    <w:lvl w:ilvl="0">
      <w:start w:val="1"/>
      <w:numFmt w:val="none"/>
      <w:lvlText w:val="1"/>
      <w:lvlJc w:val="left"/>
      <w:pPr>
        <w:ind w:left="432" w:hanging="43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36B783A"/>
    <w:multiLevelType w:val="hybridMultilevel"/>
    <w:tmpl w:val="8D489A56"/>
    <w:lvl w:ilvl="0" w:tplc="6D6096D6">
      <w:start w:val="1"/>
      <w:numFmt w:val="bullet"/>
      <w:lvlText w:val=""/>
      <w:lvlJc w:val="left"/>
      <w:pPr>
        <w:ind w:left="720" w:hanging="360"/>
      </w:pPr>
      <w:rPr>
        <w:rFonts w:ascii="Symbol" w:hAnsi="Symbol" w:hint="default"/>
      </w:rPr>
    </w:lvl>
    <w:lvl w:ilvl="1" w:tplc="0394A130">
      <w:start w:val="1"/>
      <w:numFmt w:val="bullet"/>
      <w:lvlText w:val="o"/>
      <w:lvlJc w:val="left"/>
      <w:pPr>
        <w:ind w:left="1440" w:hanging="360"/>
      </w:pPr>
      <w:rPr>
        <w:rFonts w:ascii="Courier New" w:hAnsi="Courier New" w:hint="default"/>
      </w:rPr>
    </w:lvl>
    <w:lvl w:ilvl="2" w:tplc="2C54F7DC">
      <w:start w:val="1"/>
      <w:numFmt w:val="bullet"/>
      <w:lvlText w:val=""/>
      <w:lvlJc w:val="left"/>
      <w:pPr>
        <w:ind w:left="2160" w:hanging="360"/>
      </w:pPr>
      <w:rPr>
        <w:rFonts w:ascii="Wingdings" w:hAnsi="Wingdings" w:hint="default"/>
      </w:rPr>
    </w:lvl>
    <w:lvl w:ilvl="3" w:tplc="468A721A">
      <w:start w:val="1"/>
      <w:numFmt w:val="bullet"/>
      <w:lvlText w:val=""/>
      <w:lvlJc w:val="left"/>
      <w:pPr>
        <w:ind w:left="2880" w:hanging="360"/>
      </w:pPr>
      <w:rPr>
        <w:rFonts w:ascii="Symbol" w:hAnsi="Symbol" w:hint="default"/>
      </w:rPr>
    </w:lvl>
    <w:lvl w:ilvl="4" w:tplc="EDB01D24">
      <w:start w:val="1"/>
      <w:numFmt w:val="bullet"/>
      <w:lvlText w:val="o"/>
      <w:lvlJc w:val="left"/>
      <w:pPr>
        <w:ind w:left="3600" w:hanging="360"/>
      </w:pPr>
      <w:rPr>
        <w:rFonts w:ascii="Courier New" w:hAnsi="Courier New" w:hint="default"/>
      </w:rPr>
    </w:lvl>
    <w:lvl w:ilvl="5" w:tplc="5D366D44">
      <w:start w:val="1"/>
      <w:numFmt w:val="bullet"/>
      <w:lvlText w:val=""/>
      <w:lvlJc w:val="left"/>
      <w:pPr>
        <w:ind w:left="4320" w:hanging="360"/>
      </w:pPr>
      <w:rPr>
        <w:rFonts w:ascii="Wingdings" w:hAnsi="Wingdings" w:hint="default"/>
      </w:rPr>
    </w:lvl>
    <w:lvl w:ilvl="6" w:tplc="31AE2C8A">
      <w:start w:val="1"/>
      <w:numFmt w:val="bullet"/>
      <w:lvlText w:val=""/>
      <w:lvlJc w:val="left"/>
      <w:pPr>
        <w:ind w:left="5040" w:hanging="360"/>
      </w:pPr>
      <w:rPr>
        <w:rFonts w:ascii="Symbol" w:hAnsi="Symbol" w:hint="default"/>
      </w:rPr>
    </w:lvl>
    <w:lvl w:ilvl="7" w:tplc="221CFF94">
      <w:start w:val="1"/>
      <w:numFmt w:val="bullet"/>
      <w:lvlText w:val="o"/>
      <w:lvlJc w:val="left"/>
      <w:pPr>
        <w:ind w:left="5760" w:hanging="360"/>
      </w:pPr>
      <w:rPr>
        <w:rFonts w:ascii="Courier New" w:hAnsi="Courier New" w:hint="default"/>
      </w:rPr>
    </w:lvl>
    <w:lvl w:ilvl="8" w:tplc="97F2BBBA">
      <w:start w:val="1"/>
      <w:numFmt w:val="bullet"/>
      <w:lvlText w:val=""/>
      <w:lvlJc w:val="left"/>
      <w:pPr>
        <w:ind w:left="6480" w:hanging="360"/>
      </w:pPr>
      <w:rPr>
        <w:rFonts w:ascii="Wingdings" w:hAnsi="Wingdings" w:hint="default"/>
      </w:rPr>
    </w:lvl>
  </w:abstractNum>
  <w:abstractNum w:abstractNumId="12" w15:restartNumberingAfterBreak="0">
    <w:nsid w:val="345156D4"/>
    <w:multiLevelType w:val="hybridMultilevel"/>
    <w:tmpl w:val="7A92D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5B7FAA"/>
    <w:multiLevelType w:val="hybridMultilevel"/>
    <w:tmpl w:val="49387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EC43168"/>
    <w:multiLevelType w:val="hybridMultilevel"/>
    <w:tmpl w:val="280CAA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8732DAD"/>
    <w:multiLevelType w:val="hybridMultilevel"/>
    <w:tmpl w:val="FBFCB4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AB83135"/>
    <w:multiLevelType w:val="hybridMultilevel"/>
    <w:tmpl w:val="387EA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D231B8"/>
    <w:multiLevelType w:val="hybridMultilevel"/>
    <w:tmpl w:val="19D0953C"/>
    <w:lvl w:ilvl="0" w:tplc="A31871EA">
      <w:start w:val="1"/>
      <w:numFmt w:val="bullet"/>
      <w:lvlText w:val=""/>
      <w:lvlJc w:val="left"/>
      <w:pPr>
        <w:ind w:left="1440" w:hanging="360"/>
      </w:pPr>
      <w:rPr>
        <w:rFonts w:ascii="Symbol" w:hAnsi="Symbol" w:hint="default"/>
        <w:color w:val="766A6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73003A"/>
    <w:multiLevelType w:val="hybridMultilevel"/>
    <w:tmpl w:val="DDC8F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4837DAC"/>
    <w:multiLevelType w:val="hybridMultilevel"/>
    <w:tmpl w:val="9AB24372"/>
    <w:lvl w:ilvl="0" w:tplc="666EE0AC">
      <w:start w:val="1"/>
      <w:numFmt w:val="bullet"/>
      <w:lvlText w:val=""/>
      <w:lvlJc w:val="left"/>
      <w:pPr>
        <w:ind w:left="1496" w:hanging="360"/>
      </w:pPr>
      <w:rPr>
        <w:rFonts w:ascii="Symbol" w:hAnsi="Symbol" w:hint="default"/>
        <w:color w:val="766A62"/>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1" w15:restartNumberingAfterBreak="0">
    <w:nsid w:val="56C04497"/>
    <w:multiLevelType w:val="hybridMultilevel"/>
    <w:tmpl w:val="214A82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D8C0784"/>
    <w:multiLevelType w:val="multilevel"/>
    <w:tmpl w:val="0FA470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5F726CF0"/>
    <w:multiLevelType w:val="hybridMultilevel"/>
    <w:tmpl w:val="DE98244E"/>
    <w:lvl w:ilvl="0" w:tplc="3BA825AA">
      <w:numFmt w:val="bullet"/>
      <w:lvlText w:val="-"/>
      <w:lvlJc w:val="left"/>
      <w:pPr>
        <w:tabs>
          <w:tab w:val="num" w:pos="360"/>
        </w:tabs>
        <w:ind w:left="360" w:hanging="360"/>
      </w:pPr>
      <w:rPr>
        <w:rFont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C1B12D5"/>
    <w:multiLevelType w:val="hybridMultilevel"/>
    <w:tmpl w:val="A04E6688"/>
    <w:lvl w:ilvl="0" w:tplc="8480BBB6">
      <w:start w:val="1"/>
      <w:numFmt w:val="bullet"/>
      <w:pStyle w:val="BulletTable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79568F"/>
    <w:multiLevelType w:val="hybridMultilevel"/>
    <w:tmpl w:val="ED72D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C37501"/>
    <w:multiLevelType w:val="hybridMultilevel"/>
    <w:tmpl w:val="ED22CC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952336"/>
    <w:multiLevelType w:val="hybridMultilevel"/>
    <w:tmpl w:val="069C0218"/>
    <w:lvl w:ilvl="0" w:tplc="58983D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E51AD3"/>
    <w:multiLevelType w:val="hybridMultilevel"/>
    <w:tmpl w:val="AE8EED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AA8603E"/>
    <w:multiLevelType w:val="multilevel"/>
    <w:tmpl w:val="EA708A7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0685B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7B5838C1"/>
    <w:multiLevelType w:val="hybridMultilevel"/>
    <w:tmpl w:val="159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EE025C4"/>
    <w:multiLevelType w:val="hybridMultilevel"/>
    <w:tmpl w:val="48229E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67000982">
    <w:abstractNumId w:val="4"/>
  </w:num>
  <w:num w:numId="2" w16cid:durableId="2339764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07694773">
    <w:abstractNumId w:val="10"/>
  </w:num>
  <w:num w:numId="4" w16cid:durableId="1962297426">
    <w:abstractNumId w:val="9"/>
  </w:num>
  <w:num w:numId="5" w16cid:durableId="1648826864">
    <w:abstractNumId w:val="22"/>
  </w:num>
  <w:num w:numId="6" w16cid:durableId="1520511776">
    <w:abstractNumId w:val="29"/>
  </w:num>
  <w:num w:numId="7" w16cid:durableId="170919936">
    <w:abstractNumId w:val="6"/>
  </w:num>
  <w:num w:numId="8" w16cid:durableId="1702128042">
    <w:abstractNumId w:val="25"/>
  </w:num>
  <w:num w:numId="9" w16cid:durableId="48186470">
    <w:abstractNumId w:val="23"/>
  </w:num>
  <w:num w:numId="10" w16cid:durableId="230048569">
    <w:abstractNumId w:val="18"/>
  </w:num>
  <w:num w:numId="11" w16cid:durableId="1156337905">
    <w:abstractNumId w:val="7"/>
  </w:num>
  <w:num w:numId="12" w16cid:durableId="680206923">
    <w:abstractNumId w:val="28"/>
  </w:num>
  <w:num w:numId="13" w16cid:durableId="242685795">
    <w:abstractNumId w:val="2"/>
  </w:num>
  <w:num w:numId="14" w16cid:durableId="993068179">
    <w:abstractNumId w:val="20"/>
  </w:num>
  <w:num w:numId="15" w16cid:durableId="487863369">
    <w:abstractNumId w:val="30"/>
  </w:num>
  <w:num w:numId="16" w16cid:durableId="1464150135">
    <w:abstractNumId w:val="1"/>
  </w:num>
  <w:num w:numId="17" w16cid:durableId="302083284">
    <w:abstractNumId w:val="26"/>
  </w:num>
  <w:num w:numId="18" w16cid:durableId="1328751468">
    <w:abstractNumId w:val="16"/>
  </w:num>
  <w:num w:numId="19" w16cid:durableId="270554948">
    <w:abstractNumId w:val="0"/>
  </w:num>
  <w:num w:numId="20" w16cid:durableId="1718624497">
    <w:abstractNumId w:val="31"/>
  </w:num>
  <w:num w:numId="21" w16cid:durableId="261844654">
    <w:abstractNumId w:val="17"/>
  </w:num>
  <w:num w:numId="22" w16cid:durableId="1639676865">
    <w:abstractNumId w:val="24"/>
  </w:num>
  <w:num w:numId="23" w16cid:durableId="517431101">
    <w:abstractNumId w:val="27"/>
  </w:num>
  <w:num w:numId="24" w16cid:durableId="552548700">
    <w:abstractNumId w:val="11"/>
  </w:num>
  <w:num w:numId="25" w16cid:durableId="585505868">
    <w:abstractNumId w:val="15"/>
  </w:num>
  <w:num w:numId="26" w16cid:durableId="1347440361">
    <w:abstractNumId w:val="3"/>
  </w:num>
  <w:num w:numId="27" w16cid:durableId="1425687845">
    <w:abstractNumId w:val="19"/>
  </w:num>
  <w:num w:numId="28" w16cid:durableId="1850412229">
    <w:abstractNumId w:val="6"/>
  </w:num>
  <w:num w:numId="29" w16cid:durableId="496459540">
    <w:abstractNumId w:val="21"/>
  </w:num>
  <w:num w:numId="30" w16cid:durableId="1405494538">
    <w:abstractNumId w:val="12"/>
  </w:num>
  <w:num w:numId="31" w16cid:durableId="1214079718">
    <w:abstractNumId w:val="14"/>
  </w:num>
  <w:num w:numId="32" w16cid:durableId="1577401254">
    <w:abstractNumId w:val="29"/>
  </w:num>
  <w:num w:numId="33" w16cid:durableId="1402632163">
    <w:abstractNumId w:val="29"/>
  </w:num>
  <w:num w:numId="34" w16cid:durableId="926495156">
    <w:abstractNumId w:val="29"/>
  </w:num>
  <w:num w:numId="35" w16cid:durableId="1236818531">
    <w:abstractNumId w:val="29"/>
  </w:num>
  <w:num w:numId="36" w16cid:durableId="245117304">
    <w:abstractNumId w:val="29"/>
  </w:num>
  <w:num w:numId="37" w16cid:durableId="578058392">
    <w:abstractNumId w:val="29"/>
  </w:num>
  <w:num w:numId="38" w16cid:durableId="1797487080">
    <w:abstractNumId w:val="29"/>
  </w:num>
  <w:num w:numId="39" w16cid:durableId="1811049853">
    <w:abstractNumId w:val="29"/>
  </w:num>
  <w:num w:numId="40" w16cid:durableId="1307467047">
    <w:abstractNumId w:val="29"/>
  </w:num>
  <w:num w:numId="41" w16cid:durableId="1327396638">
    <w:abstractNumId w:val="29"/>
  </w:num>
  <w:num w:numId="42" w16cid:durableId="1443568735">
    <w:abstractNumId w:val="29"/>
  </w:num>
  <w:num w:numId="43" w16cid:durableId="1539587109">
    <w:abstractNumId w:val="5"/>
  </w:num>
  <w:num w:numId="44" w16cid:durableId="628164723">
    <w:abstractNumId w:val="8"/>
  </w:num>
  <w:num w:numId="45" w16cid:durableId="16725210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MzU3MzQwMzIyM7FQ0lEKTi0uzszPAykwNKsFANkp5NUtAAAA"/>
  </w:docVars>
  <w:rsids>
    <w:rsidRoot w:val="00251E55"/>
    <w:rsid w:val="0000169F"/>
    <w:rsid w:val="000024DF"/>
    <w:rsid w:val="00002A75"/>
    <w:rsid w:val="00004986"/>
    <w:rsid w:val="00004B53"/>
    <w:rsid w:val="00006768"/>
    <w:rsid w:val="00007A96"/>
    <w:rsid w:val="000126A8"/>
    <w:rsid w:val="000136ED"/>
    <w:rsid w:val="00013DBE"/>
    <w:rsid w:val="000143FA"/>
    <w:rsid w:val="00015026"/>
    <w:rsid w:val="00016857"/>
    <w:rsid w:val="000169F0"/>
    <w:rsid w:val="00020227"/>
    <w:rsid w:val="00020BE8"/>
    <w:rsid w:val="00020EEB"/>
    <w:rsid w:val="00021377"/>
    <w:rsid w:val="00023AC5"/>
    <w:rsid w:val="0002594B"/>
    <w:rsid w:val="000267D4"/>
    <w:rsid w:val="00030DB7"/>
    <w:rsid w:val="00031EE9"/>
    <w:rsid w:val="00035F4F"/>
    <w:rsid w:val="00042530"/>
    <w:rsid w:val="000426F6"/>
    <w:rsid w:val="0004300A"/>
    <w:rsid w:val="000439B2"/>
    <w:rsid w:val="00045DDA"/>
    <w:rsid w:val="000464AA"/>
    <w:rsid w:val="00051352"/>
    <w:rsid w:val="00051B4B"/>
    <w:rsid w:val="00051FCD"/>
    <w:rsid w:val="00055029"/>
    <w:rsid w:val="000554D0"/>
    <w:rsid w:val="000559FF"/>
    <w:rsid w:val="00056749"/>
    <w:rsid w:val="00056945"/>
    <w:rsid w:val="00057BD5"/>
    <w:rsid w:val="000603BD"/>
    <w:rsid w:val="00060A78"/>
    <w:rsid w:val="00062F5D"/>
    <w:rsid w:val="00063266"/>
    <w:rsid w:val="000645B1"/>
    <w:rsid w:val="00066D4C"/>
    <w:rsid w:val="00070D57"/>
    <w:rsid w:val="00072EB4"/>
    <w:rsid w:val="0007419D"/>
    <w:rsid w:val="000742BD"/>
    <w:rsid w:val="000758AD"/>
    <w:rsid w:val="00075F0E"/>
    <w:rsid w:val="00077E22"/>
    <w:rsid w:val="0008082E"/>
    <w:rsid w:val="000811A0"/>
    <w:rsid w:val="00084E24"/>
    <w:rsid w:val="00086391"/>
    <w:rsid w:val="000916E4"/>
    <w:rsid w:val="0009488C"/>
    <w:rsid w:val="000949F0"/>
    <w:rsid w:val="00094A95"/>
    <w:rsid w:val="00094DF6"/>
    <w:rsid w:val="00096FE8"/>
    <w:rsid w:val="00097137"/>
    <w:rsid w:val="00097991"/>
    <w:rsid w:val="000A0D7C"/>
    <w:rsid w:val="000A0FCE"/>
    <w:rsid w:val="000A1444"/>
    <w:rsid w:val="000A227F"/>
    <w:rsid w:val="000A2663"/>
    <w:rsid w:val="000A31C4"/>
    <w:rsid w:val="000A3373"/>
    <w:rsid w:val="000A33C9"/>
    <w:rsid w:val="000A5BCB"/>
    <w:rsid w:val="000A6A29"/>
    <w:rsid w:val="000A74EA"/>
    <w:rsid w:val="000B0208"/>
    <w:rsid w:val="000B04B0"/>
    <w:rsid w:val="000B11B2"/>
    <w:rsid w:val="000B1610"/>
    <w:rsid w:val="000B2C5E"/>
    <w:rsid w:val="000B374C"/>
    <w:rsid w:val="000B389A"/>
    <w:rsid w:val="000B3B40"/>
    <w:rsid w:val="000B3D83"/>
    <w:rsid w:val="000C0901"/>
    <w:rsid w:val="000C13A9"/>
    <w:rsid w:val="000C1D47"/>
    <w:rsid w:val="000C3199"/>
    <w:rsid w:val="000C3DE3"/>
    <w:rsid w:val="000C4C50"/>
    <w:rsid w:val="000C4C76"/>
    <w:rsid w:val="000C5B88"/>
    <w:rsid w:val="000D1F5E"/>
    <w:rsid w:val="000D26EE"/>
    <w:rsid w:val="000D40CB"/>
    <w:rsid w:val="000D4774"/>
    <w:rsid w:val="000D621F"/>
    <w:rsid w:val="000D63E8"/>
    <w:rsid w:val="000D6C14"/>
    <w:rsid w:val="000E38C8"/>
    <w:rsid w:val="000E6A75"/>
    <w:rsid w:val="000E7AAF"/>
    <w:rsid w:val="000F0F1D"/>
    <w:rsid w:val="000F143C"/>
    <w:rsid w:val="000F1675"/>
    <w:rsid w:val="000F20C1"/>
    <w:rsid w:val="000F25DE"/>
    <w:rsid w:val="000F3529"/>
    <w:rsid w:val="000F3A48"/>
    <w:rsid w:val="000F41A0"/>
    <w:rsid w:val="000F7C62"/>
    <w:rsid w:val="000F7FBB"/>
    <w:rsid w:val="0010083C"/>
    <w:rsid w:val="00104B61"/>
    <w:rsid w:val="00104EC4"/>
    <w:rsid w:val="0010513E"/>
    <w:rsid w:val="00105C7A"/>
    <w:rsid w:val="00106108"/>
    <w:rsid w:val="0011086C"/>
    <w:rsid w:val="00110877"/>
    <w:rsid w:val="00111266"/>
    <w:rsid w:val="00111778"/>
    <w:rsid w:val="00111CF6"/>
    <w:rsid w:val="00113219"/>
    <w:rsid w:val="0011491C"/>
    <w:rsid w:val="00115EDF"/>
    <w:rsid w:val="00115F89"/>
    <w:rsid w:val="00116CCE"/>
    <w:rsid w:val="00117253"/>
    <w:rsid w:val="00117B80"/>
    <w:rsid w:val="00120D35"/>
    <w:rsid w:val="0012679A"/>
    <w:rsid w:val="00127A4A"/>
    <w:rsid w:val="00131ED9"/>
    <w:rsid w:val="0013389C"/>
    <w:rsid w:val="0013454C"/>
    <w:rsid w:val="00135095"/>
    <w:rsid w:val="001351C5"/>
    <w:rsid w:val="00136DFC"/>
    <w:rsid w:val="001378D3"/>
    <w:rsid w:val="00143355"/>
    <w:rsid w:val="00143363"/>
    <w:rsid w:val="0014486E"/>
    <w:rsid w:val="001454FF"/>
    <w:rsid w:val="00145941"/>
    <w:rsid w:val="0015003F"/>
    <w:rsid w:val="0015231C"/>
    <w:rsid w:val="00153076"/>
    <w:rsid w:val="0015553E"/>
    <w:rsid w:val="00157472"/>
    <w:rsid w:val="00160F66"/>
    <w:rsid w:val="00162864"/>
    <w:rsid w:val="00163993"/>
    <w:rsid w:val="00163DB5"/>
    <w:rsid w:val="001647ED"/>
    <w:rsid w:val="0016620E"/>
    <w:rsid w:val="00167BB0"/>
    <w:rsid w:val="00172465"/>
    <w:rsid w:val="001751AD"/>
    <w:rsid w:val="00176F0D"/>
    <w:rsid w:val="00177299"/>
    <w:rsid w:val="001821C3"/>
    <w:rsid w:val="00182A3C"/>
    <w:rsid w:val="00183C49"/>
    <w:rsid w:val="00184797"/>
    <w:rsid w:val="00185856"/>
    <w:rsid w:val="00185BE5"/>
    <w:rsid w:val="0018660D"/>
    <w:rsid w:val="001904E5"/>
    <w:rsid w:val="00190804"/>
    <w:rsid w:val="001916DF"/>
    <w:rsid w:val="0019271D"/>
    <w:rsid w:val="001958C7"/>
    <w:rsid w:val="0019666F"/>
    <w:rsid w:val="00196DD6"/>
    <w:rsid w:val="001A3788"/>
    <w:rsid w:val="001A37FF"/>
    <w:rsid w:val="001A3810"/>
    <w:rsid w:val="001A7BA0"/>
    <w:rsid w:val="001B08D1"/>
    <w:rsid w:val="001B0F80"/>
    <w:rsid w:val="001B3F53"/>
    <w:rsid w:val="001B48BF"/>
    <w:rsid w:val="001B52AF"/>
    <w:rsid w:val="001B5581"/>
    <w:rsid w:val="001B6041"/>
    <w:rsid w:val="001B7E42"/>
    <w:rsid w:val="001C0C6A"/>
    <w:rsid w:val="001C1A57"/>
    <w:rsid w:val="001C2B83"/>
    <w:rsid w:val="001C46F6"/>
    <w:rsid w:val="001C472F"/>
    <w:rsid w:val="001C5EF1"/>
    <w:rsid w:val="001C6D08"/>
    <w:rsid w:val="001C6F63"/>
    <w:rsid w:val="001C7685"/>
    <w:rsid w:val="001D2026"/>
    <w:rsid w:val="001D2128"/>
    <w:rsid w:val="001D219C"/>
    <w:rsid w:val="001D3EF6"/>
    <w:rsid w:val="001D41CB"/>
    <w:rsid w:val="001D47B3"/>
    <w:rsid w:val="001D52D8"/>
    <w:rsid w:val="001D66D8"/>
    <w:rsid w:val="001E09B7"/>
    <w:rsid w:val="001E135A"/>
    <w:rsid w:val="001E20B0"/>
    <w:rsid w:val="001E2DE7"/>
    <w:rsid w:val="001E3BFA"/>
    <w:rsid w:val="001E51D6"/>
    <w:rsid w:val="001E5F1B"/>
    <w:rsid w:val="001E7FF4"/>
    <w:rsid w:val="001F404C"/>
    <w:rsid w:val="001F46FC"/>
    <w:rsid w:val="001F502D"/>
    <w:rsid w:val="001F58F2"/>
    <w:rsid w:val="001F67CD"/>
    <w:rsid w:val="001F774C"/>
    <w:rsid w:val="001F79E4"/>
    <w:rsid w:val="00202A1A"/>
    <w:rsid w:val="00202AED"/>
    <w:rsid w:val="00205A9E"/>
    <w:rsid w:val="00206767"/>
    <w:rsid w:val="00206EF0"/>
    <w:rsid w:val="00207F6E"/>
    <w:rsid w:val="002100C3"/>
    <w:rsid w:val="002104DA"/>
    <w:rsid w:val="0021179B"/>
    <w:rsid w:val="002131EB"/>
    <w:rsid w:val="0021628D"/>
    <w:rsid w:val="002171F2"/>
    <w:rsid w:val="002219C9"/>
    <w:rsid w:val="00222805"/>
    <w:rsid w:val="00223860"/>
    <w:rsid w:val="002249EA"/>
    <w:rsid w:val="00224F6B"/>
    <w:rsid w:val="00225695"/>
    <w:rsid w:val="00230326"/>
    <w:rsid w:val="0023238E"/>
    <w:rsid w:val="00232825"/>
    <w:rsid w:val="00232DB6"/>
    <w:rsid w:val="00235772"/>
    <w:rsid w:val="00236317"/>
    <w:rsid w:val="0023679C"/>
    <w:rsid w:val="00242495"/>
    <w:rsid w:val="0024517C"/>
    <w:rsid w:val="00246978"/>
    <w:rsid w:val="002469FE"/>
    <w:rsid w:val="00250C2C"/>
    <w:rsid w:val="00251E55"/>
    <w:rsid w:val="00252A1A"/>
    <w:rsid w:val="00252BF3"/>
    <w:rsid w:val="00253663"/>
    <w:rsid w:val="00254413"/>
    <w:rsid w:val="002557D9"/>
    <w:rsid w:val="00256A08"/>
    <w:rsid w:val="0026075B"/>
    <w:rsid w:val="00260869"/>
    <w:rsid w:val="00261F4C"/>
    <w:rsid w:val="00263F0C"/>
    <w:rsid w:val="00265569"/>
    <w:rsid w:val="00265E22"/>
    <w:rsid w:val="002669C9"/>
    <w:rsid w:val="002710C7"/>
    <w:rsid w:val="002732E0"/>
    <w:rsid w:val="0027392F"/>
    <w:rsid w:val="00273E34"/>
    <w:rsid w:val="00276B43"/>
    <w:rsid w:val="00276B90"/>
    <w:rsid w:val="00277A5D"/>
    <w:rsid w:val="00277AD5"/>
    <w:rsid w:val="00277B04"/>
    <w:rsid w:val="002800EC"/>
    <w:rsid w:val="002805B3"/>
    <w:rsid w:val="00281E16"/>
    <w:rsid w:val="00283F47"/>
    <w:rsid w:val="002850C2"/>
    <w:rsid w:val="00285450"/>
    <w:rsid w:val="0028611B"/>
    <w:rsid w:val="00286A60"/>
    <w:rsid w:val="00286C50"/>
    <w:rsid w:val="00287E24"/>
    <w:rsid w:val="00290395"/>
    <w:rsid w:val="00294606"/>
    <w:rsid w:val="002947DD"/>
    <w:rsid w:val="00296C95"/>
    <w:rsid w:val="0029722E"/>
    <w:rsid w:val="00297704"/>
    <w:rsid w:val="00297FF2"/>
    <w:rsid w:val="002A0A2C"/>
    <w:rsid w:val="002A159F"/>
    <w:rsid w:val="002A1909"/>
    <w:rsid w:val="002A57AA"/>
    <w:rsid w:val="002B081F"/>
    <w:rsid w:val="002B1AF6"/>
    <w:rsid w:val="002B37E3"/>
    <w:rsid w:val="002B6159"/>
    <w:rsid w:val="002C1158"/>
    <w:rsid w:val="002C66A9"/>
    <w:rsid w:val="002D0653"/>
    <w:rsid w:val="002D33E3"/>
    <w:rsid w:val="002D3D44"/>
    <w:rsid w:val="002D4C38"/>
    <w:rsid w:val="002D4F33"/>
    <w:rsid w:val="002D5CF8"/>
    <w:rsid w:val="002D6005"/>
    <w:rsid w:val="002E1499"/>
    <w:rsid w:val="002E189F"/>
    <w:rsid w:val="002E2598"/>
    <w:rsid w:val="002E2F63"/>
    <w:rsid w:val="002E3243"/>
    <w:rsid w:val="002E3CC0"/>
    <w:rsid w:val="002E5666"/>
    <w:rsid w:val="002E5C0D"/>
    <w:rsid w:val="002E7452"/>
    <w:rsid w:val="002F0454"/>
    <w:rsid w:val="002F1473"/>
    <w:rsid w:val="002F2272"/>
    <w:rsid w:val="002F3656"/>
    <w:rsid w:val="002F37FB"/>
    <w:rsid w:val="002F5674"/>
    <w:rsid w:val="002F5770"/>
    <w:rsid w:val="002F59A0"/>
    <w:rsid w:val="002F6240"/>
    <w:rsid w:val="002F69FD"/>
    <w:rsid w:val="002F7573"/>
    <w:rsid w:val="00303F0B"/>
    <w:rsid w:val="003046F2"/>
    <w:rsid w:val="00304743"/>
    <w:rsid w:val="003054A5"/>
    <w:rsid w:val="00312314"/>
    <w:rsid w:val="00313003"/>
    <w:rsid w:val="00313F2F"/>
    <w:rsid w:val="00316D0C"/>
    <w:rsid w:val="00316F09"/>
    <w:rsid w:val="003209EE"/>
    <w:rsid w:val="003225C5"/>
    <w:rsid w:val="003230ED"/>
    <w:rsid w:val="0032363E"/>
    <w:rsid w:val="003236CC"/>
    <w:rsid w:val="003236D9"/>
    <w:rsid w:val="00327684"/>
    <w:rsid w:val="003312FC"/>
    <w:rsid w:val="00331FE1"/>
    <w:rsid w:val="00333765"/>
    <w:rsid w:val="00333C07"/>
    <w:rsid w:val="00334379"/>
    <w:rsid w:val="00335136"/>
    <w:rsid w:val="003354D8"/>
    <w:rsid w:val="00336340"/>
    <w:rsid w:val="00337AFD"/>
    <w:rsid w:val="00340B7E"/>
    <w:rsid w:val="00342160"/>
    <w:rsid w:val="00342FBF"/>
    <w:rsid w:val="00345C64"/>
    <w:rsid w:val="00346FCB"/>
    <w:rsid w:val="0034749F"/>
    <w:rsid w:val="003478F7"/>
    <w:rsid w:val="003503A8"/>
    <w:rsid w:val="0035098B"/>
    <w:rsid w:val="00351832"/>
    <w:rsid w:val="00351D25"/>
    <w:rsid w:val="00353B99"/>
    <w:rsid w:val="0035480E"/>
    <w:rsid w:val="0035577D"/>
    <w:rsid w:val="00357740"/>
    <w:rsid w:val="00360C18"/>
    <w:rsid w:val="003610E0"/>
    <w:rsid w:val="00361A58"/>
    <w:rsid w:val="0036287E"/>
    <w:rsid w:val="0036321C"/>
    <w:rsid w:val="00363C9E"/>
    <w:rsid w:val="00363F45"/>
    <w:rsid w:val="0036606D"/>
    <w:rsid w:val="003660D7"/>
    <w:rsid w:val="00367494"/>
    <w:rsid w:val="00371121"/>
    <w:rsid w:val="003716D9"/>
    <w:rsid w:val="00371C4E"/>
    <w:rsid w:val="00373074"/>
    <w:rsid w:val="00373F8C"/>
    <w:rsid w:val="0037626D"/>
    <w:rsid w:val="0038134F"/>
    <w:rsid w:val="003821C6"/>
    <w:rsid w:val="00383D49"/>
    <w:rsid w:val="00386C45"/>
    <w:rsid w:val="0038709E"/>
    <w:rsid w:val="00387323"/>
    <w:rsid w:val="003905D0"/>
    <w:rsid w:val="00390C08"/>
    <w:rsid w:val="00391EC0"/>
    <w:rsid w:val="00392030"/>
    <w:rsid w:val="00393D4A"/>
    <w:rsid w:val="0039529F"/>
    <w:rsid w:val="003A054E"/>
    <w:rsid w:val="003A3093"/>
    <w:rsid w:val="003A3CC4"/>
    <w:rsid w:val="003A41A4"/>
    <w:rsid w:val="003A4318"/>
    <w:rsid w:val="003A4BED"/>
    <w:rsid w:val="003A5E16"/>
    <w:rsid w:val="003A6647"/>
    <w:rsid w:val="003B023F"/>
    <w:rsid w:val="003B20AD"/>
    <w:rsid w:val="003B2908"/>
    <w:rsid w:val="003B2B9C"/>
    <w:rsid w:val="003B5E72"/>
    <w:rsid w:val="003C099D"/>
    <w:rsid w:val="003C0A3E"/>
    <w:rsid w:val="003C0D44"/>
    <w:rsid w:val="003C1EF3"/>
    <w:rsid w:val="003C3371"/>
    <w:rsid w:val="003C3C69"/>
    <w:rsid w:val="003C5662"/>
    <w:rsid w:val="003C6956"/>
    <w:rsid w:val="003C7C4B"/>
    <w:rsid w:val="003C7CED"/>
    <w:rsid w:val="003D065A"/>
    <w:rsid w:val="003D2185"/>
    <w:rsid w:val="003D2A1C"/>
    <w:rsid w:val="003D3AC8"/>
    <w:rsid w:val="003D4B31"/>
    <w:rsid w:val="003D5E33"/>
    <w:rsid w:val="003D70E4"/>
    <w:rsid w:val="003D7F98"/>
    <w:rsid w:val="003E01A4"/>
    <w:rsid w:val="003E1061"/>
    <w:rsid w:val="003E1559"/>
    <w:rsid w:val="003E1E1C"/>
    <w:rsid w:val="003E1FF0"/>
    <w:rsid w:val="003E2E65"/>
    <w:rsid w:val="003E3261"/>
    <w:rsid w:val="003E392C"/>
    <w:rsid w:val="003E4167"/>
    <w:rsid w:val="003E49E5"/>
    <w:rsid w:val="003E7925"/>
    <w:rsid w:val="003F133A"/>
    <w:rsid w:val="003F1C7D"/>
    <w:rsid w:val="003F31DD"/>
    <w:rsid w:val="003F3AB3"/>
    <w:rsid w:val="003F5FF2"/>
    <w:rsid w:val="003F74CE"/>
    <w:rsid w:val="003F7759"/>
    <w:rsid w:val="003F7B5B"/>
    <w:rsid w:val="003F7CAB"/>
    <w:rsid w:val="004122CE"/>
    <w:rsid w:val="0041277F"/>
    <w:rsid w:val="00412F44"/>
    <w:rsid w:val="00415C68"/>
    <w:rsid w:val="004202D3"/>
    <w:rsid w:val="00420F47"/>
    <w:rsid w:val="004260B1"/>
    <w:rsid w:val="0042667A"/>
    <w:rsid w:val="00434212"/>
    <w:rsid w:val="0043586D"/>
    <w:rsid w:val="004364F2"/>
    <w:rsid w:val="00436D1F"/>
    <w:rsid w:val="00443A46"/>
    <w:rsid w:val="00443C9E"/>
    <w:rsid w:val="00450DB1"/>
    <w:rsid w:val="00451452"/>
    <w:rsid w:val="004520D0"/>
    <w:rsid w:val="00454110"/>
    <w:rsid w:val="004600D8"/>
    <w:rsid w:val="004603D8"/>
    <w:rsid w:val="004604B4"/>
    <w:rsid w:val="00460BFC"/>
    <w:rsid w:val="00461FF5"/>
    <w:rsid w:val="00463349"/>
    <w:rsid w:val="004646D0"/>
    <w:rsid w:val="0047421E"/>
    <w:rsid w:val="00474CB3"/>
    <w:rsid w:val="0047727D"/>
    <w:rsid w:val="00480EDE"/>
    <w:rsid w:val="00481FC4"/>
    <w:rsid w:val="00482468"/>
    <w:rsid w:val="00482E48"/>
    <w:rsid w:val="0048310B"/>
    <w:rsid w:val="00483356"/>
    <w:rsid w:val="004844ED"/>
    <w:rsid w:val="00484E81"/>
    <w:rsid w:val="0048500D"/>
    <w:rsid w:val="00487D08"/>
    <w:rsid w:val="00490EB4"/>
    <w:rsid w:val="00490F9E"/>
    <w:rsid w:val="004922DA"/>
    <w:rsid w:val="0049396F"/>
    <w:rsid w:val="004944F1"/>
    <w:rsid w:val="0049582D"/>
    <w:rsid w:val="00497B58"/>
    <w:rsid w:val="004A0728"/>
    <w:rsid w:val="004A0ADE"/>
    <w:rsid w:val="004A38CD"/>
    <w:rsid w:val="004A3AAA"/>
    <w:rsid w:val="004A4BF7"/>
    <w:rsid w:val="004A60F3"/>
    <w:rsid w:val="004A77AE"/>
    <w:rsid w:val="004A7AB8"/>
    <w:rsid w:val="004B0543"/>
    <w:rsid w:val="004B12D6"/>
    <w:rsid w:val="004B1395"/>
    <w:rsid w:val="004B258D"/>
    <w:rsid w:val="004B2DAA"/>
    <w:rsid w:val="004B46DC"/>
    <w:rsid w:val="004B5170"/>
    <w:rsid w:val="004B527D"/>
    <w:rsid w:val="004B541B"/>
    <w:rsid w:val="004B7878"/>
    <w:rsid w:val="004C1446"/>
    <w:rsid w:val="004C2682"/>
    <w:rsid w:val="004C2896"/>
    <w:rsid w:val="004C4C7B"/>
    <w:rsid w:val="004C52F6"/>
    <w:rsid w:val="004C74EE"/>
    <w:rsid w:val="004D003E"/>
    <w:rsid w:val="004D0B24"/>
    <w:rsid w:val="004D1CE7"/>
    <w:rsid w:val="004D2779"/>
    <w:rsid w:val="004D437C"/>
    <w:rsid w:val="004D4D35"/>
    <w:rsid w:val="004D7BB6"/>
    <w:rsid w:val="004E2D2B"/>
    <w:rsid w:val="004E544A"/>
    <w:rsid w:val="004E703A"/>
    <w:rsid w:val="004E71BE"/>
    <w:rsid w:val="004E7F21"/>
    <w:rsid w:val="004F2012"/>
    <w:rsid w:val="004F2A72"/>
    <w:rsid w:val="004F399A"/>
    <w:rsid w:val="004F51F3"/>
    <w:rsid w:val="004F6DD5"/>
    <w:rsid w:val="004F71C7"/>
    <w:rsid w:val="00500945"/>
    <w:rsid w:val="00505780"/>
    <w:rsid w:val="00505F88"/>
    <w:rsid w:val="00506E4B"/>
    <w:rsid w:val="005071E8"/>
    <w:rsid w:val="00510F04"/>
    <w:rsid w:val="00511734"/>
    <w:rsid w:val="00513E35"/>
    <w:rsid w:val="005150F1"/>
    <w:rsid w:val="00517A4E"/>
    <w:rsid w:val="00521B40"/>
    <w:rsid w:val="00523B73"/>
    <w:rsid w:val="00525250"/>
    <w:rsid w:val="005267C9"/>
    <w:rsid w:val="00526805"/>
    <w:rsid w:val="0053105A"/>
    <w:rsid w:val="00531B67"/>
    <w:rsid w:val="00532640"/>
    <w:rsid w:val="00533572"/>
    <w:rsid w:val="00533912"/>
    <w:rsid w:val="00533CE1"/>
    <w:rsid w:val="00533E4C"/>
    <w:rsid w:val="005346DF"/>
    <w:rsid w:val="00534769"/>
    <w:rsid w:val="00535175"/>
    <w:rsid w:val="005377DD"/>
    <w:rsid w:val="0054330A"/>
    <w:rsid w:val="00543C53"/>
    <w:rsid w:val="00543F21"/>
    <w:rsid w:val="00544BD3"/>
    <w:rsid w:val="00545856"/>
    <w:rsid w:val="00545B70"/>
    <w:rsid w:val="0055141B"/>
    <w:rsid w:val="005524ED"/>
    <w:rsid w:val="005532BF"/>
    <w:rsid w:val="00553D41"/>
    <w:rsid w:val="00556FDF"/>
    <w:rsid w:val="00557BA3"/>
    <w:rsid w:val="00557E19"/>
    <w:rsid w:val="00561745"/>
    <w:rsid w:val="00561F92"/>
    <w:rsid w:val="00564A8D"/>
    <w:rsid w:val="005652E3"/>
    <w:rsid w:val="005726DB"/>
    <w:rsid w:val="005770C5"/>
    <w:rsid w:val="0057742F"/>
    <w:rsid w:val="00581650"/>
    <w:rsid w:val="00581AE2"/>
    <w:rsid w:val="00581E42"/>
    <w:rsid w:val="00583D2F"/>
    <w:rsid w:val="00584CC4"/>
    <w:rsid w:val="0058797F"/>
    <w:rsid w:val="00587F58"/>
    <w:rsid w:val="005938CC"/>
    <w:rsid w:val="005977FF"/>
    <w:rsid w:val="005A0897"/>
    <w:rsid w:val="005A2541"/>
    <w:rsid w:val="005A37C1"/>
    <w:rsid w:val="005B3052"/>
    <w:rsid w:val="005B4147"/>
    <w:rsid w:val="005B4A01"/>
    <w:rsid w:val="005B54AA"/>
    <w:rsid w:val="005B5895"/>
    <w:rsid w:val="005B7547"/>
    <w:rsid w:val="005B7DC3"/>
    <w:rsid w:val="005B7E6F"/>
    <w:rsid w:val="005C014A"/>
    <w:rsid w:val="005C184F"/>
    <w:rsid w:val="005C1D19"/>
    <w:rsid w:val="005C23DE"/>
    <w:rsid w:val="005C36A5"/>
    <w:rsid w:val="005C4082"/>
    <w:rsid w:val="005C5EFC"/>
    <w:rsid w:val="005C6F36"/>
    <w:rsid w:val="005C73A1"/>
    <w:rsid w:val="005D00F0"/>
    <w:rsid w:val="005D0AA6"/>
    <w:rsid w:val="005D1046"/>
    <w:rsid w:val="005D3EA1"/>
    <w:rsid w:val="005D5E8D"/>
    <w:rsid w:val="005D7F7C"/>
    <w:rsid w:val="005E0D4A"/>
    <w:rsid w:val="005E0D6F"/>
    <w:rsid w:val="005E10D1"/>
    <w:rsid w:val="005E153E"/>
    <w:rsid w:val="005E309E"/>
    <w:rsid w:val="005E3CC0"/>
    <w:rsid w:val="005E628A"/>
    <w:rsid w:val="005E64E0"/>
    <w:rsid w:val="005E708B"/>
    <w:rsid w:val="005E729E"/>
    <w:rsid w:val="005E796A"/>
    <w:rsid w:val="005F05CB"/>
    <w:rsid w:val="005F0EC3"/>
    <w:rsid w:val="005F18EE"/>
    <w:rsid w:val="005F269A"/>
    <w:rsid w:val="005F4561"/>
    <w:rsid w:val="005F4A3D"/>
    <w:rsid w:val="005F4DF4"/>
    <w:rsid w:val="005F700C"/>
    <w:rsid w:val="005F7778"/>
    <w:rsid w:val="00600321"/>
    <w:rsid w:val="006006B7"/>
    <w:rsid w:val="00605339"/>
    <w:rsid w:val="0060662E"/>
    <w:rsid w:val="00607168"/>
    <w:rsid w:val="00607464"/>
    <w:rsid w:val="00612A34"/>
    <w:rsid w:val="006146BA"/>
    <w:rsid w:val="00617A8C"/>
    <w:rsid w:val="006216D4"/>
    <w:rsid w:val="00627C73"/>
    <w:rsid w:val="0063188F"/>
    <w:rsid w:val="00633672"/>
    <w:rsid w:val="00634ED9"/>
    <w:rsid w:val="00635102"/>
    <w:rsid w:val="00635B12"/>
    <w:rsid w:val="00636758"/>
    <w:rsid w:val="0064069E"/>
    <w:rsid w:val="00642ABF"/>
    <w:rsid w:val="006430EA"/>
    <w:rsid w:val="00644AA8"/>
    <w:rsid w:val="00645CB4"/>
    <w:rsid w:val="0065123F"/>
    <w:rsid w:val="00651582"/>
    <w:rsid w:val="006526A8"/>
    <w:rsid w:val="00653F1C"/>
    <w:rsid w:val="00657840"/>
    <w:rsid w:val="006612B4"/>
    <w:rsid w:val="0066164E"/>
    <w:rsid w:val="0066274F"/>
    <w:rsid w:val="00662DED"/>
    <w:rsid w:val="006631C6"/>
    <w:rsid w:val="006648EB"/>
    <w:rsid w:val="0066567B"/>
    <w:rsid w:val="0066726F"/>
    <w:rsid w:val="00670A60"/>
    <w:rsid w:val="0067153E"/>
    <w:rsid w:val="00672E59"/>
    <w:rsid w:val="00672EB6"/>
    <w:rsid w:val="006730AA"/>
    <w:rsid w:val="006737E6"/>
    <w:rsid w:val="00674AC7"/>
    <w:rsid w:val="00675A36"/>
    <w:rsid w:val="00676206"/>
    <w:rsid w:val="006777CB"/>
    <w:rsid w:val="00680C12"/>
    <w:rsid w:val="00681347"/>
    <w:rsid w:val="006814D2"/>
    <w:rsid w:val="00683303"/>
    <w:rsid w:val="006903B5"/>
    <w:rsid w:val="006917E4"/>
    <w:rsid w:val="0069371A"/>
    <w:rsid w:val="00695292"/>
    <w:rsid w:val="006971D9"/>
    <w:rsid w:val="006976B2"/>
    <w:rsid w:val="00697F35"/>
    <w:rsid w:val="006A32CF"/>
    <w:rsid w:val="006A3932"/>
    <w:rsid w:val="006A3CDF"/>
    <w:rsid w:val="006A407C"/>
    <w:rsid w:val="006A7FC9"/>
    <w:rsid w:val="006B0623"/>
    <w:rsid w:val="006B1FA2"/>
    <w:rsid w:val="006B6EF7"/>
    <w:rsid w:val="006B7B03"/>
    <w:rsid w:val="006C07E8"/>
    <w:rsid w:val="006C150D"/>
    <w:rsid w:val="006C6EA1"/>
    <w:rsid w:val="006D29F6"/>
    <w:rsid w:val="006D3B21"/>
    <w:rsid w:val="006D3EDE"/>
    <w:rsid w:val="006D4E01"/>
    <w:rsid w:val="006E3027"/>
    <w:rsid w:val="006E3910"/>
    <w:rsid w:val="006E3B83"/>
    <w:rsid w:val="006E4D2D"/>
    <w:rsid w:val="006E7B20"/>
    <w:rsid w:val="006E7F97"/>
    <w:rsid w:val="006F0224"/>
    <w:rsid w:val="006F063C"/>
    <w:rsid w:val="006F177F"/>
    <w:rsid w:val="006F2EA6"/>
    <w:rsid w:val="006F329B"/>
    <w:rsid w:val="006F5943"/>
    <w:rsid w:val="006F75BF"/>
    <w:rsid w:val="006F79E3"/>
    <w:rsid w:val="00700581"/>
    <w:rsid w:val="007035A7"/>
    <w:rsid w:val="00704376"/>
    <w:rsid w:val="0071229B"/>
    <w:rsid w:val="00713A86"/>
    <w:rsid w:val="00715625"/>
    <w:rsid w:val="00715A5E"/>
    <w:rsid w:val="00717768"/>
    <w:rsid w:val="00722C00"/>
    <w:rsid w:val="0072399F"/>
    <w:rsid w:val="0072484F"/>
    <w:rsid w:val="00726FD7"/>
    <w:rsid w:val="0072768E"/>
    <w:rsid w:val="00733144"/>
    <w:rsid w:val="00734518"/>
    <w:rsid w:val="00734607"/>
    <w:rsid w:val="007353C6"/>
    <w:rsid w:val="00737874"/>
    <w:rsid w:val="007419DF"/>
    <w:rsid w:val="00741E79"/>
    <w:rsid w:val="00742B3E"/>
    <w:rsid w:val="00746E2C"/>
    <w:rsid w:val="00750262"/>
    <w:rsid w:val="007503E7"/>
    <w:rsid w:val="007514DD"/>
    <w:rsid w:val="00751B96"/>
    <w:rsid w:val="00751D2B"/>
    <w:rsid w:val="00751DBA"/>
    <w:rsid w:val="00751F17"/>
    <w:rsid w:val="00753DAC"/>
    <w:rsid w:val="00761D4F"/>
    <w:rsid w:val="00762A69"/>
    <w:rsid w:val="00763D54"/>
    <w:rsid w:val="007640DE"/>
    <w:rsid w:val="0076565A"/>
    <w:rsid w:val="00767C6D"/>
    <w:rsid w:val="00770159"/>
    <w:rsid w:val="007731A7"/>
    <w:rsid w:val="00773301"/>
    <w:rsid w:val="007738F3"/>
    <w:rsid w:val="00773CBA"/>
    <w:rsid w:val="007811F4"/>
    <w:rsid w:val="00781B06"/>
    <w:rsid w:val="00782961"/>
    <w:rsid w:val="00784340"/>
    <w:rsid w:val="007863F4"/>
    <w:rsid w:val="0078663A"/>
    <w:rsid w:val="00791A00"/>
    <w:rsid w:val="007931CA"/>
    <w:rsid w:val="00796763"/>
    <w:rsid w:val="007978F0"/>
    <w:rsid w:val="00797D79"/>
    <w:rsid w:val="007A0E43"/>
    <w:rsid w:val="007A17EE"/>
    <w:rsid w:val="007A35DB"/>
    <w:rsid w:val="007B1785"/>
    <w:rsid w:val="007B1910"/>
    <w:rsid w:val="007B1F87"/>
    <w:rsid w:val="007B401E"/>
    <w:rsid w:val="007B43CA"/>
    <w:rsid w:val="007B5379"/>
    <w:rsid w:val="007B64D5"/>
    <w:rsid w:val="007C0203"/>
    <w:rsid w:val="007C0A1E"/>
    <w:rsid w:val="007C215A"/>
    <w:rsid w:val="007C23E0"/>
    <w:rsid w:val="007C3426"/>
    <w:rsid w:val="007C69E0"/>
    <w:rsid w:val="007C7182"/>
    <w:rsid w:val="007C790E"/>
    <w:rsid w:val="007D055F"/>
    <w:rsid w:val="007D0A49"/>
    <w:rsid w:val="007D14AD"/>
    <w:rsid w:val="007D14EF"/>
    <w:rsid w:val="007D31F3"/>
    <w:rsid w:val="007D59C8"/>
    <w:rsid w:val="007D6C59"/>
    <w:rsid w:val="007D7A9A"/>
    <w:rsid w:val="007E0DDD"/>
    <w:rsid w:val="007E36B3"/>
    <w:rsid w:val="007E4290"/>
    <w:rsid w:val="007E4A32"/>
    <w:rsid w:val="007E5311"/>
    <w:rsid w:val="007E538A"/>
    <w:rsid w:val="007E654C"/>
    <w:rsid w:val="007F0392"/>
    <w:rsid w:val="007F194C"/>
    <w:rsid w:val="007F2758"/>
    <w:rsid w:val="007F396C"/>
    <w:rsid w:val="007F4142"/>
    <w:rsid w:val="007F4848"/>
    <w:rsid w:val="00800960"/>
    <w:rsid w:val="00800D03"/>
    <w:rsid w:val="008011E3"/>
    <w:rsid w:val="00802FD5"/>
    <w:rsid w:val="00804740"/>
    <w:rsid w:val="00805084"/>
    <w:rsid w:val="008054EF"/>
    <w:rsid w:val="00806C29"/>
    <w:rsid w:val="00807ECE"/>
    <w:rsid w:val="00810C95"/>
    <w:rsid w:val="00812922"/>
    <w:rsid w:val="00815D9B"/>
    <w:rsid w:val="00816E33"/>
    <w:rsid w:val="00817337"/>
    <w:rsid w:val="0082021A"/>
    <w:rsid w:val="00820C59"/>
    <w:rsid w:val="008229CD"/>
    <w:rsid w:val="0082327B"/>
    <w:rsid w:val="00823CEE"/>
    <w:rsid w:val="0082591F"/>
    <w:rsid w:val="00826A19"/>
    <w:rsid w:val="00826F13"/>
    <w:rsid w:val="008312A5"/>
    <w:rsid w:val="008313BD"/>
    <w:rsid w:val="00831D1B"/>
    <w:rsid w:val="00832554"/>
    <w:rsid w:val="00832614"/>
    <w:rsid w:val="00832EA0"/>
    <w:rsid w:val="00834214"/>
    <w:rsid w:val="00835CBD"/>
    <w:rsid w:val="00837133"/>
    <w:rsid w:val="0083757D"/>
    <w:rsid w:val="00837ED8"/>
    <w:rsid w:val="008413CC"/>
    <w:rsid w:val="008422C5"/>
    <w:rsid w:val="0084787E"/>
    <w:rsid w:val="0085733D"/>
    <w:rsid w:val="00860959"/>
    <w:rsid w:val="00861D18"/>
    <w:rsid w:val="00862467"/>
    <w:rsid w:val="00865011"/>
    <w:rsid w:val="00870A3C"/>
    <w:rsid w:val="008721E0"/>
    <w:rsid w:val="00872788"/>
    <w:rsid w:val="00872E43"/>
    <w:rsid w:val="00873E75"/>
    <w:rsid w:val="00873F56"/>
    <w:rsid w:val="008740DA"/>
    <w:rsid w:val="0087541F"/>
    <w:rsid w:val="008759E7"/>
    <w:rsid w:val="008766AB"/>
    <w:rsid w:val="00877550"/>
    <w:rsid w:val="00881CE8"/>
    <w:rsid w:val="00881D9D"/>
    <w:rsid w:val="00882E2B"/>
    <w:rsid w:val="0088499C"/>
    <w:rsid w:val="00884ECA"/>
    <w:rsid w:val="00885780"/>
    <w:rsid w:val="00886CB3"/>
    <w:rsid w:val="00887504"/>
    <w:rsid w:val="00890289"/>
    <w:rsid w:val="00890AC3"/>
    <w:rsid w:val="008940C3"/>
    <w:rsid w:val="00895139"/>
    <w:rsid w:val="0089749E"/>
    <w:rsid w:val="00897955"/>
    <w:rsid w:val="008A0612"/>
    <w:rsid w:val="008A1211"/>
    <w:rsid w:val="008A1404"/>
    <w:rsid w:val="008A3707"/>
    <w:rsid w:val="008A450E"/>
    <w:rsid w:val="008A4A08"/>
    <w:rsid w:val="008A5A6F"/>
    <w:rsid w:val="008A6714"/>
    <w:rsid w:val="008A6E09"/>
    <w:rsid w:val="008B402C"/>
    <w:rsid w:val="008B5F0C"/>
    <w:rsid w:val="008B7964"/>
    <w:rsid w:val="008C01E5"/>
    <w:rsid w:val="008C277E"/>
    <w:rsid w:val="008C6438"/>
    <w:rsid w:val="008C6AA8"/>
    <w:rsid w:val="008C7592"/>
    <w:rsid w:val="008D048B"/>
    <w:rsid w:val="008D0EBF"/>
    <w:rsid w:val="008D13F9"/>
    <w:rsid w:val="008D1741"/>
    <w:rsid w:val="008D5F43"/>
    <w:rsid w:val="008D680A"/>
    <w:rsid w:val="008D7563"/>
    <w:rsid w:val="008D781C"/>
    <w:rsid w:val="008E07A3"/>
    <w:rsid w:val="008E2347"/>
    <w:rsid w:val="008E4A7E"/>
    <w:rsid w:val="008E51D8"/>
    <w:rsid w:val="008E74CE"/>
    <w:rsid w:val="008F0110"/>
    <w:rsid w:val="008F2D09"/>
    <w:rsid w:val="008F2EF2"/>
    <w:rsid w:val="008F3292"/>
    <w:rsid w:val="008F593F"/>
    <w:rsid w:val="008F5B1E"/>
    <w:rsid w:val="008F6B9A"/>
    <w:rsid w:val="008F733C"/>
    <w:rsid w:val="00903CE4"/>
    <w:rsid w:val="009059FD"/>
    <w:rsid w:val="00906992"/>
    <w:rsid w:val="00907926"/>
    <w:rsid w:val="00910265"/>
    <w:rsid w:val="00911BD9"/>
    <w:rsid w:val="00913A6C"/>
    <w:rsid w:val="009215CF"/>
    <w:rsid w:val="009216B2"/>
    <w:rsid w:val="00921C58"/>
    <w:rsid w:val="00921D61"/>
    <w:rsid w:val="0092235B"/>
    <w:rsid w:val="00923606"/>
    <w:rsid w:val="00923FE4"/>
    <w:rsid w:val="00924C97"/>
    <w:rsid w:val="0092526F"/>
    <w:rsid w:val="00925CC8"/>
    <w:rsid w:val="009306A2"/>
    <w:rsid w:val="00930854"/>
    <w:rsid w:val="009363CF"/>
    <w:rsid w:val="00937816"/>
    <w:rsid w:val="0094053D"/>
    <w:rsid w:val="00942E03"/>
    <w:rsid w:val="00945763"/>
    <w:rsid w:val="00946419"/>
    <w:rsid w:val="00947013"/>
    <w:rsid w:val="00950429"/>
    <w:rsid w:val="0095197B"/>
    <w:rsid w:val="00952A70"/>
    <w:rsid w:val="00952F76"/>
    <w:rsid w:val="00952FED"/>
    <w:rsid w:val="009548DD"/>
    <w:rsid w:val="00956FC1"/>
    <w:rsid w:val="00960D5C"/>
    <w:rsid w:val="009628C6"/>
    <w:rsid w:val="00962A15"/>
    <w:rsid w:val="00963259"/>
    <w:rsid w:val="00963589"/>
    <w:rsid w:val="009659C7"/>
    <w:rsid w:val="009667FA"/>
    <w:rsid w:val="00967E14"/>
    <w:rsid w:val="00972183"/>
    <w:rsid w:val="0097245F"/>
    <w:rsid w:val="00972BAC"/>
    <w:rsid w:val="00972E48"/>
    <w:rsid w:val="00973EEE"/>
    <w:rsid w:val="009756C3"/>
    <w:rsid w:val="00975EF0"/>
    <w:rsid w:val="009770A5"/>
    <w:rsid w:val="0097746A"/>
    <w:rsid w:val="009779EC"/>
    <w:rsid w:val="0098026F"/>
    <w:rsid w:val="009808A9"/>
    <w:rsid w:val="009840A8"/>
    <w:rsid w:val="00985C9C"/>
    <w:rsid w:val="00985CD1"/>
    <w:rsid w:val="009910D2"/>
    <w:rsid w:val="009921C8"/>
    <w:rsid w:val="00992411"/>
    <w:rsid w:val="00992A49"/>
    <w:rsid w:val="00994478"/>
    <w:rsid w:val="009971F1"/>
    <w:rsid w:val="009973B1"/>
    <w:rsid w:val="009976B1"/>
    <w:rsid w:val="0099776E"/>
    <w:rsid w:val="009A0D23"/>
    <w:rsid w:val="009A25A4"/>
    <w:rsid w:val="009A31A4"/>
    <w:rsid w:val="009A3C5F"/>
    <w:rsid w:val="009A3C76"/>
    <w:rsid w:val="009A42AC"/>
    <w:rsid w:val="009A4331"/>
    <w:rsid w:val="009A4E86"/>
    <w:rsid w:val="009A6F42"/>
    <w:rsid w:val="009A7394"/>
    <w:rsid w:val="009B038A"/>
    <w:rsid w:val="009B0DC3"/>
    <w:rsid w:val="009B16DD"/>
    <w:rsid w:val="009B6128"/>
    <w:rsid w:val="009B731B"/>
    <w:rsid w:val="009C0652"/>
    <w:rsid w:val="009C1634"/>
    <w:rsid w:val="009C29DB"/>
    <w:rsid w:val="009C390B"/>
    <w:rsid w:val="009C75D6"/>
    <w:rsid w:val="009C7ECA"/>
    <w:rsid w:val="009D239E"/>
    <w:rsid w:val="009D2641"/>
    <w:rsid w:val="009D2BC1"/>
    <w:rsid w:val="009D2FB6"/>
    <w:rsid w:val="009D327B"/>
    <w:rsid w:val="009D4201"/>
    <w:rsid w:val="009D4458"/>
    <w:rsid w:val="009D6AE6"/>
    <w:rsid w:val="009D70EA"/>
    <w:rsid w:val="009D76EB"/>
    <w:rsid w:val="009E06FC"/>
    <w:rsid w:val="009E3BE3"/>
    <w:rsid w:val="009E4156"/>
    <w:rsid w:val="009E4C0E"/>
    <w:rsid w:val="009E5DD1"/>
    <w:rsid w:val="009E6918"/>
    <w:rsid w:val="009F08BC"/>
    <w:rsid w:val="009F0931"/>
    <w:rsid w:val="009F1C6C"/>
    <w:rsid w:val="009F1E42"/>
    <w:rsid w:val="009F2493"/>
    <w:rsid w:val="009F2886"/>
    <w:rsid w:val="009F61C7"/>
    <w:rsid w:val="00A0404A"/>
    <w:rsid w:val="00A04A7D"/>
    <w:rsid w:val="00A06D97"/>
    <w:rsid w:val="00A0732B"/>
    <w:rsid w:val="00A11A70"/>
    <w:rsid w:val="00A13EDA"/>
    <w:rsid w:val="00A164A4"/>
    <w:rsid w:val="00A17478"/>
    <w:rsid w:val="00A228EF"/>
    <w:rsid w:val="00A24690"/>
    <w:rsid w:val="00A262A4"/>
    <w:rsid w:val="00A2646B"/>
    <w:rsid w:val="00A30732"/>
    <w:rsid w:val="00A309DE"/>
    <w:rsid w:val="00A30B07"/>
    <w:rsid w:val="00A31707"/>
    <w:rsid w:val="00A32A03"/>
    <w:rsid w:val="00A34607"/>
    <w:rsid w:val="00A34C8A"/>
    <w:rsid w:val="00A35914"/>
    <w:rsid w:val="00A35A93"/>
    <w:rsid w:val="00A35F89"/>
    <w:rsid w:val="00A3616E"/>
    <w:rsid w:val="00A401B3"/>
    <w:rsid w:val="00A40462"/>
    <w:rsid w:val="00A40B42"/>
    <w:rsid w:val="00A410F4"/>
    <w:rsid w:val="00A4151F"/>
    <w:rsid w:val="00A4156F"/>
    <w:rsid w:val="00A42402"/>
    <w:rsid w:val="00A424CA"/>
    <w:rsid w:val="00A4456D"/>
    <w:rsid w:val="00A44DE6"/>
    <w:rsid w:val="00A45A19"/>
    <w:rsid w:val="00A50053"/>
    <w:rsid w:val="00A51467"/>
    <w:rsid w:val="00A533AB"/>
    <w:rsid w:val="00A55C68"/>
    <w:rsid w:val="00A603C7"/>
    <w:rsid w:val="00A60FF4"/>
    <w:rsid w:val="00A61834"/>
    <w:rsid w:val="00A62A1B"/>
    <w:rsid w:val="00A6398B"/>
    <w:rsid w:val="00A63A18"/>
    <w:rsid w:val="00A64DC3"/>
    <w:rsid w:val="00A665AF"/>
    <w:rsid w:val="00A66912"/>
    <w:rsid w:val="00A66A8A"/>
    <w:rsid w:val="00A715C9"/>
    <w:rsid w:val="00A718D3"/>
    <w:rsid w:val="00A71CEC"/>
    <w:rsid w:val="00A77715"/>
    <w:rsid w:val="00A779A4"/>
    <w:rsid w:val="00A82610"/>
    <w:rsid w:val="00A83C23"/>
    <w:rsid w:val="00A87912"/>
    <w:rsid w:val="00A879AA"/>
    <w:rsid w:val="00A90640"/>
    <w:rsid w:val="00A92CD5"/>
    <w:rsid w:val="00A9436D"/>
    <w:rsid w:val="00AA4B75"/>
    <w:rsid w:val="00AA6390"/>
    <w:rsid w:val="00AA7996"/>
    <w:rsid w:val="00AA79AD"/>
    <w:rsid w:val="00AB0874"/>
    <w:rsid w:val="00AB0C13"/>
    <w:rsid w:val="00AB0E0B"/>
    <w:rsid w:val="00AB1E70"/>
    <w:rsid w:val="00AB3243"/>
    <w:rsid w:val="00AB3CFF"/>
    <w:rsid w:val="00AB5596"/>
    <w:rsid w:val="00AB58F8"/>
    <w:rsid w:val="00AB6A44"/>
    <w:rsid w:val="00AB7385"/>
    <w:rsid w:val="00AC10BF"/>
    <w:rsid w:val="00AC32F8"/>
    <w:rsid w:val="00AC59FD"/>
    <w:rsid w:val="00AC659A"/>
    <w:rsid w:val="00AC6D6F"/>
    <w:rsid w:val="00AC7BE2"/>
    <w:rsid w:val="00AD2437"/>
    <w:rsid w:val="00AD3843"/>
    <w:rsid w:val="00AE04EE"/>
    <w:rsid w:val="00AE0C63"/>
    <w:rsid w:val="00AE0E01"/>
    <w:rsid w:val="00AE233E"/>
    <w:rsid w:val="00AE26D2"/>
    <w:rsid w:val="00AE5A8F"/>
    <w:rsid w:val="00AE5D98"/>
    <w:rsid w:val="00AE653D"/>
    <w:rsid w:val="00AF1CD2"/>
    <w:rsid w:val="00AF283E"/>
    <w:rsid w:val="00AF33EB"/>
    <w:rsid w:val="00B00EC7"/>
    <w:rsid w:val="00B0184A"/>
    <w:rsid w:val="00B029B6"/>
    <w:rsid w:val="00B03503"/>
    <w:rsid w:val="00B0401A"/>
    <w:rsid w:val="00B05887"/>
    <w:rsid w:val="00B06A4A"/>
    <w:rsid w:val="00B0745F"/>
    <w:rsid w:val="00B07B70"/>
    <w:rsid w:val="00B10C88"/>
    <w:rsid w:val="00B11219"/>
    <w:rsid w:val="00B125A4"/>
    <w:rsid w:val="00B1326D"/>
    <w:rsid w:val="00B1428E"/>
    <w:rsid w:val="00B164DF"/>
    <w:rsid w:val="00B16B43"/>
    <w:rsid w:val="00B17BDC"/>
    <w:rsid w:val="00B2032F"/>
    <w:rsid w:val="00B21602"/>
    <w:rsid w:val="00B216DB"/>
    <w:rsid w:val="00B27633"/>
    <w:rsid w:val="00B364AA"/>
    <w:rsid w:val="00B36636"/>
    <w:rsid w:val="00B36B40"/>
    <w:rsid w:val="00B4151A"/>
    <w:rsid w:val="00B42C63"/>
    <w:rsid w:val="00B448DD"/>
    <w:rsid w:val="00B4504B"/>
    <w:rsid w:val="00B46AE9"/>
    <w:rsid w:val="00B47F8E"/>
    <w:rsid w:val="00B563C2"/>
    <w:rsid w:val="00B603E6"/>
    <w:rsid w:val="00B60642"/>
    <w:rsid w:val="00B61B55"/>
    <w:rsid w:val="00B634CE"/>
    <w:rsid w:val="00B66672"/>
    <w:rsid w:val="00B674D3"/>
    <w:rsid w:val="00B704F6"/>
    <w:rsid w:val="00B70750"/>
    <w:rsid w:val="00B70E6D"/>
    <w:rsid w:val="00B71036"/>
    <w:rsid w:val="00B722BD"/>
    <w:rsid w:val="00B73443"/>
    <w:rsid w:val="00B73D03"/>
    <w:rsid w:val="00B76957"/>
    <w:rsid w:val="00B773D0"/>
    <w:rsid w:val="00B80405"/>
    <w:rsid w:val="00B82474"/>
    <w:rsid w:val="00B85325"/>
    <w:rsid w:val="00B90927"/>
    <w:rsid w:val="00B91A57"/>
    <w:rsid w:val="00B92BE2"/>
    <w:rsid w:val="00B940C3"/>
    <w:rsid w:val="00B94242"/>
    <w:rsid w:val="00B95690"/>
    <w:rsid w:val="00B965E1"/>
    <w:rsid w:val="00B96D1D"/>
    <w:rsid w:val="00B97C80"/>
    <w:rsid w:val="00BA004D"/>
    <w:rsid w:val="00BA03D5"/>
    <w:rsid w:val="00BA2C0C"/>
    <w:rsid w:val="00BA56CF"/>
    <w:rsid w:val="00BA6DFA"/>
    <w:rsid w:val="00BA71F7"/>
    <w:rsid w:val="00BB079B"/>
    <w:rsid w:val="00BB191A"/>
    <w:rsid w:val="00BB4C6A"/>
    <w:rsid w:val="00BB5328"/>
    <w:rsid w:val="00BB5F69"/>
    <w:rsid w:val="00BB6545"/>
    <w:rsid w:val="00BB7015"/>
    <w:rsid w:val="00BB735B"/>
    <w:rsid w:val="00BB745C"/>
    <w:rsid w:val="00BB762E"/>
    <w:rsid w:val="00BC0BED"/>
    <w:rsid w:val="00BC1569"/>
    <w:rsid w:val="00BC2043"/>
    <w:rsid w:val="00BC2D2C"/>
    <w:rsid w:val="00BC3265"/>
    <w:rsid w:val="00BC3839"/>
    <w:rsid w:val="00BC481F"/>
    <w:rsid w:val="00BC5424"/>
    <w:rsid w:val="00BC548F"/>
    <w:rsid w:val="00BD1240"/>
    <w:rsid w:val="00BD2691"/>
    <w:rsid w:val="00BD4E15"/>
    <w:rsid w:val="00BD5767"/>
    <w:rsid w:val="00BD5C31"/>
    <w:rsid w:val="00BE09AD"/>
    <w:rsid w:val="00BE1E00"/>
    <w:rsid w:val="00BE368A"/>
    <w:rsid w:val="00BE43BE"/>
    <w:rsid w:val="00BE6238"/>
    <w:rsid w:val="00BF0B0F"/>
    <w:rsid w:val="00BF122C"/>
    <w:rsid w:val="00BF1E05"/>
    <w:rsid w:val="00BF42BD"/>
    <w:rsid w:val="00BF7E24"/>
    <w:rsid w:val="00C01074"/>
    <w:rsid w:val="00C0119D"/>
    <w:rsid w:val="00C016A4"/>
    <w:rsid w:val="00C04F7E"/>
    <w:rsid w:val="00C07170"/>
    <w:rsid w:val="00C071F5"/>
    <w:rsid w:val="00C0797B"/>
    <w:rsid w:val="00C07CB1"/>
    <w:rsid w:val="00C115DA"/>
    <w:rsid w:val="00C148E9"/>
    <w:rsid w:val="00C15F1F"/>
    <w:rsid w:val="00C17768"/>
    <w:rsid w:val="00C20E4F"/>
    <w:rsid w:val="00C26004"/>
    <w:rsid w:val="00C30018"/>
    <w:rsid w:val="00C31FA0"/>
    <w:rsid w:val="00C32290"/>
    <w:rsid w:val="00C359CF"/>
    <w:rsid w:val="00C36931"/>
    <w:rsid w:val="00C40D27"/>
    <w:rsid w:val="00C41DDD"/>
    <w:rsid w:val="00C44EF3"/>
    <w:rsid w:val="00C45E51"/>
    <w:rsid w:val="00C467D4"/>
    <w:rsid w:val="00C50023"/>
    <w:rsid w:val="00C51A16"/>
    <w:rsid w:val="00C523F1"/>
    <w:rsid w:val="00C54453"/>
    <w:rsid w:val="00C54765"/>
    <w:rsid w:val="00C56776"/>
    <w:rsid w:val="00C56D2B"/>
    <w:rsid w:val="00C6039D"/>
    <w:rsid w:val="00C607A7"/>
    <w:rsid w:val="00C60EB7"/>
    <w:rsid w:val="00C61917"/>
    <w:rsid w:val="00C629C9"/>
    <w:rsid w:val="00C644E7"/>
    <w:rsid w:val="00C645C4"/>
    <w:rsid w:val="00C64CF9"/>
    <w:rsid w:val="00C65855"/>
    <w:rsid w:val="00C65DEB"/>
    <w:rsid w:val="00C7043C"/>
    <w:rsid w:val="00C71EB2"/>
    <w:rsid w:val="00C73032"/>
    <w:rsid w:val="00C73A30"/>
    <w:rsid w:val="00C7554D"/>
    <w:rsid w:val="00C76087"/>
    <w:rsid w:val="00C76306"/>
    <w:rsid w:val="00C76CF4"/>
    <w:rsid w:val="00C81852"/>
    <w:rsid w:val="00C81ABB"/>
    <w:rsid w:val="00C82FD4"/>
    <w:rsid w:val="00C85458"/>
    <w:rsid w:val="00C8566F"/>
    <w:rsid w:val="00C860E9"/>
    <w:rsid w:val="00C93E93"/>
    <w:rsid w:val="00C94307"/>
    <w:rsid w:val="00C947B0"/>
    <w:rsid w:val="00C955BA"/>
    <w:rsid w:val="00C95C16"/>
    <w:rsid w:val="00C96A37"/>
    <w:rsid w:val="00C97EA1"/>
    <w:rsid w:val="00CA0B74"/>
    <w:rsid w:val="00CA29FC"/>
    <w:rsid w:val="00CA346D"/>
    <w:rsid w:val="00CA6444"/>
    <w:rsid w:val="00CA7348"/>
    <w:rsid w:val="00CA7B47"/>
    <w:rsid w:val="00CB052E"/>
    <w:rsid w:val="00CB10D7"/>
    <w:rsid w:val="00CB183E"/>
    <w:rsid w:val="00CB2525"/>
    <w:rsid w:val="00CB2793"/>
    <w:rsid w:val="00CB7E23"/>
    <w:rsid w:val="00CC050C"/>
    <w:rsid w:val="00CC10C1"/>
    <w:rsid w:val="00CC1939"/>
    <w:rsid w:val="00CC1C61"/>
    <w:rsid w:val="00CC2B0C"/>
    <w:rsid w:val="00CC33C9"/>
    <w:rsid w:val="00CC3FD0"/>
    <w:rsid w:val="00CC4AE5"/>
    <w:rsid w:val="00CC5D63"/>
    <w:rsid w:val="00CC679B"/>
    <w:rsid w:val="00CC6EC3"/>
    <w:rsid w:val="00CD0809"/>
    <w:rsid w:val="00CD0CE3"/>
    <w:rsid w:val="00CD1411"/>
    <w:rsid w:val="00CD197D"/>
    <w:rsid w:val="00CD20E1"/>
    <w:rsid w:val="00CD32E7"/>
    <w:rsid w:val="00CD3851"/>
    <w:rsid w:val="00CD4F83"/>
    <w:rsid w:val="00CD5069"/>
    <w:rsid w:val="00CD569C"/>
    <w:rsid w:val="00CD5C14"/>
    <w:rsid w:val="00CD6E25"/>
    <w:rsid w:val="00CE00C2"/>
    <w:rsid w:val="00CE153A"/>
    <w:rsid w:val="00CE2552"/>
    <w:rsid w:val="00CE4A11"/>
    <w:rsid w:val="00CE5026"/>
    <w:rsid w:val="00CE5AFC"/>
    <w:rsid w:val="00CF1DD9"/>
    <w:rsid w:val="00CF2DC1"/>
    <w:rsid w:val="00CF4051"/>
    <w:rsid w:val="00CF5129"/>
    <w:rsid w:val="00CF587E"/>
    <w:rsid w:val="00CF7113"/>
    <w:rsid w:val="00CF7D7A"/>
    <w:rsid w:val="00D0288D"/>
    <w:rsid w:val="00D058F6"/>
    <w:rsid w:val="00D06ECB"/>
    <w:rsid w:val="00D11592"/>
    <w:rsid w:val="00D11F99"/>
    <w:rsid w:val="00D1381E"/>
    <w:rsid w:val="00D1585D"/>
    <w:rsid w:val="00D15A25"/>
    <w:rsid w:val="00D20154"/>
    <w:rsid w:val="00D23227"/>
    <w:rsid w:val="00D2326C"/>
    <w:rsid w:val="00D2423E"/>
    <w:rsid w:val="00D242D0"/>
    <w:rsid w:val="00D245DD"/>
    <w:rsid w:val="00D2615C"/>
    <w:rsid w:val="00D26ACA"/>
    <w:rsid w:val="00D300C9"/>
    <w:rsid w:val="00D31BEE"/>
    <w:rsid w:val="00D31CDF"/>
    <w:rsid w:val="00D32979"/>
    <w:rsid w:val="00D335DC"/>
    <w:rsid w:val="00D3402D"/>
    <w:rsid w:val="00D3493B"/>
    <w:rsid w:val="00D34A3C"/>
    <w:rsid w:val="00D357C1"/>
    <w:rsid w:val="00D3763D"/>
    <w:rsid w:val="00D4248B"/>
    <w:rsid w:val="00D428F7"/>
    <w:rsid w:val="00D42F75"/>
    <w:rsid w:val="00D43257"/>
    <w:rsid w:val="00D43600"/>
    <w:rsid w:val="00D43D1A"/>
    <w:rsid w:val="00D445E1"/>
    <w:rsid w:val="00D44C69"/>
    <w:rsid w:val="00D44E07"/>
    <w:rsid w:val="00D46195"/>
    <w:rsid w:val="00D470C6"/>
    <w:rsid w:val="00D475DE"/>
    <w:rsid w:val="00D5313B"/>
    <w:rsid w:val="00D5379E"/>
    <w:rsid w:val="00D54F2C"/>
    <w:rsid w:val="00D5524B"/>
    <w:rsid w:val="00D55920"/>
    <w:rsid w:val="00D569B5"/>
    <w:rsid w:val="00D577B8"/>
    <w:rsid w:val="00D57CEA"/>
    <w:rsid w:val="00D60130"/>
    <w:rsid w:val="00D60304"/>
    <w:rsid w:val="00D60997"/>
    <w:rsid w:val="00D61241"/>
    <w:rsid w:val="00D64315"/>
    <w:rsid w:val="00D6688A"/>
    <w:rsid w:val="00D6743C"/>
    <w:rsid w:val="00D6780A"/>
    <w:rsid w:val="00D708F8"/>
    <w:rsid w:val="00D70EE4"/>
    <w:rsid w:val="00D74706"/>
    <w:rsid w:val="00D74E7C"/>
    <w:rsid w:val="00D7654E"/>
    <w:rsid w:val="00D76B1D"/>
    <w:rsid w:val="00D77565"/>
    <w:rsid w:val="00D776BA"/>
    <w:rsid w:val="00D779C0"/>
    <w:rsid w:val="00D77D54"/>
    <w:rsid w:val="00D80878"/>
    <w:rsid w:val="00D80C22"/>
    <w:rsid w:val="00D810AC"/>
    <w:rsid w:val="00D81C27"/>
    <w:rsid w:val="00D825A9"/>
    <w:rsid w:val="00D8283C"/>
    <w:rsid w:val="00D82AA3"/>
    <w:rsid w:val="00D83DD2"/>
    <w:rsid w:val="00D840C8"/>
    <w:rsid w:val="00D84B00"/>
    <w:rsid w:val="00D85DE1"/>
    <w:rsid w:val="00D8682B"/>
    <w:rsid w:val="00D912E4"/>
    <w:rsid w:val="00D927A0"/>
    <w:rsid w:val="00D9283D"/>
    <w:rsid w:val="00D93875"/>
    <w:rsid w:val="00D93CCE"/>
    <w:rsid w:val="00D9560A"/>
    <w:rsid w:val="00D95694"/>
    <w:rsid w:val="00DA00FF"/>
    <w:rsid w:val="00DA59D2"/>
    <w:rsid w:val="00DA5E62"/>
    <w:rsid w:val="00DB128F"/>
    <w:rsid w:val="00DB166F"/>
    <w:rsid w:val="00DB2AA5"/>
    <w:rsid w:val="00DB4C8B"/>
    <w:rsid w:val="00DB5D4C"/>
    <w:rsid w:val="00DB6153"/>
    <w:rsid w:val="00DB69F2"/>
    <w:rsid w:val="00DB6BB0"/>
    <w:rsid w:val="00DC244C"/>
    <w:rsid w:val="00DC4B6A"/>
    <w:rsid w:val="00DD0648"/>
    <w:rsid w:val="00DD0FCB"/>
    <w:rsid w:val="00DD0FDA"/>
    <w:rsid w:val="00DD2312"/>
    <w:rsid w:val="00DD25FA"/>
    <w:rsid w:val="00DD3C7E"/>
    <w:rsid w:val="00DD4F25"/>
    <w:rsid w:val="00DD6DA0"/>
    <w:rsid w:val="00DD72ED"/>
    <w:rsid w:val="00DD7F6D"/>
    <w:rsid w:val="00DE0815"/>
    <w:rsid w:val="00DE1463"/>
    <w:rsid w:val="00DE230C"/>
    <w:rsid w:val="00DE4A3D"/>
    <w:rsid w:val="00DE5B47"/>
    <w:rsid w:val="00DE641D"/>
    <w:rsid w:val="00DE787E"/>
    <w:rsid w:val="00DF10F8"/>
    <w:rsid w:val="00DF15AD"/>
    <w:rsid w:val="00DF2D5A"/>
    <w:rsid w:val="00DF3125"/>
    <w:rsid w:val="00DF60DB"/>
    <w:rsid w:val="00DF6D91"/>
    <w:rsid w:val="00E016E1"/>
    <w:rsid w:val="00E1049A"/>
    <w:rsid w:val="00E104C4"/>
    <w:rsid w:val="00E1389B"/>
    <w:rsid w:val="00E153B6"/>
    <w:rsid w:val="00E153F0"/>
    <w:rsid w:val="00E16DF6"/>
    <w:rsid w:val="00E16F46"/>
    <w:rsid w:val="00E204AB"/>
    <w:rsid w:val="00E209F0"/>
    <w:rsid w:val="00E21E31"/>
    <w:rsid w:val="00E21F5E"/>
    <w:rsid w:val="00E22BE0"/>
    <w:rsid w:val="00E22BED"/>
    <w:rsid w:val="00E23B16"/>
    <w:rsid w:val="00E23F20"/>
    <w:rsid w:val="00E2408B"/>
    <w:rsid w:val="00E2506B"/>
    <w:rsid w:val="00E254E7"/>
    <w:rsid w:val="00E26603"/>
    <w:rsid w:val="00E26883"/>
    <w:rsid w:val="00E31F17"/>
    <w:rsid w:val="00E3231D"/>
    <w:rsid w:val="00E32B39"/>
    <w:rsid w:val="00E370FD"/>
    <w:rsid w:val="00E37434"/>
    <w:rsid w:val="00E37606"/>
    <w:rsid w:val="00E377AD"/>
    <w:rsid w:val="00E41D5C"/>
    <w:rsid w:val="00E447E7"/>
    <w:rsid w:val="00E44B92"/>
    <w:rsid w:val="00E45235"/>
    <w:rsid w:val="00E45BC3"/>
    <w:rsid w:val="00E45D9A"/>
    <w:rsid w:val="00E50C78"/>
    <w:rsid w:val="00E5224F"/>
    <w:rsid w:val="00E54E42"/>
    <w:rsid w:val="00E55C03"/>
    <w:rsid w:val="00E56948"/>
    <w:rsid w:val="00E57E7F"/>
    <w:rsid w:val="00E60841"/>
    <w:rsid w:val="00E60D5D"/>
    <w:rsid w:val="00E613AE"/>
    <w:rsid w:val="00E62161"/>
    <w:rsid w:val="00E64D3D"/>
    <w:rsid w:val="00E6535E"/>
    <w:rsid w:val="00E66CE9"/>
    <w:rsid w:val="00E72E89"/>
    <w:rsid w:val="00E73338"/>
    <w:rsid w:val="00E73DFD"/>
    <w:rsid w:val="00E73FAF"/>
    <w:rsid w:val="00E749FC"/>
    <w:rsid w:val="00E7769C"/>
    <w:rsid w:val="00E77F81"/>
    <w:rsid w:val="00E77FE9"/>
    <w:rsid w:val="00E81024"/>
    <w:rsid w:val="00E811D2"/>
    <w:rsid w:val="00E81596"/>
    <w:rsid w:val="00E8333C"/>
    <w:rsid w:val="00E84607"/>
    <w:rsid w:val="00E87411"/>
    <w:rsid w:val="00E87432"/>
    <w:rsid w:val="00E87FC3"/>
    <w:rsid w:val="00E9012B"/>
    <w:rsid w:val="00E91DD7"/>
    <w:rsid w:val="00E93A24"/>
    <w:rsid w:val="00E95DA0"/>
    <w:rsid w:val="00E96829"/>
    <w:rsid w:val="00E974AD"/>
    <w:rsid w:val="00EA2AC0"/>
    <w:rsid w:val="00EA3D1A"/>
    <w:rsid w:val="00EA4DD9"/>
    <w:rsid w:val="00EA4EF1"/>
    <w:rsid w:val="00EA5066"/>
    <w:rsid w:val="00EA511E"/>
    <w:rsid w:val="00EA614C"/>
    <w:rsid w:val="00EA62DF"/>
    <w:rsid w:val="00EA7505"/>
    <w:rsid w:val="00EB12F5"/>
    <w:rsid w:val="00EB1B75"/>
    <w:rsid w:val="00EB1E7A"/>
    <w:rsid w:val="00EB312E"/>
    <w:rsid w:val="00EB552B"/>
    <w:rsid w:val="00EC07BF"/>
    <w:rsid w:val="00EC1D94"/>
    <w:rsid w:val="00EC6BE6"/>
    <w:rsid w:val="00EC77F9"/>
    <w:rsid w:val="00ED00C3"/>
    <w:rsid w:val="00ED2273"/>
    <w:rsid w:val="00ED5109"/>
    <w:rsid w:val="00ED5D98"/>
    <w:rsid w:val="00ED7160"/>
    <w:rsid w:val="00ED7B3E"/>
    <w:rsid w:val="00ED7CFB"/>
    <w:rsid w:val="00EE0E53"/>
    <w:rsid w:val="00EE515E"/>
    <w:rsid w:val="00EE521F"/>
    <w:rsid w:val="00EE5C54"/>
    <w:rsid w:val="00EE788E"/>
    <w:rsid w:val="00EF05DB"/>
    <w:rsid w:val="00EF1CA7"/>
    <w:rsid w:val="00EF27CE"/>
    <w:rsid w:val="00EF2938"/>
    <w:rsid w:val="00EF3657"/>
    <w:rsid w:val="00EF67FE"/>
    <w:rsid w:val="00EF752E"/>
    <w:rsid w:val="00EF7787"/>
    <w:rsid w:val="00F0186B"/>
    <w:rsid w:val="00F01BC7"/>
    <w:rsid w:val="00F02D93"/>
    <w:rsid w:val="00F02E0A"/>
    <w:rsid w:val="00F03523"/>
    <w:rsid w:val="00F056EA"/>
    <w:rsid w:val="00F05C40"/>
    <w:rsid w:val="00F05F7E"/>
    <w:rsid w:val="00F07E25"/>
    <w:rsid w:val="00F11FC2"/>
    <w:rsid w:val="00F14DC0"/>
    <w:rsid w:val="00F15A72"/>
    <w:rsid w:val="00F17295"/>
    <w:rsid w:val="00F17683"/>
    <w:rsid w:val="00F20987"/>
    <w:rsid w:val="00F2122F"/>
    <w:rsid w:val="00F21827"/>
    <w:rsid w:val="00F23A6E"/>
    <w:rsid w:val="00F2483D"/>
    <w:rsid w:val="00F248AA"/>
    <w:rsid w:val="00F25B47"/>
    <w:rsid w:val="00F26FD1"/>
    <w:rsid w:val="00F30700"/>
    <w:rsid w:val="00F31817"/>
    <w:rsid w:val="00F324E9"/>
    <w:rsid w:val="00F34B0A"/>
    <w:rsid w:val="00F34DA2"/>
    <w:rsid w:val="00F34FC9"/>
    <w:rsid w:val="00F353AD"/>
    <w:rsid w:val="00F372A5"/>
    <w:rsid w:val="00F37F24"/>
    <w:rsid w:val="00F41D60"/>
    <w:rsid w:val="00F42572"/>
    <w:rsid w:val="00F43744"/>
    <w:rsid w:val="00F4597B"/>
    <w:rsid w:val="00F46ABF"/>
    <w:rsid w:val="00F5098B"/>
    <w:rsid w:val="00F525B8"/>
    <w:rsid w:val="00F5394A"/>
    <w:rsid w:val="00F557D7"/>
    <w:rsid w:val="00F56E05"/>
    <w:rsid w:val="00F57112"/>
    <w:rsid w:val="00F5715F"/>
    <w:rsid w:val="00F571AB"/>
    <w:rsid w:val="00F60525"/>
    <w:rsid w:val="00F60ACF"/>
    <w:rsid w:val="00F62873"/>
    <w:rsid w:val="00F70F78"/>
    <w:rsid w:val="00F7458E"/>
    <w:rsid w:val="00F7654A"/>
    <w:rsid w:val="00F77795"/>
    <w:rsid w:val="00F80354"/>
    <w:rsid w:val="00F81502"/>
    <w:rsid w:val="00F8279D"/>
    <w:rsid w:val="00F83605"/>
    <w:rsid w:val="00F856C5"/>
    <w:rsid w:val="00F85E9D"/>
    <w:rsid w:val="00F87D01"/>
    <w:rsid w:val="00F90861"/>
    <w:rsid w:val="00F90BAE"/>
    <w:rsid w:val="00F90C03"/>
    <w:rsid w:val="00F90C2A"/>
    <w:rsid w:val="00F9134F"/>
    <w:rsid w:val="00F934AC"/>
    <w:rsid w:val="00F9437F"/>
    <w:rsid w:val="00F959B8"/>
    <w:rsid w:val="00F96460"/>
    <w:rsid w:val="00F97499"/>
    <w:rsid w:val="00F97D4F"/>
    <w:rsid w:val="00FA07CA"/>
    <w:rsid w:val="00FA0829"/>
    <w:rsid w:val="00FA085F"/>
    <w:rsid w:val="00FA2055"/>
    <w:rsid w:val="00FA4C22"/>
    <w:rsid w:val="00FA7193"/>
    <w:rsid w:val="00FA7249"/>
    <w:rsid w:val="00FB0924"/>
    <w:rsid w:val="00FB09C8"/>
    <w:rsid w:val="00FB1D16"/>
    <w:rsid w:val="00FB1FAB"/>
    <w:rsid w:val="00FB3130"/>
    <w:rsid w:val="00FB465D"/>
    <w:rsid w:val="00FB5ACC"/>
    <w:rsid w:val="00FB75BF"/>
    <w:rsid w:val="00FB7B11"/>
    <w:rsid w:val="00FC2FD7"/>
    <w:rsid w:val="00FC791B"/>
    <w:rsid w:val="00FD0242"/>
    <w:rsid w:val="00FD1DD6"/>
    <w:rsid w:val="00FD2DF5"/>
    <w:rsid w:val="00FD3B41"/>
    <w:rsid w:val="00FD407B"/>
    <w:rsid w:val="00FD5CB3"/>
    <w:rsid w:val="00FD6D69"/>
    <w:rsid w:val="00FD7D47"/>
    <w:rsid w:val="00FD7F98"/>
    <w:rsid w:val="00FE03D7"/>
    <w:rsid w:val="00FE41CB"/>
    <w:rsid w:val="00FE492A"/>
    <w:rsid w:val="00FE5259"/>
    <w:rsid w:val="00FE662E"/>
    <w:rsid w:val="00FE7563"/>
    <w:rsid w:val="00FF038B"/>
    <w:rsid w:val="00FF242D"/>
    <w:rsid w:val="00FF26F8"/>
    <w:rsid w:val="00FF4508"/>
    <w:rsid w:val="00FF60B0"/>
    <w:rsid w:val="00FF65C2"/>
    <w:rsid w:val="00FF7073"/>
    <w:rsid w:val="00FF78EA"/>
    <w:rsid w:val="09AB60C0"/>
    <w:rsid w:val="0D0B6C78"/>
    <w:rsid w:val="1A34DABC"/>
    <w:rsid w:val="1E2100CF"/>
    <w:rsid w:val="1EAAC40B"/>
    <w:rsid w:val="2546BABC"/>
    <w:rsid w:val="28B7353B"/>
    <w:rsid w:val="2BA20AC9"/>
    <w:rsid w:val="3582037B"/>
    <w:rsid w:val="376D207A"/>
    <w:rsid w:val="3AED77AB"/>
    <w:rsid w:val="46CDD548"/>
    <w:rsid w:val="54058384"/>
    <w:rsid w:val="7284BF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84E4E4"/>
  <w15:chartTrackingRefBased/>
  <w15:docId w15:val="{D0F5C1B2-E0D9-42D8-A7BF-54A083A19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CD32E7"/>
    <w:rPr>
      <w:rFonts w:ascii="Century Gothic" w:hAnsi="Century Gothic"/>
      <w:sz w:val="20"/>
    </w:rPr>
  </w:style>
  <w:style w:type="paragraph" w:styleId="Heading1">
    <w:name w:val="heading 1"/>
    <w:basedOn w:val="Normal"/>
    <w:next w:val="Normal"/>
    <w:link w:val="Heading1Char"/>
    <w:qFormat/>
    <w:rsid w:val="00FF60B0"/>
    <w:pPr>
      <w:keepNext/>
      <w:keepLines/>
      <w:numPr>
        <w:numId w:val="6"/>
      </w:numPr>
      <w:spacing w:before="240" w:line="288" w:lineRule="auto"/>
      <w:outlineLvl w:val="0"/>
    </w:pPr>
    <w:rPr>
      <w:rFonts w:eastAsiaTheme="majorEastAsia" w:cstheme="majorBidi"/>
      <w:caps/>
      <w:color w:val="2F3A57"/>
      <w:sz w:val="48"/>
      <w:szCs w:val="32"/>
    </w:rPr>
  </w:style>
  <w:style w:type="paragraph" w:styleId="Heading2">
    <w:name w:val="heading 2"/>
    <w:basedOn w:val="Normal"/>
    <w:next w:val="Normal"/>
    <w:link w:val="Heading2Char"/>
    <w:uiPriority w:val="1"/>
    <w:qFormat/>
    <w:rsid w:val="00B90927"/>
    <w:pPr>
      <w:keepNext/>
      <w:keepLines/>
      <w:numPr>
        <w:ilvl w:val="1"/>
        <w:numId w:val="6"/>
      </w:numPr>
      <w:spacing w:before="360" w:after="80" w:line="264" w:lineRule="auto"/>
      <w:ind w:left="720" w:hanging="720"/>
      <w:outlineLvl w:val="1"/>
    </w:pPr>
    <w:rPr>
      <w:rFonts w:eastAsiaTheme="majorEastAsia" w:cstheme="majorBidi"/>
      <w:color w:val="0685B2"/>
      <w:kern w:val="21"/>
      <w:sz w:val="26"/>
      <w:szCs w:val="26"/>
    </w:rPr>
  </w:style>
  <w:style w:type="paragraph" w:styleId="Heading3">
    <w:name w:val="heading 3"/>
    <w:basedOn w:val="Normal"/>
    <w:next w:val="Normal"/>
    <w:link w:val="Heading3Char"/>
    <w:autoRedefine/>
    <w:uiPriority w:val="2"/>
    <w:qFormat/>
    <w:rsid w:val="004520D0"/>
    <w:pPr>
      <w:keepNext/>
      <w:keepLines/>
      <w:numPr>
        <w:ilvl w:val="2"/>
        <w:numId w:val="6"/>
      </w:numPr>
      <w:tabs>
        <w:tab w:val="left" w:pos="720"/>
      </w:tabs>
      <w:spacing w:before="240" w:line="312" w:lineRule="auto"/>
      <w:outlineLvl w:val="2"/>
    </w:pPr>
    <w:rPr>
      <w:rFonts w:eastAsiaTheme="majorEastAsia" w:cstheme="majorBidi"/>
      <w:color w:val="0685B2"/>
      <w:kern w:val="21"/>
      <w:sz w:val="22"/>
      <w:szCs w:val="24"/>
    </w:rPr>
  </w:style>
  <w:style w:type="paragraph" w:styleId="Heading4">
    <w:name w:val="heading 4"/>
    <w:basedOn w:val="Normal"/>
    <w:next w:val="Normal"/>
    <w:link w:val="Heading4Char"/>
    <w:uiPriority w:val="9"/>
    <w:unhideWhenUsed/>
    <w:qFormat/>
    <w:rsid w:val="004B258D"/>
    <w:pPr>
      <w:keepNext/>
      <w:keepLines/>
      <w:numPr>
        <w:ilvl w:val="3"/>
        <w:numId w:val="6"/>
      </w:numPr>
      <w:spacing w:before="40"/>
      <w:outlineLvl w:val="3"/>
    </w:pPr>
    <w:rPr>
      <w:rFonts w:eastAsiaTheme="majorEastAsia" w:cstheme="majorBidi"/>
      <w:iCs/>
      <w:color w:val="0685B2"/>
    </w:rPr>
  </w:style>
  <w:style w:type="paragraph" w:styleId="Heading5">
    <w:name w:val="heading 5"/>
    <w:basedOn w:val="Normal"/>
    <w:next w:val="Normal"/>
    <w:link w:val="Heading5Char"/>
    <w:uiPriority w:val="9"/>
    <w:unhideWhenUsed/>
    <w:qFormat/>
    <w:rsid w:val="00110877"/>
    <w:pPr>
      <w:keepNext/>
      <w:keepLines/>
      <w:numPr>
        <w:ilvl w:val="4"/>
        <w:numId w:val="6"/>
      </w:numPr>
      <w:spacing w:before="40"/>
      <w:outlineLvl w:val="4"/>
    </w:pPr>
    <w:rPr>
      <w:rFonts w:asciiTheme="majorHAnsi" w:eastAsiaTheme="majorEastAsia" w:hAnsiTheme="majorHAnsi" w:cstheme="majorBidi"/>
      <w:color w:val="295C20" w:themeColor="accent1" w:themeShade="BF"/>
    </w:rPr>
  </w:style>
  <w:style w:type="paragraph" w:styleId="Heading6">
    <w:name w:val="heading 6"/>
    <w:basedOn w:val="Normal"/>
    <w:next w:val="Normal"/>
    <w:link w:val="Heading6Char"/>
    <w:uiPriority w:val="9"/>
    <w:unhideWhenUsed/>
    <w:qFormat/>
    <w:rsid w:val="00110877"/>
    <w:pPr>
      <w:keepNext/>
      <w:keepLines/>
      <w:numPr>
        <w:ilvl w:val="5"/>
        <w:numId w:val="6"/>
      </w:numPr>
      <w:spacing w:before="40"/>
      <w:outlineLvl w:val="5"/>
    </w:pPr>
    <w:rPr>
      <w:rFonts w:asciiTheme="majorHAnsi" w:eastAsiaTheme="majorEastAsia" w:hAnsiTheme="majorHAnsi" w:cstheme="majorBidi"/>
      <w:color w:val="1B3D15" w:themeColor="accent1" w:themeShade="7F"/>
    </w:rPr>
  </w:style>
  <w:style w:type="paragraph" w:styleId="Heading7">
    <w:name w:val="heading 7"/>
    <w:basedOn w:val="Normal"/>
    <w:next w:val="Normal"/>
    <w:link w:val="Heading7Char"/>
    <w:uiPriority w:val="9"/>
    <w:unhideWhenUsed/>
    <w:qFormat/>
    <w:rsid w:val="00110877"/>
    <w:pPr>
      <w:keepNext/>
      <w:keepLines/>
      <w:numPr>
        <w:ilvl w:val="6"/>
        <w:numId w:val="6"/>
      </w:numPr>
      <w:spacing w:before="40"/>
      <w:outlineLvl w:val="6"/>
    </w:pPr>
    <w:rPr>
      <w:rFonts w:asciiTheme="majorHAnsi" w:eastAsiaTheme="majorEastAsia" w:hAnsiTheme="majorHAnsi" w:cstheme="majorBidi"/>
      <w:i/>
      <w:iCs/>
      <w:color w:val="1B3D15" w:themeColor="accent1" w:themeShade="7F"/>
    </w:rPr>
  </w:style>
  <w:style w:type="paragraph" w:styleId="Heading8">
    <w:name w:val="heading 8"/>
    <w:basedOn w:val="Normal"/>
    <w:next w:val="Normal"/>
    <w:link w:val="Heading8Char"/>
    <w:uiPriority w:val="9"/>
    <w:unhideWhenUsed/>
    <w:qFormat/>
    <w:rsid w:val="00110877"/>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10877"/>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F60B0"/>
    <w:rPr>
      <w:rFonts w:ascii="Century Gothic" w:eastAsiaTheme="majorEastAsia" w:hAnsi="Century Gothic" w:cstheme="majorBidi"/>
      <w:caps/>
      <w:color w:val="2F3A57"/>
      <w:sz w:val="48"/>
      <w:szCs w:val="32"/>
    </w:rPr>
  </w:style>
  <w:style w:type="character" w:customStyle="1" w:styleId="Heading2Char">
    <w:name w:val="Heading 2 Char"/>
    <w:basedOn w:val="DefaultParagraphFont"/>
    <w:link w:val="Heading2"/>
    <w:uiPriority w:val="1"/>
    <w:rsid w:val="00B90927"/>
    <w:rPr>
      <w:rFonts w:ascii="Century Gothic" w:eastAsiaTheme="majorEastAsia" w:hAnsi="Century Gothic" w:cstheme="majorBidi"/>
      <w:color w:val="0685B2"/>
      <w:kern w:val="21"/>
      <w:sz w:val="26"/>
      <w:szCs w:val="26"/>
    </w:rPr>
  </w:style>
  <w:style w:type="character" w:customStyle="1" w:styleId="Heading3Char">
    <w:name w:val="Heading 3 Char"/>
    <w:basedOn w:val="DefaultParagraphFont"/>
    <w:link w:val="Heading3"/>
    <w:uiPriority w:val="2"/>
    <w:rsid w:val="004520D0"/>
    <w:rPr>
      <w:rFonts w:ascii="Century Gothic" w:eastAsiaTheme="majorEastAsia" w:hAnsi="Century Gothic" w:cstheme="majorBidi"/>
      <w:color w:val="0685B2"/>
      <w:kern w:val="21"/>
      <w:szCs w:val="24"/>
    </w:rPr>
  </w:style>
  <w:style w:type="character" w:customStyle="1" w:styleId="Heading4Char">
    <w:name w:val="Heading 4 Char"/>
    <w:basedOn w:val="DefaultParagraphFont"/>
    <w:link w:val="Heading4"/>
    <w:uiPriority w:val="9"/>
    <w:rsid w:val="004B258D"/>
    <w:rPr>
      <w:rFonts w:ascii="Century Gothic" w:eastAsiaTheme="majorEastAsia" w:hAnsi="Century Gothic" w:cstheme="majorBidi"/>
      <w:iCs/>
      <w:color w:val="0685B2"/>
      <w:sz w:val="20"/>
    </w:rPr>
  </w:style>
  <w:style w:type="character" w:customStyle="1" w:styleId="Heading5Char">
    <w:name w:val="Heading 5 Char"/>
    <w:basedOn w:val="DefaultParagraphFont"/>
    <w:link w:val="Heading5"/>
    <w:uiPriority w:val="9"/>
    <w:semiHidden/>
    <w:rsid w:val="00110877"/>
    <w:rPr>
      <w:rFonts w:asciiTheme="majorHAnsi" w:eastAsiaTheme="majorEastAsia" w:hAnsiTheme="majorHAnsi" w:cstheme="majorBidi"/>
      <w:color w:val="295C20" w:themeColor="accent1" w:themeShade="BF"/>
    </w:rPr>
  </w:style>
  <w:style w:type="character" w:customStyle="1" w:styleId="Heading6Char">
    <w:name w:val="Heading 6 Char"/>
    <w:basedOn w:val="DefaultParagraphFont"/>
    <w:link w:val="Heading6"/>
    <w:uiPriority w:val="9"/>
    <w:semiHidden/>
    <w:rsid w:val="00110877"/>
    <w:rPr>
      <w:rFonts w:asciiTheme="majorHAnsi" w:eastAsiaTheme="majorEastAsia" w:hAnsiTheme="majorHAnsi" w:cstheme="majorBidi"/>
      <w:color w:val="1B3D15" w:themeColor="accent1" w:themeShade="7F"/>
    </w:rPr>
  </w:style>
  <w:style w:type="character" w:customStyle="1" w:styleId="Heading7Char">
    <w:name w:val="Heading 7 Char"/>
    <w:basedOn w:val="DefaultParagraphFont"/>
    <w:link w:val="Heading7"/>
    <w:uiPriority w:val="9"/>
    <w:semiHidden/>
    <w:rsid w:val="00110877"/>
    <w:rPr>
      <w:rFonts w:asciiTheme="majorHAnsi" w:eastAsiaTheme="majorEastAsia" w:hAnsiTheme="majorHAnsi" w:cstheme="majorBidi"/>
      <w:i/>
      <w:iCs/>
      <w:color w:val="1B3D15" w:themeColor="accent1" w:themeShade="7F"/>
    </w:rPr>
  </w:style>
  <w:style w:type="character" w:customStyle="1" w:styleId="Heading8Char">
    <w:name w:val="Heading 8 Char"/>
    <w:basedOn w:val="DefaultParagraphFont"/>
    <w:link w:val="Heading8"/>
    <w:uiPriority w:val="9"/>
    <w:semiHidden/>
    <w:rsid w:val="0011087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10877"/>
    <w:rPr>
      <w:rFonts w:asciiTheme="majorHAnsi" w:eastAsiaTheme="majorEastAsia" w:hAnsiTheme="majorHAnsi" w:cstheme="majorBidi"/>
      <w:i/>
      <w:iCs/>
      <w:color w:val="272727" w:themeColor="text1" w:themeTint="D8"/>
      <w:sz w:val="21"/>
      <w:szCs w:val="21"/>
    </w:rPr>
  </w:style>
  <w:style w:type="paragraph" w:customStyle="1" w:styleId="TemplateCheckbox">
    <w:name w:val="Template Checkbox"/>
    <w:basedOn w:val="UpdatedInstructions"/>
    <w:uiPriority w:val="6"/>
    <w:qFormat/>
    <w:rsid w:val="005726DB"/>
    <w:rPr>
      <w:i w:val="0"/>
      <w:iCs/>
      <w:color w:val="auto"/>
    </w:rPr>
  </w:style>
  <w:style w:type="character" w:customStyle="1" w:styleId="VCSinParagraph">
    <w:name w:val="VCS in Paragraph"/>
    <w:basedOn w:val="DefaultParagraphFont"/>
    <w:uiPriority w:val="9"/>
    <w:qFormat/>
    <w:rsid w:val="00110877"/>
    <w:rPr>
      <w:rFonts w:ascii="Arial" w:hAnsi="Arial"/>
      <w:i/>
      <w:caps w:val="0"/>
      <w:smallCaps w:val="0"/>
      <w:strike w:val="0"/>
      <w:dstrike w:val="0"/>
      <w:vanish w:val="0"/>
      <w:color w:val="005B82"/>
      <w:sz w:val="20"/>
      <w:vertAlign w:val="baseline"/>
    </w:rPr>
  </w:style>
  <w:style w:type="paragraph" w:styleId="Header">
    <w:name w:val="header"/>
    <w:basedOn w:val="Normal"/>
    <w:link w:val="HeaderChar"/>
    <w:uiPriority w:val="99"/>
    <w:unhideWhenUsed/>
    <w:rsid w:val="00F31817"/>
    <w:pPr>
      <w:tabs>
        <w:tab w:val="center" w:pos="4680"/>
        <w:tab w:val="right" w:pos="9360"/>
      </w:tabs>
    </w:pPr>
  </w:style>
  <w:style w:type="character" w:customStyle="1" w:styleId="HeaderChar">
    <w:name w:val="Header Char"/>
    <w:basedOn w:val="DefaultParagraphFont"/>
    <w:link w:val="Header"/>
    <w:uiPriority w:val="99"/>
    <w:rsid w:val="00F31817"/>
  </w:style>
  <w:style w:type="paragraph" w:styleId="Footer">
    <w:name w:val="footer"/>
    <w:basedOn w:val="Normal"/>
    <w:link w:val="FooterChar"/>
    <w:uiPriority w:val="99"/>
    <w:unhideWhenUsed/>
    <w:rsid w:val="00F31817"/>
    <w:pPr>
      <w:tabs>
        <w:tab w:val="center" w:pos="4680"/>
        <w:tab w:val="right" w:pos="9360"/>
      </w:tabs>
    </w:pPr>
  </w:style>
  <w:style w:type="character" w:customStyle="1" w:styleId="FooterChar">
    <w:name w:val="Footer Char"/>
    <w:basedOn w:val="DefaultParagraphFont"/>
    <w:link w:val="Footer"/>
    <w:uiPriority w:val="99"/>
    <w:rsid w:val="00F31817"/>
  </w:style>
  <w:style w:type="paragraph" w:customStyle="1" w:styleId="BulletedInstructions">
    <w:name w:val="Bulleted Instructions"/>
    <w:basedOn w:val="UpdatedInstructions"/>
    <w:uiPriority w:val="7"/>
    <w:qFormat/>
    <w:rsid w:val="00C01074"/>
    <w:pPr>
      <w:numPr>
        <w:numId w:val="43"/>
      </w:numPr>
      <w:spacing w:before="0" w:after="120" w:line="288" w:lineRule="auto"/>
      <w:ind w:left="1080"/>
      <w:contextualSpacing/>
    </w:pPr>
    <w:rPr>
      <w:szCs w:val="20"/>
    </w:rPr>
  </w:style>
  <w:style w:type="paragraph" w:styleId="BodyTextIndent">
    <w:name w:val="Body Text Indent"/>
    <w:basedOn w:val="Normal"/>
    <w:link w:val="BodyTextIndentChar"/>
    <w:uiPriority w:val="99"/>
    <w:rsid w:val="008C01E5"/>
    <w:pPr>
      <w:spacing w:after="240" w:line="288" w:lineRule="auto"/>
      <w:ind w:left="576"/>
    </w:pPr>
    <w:rPr>
      <w:rFonts w:ascii="Arial" w:eastAsia="MS Mincho" w:hAnsi="Arial" w:cs="Arial"/>
      <w:i/>
      <w:szCs w:val="24"/>
      <w:lang w:val="en-GB"/>
    </w:rPr>
  </w:style>
  <w:style w:type="character" w:customStyle="1" w:styleId="BodyTextIndentChar">
    <w:name w:val="Body Text Indent Char"/>
    <w:basedOn w:val="DefaultParagraphFont"/>
    <w:link w:val="BodyTextIndent"/>
    <w:uiPriority w:val="99"/>
    <w:rsid w:val="008A450E"/>
    <w:rPr>
      <w:rFonts w:ascii="Arial" w:eastAsia="MS Mincho" w:hAnsi="Arial" w:cs="Arial"/>
      <w:i/>
      <w:sz w:val="20"/>
      <w:szCs w:val="24"/>
      <w:lang w:val="en-GB"/>
    </w:rPr>
  </w:style>
  <w:style w:type="character" w:styleId="SubtleEmphasis">
    <w:name w:val="Subtle Emphasis"/>
    <w:aliases w:val="Table Note"/>
    <w:uiPriority w:val="19"/>
    <w:qFormat/>
    <w:rsid w:val="008C01E5"/>
    <w:rPr>
      <w:rFonts w:ascii="Arial" w:hAnsi="Arial"/>
      <w:i/>
      <w:iCs/>
      <w:color w:val="808080"/>
      <w:sz w:val="20"/>
    </w:rPr>
  </w:style>
  <w:style w:type="paragraph" w:styleId="ListParagraph">
    <w:name w:val="List Paragraph"/>
    <w:basedOn w:val="Normal"/>
    <w:link w:val="ListParagraphChar"/>
    <w:uiPriority w:val="34"/>
    <w:qFormat/>
    <w:rsid w:val="00832554"/>
    <w:pPr>
      <w:spacing w:after="240" w:line="288" w:lineRule="auto"/>
      <w:ind w:left="720"/>
      <w:contextualSpacing/>
    </w:pPr>
    <w:rPr>
      <w:rFonts w:ascii="Arial" w:eastAsia="MS Mincho" w:hAnsi="Arial" w:cs="Times New Roman"/>
      <w:szCs w:val="24"/>
      <w:lang w:val="en-GB"/>
    </w:rPr>
  </w:style>
  <w:style w:type="character" w:styleId="PageNumber">
    <w:name w:val="page number"/>
    <w:basedOn w:val="DefaultParagraphFont"/>
    <w:uiPriority w:val="99"/>
    <w:rsid w:val="008A0612"/>
  </w:style>
  <w:style w:type="paragraph" w:styleId="BalloonText">
    <w:name w:val="Balloon Text"/>
    <w:basedOn w:val="Normal"/>
    <w:link w:val="BalloonTextChar"/>
    <w:uiPriority w:val="99"/>
    <w:semiHidden/>
    <w:unhideWhenUsed/>
    <w:rsid w:val="008A06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612"/>
    <w:rPr>
      <w:rFonts w:ascii="Segoe UI" w:hAnsi="Segoe UI" w:cs="Segoe UI"/>
      <w:sz w:val="18"/>
      <w:szCs w:val="18"/>
    </w:rPr>
  </w:style>
  <w:style w:type="paragraph" w:styleId="Revision">
    <w:name w:val="Revision"/>
    <w:hidden/>
    <w:uiPriority w:val="99"/>
    <w:semiHidden/>
    <w:rsid w:val="008A0612"/>
  </w:style>
  <w:style w:type="character" w:styleId="CommentReference">
    <w:name w:val="annotation reference"/>
    <w:basedOn w:val="DefaultParagraphFont"/>
    <w:unhideWhenUsed/>
    <w:rsid w:val="00CA29FC"/>
    <w:rPr>
      <w:sz w:val="16"/>
      <w:szCs w:val="16"/>
    </w:rPr>
  </w:style>
  <w:style w:type="paragraph" w:styleId="CommentText">
    <w:name w:val="annotation text"/>
    <w:basedOn w:val="Normal"/>
    <w:link w:val="CommentTextChar"/>
    <w:unhideWhenUsed/>
    <w:rsid w:val="00CA29FC"/>
    <w:rPr>
      <w:szCs w:val="20"/>
    </w:rPr>
  </w:style>
  <w:style w:type="character" w:customStyle="1" w:styleId="CommentTextChar">
    <w:name w:val="Comment Text Char"/>
    <w:basedOn w:val="DefaultParagraphFont"/>
    <w:link w:val="CommentText"/>
    <w:rsid w:val="00CA29FC"/>
    <w:rPr>
      <w:sz w:val="20"/>
      <w:szCs w:val="20"/>
    </w:rPr>
  </w:style>
  <w:style w:type="paragraph" w:styleId="CommentSubject">
    <w:name w:val="annotation subject"/>
    <w:basedOn w:val="CommentText"/>
    <w:next w:val="CommentText"/>
    <w:link w:val="CommentSubjectChar"/>
    <w:uiPriority w:val="99"/>
    <w:semiHidden/>
    <w:unhideWhenUsed/>
    <w:rsid w:val="00CA29FC"/>
    <w:rPr>
      <w:b/>
      <w:bCs/>
    </w:rPr>
  </w:style>
  <w:style w:type="character" w:customStyle="1" w:styleId="CommentSubjectChar">
    <w:name w:val="Comment Subject Char"/>
    <w:basedOn w:val="CommentTextChar"/>
    <w:link w:val="CommentSubject"/>
    <w:uiPriority w:val="99"/>
    <w:semiHidden/>
    <w:rsid w:val="00CA29FC"/>
    <w:rPr>
      <w:b/>
      <w:bCs/>
      <w:sz w:val="20"/>
      <w:szCs w:val="20"/>
    </w:rPr>
  </w:style>
  <w:style w:type="paragraph" w:styleId="TOC2">
    <w:name w:val="toc 2"/>
    <w:basedOn w:val="Normal"/>
    <w:next w:val="Normal"/>
    <w:uiPriority w:val="39"/>
    <w:unhideWhenUsed/>
    <w:rsid w:val="00533572"/>
    <w:pPr>
      <w:tabs>
        <w:tab w:val="left" w:pos="878"/>
        <w:tab w:val="right" w:pos="9346"/>
      </w:tabs>
      <w:spacing w:after="100"/>
      <w:ind w:left="720" w:hanging="576"/>
    </w:pPr>
    <w:rPr>
      <w:color w:val="2F3A57"/>
      <w:sz w:val="21"/>
    </w:rPr>
  </w:style>
  <w:style w:type="paragraph" w:styleId="TOC1">
    <w:name w:val="toc 1"/>
    <w:basedOn w:val="Normal"/>
    <w:next w:val="Normal"/>
    <w:uiPriority w:val="39"/>
    <w:unhideWhenUsed/>
    <w:rsid w:val="0004300A"/>
    <w:pPr>
      <w:tabs>
        <w:tab w:val="left" w:pos="446"/>
        <w:tab w:val="right" w:pos="9346"/>
      </w:tabs>
      <w:spacing w:after="100"/>
    </w:pPr>
    <w:rPr>
      <w:b/>
      <w:caps/>
      <w:color w:val="2F3A57"/>
      <w:sz w:val="24"/>
    </w:rPr>
  </w:style>
  <w:style w:type="character" w:styleId="Hyperlink">
    <w:name w:val="Hyperlink"/>
    <w:basedOn w:val="DefaultParagraphFont"/>
    <w:uiPriority w:val="99"/>
    <w:unhideWhenUsed/>
    <w:rsid w:val="003312FC"/>
    <w:rPr>
      <w:color w:val="0563C1" w:themeColor="hyperlink"/>
      <w:u w:val="single"/>
    </w:rPr>
  </w:style>
  <w:style w:type="paragraph" w:styleId="Title">
    <w:name w:val="Title"/>
    <w:basedOn w:val="Normal"/>
    <w:next w:val="Normal"/>
    <w:link w:val="TitleChar"/>
    <w:uiPriority w:val="10"/>
    <w:qFormat/>
    <w:rsid w:val="00CD32E7"/>
    <w:pPr>
      <w:contextualSpacing/>
      <w:jc w:val="center"/>
    </w:pPr>
    <w:rPr>
      <w:rFonts w:eastAsiaTheme="majorEastAsia" w:cstheme="majorBidi"/>
      <w:color w:val="2B3A57"/>
      <w:spacing w:val="-10"/>
      <w:kern w:val="28"/>
      <w:sz w:val="48"/>
      <w:szCs w:val="56"/>
    </w:rPr>
  </w:style>
  <w:style w:type="character" w:customStyle="1" w:styleId="TitleChar">
    <w:name w:val="Title Char"/>
    <w:basedOn w:val="DefaultParagraphFont"/>
    <w:link w:val="Title"/>
    <w:uiPriority w:val="10"/>
    <w:rsid w:val="00CD32E7"/>
    <w:rPr>
      <w:rFonts w:ascii="Century Gothic" w:eastAsiaTheme="majorEastAsia" w:hAnsi="Century Gothic" w:cstheme="majorBidi"/>
      <w:color w:val="2B3A57"/>
      <w:spacing w:val="-10"/>
      <w:kern w:val="28"/>
      <w:sz w:val="48"/>
      <w:szCs w:val="56"/>
    </w:rPr>
  </w:style>
  <w:style w:type="paragraph" w:customStyle="1" w:styleId="BasicText">
    <w:name w:val="Basic Text"/>
    <w:basedOn w:val="Normal"/>
    <w:link w:val="BasicTextChar"/>
    <w:uiPriority w:val="8"/>
    <w:qFormat/>
    <w:rsid w:val="00CD32E7"/>
    <w:pPr>
      <w:spacing w:before="240" w:line="288" w:lineRule="auto"/>
    </w:pPr>
    <w:rPr>
      <w:sz w:val="18"/>
      <w:szCs w:val="20"/>
    </w:rPr>
  </w:style>
  <w:style w:type="paragraph" w:customStyle="1" w:styleId="Title2">
    <w:name w:val="Title 2"/>
    <w:basedOn w:val="BasicText"/>
    <w:link w:val="Title2Char"/>
    <w:uiPriority w:val="8"/>
    <w:qFormat/>
    <w:rsid w:val="00CD32E7"/>
    <w:rPr>
      <w:color w:val="067198"/>
      <w:sz w:val="24"/>
    </w:rPr>
  </w:style>
  <w:style w:type="character" w:customStyle="1" w:styleId="BasicTextChar">
    <w:name w:val="Basic Text Char"/>
    <w:basedOn w:val="DefaultParagraphFont"/>
    <w:link w:val="BasicText"/>
    <w:uiPriority w:val="8"/>
    <w:rsid w:val="00CD32E7"/>
    <w:rPr>
      <w:rFonts w:ascii="Century Gothic" w:hAnsi="Century Gothic"/>
      <w:sz w:val="18"/>
      <w:szCs w:val="20"/>
    </w:rPr>
  </w:style>
  <w:style w:type="character" w:customStyle="1" w:styleId="ListParagraphChar">
    <w:name w:val="List Paragraph Char"/>
    <w:basedOn w:val="DefaultParagraphFont"/>
    <w:link w:val="ListParagraph"/>
    <w:uiPriority w:val="34"/>
    <w:locked/>
    <w:rsid w:val="00CD32E7"/>
    <w:rPr>
      <w:rFonts w:ascii="Arial" w:eastAsia="MS Mincho" w:hAnsi="Arial" w:cs="Times New Roman"/>
      <w:sz w:val="20"/>
      <w:szCs w:val="24"/>
      <w:lang w:val="en-GB"/>
    </w:rPr>
  </w:style>
  <w:style w:type="character" w:customStyle="1" w:styleId="Title2Char">
    <w:name w:val="Title 2 Char"/>
    <w:basedOn w:val="BasicTextChar"/>
    <w:link w:val="Title2"/>
    <w:uiPriority w:val="8"/>
    <w:rsid w:val="00CD32E7"/>
    <w:rPr>
      <w:rFonts w:ascii="Century Gothic" w:hAnsi="Century Gothic"/>
      <w:color w:val="067198"/>
      <w:sz w:val="24"/>
      <w:szCs w:val="20"/>
    </w:rPr>
  </w:style>
  <w:style w:type="paragraph" w:customStyle="1" w:styleId="TableInstructionsUpdated">
    <w:name w:val="Table Instructions Updated"/>
    <w:basedOn w:val="Normal"/>
    <w:link w:val="TableInstructionsUpdatedChar"/>
    <w:uiPriority w:val="8"/>
    <w:qFormat/>
    <w:rsid w:val="00946419"/>
    <w:pPr>
      <w:tabs>
        <w:tab w:val="center" w:pos="4153"/>
        <w:tab w:val="right" w:pos="8306"/>
      </w:tabs>
      <w:spacing w:before="120" w:after="120" w:line="276" w:lineRule="auto"/>
    </w:pPr>
    <w:rPr>
      <w:rFonts w:ascii="Franklin Gothic Book" w:eastAsia="MS Mincho" w:hAnsi="Franklin Gothic Book" w:cs="Arial"/>
      <w:i/>
      <w:color w:val="766A62"/>
      <w:spacing w:val="2"/>
      <w:kern w:val="21"/>
      <w:sz w:val="19"/>
      <w:szCs w:val="20"/>
      <w:lang w:val="en-CA"/>
    </w:rPr>
  </w:style>
  <w:style w:type="paragraph" w:customStyle="1" w:styleId="UpdatedInstructions">
    <w:name w:val="Updated Instructions"/>
    <w:link w:val="UpdatedInstructionsChar"/>
    <w:uiPriority w:val="3"/>
    <w:qFormat/>
    <w:rsid w:val="00E84607"/>
    <w:pPr>
      <w:spacing w:before="160" w:line="312" w:lineRule="auto"/>
      <w:ind w:left="720"/>
    </w:pPr>
    <w:rPr>
      <w:rFonts w:ascii="Franklin Gothic Book" w:eastAsiaTheme="majorEastAsia" w:hAnsi="Franklin Gothic Book" w:cstheme="majorBidi"/>
      <w:i/>
      <w:color w:val="4F5150"/>
      <w:spacing w:val="2"/>
      <w:kern w:val="21"/>
      <w:sz w:val="21"/>
      <w:szCs w:val="24"/>
      <w:lang w:val="en-GB"/>
    </w:rPr>
  </w:style>
  <w:style w:type="character" w:customStyle="1" w:styleId="TableInstructionsUpdatedChar">
    <w:name w:val="Table Instructions Updated Char"/>
    <w:basedOn w:val="DefaultParagraphFont"/>
    <w:link w:val="TableInstructionsUpdated"/>
    <w:uiPriority w:val="8"/>
    <w:rsid w:val="00946419"/>
    <w:rPr>
      <w:rFonts w:ascii="Franklin Gothic Book" w:eastAsia="MS Mincho" w:hAnsi="Franklin Gothic Book" w:cs="Arial"/>
      <w:i/>
      <w:color w:val="766A62"/>
      <w:spacing w:val="2"/>
      <w:kern w:val="21"/>
      <w:sz w:val="19"/>
      <w:szCs w:val="20"/>
      <w:lang w:val="en-CA"/>
    </w:rPr>
  </w:style>
  <w:style w:type="paragraph" w:customStyle="1" w:styleId="TableTitlesUpdated">
    <w:name w:val="Table Titles Updated"/>
    <w:basedOn w:val="Normal"/>
    <w:link w:val="TableTitlesUpdatedChar"/>
    <w:uiPriority w:val="8"/>
    <w:qFormat/>
    <w:rsid w:val="0035098B"/>
    <w:pPr>
      <w:tabs>
        <w:tab w:val="center" w:pos="4153"/>
        <w:tab w:val="right" w:pos="8306"/>
      </w:tabs>
      <w:spacing w:before="120" w:after="120" w:line="276" w:lineRule="auto"/>
      <w:jc w:val="right"/>
    </w:pPr>
    <w:rPr>
      <w:rFonts w:ascii="Franklin Gothic Book" w:eastAsia="MS Mincho" w:hAnsi="Franklin Gothic Book" w:cs="Arial"/>
      <w:b/>
      <w:color w:val="FFFFFF"/>
      <w:spacing w:val="4"/>
      <w:sz w:val="21"/>
      <w:szCs w:val="20"/>
      <w:lang w:val="en-CA"/>
    </w:rPr>
  </w:style>
  <w:style w:type="character" w:customStyle="1" w:styleId="UpdatedInstructionsChar">
    <w:name w:val="Updated Instructions Char"/>
    <w:basedOn w:val="DefaultParagraphFont"/>
    <w:link w:val="UpdatedInstructions"/>
    <w:uiPriority w:val="3"/>
    <w:rsid w:val="00E84607"/>
    <w:rPr>
      <w:rFonts w:ascii="Franklin Gothic Book" w:eastAsiaTheme="majorEastAsia" w:hAnsi="Franklin Gothic Book" w:cstheme="majorBidi"/>
      <w:i/>
      <w:color w:val="4F5150"/>
      <w:spacing w:val="2"/>
      <w:kern w:val="21"/>
      <w:sz w:val="21"/>
      <w:szCs w:val="24"/>
      <w:lang w:val="en-GB"/>
    </w:rPr>
  </w:style>
  <w:style w:type="character" w:customStyle="1" w:styleId="TableTitlesUpdatedChar">
    <w:name w:val="Table Titles Updated Char"/>
    <w:basedOn w:val="DefaultParagraphFont"/>
    <w:link w:val="TableTitlesUpdated"/>
    <w:uiPriority w:val="8"/>
    <w:rsid w:val="0035098B"/>
    <w:rPr>
      <w:rFonts w:ascii="Franklin Gothic Book" w:eastAsia="MS Mincho" w:hAnsi="Franklin Gothic Book" w:cs="Arial"/>
      <w:b/>
      <w:color w:val="FFFFFF"/>
      <w:spacing w:val="4"/>
      <w:sz w:val="21"/>
      <w:szCs w:val="20"/>
      <w:lang w:val="en-CA"/>
    </w:rPr>
  </w:style>
  <w:style w:type="table" w:styleId="TableGrid">
    <w:name w:val="Table Grid"/>
    <w:basedOn w:val="TableNormal"/>
    <w:uiPriority w:val="39"/>
    <w:rsid w:val="009B61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 1"/>
    <w:basedOn w:val="Normal"/>
    <w:link w:val="Table1Char"/>
    <w:uiPriority w:val="8"/>
    <w:qFormat/>
    <w:rsid w:val="00434212"/>
    <w:pPr>
      <w:spacing w:after="120" w:line="288" w:lineRule="auto"/>
      <w:ind w:left="720"/>
    </w:pPr>
    <w:rPr>
      <w:rFonts w:eastAsiaTheme="majorEastAsia" w:cstheme="majorBidi"/>
      <w:b/>
      <w:color w:val="FFFFFF"/>
      <w:sz w:val="18"/>
      <w:szCs w:val="20"/>
    </w:rPr>
  </w:style>
  <w:style w:type="character" w:customStyle="1" w:styleId="Table1Char">
    <w:name w:val="Table 1 Char"/>
    <w:basedOn w:val="DefaultParagraphFont"/>
    <w:link w:val="Table1"/>
    <w:uiPriority w:val="8"/>
    <w:rsid w:val="00434212"/>
    <w:rPr>
      <w:rFonts w:ascii="Century Gothic" w:eastAsiaTheme="majorEastAsia" w:hAnsi="Century Gothic" w:cstheme="majorBidi"/>
      <w:b/>
      <w:i w:val="0"/>
      <w:iCs w:val="0"/>
      <w:color w:val="FFFFFF"/>
      <w:sz w:val="18"/>
      <w:szCs w:val="20"/>
    </w:rPr>
  </w:style>
  <w:style w:type="character" w:styleId="Mention">
    <w:name w:val="Mention"/>
    <w:basedOn w:val="DefaultParagraphFont"/>
    <w:uiPriority w:val="99"/>
    <w:unhideWhenUsed/>
    <w:rsid w:val="008011E3"/>
    <w:rPr>
      <w:color w:val="2B579A"/>
      <w:shd w:val="clear" w:color="auto" w:fill="E1DFDD"/>
    </w:rPr>
  </w:style>
  <w:style w:type="paragraph" w:customStyle="1" w:styleId="BulletTableInstructions">
    <w:name w:val="Bullet Table Instructions"/>
    <w:basedOn w:val="TableInstructionsUpdated"/>
    <w:link w:val="BulletTableInstructionsChar"/>
    <w:uiPriority w:val="8"/>
    <w:qFormat/>
    <w:rsid w:val="005F7778"/>
    <w:pPr>
      <w:numPr>
        <w:numId w:val="22"/>
      </w:numPr>
    </w:pPr>
  </w:style>
  <w:style w:type="character" w:customStyle="1" w:styleId="BulletTableInstructionsChar">
    <w:name w:val="Bullet Table Instructions Char"/>
    <w:basedOn w:val="TableInstructionsUpdatedChar"/>
    <w:link w:val="BulletTableInstructions"/>
    <w:uiPriority w:val="8"/>
    <w:rsid w:val="005F7778"/>
    <w:rPr>
      <w:rFonts w:ascii="Century Gothic" w:eastAsia="MS Mincho" w:hAnsi="Century Gothic" w:cs="Arial"/>
      <w:i/>
      <w:color w:val="766A62"/>
      <w:spacing w:val="2"/>
      <w:kern w:val="21"/>
      <w:sz w:val="18"/>
      <w:szCs w:val="20"/>
      <w:lang w:val="en-CA"/>
    </w:rPr>
  </w:style>
  <w:style w:type="table" w:customStyle="1" w:styleId="GridTable5Dark-Accent21">
    <w:name w:val="Grid Table 5 Dark - Accent 21"/>
    <w:basedOn w:val="TableNormal"/>
    <w:uiPriority w:val="50"/>
    <w:rsid w:val="007035A7"/>
    <w:rPr>
      <w:rFonts w:ascii="Arial" w:eastAsia="Arial" w:hAnsi="Arial" w:cs="Arial"/>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TableGrid1">
    <w:name w:val="Table Grid1"/>
    <w:basedOn w:val="TableNormal"/>
    <w:next w:val="TableGrid"/>
    <w:uiPriority w:val="59"/>
    <w:rsid w:val="003F7CAB"/>
    <w:rPr>
      <w:rFonts w:ascii="Times New Roman" w:eastAsia="MS Mincho" w:hAnsi="Times New Roman" w:cs="Times New Roman"/>
      <w:sz w:val="20"/>
      <w:szCs w:val="20"/>
    </w:rPr>
    <w:tblPr>
      <w:tblBorders>
        <w:top w:val="single" w:sz="4" w:space="0" w:color="057299"/>
        <w:left w:val="single" w:sz="4" w:space="0" w:color="057299"/>
        <w:bottom w:val="single" w:sz="4" w:space="0" w:color="057299"/>
        <w:right w:val="single" w:sz="4" w:space="0" w:color="057299"/>
        <w:insideH w:val="single" w:sz="4" w:space="0" w:color="057299"/>
        <w:insideV w:val="single" w:sz="4" w:space="0" w:color="057299"/>
      </w:tblBorders>
    </w:tblPr>
  </w:style>
  <w:style w:type="paragraph" w:customStyle="1" w:styleId="BodyText1">
    <w:name w:val="Body Text1"/>
    <w:basedOn w:val="Normal"/>
    <w:link w:val="BodytextChar"/>
    <w:qFormat/>
    <w:rsid w:val="003F7CAB"/>
    <w:pPr>
      <w:spacing w:before="160" w:line="312" w:lineRule="auto"/>
    </w:pPr>
    <w:rPr>
      <w:rFonts w:ascii="Franklin Gothic Book" w:hAnsi="Franklin Gothic Book"/>
      <w:spacing w:val="2"/>
      <w:kern w:val="21"/>
      <w:sz w:val="21"/>
    </w:rPr>
  </w:style>
  <w:style w:type="character" w:customStyle="1" w:styleId="BodytextChar">
    <w:name w:val="Body text Char"/>
    <w:basedOn w:val="DefaultParagraphFont"/>
    <w:link w:val="BodyText1"/>
    <w:rsid w:val="003F7CAB"/>
    <w:rPr>
      <w:rFonts w:ascii="Franklin Gothic Book" w:hAnsi="Franklin Gothic Book"/>
      <w:spacing w:val="2"/>
      <w:kern w:val="21"/>
      <w:sz w:val="21"/>
    </w:rPr>
  </w:style>
  <w:style w:type="paragraph" w:customStyle="1" w:styleId="Style1">
    <w:name w:val="Style1"/>
    <w:basedOn w:val="Normal"/>
    <w:link w:val="Style1Char"/>
    <w:qFormat/>
    <w:rsid w:val="003F7CAB"/>
    <w:pPr>
      <w:keepNext/>
      <w:spacing w:before="240" w:line="288" w:lineRule="auto"/>
      <w:ind w:left="864" w:hanging="864"/>
      <w:outlineLvl w:val="3"/>
    </w:pPr>
    <w:rPr>
      <w:rFonts w:eastAsia="SimHei" w:cs="Arial"/>
      <w:color w:val="0685B2"/>
      <w:spacing w:val="-6"/>
      <w:kern w:val="21"/>
      <w:sz w:val="22"/>
    </w:rPr>
  </w:style>
  <w:style w:type="character" w:customStyle="1" w:styleId="Style1Char">
    <w:name w:val="Style1 Char"/>
    <w:basedOn w:val="DefaultParagraphFont"/>
    <w:link w:val="Style1"/>
    <w:rsid w:val="003F7CAB"/>
    <w:rPr>
      <w:rFonts w:ascii="Century Gothic" w:eastAsia="SimHei" w:hAnsi="Century Gothic" w:cs="Arial"/>
      <w:color w:val="0685B2"/>
      <w:spacing w:val="-6"/>
      <w:kern w:val="21"/>
    </w:rPr>
  </w:style>
  <w:style w:type="paragraph" w:customStyle="1" w:styleId="InstructionPageHeading">
    <w:name w:val="Instruction Page Heading"/>
    <w:basedOn w:val="Normal"/>
    <w:next w:val="Normal"/>
    <w:link w:val="InstructionPageHeadingChar"/>
    <w:uiPriority w:val="8"/>
    <w:qFormat/>
    <w:rsid w:val="00963589"/>
    <w:pPr>
      <w:spacing w:before="160" w:line="312" w:lineRule="auto"/>
    </w:pPr>
    <w:rPr>
      <w:color w:val="0685B2"/>
      <w:spacing w:val="-6"/>
      <w:sz w:val="22"/>
      <w:szCs w:val="20"/>
    </w:rPr>
  </w:style>
  <w:style w:type="character" w:customStyle="1" w:styleId="InstructionPageHeadingChar">
    <w:name w:val="Instruction Page Heading Char"/>
    <w:basedOn w:val="DefaultParagraphFont"/>
    <w:link w:val="InstructionPageHeading"/>
    <w:uiPriority w:val="8"/>
    <w:rsid w:val="00963589"/>
    <w:rPr>
      <w:rFonts w:ascii="Century Gothic" w:hAnsi="Century Gothic"/>
      <w:color w:val="0685B2"/>
      <w:spacing w:val="-6"/>
      <w:szCs w:val="20"/>
    </w:rPr>
  </w:style>
  <w:style w:type="paragraph" w:customStyle="1" w:styleId="VCSNormal">
    <w:name w:val="VCS Normal"/>
    <w:basedOn w:val="Normal"/>
    <w:link w:val="VCSNormalChar"/>
    <w:uiPriority w:val="8"/>
    <w:qFormat/>
    <w:rsid w:val="009808A9"/>
    <w:pPr>
      <w:spacing w:before="160" w:line="312" w:lineRule="auto"/>
    </w:pPr>
    <w:rPr>
      <w:rFonts w:ascii="Franklin Gothic Book" w:hAnsi="Franklin Gothic Book"/>
      <w:spacing w:val="2"/>
      <w:kern w:val="21"/>
      <w:sz w:val="21"/>
      <w:szCs w:val="20"/>
    </w:rPr>
  </w:style>
  <w:style w:type="character" w:customStyle="1" w:styleId="VCSNormalChar">
    <w:name w:val="VCS Normal Char"/>
    <w:basedOn w:val="DefaultParagraphFont"/>
    <w:link w:val="VCSNormal"/>
    <w:uiPriority w:val="8"/>
    <w:rsid w:val="009808A9"/>
    <w:rPr>
      <w:rFonts w:ascii="Franklin Gothic Book" w:hAnsi="Franklin Gothic Book"/>
      <w:spacing w:val="2"/>
      <w:kern w:val="21"/>
      <w:sz w:val="21"/>
      <w:szCs w:val="20"/>
    </w:rPr>
  </w:style>
  <w:style w:type="paragraph" w:customStyle="1" w:styleId="TableTitles">
    <w:name w:val="Table Titles"/>
    <w:basedOn w:val="Normal"/>
    <w:link w:val="TableTitlesChar"/>
    <w:uiPriority w:val="8"/>
    <w:qFormat/>
    <w:rsid w:val="00992A49"/>
    <w:pPr>
      <w:tabs>
        <w:tab w:val="center" w:pos="4153"/>
        <w:tab w:val="right" w:pos="8306"/>
      </w:tabs>
      <w:spacing w:before="120" w:after="120" w:line="276" w:lineRule="auto"/>
      <w:jc w:val="right"/>
    </w:pPr>
    <w:rPr>
      <w:rFonts w:ascii="Franklin Gothic Book" w:eastAsia="MS Mincho" w:hAnsi="Franklin Gothic Book" w:cs="Arial"/>
      <w:b/>
      <w:color w:val="FFFFFF"/>
      <w:spacing w:val="4"/>
      <w:sz w:val="21"/>
      <w:szCs w:val="20"/>
      <w:lang w:val="en-CA"/>
    </w:rPr>
  </w:style>
  <w:style w:type="paragraph" w:customStyle="1" w:styleId="TableInstructions">
    <w:name w:val="Table Instructions"/>
    <w:basedOn w:val="Normal"/>
    <w:link w:val="TableInstructionsChar"/>
    <w:uiPriority w:val="8"/>
    <w:qFormat/>
    <w:rsid w:val="00992A49"/>
    <w:pPr>
      <w:tabs>
        <w:tab w:val="center" w:pos="4153"/>
        <w:tab w:val="right" w:pos="8306"/>
      </w:tabs>
      <w:spacing w:before="120" w:after="120" w:line="276" w:lineRule="auto"/>
    </w:pPr>
    <w:rPr>
      <w:rFonts w:ascii="Franklin Gothic Book" w:eastAsia="MS Mincho" w:hAnsi="Franklin Gothic Book" w:cs="Arial"/>
      <w:i/>
      <w:color w:val="766A62"/>
      <w:spacing w:val="2"/>
      <w:kern w:val="21"/>
      <w:sz w:val="19"/>
      <w:szCs w:val="20"/>
      <w:lang w:val="en-CA"/>
    </w:rPr>
  </w:style>
  <w:style w:type="character" w:customStyle="1" w:styleId="TableTitlesChar">
    <w:name w:val="Table Titles Char"/>
    <w:basedOn w:val="DefaultParagraphFont"/>
    <w:link w:val="TableTitles"/>
    <w:uiPriority w:val="8"/>
    <w:rsid w:val="00992A49"/>
    <w:rPr>
      <w:rFonts w:ascii="Franklin Gothic Book" w:eastAsia="MS Mincho" w:hAnsi="Franklin Gothic Book" w:cs="Arial"/>
      <w:b/>
      <w:color w:val="FFFFFF"/>
      <w:spacing w:val="4"/>
      <w:sz w:val="21"/>
      <w:szCs w:val="20"/>
      <w:lang w:val="en-CA"/>
    </w:rPr>
  </w:style>
  <w:style w:type="character" w:customStyle="1" w:styleId="TableInstructionsChar">
    <w:name w:val="Table Instructions Char"/>
    <w:basedOn w:val="DefaultParagraphFont"/>
    <w:link w:val="TableInstructions"/>
    <w:uiPriority w:val="8"/>
    <w:rsid w:val="00992A49"/>
    <w:rPr>
      <w:rFonts w:ascii="Franklin Gothic Book" w:eastAsia="MS Mincho" w:hAnsi="Franklin Gothic Book" w:cs="Arial"/>
      <w:i/>
      <w:color w:val="766A62"/>
      <w:spacing w:val="2"/>
      <w:kern w:val="21"/>
      <w:sz w:val="19"/>
      <w:szCs w:val="20"/>
      <w:lang w:val="en-CA"/>
    </w:rPr>
  </w:style>
  <w:style w:type="paragraph" w:customStyle="1" w:styleId="TableTitlesupdated0">
    <w:name w:val="Table Titles updated"/>
    <w:basedOn w:val="Normal"/>
    <w:link w:val="TableTitlesupdatedChar0"/>
    <w:uiPriority w:val="8"/>
    <w:qFormat/>
    <w:rsid w:val="00992A49"/>
    <w:pPr>
      <w:tabs>
        <w:tab w:val="center" w:pos="4153"/>
        <w:tab w:val="right" w:pos="8306"/>
      </w:tabs>
      <w:spacing w:before="120" w:after="120" w:line="276" w:lineRule="auto"/>
      <w:jc w:val="right"/>
    </w:pPr>
    <w:rPr>
      <w:rFonts w:ascii="Franklin Gothic Book" w:eastAsia="MS Mincho" w:hAnsi="Franklin Gothic Book" w:cs="Arial"/>
      <w:b/>
      <w:color w:val="FFFFFF"/>
      <w:spacing w:val="4"/>
      <w:sz w:val="21"/>
      <w:szCs w:val="20"/>
      <w:lang w:val="en-CA"/>
    </w:rPr>
  </w:style>
  <w:style w:type="paragraph" w:customStyle="1" w:styleId="TableInstructionsupdated0">
    <w:name w:val="Table Instructions updated"/>
    <w:basedOn w:val="Normal"/>
    <w:link w:val="TableInstructionsupdatedChar0"/>
    <w:uiPriority w:val="8"/>
    <w:qFormat/>
    <w:rsid w:val="00992A49"/>
    <w:pPr>
      <w:tabs>
        <w:tab w:val="center" w:pos="4153"/>
        <w:tab w:val="right" w:pos="8306"/>
      </w:tabs>
      <w:spacing w:before="120" w:after="120" w:line="276" w:lineRule="auto"/>
    </w:pPr>
    <w:rPr>
      <w:rFonts w:ascii="Franklin Gothic Book" w:eastAsia="MS Mincho" w:hAnsi="Franklin Gothic Book" w:cs="Arial"/>
      <w:i/>
      <w:color w:val="766A62"/>
      <w:spacing w:val="2"/>
      <w:kern w:val="21"/>
      <w:sz w:val="19"/>
      <w:szCs w:val="20"/>
      <w:lang w:val="en-CA"/>
    </w:rPr>
  </w:style>
  <w:style w:type="character" w:customStyle="1" w:styleId="TableTitlesupdatedChar0">
    <w:name w:val="Table Titles updated Char"/>
    <w:basedOn w:val="DefaultParagraphFont"/>
    <w:link w:val="TableTitlesupdated0"/>
    <w:uiPriority w:val="8"/>
    <w:rsid w:val="00992A49"/>
    <w:rPr>
      <w:rFonts w:ascii="Franklin Gothic Book" w:eastAsia="MS Mincho" w:hAnsi="Franklin Gothic Book" w:cs="Arial"/>
      <w:b/>
      <w:color w:val="FFFFFF"/>
      <w:spacing w:val="4"/>
      <w:sz w:val="21"/>
      <w:szCs w:val="20"/>
      <w:lang w:val="en-CA"/>
    </w:rPr>
  </w:style>
  <w:style w:type="character" w:customStyle="1" w:styleId="TableInstructionsupdatedChar0">
    <w:name w:val="Table Instructions updated Char"/>
    <w:basedOn w:val="DefaultParagraphFont"/>
    <w:link w:val="TableInstructionsupdated0"/>
    <w:uiPriority w:val="8"/>
    <w:rsid w:val="00992A49"/>
    <w:rPr>
      <w:rFonts w:ascii="Franklin Gothic Book" w:eastAsia="MS Mincho" w:hAnsi="Franklin Gothic Book" w:cs="Arial"/>
      <w:i/>
      <w:color w:val="766A62"/>
      <w:spacing w:val="2"/>
      <w:kern w:val="21"/>
      <w:sz w:val="19"/>
      <w:szCs w:val="20"/>
      <w:lang w:val="en-CA"/>
    </w:rPr>
  </w:style>
  <w:style w:type="character" w:customStyle="1" w:styleId="TableTextChar">
    <w:name w:val="Table Text Char"/>
    <w:basedOn w:val="DefaultParagraphFont"/>
    <w:link w:val="TableText"/>
    <w:locked/>
    <w:rsid w:val="009B038A"/>
    <w:rPr>
      <w:rFonts w:ascii="Franklin Gothic Book" w:hAnsi="Franklin Gothic Book" w:cs="Arial"/>
      <w:i/>
      <w:color w:val="404040"/>
      <w:spacing w:val="2"/>
      <w:sz w:val="19"/>
      <w:lang w:val="en-CA"/>
    </w:rPr>
  </w:style>
  <w:style w:type="paragraph" w:customStyle="1" w:styleId="TableText">
    <w:name w:val="Table Text"/>
    <w:basedOn w:val="Normal"/>
    <w:link w:val="TableTextChar"/>
    <w:qFormat/>
    <w:rsid w:val="009B038A"/>
    <w:pPr>
      <w:spacing w:before="160" w:after="160" w:line="276" w:lineRule="auto"/>
    </w:pPr>
    <w:rPr>
      <w:rFonts w:ascii="Franklin Gothic Book" w:hAnsi="Franklin Gothic Book" w:cs="Arial"/>
      <w:i/>
      <w:color w:val="404040"/>
      <w:spacing w:val="2"/>
      <w:sz w:val="19"/>
      <w:lang w:val="en-CA"/>
    </w:rPr>
  </w:style>
  <w:style w:type="character" w:customStyle="1" w:styleId="TemplatetabletextChar">
    <w:name w:val="Template table text Char"/>
    <w:basedOn w:val="DefaultParagraphFont"/>
    <w:link w:val="Templatetabletext"/>
    <w:locked/>
    <w:rsid w:val="009B038A"/>
    <w:rPr>
      <w:rFonts w:ascii="Franklin Gothic Book" w:eastAsiaTheme="minorEastAsia" w:hAnsi="Franklin Gothic Book" w:cs="Arial"/>
      <w:color w:val="404040"/>
      <w:spacing w:val="2"/>
      <w:sz w:val="21"/>
      <w:szCs w:val="24"/>
      <w:lang w:val="en-GB"/>
    </w:rPr>
  </w:style>
  <w:style w:type="paragraph" w:customStyle="1" w:styleId="Templatetabletext">
    <w:name w:val="Template table text"/>
    <w:basedOn w:val="Normal"/>
    <w:link w:val="TemplatetabletextChar"/>
    <w:qFormat/>
    <w:rsid w:val="009B038A"/>
    <w:pPr>
      <w:spacing w:before="160" w:line="312" w:lineRule="auto"/>
    </w:pPr>
    <w:rPr>
      <w:rFonts w:ascii="Franklin Gothic Book" w:eastAsiaTheme="minorEastAsia" w:hAnsi="Franklin Gothic Book" w:cs="Arial"/>
      <w:color w:val="404040"/>
      <w:spacing w:val="2"/>
      <w:sz w:val="21"/>
      <w:szCs w:val="24"/>
      <w:lang w:val="en-GB"/>
    </w:rPr>
  </w:style>
  <w:style w:type="character" w:customStyle="1" w:styleId="TemplateNoteChar">
    <w:name w:val="Template Note Char"/>
    <w:basedOn w:val="DefaultParagraphFont"/>
    <w:link w:val="TemplateNote"/>
    <w:locked/>
    <w:rsid w:val="009B038A"/>
    <w:rPr>
      <w:rFonts w:ascii="Franklin Gothic Book" w:hAnsi="Franklin Gothic Book"/>
      <w:color w:val="6C6E6D"/>
      <w:spacing w:val="2"/>
      <w:kern w:val="21"/>
      <w:sz w:val="21"/>
      <w:szCs w:val="21"/>
    </w:rPr>
  </w:style>
  <w:style w:type="paragraph" w:customStyle="1" w:styleId="TemplateNote">
    <w:name w:val="Template Note"/>
    <w:basedOn w:val="Normal"/>
    <w:link w:val="TemplateNoteChar"/>
    <w:qFormat/>
    <w:rsid w:val="009B038A"/>
    <w:pPr>
      <w:spacing w:before="180" w:after="300"/>
      <w:ind w:left="720"/>
    </w:pPr>
    <w:rPr>
      <w:rFonts w:ascii="Franklin Gothic Book" w:hAnsi="Franklin Gothic Book"/>
      <w:color w:val="6C6E6D"/>
      <w:spacing w:val="2"/>
      <w:kern w:val="21"/>
      <w:sz w:val="21"/>
      <w:szCs w:val="21"/>
    </w:rPr>
  </w:style>
  <w:style w:type="table" w:styleId="GridTable5Dark-Accent2">
    <w:name w:val="Grid Table 5 Dark Accent 2"/>
    <w:basedOn w:val="TableNormal"/>
    <w:uiPriority w:val="50"/>
    <w:rsid w:val="009B038A"/>
    <w:rPr>
      <w:rFonts w:ascii="Times New Roman" w:eastAsia="MS Mincho" w:hAnsi="Times New Roman" w:cs="Times New Roman"/>
      <w:sz w:val="20"/>
      <w:szCs w:val="20"/>
    </w:rPr>
    <w:tblPr>
      <w:tblStyleRowBandSize w:val="1"/>
      <w:tblStyleColBandSize w:val="1"/>
      <w:tblInd w:w="0" w:type="nil"/>
      <w:tblBorders>
        <w:top w:val="single" w:sz="4" w:space="0" w:color="766A62" w:themeColor="background1"/>
        <w:left w:val="single" w:sz="4" w:space="0" w:color="766A62" w:themeColor="background1"/>
        <w:bottom w:val="single" w:sz="4" w:space="0" w:color="766A62" w:themeColor="background1"/>
        <w:right w:val="single" w:sz="4" w:space="0" w:color="766A62" w:themeColor="background1"/>
        <w:insideH w:val="single" w:sz="4" w:space="0" w:color="766A62" w:themeColor="background1"/>
        <w:insideV w:val="single" w:sz="4" w:space="0" w:color="766A62" w:themeColor="background1"/>
      </w:tblBorders>
    </w:tblPr>
    <w:tcPr>
      <w:shd w:val="clear" w:color="auto" w:fill="F9E6CC" w:themeFill="accent2" w:themeFillTint="33"/>
    </w:tcPr>
    <w:tblStylePr w:type="firstRow">
      <w:rPr>
        <w:b/>
        <w:bCs/>
        <w:color w:val="766A62" w:themeColor="background1"/>
      </w:rPr>
      <w:tblPr/>
      <w:tcPr>
        <w:tcBorders>
          <w:top w:val="single" w:sz="4" w:space="0" w:color="766A62" w:themeColor="background1"/>
          <w:left w:val="single" w:sz="4" w:space="0" w:color="766A62" w:themeColor="background1"/>
          <w:right w:val="single" w:sz="4" w:space="0" w:color="766A62" w:themeColor="background1"/>
          <w:insideH w:val="nil"/>
          <w:insideV w:val="nil"/>
        </w:tcBorders>
        <w:shd w:val="clear" w:color="auto" w:fill="D18316" w:themeFill="accent2"/>
      </w:tcPr>
    </w:tblStylePr>
    <w:tblStylePr w:type="lastRow">
      <w:rPr>
        <w:b/>
        <w:bCs/>
        <w:color w:val="766A62" w:themeColor="background1"/>
      </w:rPr>
      <w:tblPr/>
      <w:tcPr>
        <w:tcBorders>
          <w:left w:val="single" w:sz="4" w:space="0" w:color="766A62" w:themeColor="background1"/>
          <w:bottom w:val="single" w:sz="4" w:space="0" w:color="766A62" w:themeColor="background1"/>
          <w:right w:val="single" w:sz="4" w:space="0" w:color="766A62" w:themeColor="background1"/>
          <w:insideH w:val="nil"/>
          <w:insideV w:val="nil"/>
        </w:tcBorders>
        <w:shd w:val="clear" w:color="auto" w:fill="D18316" w:themeFill="accent2"/>
      </w:tcPr>
    </w:tblStylePr>
    <w:tblStylePr w:type="firstCol">
      <w:rPr>
        <w:b/>
        <w:bCs/>
        <w:color w:val="766A62" w:themeColor="background1"/>
      </w:rPr>
      <w:tblPr/>
      <w:tcPr>
        <w:tcBorders>
          <w:top w:val="single" w:sz="4" w:space="0" w:color="766A62" w:themeColor="background1"/>
          <w:left w:val="single" w:sz="4" w:space="0" w:color="766A62" w:themeColor="background1"/>
          <w:bottom w:val="single" w:sz="4" w:space="0" w:color="766A62" w:themeColor="background1"/>
          <w:insideV w:val="nil"/>
        </w:tcBorders>
        <w:shd w:val="clear" w:color="auto" w:fill="D18316" w:themeFill="accent2"/>
      </w:tcPr>
    </w:tblStylePr>
    <w:tblStylePr w:type="lastCol">
      <w:rPr>
        <w:b/>
        <w:bCs/>
        <w:color w:val="766A62" w:themeColor="background1"/>
      </w:rPr>
      <w:tblPr/>
      <w:tcPr>
        <w:tcBorders>
          <w:top w:val="single" w:sz="4" w:space="0" w:color="766A62" w:themeColor="background1"/>
          <w:bottom w:val="single" w:sz="4" w:space="0" w:color="766A62" w:themeColor="background1"/>
          <w:right w:val="single" w:sz="4" w:space="0" w:color="766A62" w:themeColor="background1"/>
          <w:insideV w:val="nil"/>
        </w:tcBorders>
        <w:shd w:val="clear" w:color="auto" w:fill="D18316" w:themeFill="accent2"/>
      </w:tcPr>
    </w:tblStylePr>
    <w:tblStylePr w:type="band1Vert">
      <w:tblPr/>
      <w:tcPr>
        <w:shd w:val="clear" w:color="auto" w:fill="F4CE99" w:themeFill="accent2" w:themeFillTint="66"/>
      </w:tcPr>
    </w:tblStylePr>
    <w:tblStylePr w:type="band1Horz">
      <w:tblPr/>
      <w:tcPr>
        <w:shd w:val="clear" w:color="auto" w:fill="F4CE99" w:themeFill="accent2" w:themeFillTint="66"/>
      </w:tcPr>
    </w:tblStylePr>
  </w:style>
  <w:style w:type="character" w:customStyle="1" w:styleId="normaltextrun">
    <w:name w:val="normaltextrun"/>
    <w:basedOn w:val="DefaultParagraphFont"/>
    <w:rsid w:val="00337AFD"/>
  </w:style>
  <w:style w:type="character" w:customStyle="1" w:styleId="findhit">
    <w:name w:val="findhit"/>
    <w:basedOn w:val="DefaultParagraphFont"/>
    <w:rsid w:val="007A0E43"/>
  </w:style>
  <w:style w:type="paragraph" w:styleId="FootnoteText">
    <w:name w:val="footnote text"/>
    <w:basedOn w:val="Normal"/>
    <w:link w:val="FootnoteTextChar"/>
    <w:uiPriority w:val="99"/>
    <w:semiHidden/>
    <w:unhideWhenUsed/>
    <w:rsid w:val="007D0A49"/>
    <w:rPr>
      <w:szCs w:val="20"/>
    </w:rPr>
  </w:style>
  <w:style w:type="character" w:customStyle="1" w:styleId="FootnoteTextChar">
    <w:name w:val="Footnote Text Char"/>
    <w:basedOn w:val="DefaultParagraphFont"/>
    <w:link w:val="FootnoteText"/>
    <w:uiPriority w:val="99"/>
    <w:semiHidden/>
    <w:rsid w:val="007D0A49"/>
    <w:rPr>
      <w:rFonts w:ascii="Century Gothic" w:hAnsi="Century Gothic"/>
      <w:sz w:val="20"/>
      <w:szCs w:val="20"/>
    </w:rPr>
  </w:style>
  <w:style w:type="character" w:styleId="FootnoteReference">
    <w:name w:val="footnote reference"/>
    <w:basedOn w:val="DefaultParagraphFont"/>
    <w:uiPriority w:val="99"/>
    <w:semiHidden/>
    <w:unhideWhenUsed/>
    <w:rsid w:val="007D0A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308358">
      <w:bodyDiv w:val="1"/>
      <w:marLeft w:val="0"/>
      <w:marRight w:val="0"/>
      <w:marTop w:val="0"/>
      <w:marBottom w:val="0"/>
      <w:divBdr>
        <w:top w:val="none" w:sz="0" w:space="0" w:color="auto"/>
        <w:left w:val="none" w:sz="0" w:space="0" w:color="auto"/>
        <w:bottom w:val="none" w:sz="0" w:space="0" w:color="auto"/>
        <w:right w:val="none" w:sz="0" w:space="0" w:color="auto"/>
      </w:divBdr>
      <w:divsChild>
        <w:div w:id="490021532">
          <w:marLeft w:val="0"/>
          <w:marRight w:val="0"/>
          <w:marTop w:val="0"/>
          <w:marBottom w:val="0"/>
          <w:divBdr>
            <w:top w:val="none" w:sz="0" w:space="0" w:color="auto"/>
            <w:left w:val="none" w:sz="0" w:space="0" w:color="auto"/>
            <w:bottom w:val="none" w:sz="0" w:space="0" w:color="auto"/>
            <w:right w:val="none" w:sz="0" w:space="0" w:color="auto"/>
          </w:divBdr>
        </w:div>
        <w:div w:id="1076242538">
          <w:marLeft w:val="0"/>
          <w:marRight w:val="0"/>
          <w:marTop w:val="0"/>
          <w:marBottom w:val="0"/>
          <w:divBdr>
            <w:top w:val="none" w:sz="0" w:space="0" w:color="auto"/>
            <w:left w:val="none" w:sz="0" w:space="0" w:color="auto"/>
            <w:bottom w:val="none" w:sz="0" w:space="0" w:color="auto"/>
            <w:right w:val="none" w:sz="0" w:space="0" w:color="auto"/>
          </w:divBdr>
        </w:div>
      </w:divsChild>
    </w:div>
    <w:div w:id="1400904746">
      <w:bodyDiv w:val="1"/>
      <w:marLeft w:val="0"/>
      <w:marRight w:val="0"/>
      <w:marTop w:val="0"/>
      <w:marBottom w:val="0"/>
      <w:divBdr>
        <w:top w:val="none" w:sz="0" w:space="0" w:color="auto"/>
        <w:left w:val="none" w:sz="0" w:space="0" w:color="auto"/>
        <w:bottom w:val="none" w:sz="0" w:space="0" w:color="auto"/>
        <w:right w:val="none" w:sz="0" w:space="0" w:color="auto"/>
      </w:divBdr>
    </w:div>
    <w:div w:id="1892811529">
      <w:bodyDiv w:val="1"/>
      <w:marLeft w:val="0"/>
      <w:marRight w:val="0"/>
      <w:marTop w:val="0"/>
      <w:marBottom w:val="0"/>
      <w:divBdr>
        <w:top w:val="none" w:sz="0" w:space="0" w:color="auto"/>
        <w:left w:val="none" w:sz="0" w:space="0" w:color="auto"/>
        <w:bottom w:val="none" w:sz="0" w:space="0" w:color="auto"/>
        <w:right w:val="none" w:sz="0" w:space="0" w:color="auto"/>
      </w:divBdr>
    </w:div>
    <w:div w:id="194229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6B778AC1-5925-48F0-9290-8E9533226EB9}">
    <t:Anchor>
      <t:Comment id="1066044950"/>
    </t:Anchor>
    <t:History>
      <t:Event id="{B47A2CCD-3EC9-4AC9-A1C8-9D0712F91F45}" time="2023-06-05T19:59:08.146Z">
        <t:Attribution userId="S::swales@verra.org::4279ab86-841e-48b3-a584-289f91072f70" userProvider="AD" userName="Shea Wales"/>
        <t:Anchor>
          <t:Comment id="1066044950"/>
        </t:Anchor>
        <t:Create/>
      </t:Event>
      <t:Event id="{EEB94C7F-8343-4FF2-90A5-6EAF80A84837}" time="2023-06-05T19:59:08.146Z">
        <t:Attribution userId="S::swales@verra.org::4279ab86-841e-48b3-a584-289f91072f70" userProvider="AD" userName="Shea Wales"/>
        <t:Anchor>
          <t:Comment id="1066044950"/>
        </t:Anchor>
        <t:Assign userId="S::cmtan@verra.org::80889bee-2bba-408f-8139-3b7910942e40" userProvider="AD" userName="Cai May Tan"/>
      </t:Event>
      <t:Event id="{5D1C71A7-3A4C-45FD-8243-E8B99578B7DE}" time="2023-06-05T19:59:08.146Z">
        <t:Attribution userId="S::swales@verra.org::4279ab86-841e-48b3-a584-289f91072f70" userProvider="AD" userName="Shea Wales"/>
        <t:Anchor>
          <t:Comment id="1066044950"/>
        </t:Anchor>
        <t:SetTitle title="@Cai May Tan Is a loss applicable to a validation? Maybe at CPR. Should we keep?"/>
      </t:Event>
    </t:History>
  </t:Task>
  <t:Task id="{6FEA8227-233F-414D-896D-C5C072CE0770}">
    <t:Anchor>
      <t:Comment id="389334740"/>
    </t:Anchor>
    <t:History>
      <t:Event id="{270F3AC4-CA20-4E66-BC2E-22DDEFD15074}" time="2023-12-02T01:00:34.121Z">
        <t:Attribution userId="S::asarauer@verra.org::558de12e-5afc-42a2-a3a8-a3838595b1a5" userProvider="AD" userName="Ashley Sarauer"/>
        <t:Anchor>
          <t:Comment id="389334740"/>
        </t:Anchor>
        <t:Create/>
      </t:Event>
      <t:Event id="{2633C0E5-B826-45D7-A8FA-DEED025C072A}" time="2023-12-02T01:00:34.121Z">
        <t:Attribution userId="S::asarauer@verra.org::558de12e-5afc-42a2-a3a8-a3838595b1a5" userProvider="AD" userName="Ashley Sarauer"/>
        <t:Anchor>
          <t:Comment id="389334740"/>
        </t:Anchor>
        <t:Assign userId="S::nshermer@verra.org::e1954517-c0b7-402f-ae8c-d6b280f391f2" userProvider="AD" userName="Nicole Shermer"/>
      </t:Event>
      <t:Event id="{39F4C69F-184D-4A77-A28B-577785EFD79E}" time="2023-12-02T01:00:34.121Z">
        <t:Attribution userId="S::asarauer@verra.org::558de12e-5afc-42a2-a3a8-a3838595b1a5" userProvider="AD" userName="Ashley Sarauer"/>
        <t:Anchor>
          <t:Comment id="389334740"/>
        </t:Anchor>
        <t:SetTitle title="@Nicole Shermer this is not included in the VCS verification template, but it should be- yes? (or is verification of permanence risk not needed?)"/>
      </t:Event>
      <t:Event id="{D590B893-C7D6-4722-82C7-10359F3ADCA2}" time="2023-12-02T01:03:16.295Z">
        <t:Attribution userId="S::asarauer@verra.org::558de12e-5afc-42a2-a3a8-a3838595b1a5" userProvider="AD" userName="Ashley Sarauer"/>
        <t:Anchor>
          <t:Comment id="389334740"/>
        </t:Anchor>
        <t:Undo id="{270F3AC4-CA20-4E66-BC2E-22DDEFD15074}"/>
      </t:Event>
      <t:Event id="{53491813-326B-4207-B94D-B1C3818FF211}" time="2023-12-02T01:03:16.295Z">
        <t:Attribution userId="S::asarauer@verra.org::558de12e-5afc-42a2-a3a8-a3838595b1a5" userProvider="AD" userName="Ashley Sarauer"/>
        <t:Anchor>
          <t:Comment id="389334740"/>
        </t:Anchor>
        <t:Undo id="{2633C0E5-B826-45D7-A8FA-DEED025C072A}"/>
      </t:Event>
      <t:Event id="{DF7142AA-717B-4F99-AD8C-B83992B7DD99}" time="2023-12-02T01:03:16.295Z">
        <t:Attribution userId="S::asarauer@verra.org::558de12e-5afc-42a2-a3a8-a3838595b1a5" userProvider="AD" userName="Ashley Sarauer"/>
        <t:Anchor>
          <t:Comment id="389334740"/>
        </t:Anchor>
        <t:Undo id="{39F4C69F-184D-4A77-A28B-577785EFD79E}"/>
      </t:Event>
    </t:History>
  </t:Task>
</t:Tasks>
</file>

<file path=word/theme/theme1.xml><?xml version="1.0" encoding="utf-8"?>
<a:theme xmlns:a="http://schemas.openxmlformats.org/drawingml/2006/main" name="Office Theme">
  <a:themeElements>
    <a:clrScheme name="Combined Template Colors">
      <a:dk1>
        <a:sysClr val="windowText" lastClr="000000"/>
      </a:dk1>
      <a:lt1>
        <a:srgbClr val="766A62"/>
      </a:lt1>
      <a:dk2>
        <a:srgbClr val="D0CECE"/>
      </a:dk2>
      <a:lt2>
        <a:srgbClr val="005B82"/>
      </a:lt2>
      <a:accent1>
        <a:srgbClr val="387C2B"/>
      </a:accent1>
      <a:accent2>
        <a:srgbClr val="D18316"/>
      </a:accent2>
      <a:accent3>
        <a:srgbClr val="A5A5A5"/>
      </a:accent3>
      <a:accent4>
        <a:srgbClr val="FFC000"/>
      </a:accent4>
      <a:accent5>
        <a:srgbClr val="4472C4"/>
      </a:accent5>
      <a:accent6>
        <a:srgbClr val="70AD47"/>
      </a:accent6>
      <a:hlink>
        <a:srgbClr val="0563C1"/>
      </a:hlink>
      <a:folHlink>
        <a:srgbClr val="954F72"/>
      </a:folHlink>
    </a:clrScheme>
    <a:fontScheme name="VCS Templat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46F5B5-6CA4-4901-A905-8B82A14747CC}">
  <ds:schemaRefs>
    <ds:schemaRef ds:uri="http://schemas.openxmlformats.org/officeDocument/2006/bibliography"/>
  </ds:schemaRefs>
</ds:datastoreItem>
</file>

<file path=customXml/itemProps2.xml><?xml version="1.0" encoding="utf-8"?>
<ds:datastoreItem xmlns:ds="http://schemas.openxmlformats.org/officeDocument/2006/customXml" ds:itemID="{BFDE4CBF-AE63-4F6D-AF39-2A680136CA07}">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6F419A2C-1108-443C-8B5F-97D17FEEA4B2}">
  <ds:schemaRefs>
    <ds:schemaRef ds:uri="http://schemas.microsoft.com/sharepoint/v3/contenttype/forms"/>
  </ds:schemaRefs>
</ds:datastoreItem>
</file>

<file path=customXml/itemProps4.xml><?xml version="1.0" encoding="utf-8"?>
<ds:datastoreItem xmlns:ds="http://schemas.openxmlformats.org/officeDocument/2006/customXml" ds:itemID="{20353C89-3311-46BB-AB5B-40EE85B09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9070</Words>
  <Characters>51699</Characters>
  <Application>Microsoft Office Word</Application>
  <DocSecurity>0</DocSecurity>
  <Lines>430</Lines>
  <Paragraphs>121</Paragraphs>
  <ScaleCrop>false</ScaleCrop>
  <Company/>
  <LinksUpToDate>false</LinksUpToDate>
  <CharactersWithSpaces>6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hapman</dc:creator>
  <cp:keywords/>
  <dc:description/>
  <cp:lastModifiedBy>Nicole Shermer</cp:lastModifiedBy>
  <cp:revision>3</cp:revision>
  <dcterms:created xsi:type="dcterms:W3CDTF">2024-05-03T12:58:00Z</dcterms:created>
  <dcterms:modified xsi:type="dcterms:W3CDTF">2024-05-03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c4af7c56565c52b190abd879b67bc036e7eaff8a0d5d4ddea8156c20d29fc3b7</vt:lpwstr>
  </property>
</Properties>
</file>